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7366A" w14:textId="77777777" w:rsidR="001E5F8F" w:rsidRDefault="001E5F8F" w:rsidP="001E5F8F">
      <w:r>
        <w:t>Jul 11 23:00:43 main rsyslogd: [origin software="rsyslogd" swVersion="8.2001.0" x-pid="262" x-info="https://www.rsyslog.com"] rsyslogd was HUPed</w:t>
      </w:r>
    </w:p>
    <w:p w14:paraId="3FAF7B17" w14:textId="77777777" w:rsidR="001E5F8F" w:rsidRDefault="001E5F8F" w:rsidP="001E5F8F">
      <w:r>
        <w:t>Jul 11 23:00:43 main systemd[1]: logrotate.service: Succeeded.</w:t>
      </w:r>
    </w:p>
    <w:p w14:paraId="4A12017D" w14:textId="77777777" w:rsidR="001E5F8F" w:rsidRDefault="001E5F8F" w:rsidP="001E5F8F">
      <w:r>
        <w:t>Jul 11 23:00:43 main systemd[1]: Finished Rotate log files.</w:t>
      </w:r>
    </w:p>
    <w:p w14:paraId="2FCFF3F9" w14:textId="77777777" w:rsidR="001E5F8F" w:rsidRDefault="001E5F8F" w:rsidP="001E5F8F">
      <w:r>
        <w:t>Jul 11 23:00:43 main systemd[1]: man-db.service: Succeeded.</w:t>
      </w:r>
    </w:p>
    <w:p w14:paraId="57CF6FF2" w14:textId="77777777" w:rsidR="001E5F8F" w:rsidRDefault="001E5F8F" w:rsidP="001E5F8F">
      <w:r>
        <w:t>Jul 11 23:00:43 main systemd[1]: Finished Daily man-db regeneration.</w:t>
      </w:r>
    </w:p>
    <w:p w14:paraId="4C06849C" w14:textId="77777777" w:rsidR="001E5F8F" w:rsidRDefault="001E5F8F" w:rsidP="001E5F8F">
      <w:r>
        <w:t>Jul 11 23:01:37 main tomcat9[290]: * INFO  2022-07-11T23:01:37,053 Resource table '_categorystructure' update done: '00:01:18.284' (JdbcResourceTableStore.java [taskScheduler-22]) UID:G02Gin9Ex8L</w:t>
      </w:r>
    </w:p>
    <w:p w14:paraId="311A2B84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54042E6F" w14:textId="77777777" w:rsidR="001E5F8F" w:rsidRDefault="001E5F8F" w:rsidP="001E5F8F">
      <w:r>
        <w:t>Jul 11 23:01:37 main rsyslogd: file '/var/log/tomcat9/catalina.out': open error: Permission denied [v8.2001.0 try https://www.rsyslog.com/e/2433 ]</w:t>
      </w:r>
    </w:p>
    <w:p w14:paraId="3F763D1A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3612F40D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102955E4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1CD0C407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0FFCFCDD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777D663A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20C7A4E6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260DDFB3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7D4BAF30" w14:textId="77777777" w:rsidR="001E5F8F" w:rsidRDefault="001E5F8F" w:rsidP="001E5F8F">
      <w:r>
        <w:lastRenderedPageBreak/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5B8CCA7C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4340CF3D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285B28FC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4C400C82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502CC392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6057AAE7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1E444B38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3D065B04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37DE80B8" w14:textId="77777777" w:rsidR="001E5F8F" w:rsidRDefault="001E5F8F" w:rsidP="001E5F8F">
      <w:r>
        <w:t>Jul 11 23:01:37 main rsyslogd: action 'action-8-builtin:omfile' resumed (module 'builtin:omfile') [v8.2001.0 try https://www.rsyslog.com/e/2359 ]</w:t>
      </w:r>
    </w:p>
    <w:p w14:paraId="6DFCEBA2" w14:textId="77777777" w:rsidR="001E5F8F" w:rsidRDefault="001E5F8F" w:rsidP="001E5F8F">
      <w:r>
        <w:t>Jul 11 23:01:37 main rsyslogd: action 'action-8-builtin:omfile' suspended (module 'builtin:omfile'), retry 0. There should be messages before this one giving the reason for suspension. [v8.2001.0 try https://www.rsyslog.com/e/2007 ]</w:t>
      </w:r>
    </w:p>
    <w:p w14:paraId="1AE8890F" w14:textId="77777777" w:rsidR="001E5F8F" w:rsidRDefault="001E5F8F" w:rsidP="001E5F8F">
      <w:r>
        <w:t>Jul 11 23:01:37 main rsyslogd: action 'action-8-builtin:omfile' suspended (module 'builtin:omfile'), next retry is Mon Jul 11 23:02:07 2022, retry nbr 0. There should be messages before this one giving the reason for suspension. [v8.2001.0 try https://www.rsyslog.com/e/2007 ]</w:t>
      </w:r>
    </w:p>
    <w:p w14:paraId="65DECACE" w14:textId="77777777" w:rsidR="001E5F8F" w:rsidRDefault="001E5F8F" w:rsidP="001E5F8F">
      <w:r>
        <w:t>Jul 11 23:01:37 main tomcat9[290]: * INFO  2022-07-11T23:01:37,186 Generating resource table: '_dataelementstructure' (JdbcResourceTableStore.java [taskScheduler-22]) UID:G02Gin9Ex8L</w:t>
      </w:r>
    </w:p>
    <w:p w14:paraId="2F17302E" w14:textId="77777777" w:rsidR="001E5F8F" w:rsidRDefault="001E5F8F" w:rsidP="001E5F8F">
      <w:r>
        <w:t>Jul 11 23:01:38 main tomcat9[290]: * INFO  2022-07-11T23:01:38,139 Resource table '_dataelementstructure' update done: '00:00:00.952' (JdbcResourceTableStore.java [taskScheduler-22]) UID:G02Gin9Ex8L</w:t>
      </w:r>
    </w:p>
    <w:p w14:paraId="27A02B68" w14:textId="77777777" w:rsidR="001E5F8F" w:rsidRDefault="001E5F8F" w:rsidP="001E5F8F">
      <w:r>
        <w:lastRenderedPageBreak/>
        <w:t>Jul 11 23:01:38 main tomcat9[290]: * INFO  2022-07-11T23:01:38,213 Generating resource table: '_periodstructure' (JdbcResourceTableStore.java [taskScheduler-22]) UID:G02Gin9Ex8L</w:t>
      </w:r>
    </w:p>
    <w:p w14:paraId="46ADEE53" w14:textId="77777777" w:rsidR="001E5F8F" w:rsidRDefault="001E5F8F" w:rsidP="001E5F8F">
      <w:r>
        <w:t>Jul 11 23:01:39 main tomcat9[290]: * INFO  2022-07-11T23:01:39,068 Resource table '_periodstructure' update done: '00:00:00.855' (JdbcResourceTableStore.java [taskScheduler-22]) UID:G02Gin9Ex8L</w:t>
      </w:r>
    </w:p>
    <w:p w14:paraId="199CD32D" w14:textId="77777777" w:rsidR="001E5F8F" w:rsidRDefault="001E5F8F" w:rsidP="001E5F8F">
      <w:r>
        <w:t>Jul 11 23:01:39 main tomcat9[290]: * INFO  2022-07-11T23:01:39,078 Generating resource table: '_dateperiodstructure' (JdbcResourceTableStore.java [taskScheduler-22]) UID:G02Gin9Ex8L</w:t>
      </w:r>
    </w:p>
    <w:p w14:paraId="305E23D7" w14:textId="77777777" w:rsidR="001E5F8F" w:rsidRDefault="001E5F8F" w:rsidP="001E5F8F">
      <w:r>
        <w:t>Jul 11 23:01:45 main tomcat9[290]: * INFO  2022-07-11T23:01:45,267 Resource table '_dateperiodstructure' update done: '00:00:06.187' (JdbcResourceTableStore.java [taskScheduler-22]) UID:G02Gin9Ex8L</w:t>
      </w:r>
    </w:p>
    <w:p w14:paraId="2691B551" w14:textId="77777777" w:rsidR="001E5F8F" w:rsidRDefault="001E5F8F" w:rsidP="001E5F8F">
      <w:r>
        <w:t>Jul 11 23:01:45 main tomcat9[290]: * INFO  2022-07-11T23:01:45,268 Generating resource table: '_dataelementcategoryoptioncombo' (JdbcResourceTableStore.java [taskScheduler-22]) UID:G02Gin9Ex8L</w:t>
      </w:r>
    </w:p>
    <w:p w14:paraId="3EE59F78" w14:textId="77777777" w:rsidR="001E5F8F" w:rsidRDefault="001E5F8F" w:rsidP="001E5F8F">
      <w:r>
        <w:t>Jul 11 23:01:45 main tomcat9[290]: * INFO  2022-07-11T23:01:45,656 Resource table '_dataelementcategoryoptioncombo' update done: '00:00:00.387' (JdbcResourceTableStore.java [taskScheduler-22]) UID:G02Gin9Ex8L</w:t>
      </w:r>
    </w:p>
    <w:p w14:paraId="0A239D88" w14:textId="77777777" w:rsidR="001E5F8F" w:rsidRDefault="001E5F8F" w:rsidP="001E5F8F">
      <w:r>
        <w:t>Jul 11 23:01:45 main tomcat9[290]: * INFO  2022-07-11T23:01:45,671 [RESOURCE_TABLE G02Gin9Ex8L] Stage completed after 1m45.553s (ControlledJobProgress.java [taskScheduler-22]) UID:G02Gin9Ex8L</w:t>
      </w:r>
    </w:p>
    <w:p w14:paraId="135F2334" w14:textId="77777777" w:rsidR="001E5F8F" w:rsidRDefault="001E5F8F" w:rsidP="001E5F8F">
      <w:r>
        <w:t>Jul 11 23:01:45 main tomcat9[290]: * INFO  2022-07-11T23:01:45,675 Create SQL views (NotificationLoggerUtil.java [taskScheduler-22]) UID:G02Gin9Ex8L</w:t>
      </w:r>
    </w:p>
    <w:p w14:paraId="43D64F97" w14:textId="77777777" w:rsidR="001E5F8F" w:rsidRDefault="001E5F8F" w:rsidP="001E5F8F">
      <w:r>
        <w:t>Jul 11 23:01:45 main tomcat9[290]: * INFO  2022-07-11T23:01:45,675 [RESOURCE_TABLE G02Gin9Ex8L] Stage started: Create SQL views (ControlledJobProgress.java [taskScheduler-22]) UID:G02Gin9Ex8L</w:t>
      </w:r>
    </w:p>
    <w:p w14:paraId="0FB83B8F" w14:textId="77777777" w:rsidR="001E5F8F" w:rsidRDefault="001E5F8F" w:rsidP="001E5F8F">
      <w:r>
        <w:t>Jul 11 23:01:45 main tomcat9[290]: * INFO  2022-07-11T23:01:45,676 [RESOURCE_TABLE G02Gin9Ex8L] Stage completed after 0.001s (ControlledJobProgress.java [taskScheduler-22]) UID:G02Gin9Ex8L</w:t>
      </w:r>
    </w:p>
    <w:p w14:paraId="29D19F6A" w14:textId="77777777" w:rsidR="001E5F8F" w:rsidRDefault="001E5F8F" w:rsidP="001E5F8F">
      <w:r>
        <w:t>Jul 11 23:01:45 main tomcat9[290]: * INFO  2022-07-11T23:01:45,677 Resource tables generated: 00:01:45.574 (NotificationLoggerUtil.java [taskScheduler-22]) UID:G02Gin9Ex8L</w:t>
      </w:r>
    </w:p>
    <w:p w14:paraId="69DD5D67" w14:textId="77777777" w:rsidR="001E5F8F" w:rsidRDefault="001E5F8F" w:rsidP="001E5F8F">
      <w:r>
        <w:t>Jul 11 23:01:45 main tomcat9[290]: * INFO  2022-07-11T23:01:45,677 [RESOURCE_TABLE G02Gin9Ex8L] Process completed after 1m45.569s: Resource tables generated: 00:01:45.574 (ControlledJobProgress.java [taskScheduler-22]) UID:G02Gin9Ex8L</w:t>
      </w:r>
    </w:p>
    <w:p w14:paraId="6C552596" w14:textId="77777777" w:rsidR="001E5F8F" w:rsidRDefault="001E5F8F" w:rsidP="001E5F8F">
      <w:r>
        <w:t>Jul 11 23:17:01 main CRON[2871]: (root) CMD (   cd / &amp;&amp; run-parts --report /etc/cron.hourly)</w:t>
      </w:r>
    </w:p>
    <w:p w14:paraId="198FDE49" w14:textId="77777777" w:rsidR="001E5F8F" w:rsidRDefault="001E5F8F" w:rsidP="001E5F8F">
      <w:r>
        <w:t>Jul 12 00:00:00 main tomcat9[290]: * INFO  2022-07-12T00:00:00,039 Found 7 analytics table types: [ENROLLMENT, EVENT, COMPLETENESS_TARGET, ORG_UNIT_TARGET, COMPLETENESS, VALIDATION_RESULT, DATA_VALUE] (DefaultAnalyticsTableGenerator.java [taskScheduler-17]) UID:sfWN31Iv5cu</w:t>
      </w:r>
    </w:p>
    <w:p w14:paraId="3F4F547C" w14:textId="77777777" w:rsidR="001E5F8F" w:rsidRDefault="001E5F8F" w:rsidP="001E5F8F">
      <w:r>
        <w:t>Jul 12 00:00:00 main tomcat9[290]: * INFO  2022-07-12T00:00:00,043 Analytics table update: AnalyticsTableUpdateParams{last years=0, skip resource tables=false, skip table types=[], skip programs=[], start time=2022-07-12T00:00:00} (DefaultAnalyticsTableGenerator.java [taskScheduler-17]) UID:sfWN31Iv5cu</w:t>
      </w:r>
    </w:p>
    <w:p w14:paraId="6168FB34" w14:textId="77777777" w:rsidR="001E5F8F" w:rsidRDefault="001E5F8F" w:rsidP="001E5F8F">
      <w:r>
        <w:lastRenderedPageBreak/>
        <w:t>Jul 12 00:00:00 main tomcat9[290]: * INFO  2022-07-12T00:00:00,044 Last successful analytics table update: '2022-07-11T13:01:05' (DefaultAnalyticsTableGenerator.java [taskScheduler-17]) UID:sfWN31Iv5cu</w:t>
      </w:r>
    </w:p>
    <w:p w14:paraId="1379D1C9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4371C1F8" w14:textId="77777777" w:rsidR="001E5F8F" w:rsidRDefault="001E5F8F" w:rsidP="001E5F8F">
      <w:r>
        <w:t>Jul 12 00:00:00 main tomcat9[290]: * INFO  2022-07-12T00:00:00,045 Analytics table update process started (NotificationLoggerUtil.java [taskScheduler-17]) UID:sfWN31Iv5cu</w:t>
      </w:r>
    </w:p>
    <w:p w14:paraId="7E2B188A" w14:textId="77777777" w:rsidR="001E5F8F" w:rsidRDefault="001E5F8F" w:rsidP="001E5F8F">
      <w:r>
        <w:t>Jul 12 00:00:00 main tomcat9[290]: * INFO  2022-07-12T00:00:00,045 [ANALYTICS_TABLE sfWN31Iv5cu] Process started: Analytics table update process started (ControlledJobProgress.java [taskScheduler-17]) UID:sfWN31Iv5cu</w:t>
      </w:r>
    </w:p>
    <w:p w14:paraId="565950FB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3B8487EC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665F414C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6F58F545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42C65127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4D240D06" w14:textId="77777777" w:rsidR="001E5F8F" w:rsidRDefault="001E5F8F" w:rsidP="001E5F8F">
      <w:r>
        <w:t>Jul 12 00:00:00 main tomcat9[290]: * INFO  2022-07-12T00:00:00,046 Analytics table update parameters: AnalyticsTableUpdateParams{last years=0, skip resource tables=false, skip table types=[], skip programs=[], start time=2022-07-12T00:00:00} (DefaultAnalyticsTableService.java [taskScheduler-17]) UID:sfWN31Iv5cu</w:t>
      </w:r>
    </w:p>
    <w:p w14:paraId="7B14806F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5C9019AF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1F36360D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7DC464A4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7255D233" w14:textId="77777777" w:rsidR="001E5F8F" w:rsidRDefault="001E5F8F" w:rsidP="001E5F8F">
      <w:r>
        <w:lastRenderedPageBreak/>
        <w:t>Jul 12 00:00:00 main rsyslogd: action 'action-8-builtin:omfile' resumed (module 'builtin:omfile') [v8.2001.0 try https://www.rsyslog.com/e/2359 ]</w:t>
      </w:r>
    </w:p>
    <w:p w14:paraId="616DDAA6" w14:textId="77777777" w:rsidR="001E5F8F" w:rsidRDefault="001E5F8F" w:rsidP="001E5F8F">
      <w:r>
        <w:t>Jul 12 00:00:00 main tomcat9[290]: * INFO  2022-07-12T00:00:00,046 Starting update of type: DATA_VALUE, table name: 'analytics', processes: 39: 00:00:00.000 (Clock.java [taskScheduler-17]) UID:sfWN31Iv5cu</w:t>
      </w:r>
    </w:p>
    <w:p w14:paraId="4E69F057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513611DF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225870CE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35EC4BAE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45201892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7B5B6204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7BCC3081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636DCB35" w14:textId="77777777" w:rsidR="001E5F8F" w:rsidRDefault="001E5F8F" w:rsidP="001E5F8F">
      <w:r>
        <w:t>Jul 12 00:00:00 main rsyslogd: action 'action-8-builtin:omfile' resumed (module 'builtin:omfile') [v8.2001.0 try https://www.rsyslog.com/e/2359 ]</w:t>
      </w:r>
    </w:p>
    <w:p w14:paraId="0619A452" w14:textId="77777777" w:rsidR="001E5F8F" w:rsidRDefault="001E5F8F" w:rsidP="001E5F8F">
      <w:r>
        <w:t>Jul 12 00:00:00 main rsyslogd: action 'action-8-builtin:omfile' suspended (module 'builtin:omfile'), retry 0. There should be messages before this one giving the reason for suspension. [v8.2001.0 try https://www.rsyslog.com/e/2007 ]</w:t>
      </w:r>
    </w:p>
    <w:p w14:paraId="20C19F21" w14:textId="77777777" w:rsidR="001E5F8F" w:rsidRDefault="001E5F8F" w:rsidP="001E5F8F">
      <w:r>
        <w:t>Jul 12 00:00:00 main rsyslogd: action 'action-8-builtin:omfile' suspended (module 'builtin:omfile'), next retry is Tue Jul 12 00:00:30 2022, retry nbr 0. There should be messages before this one giving the reason for suspension. [v8.2001.0 try https://www.rsyslog.com/e/2007 ]</w:t>
      </w:r>
    </w:p>
    <w:p w14:paraId="3F027773" w14:textId="77777777" w:rsidR="001E5F8F" w:rsidRDefault="001E5F8F" w:rsidP="001E5F8F">
      <w:r>
        <w:t>Jul 12 00:00:00 main tomcat9[290]: * INFO  2022-07-12T00:00:00,048 Validating Analytics Table DATA_VALUE (NotificationLoggerUtil.java [taskScheduler-17]) UID:sfWN31Iv5cu</w:t>
      </w:r>
    </w:p>
    <w:p w14:paraId="5CAD5509" w14:textId="77777777" w:rsidR="001E5F8F" w:rsidRDefault="001E5F8F" w:rsidP="001E5F8F">
      <w:r>
        <w:t>Jul 12 00:00:00 main tomcat9[290]: * INFO  2022-07-12T00:00:00,048 [ANALYTICS_TABLE sfWN31Iv5cu] Stage started: Validating Analytics Table DATA_VALUE (ControlledJobProgress.java [taskScheduler-17]) UID:sfWN31Iv5cu</w:t>
      </w:r>
    </w:p>
    <w:p w14:paraId="00A42772" w14:textId="77777777" w:rsidR="001E5F8F" w:rsidRDefault="001E5F8F" w:rsidP="001E5F8F">
      <w:r>
        <w:lastRenderedPageBreak/>
        <w:t>Jul 12 00:00:00 main tomcat9[290]: * INFO  2022-07-12T00:00:00,054 [ANALYTICS_TABLE sfWN31Iv5cu] Stage completed after 0.006s (ControlledJobProgress.java [taskScheduler-17]) UID:sfWN31Iv5cu</w:t>
      </w:r>
    </w:p>
    <w:p w14:paraId="3489E67B" w14:textId="77777777" w:rsidR="001E5F8F" w:rsidRDefault="001E5F8F" w:rsidP="001E5F8F">
      <w:r>
        <w:t>Jul 12 00:00:00 main tomcat9[290]: * INFO  2022-07-12T00:00:00,094 Added latest analytics partition with start: '2022-07-11T13:01:05' and end: '2022-07-12T00:00:00' (AbstractJdbcTableManager.java [taskScheduler-17]) UID:sfWN31Iv5cu</w:t>
      </w:r>
    </w:p>
    <w:p w14:paraId="295BBAA7" w14:textId="77777777" w:rsidR="001E5F8F" w:rsidRDefault="001E5F8F" w:rsidP="001E5F8F">
      <w:r>
        <w:t>Jul 12 00:00:00 main tomcat9[290]: * INFO  2022-07-12T00:00:00,096 Table update start: analytics, earliest: 2023-01-01T00:00:00, parameters: AnalyticsTableUpdateParams{last years=0, skip resource tables=false, skip table types=[], skip programs=[], start time=2022-07-12T00:00:00}: 00:00:00.049 (Clock.java [taskScheduler-17]) UID:sfWN31Iv5cu</w:t>
      </w:r>
    </w:p>
    <w:p w14:paraId="3F145FF6" w14:textId="77777777" w:rsidR="001E5F8F" w:rsidRDefault="001E5F8F" w:rsidP="001E5F8F">
      <w:r>
        <w:t>Jul 12 00:00:00 main tomcat9[290]: * INFO  2022-07-12T00:00:00,096 Performing pre-create table work (NotificationLoggerUtil.java [taskScheduler-17]) UID:sfWN31Iv5cu</w:t>
      </w:r>
    </w:p>
    <w:p w14:paraId="0BB246E9" w14:textId="77777777" w:rsidR="001E5F8F" w:rsidRDefault="001E5F8F" w:rsidP="001E5F8F">
      <w:r>
        <w:t>Jul 12 00:00:00 main tomcat9[290]: * INFO  2022-07-12T00:00:00,096 [ANALYTICS_TABLE sfWN31Iv5cu] Stage started: Performing pre-create table work (ControlledJobProgress.java [taskScheduler-17]) UID:sfWN31Iv5cu</w:t>
      </w:r>
    </w:p>
    <w:p w14:paraId="51570F0B" w14:textId="77777777" w:rsidR="001E5F8F" w:rsidRDefault="001E5F8F" w:rsidP="001E5F8F">
      <w:r>
        <w:t>Jul 12 00:00:00 main tomcat9[290]: * INFO  2022-07-12T00:00:00,097 [ANALYTICS_TABLE sfWN31Iv5cu] Stage completed after 0.001s (ControlledJobProgress.java [taskScheduler-17]) UID:sfWN31Iv5cu</w:t>
      </w:r>
    </w:p>
    <w:p w14:paraId="13E8EDE5" w14:textId="77777777" w:rsidR="001E5F8F" w:rsidRDefault="001E5F8F" w:rsidP="001E5F8F">
      <w:r>
        <w:t>Jul 12 00:00:00 main tomcat9[290]: * INFO  2022-07-12T00:00:00,098 Performed pre-create table work DATA_VALUE: 00:00:00.051 (Clock.java [taskScheduler-17]) UID:sfWN31Iv5cu</w:t>
      </w:r>
    </w:p>
    <w:p w14:paraId="69FB15F3" w14:textId="77777777" w:rsidR="001E5F8F" w:rsidRDefault="001E5F8F" w:rsidP="001E5F8F">
      <w:r>
        <w:t>Jul 12 00:00:00 main tomcat9[290]: * INFO  2022-07-12T00:00:00,098 Dropping temp tables (if any) DATA_VALUE (NotificationLoggerUtil.java [taskScheduler-17]) UID:sfWN31Iv5cu</w:t>
      </w:r>
    </w:p>
    <w:p w14:paraId="6085E81D" w14:textId="77777777" w:rsidR="001E5F8F" w:rsidRDefault="001E5F8F" w:rsidP="001E5F8F">
      <w:r>
        <w:t>Jul 12 00:00:00 main tomcat9[290]: * INFO  2022-07-12T00:00:00,098 [ANALYTICS_TABLE sfWN31Iv5cu] Stage started: Dropping temp tables (if any) DATA_VALUE (ControlledJobProgress.java [taskScheduler-17]) UID:sfWN31Iv5cu</w:t>
      </w:r>
    </w:p>
    <w:p w14:paraId="0C267C67" w14:textId="77777777" w:rsidR="001E5F8F" w:rsidRDefault="001E5F8F" w:rsidP="001E5F8F">
      <w:r>
        <w:t>Jul 12 00:00:00 main tomcat9[290]: * INFO  2022-07-12T00:00:00,101 [ANALYTICS_TABLE sfWN31Iv5cu] Stage completed after 0.003s (ControlledJobProgress.java [taskScheduler-17]) UID:sfWN31Iv5cu</w:t>
      </w:r>
    </w:p>
    <w:p w14:paraId="3B7F230E" w14:textId="77777777" w:rsidR="001E5F8F" w:rsidRDefault="001E5F8F" w:rsidP="001E5F8F">
      <w:r>
        <w:t>Jul 12 00:00:00 main tomcat9[290]: * INFO  2022-07-12T00:00:00,102 [ANALYTICS_TABLE sfWN31Iv5cu] Stage completed after 0.001s (ControlledJobProgress.java [taskScheduler-17]) UID:sfWN31Iv5cu</w:t>
      </w:r>
    </w:p>
    <w:p w14:paraId="1770AD4D" w14:textId="77777777" w:rsidR="001E5F8F" w:rsidRDefault="001E5F8F" w:rsidP="001E5F8F">
      <w:r>
        <w:t>Jul 12 00:00:00 main tomcat9[290]: * INFO  2022-07-12T00:00:00,102 Dropped temp tables: 00:00:00.055 (Clock.java [taskScheduler-17]) UID:sfWN31Iv5cu</w:t>
      </w:r>
    </w:p>
    <w:p w14:paraId="58B514F3" w14:textId="77777777" w:rsidR="001E5F8F" w:rsidRDefault="001E5F8F" w:rsidP="001E5F8F">
      <w:r>
        <w:t>Jul 12 00:00:00 main tomcat9[290]: * INFO  2022-07-12T00:00:00,102 Creating analytics tables DATA_VALUE (NotificationLoggerUtil.java [taskScheduler-17]) UID:sfWN31Iv5cu</w:t>
      </w:r>
    </w:p>
    <w:p w14:paraId="35F18E09" w14:textId="77777777" w:rsidR="001E5F8F" w:rsidRDefault="001E5F8F" w:rsidP="001E5F8F">
      <w:r>
        <w:t>Jul 12 00:00:00 main tomcat9[290]: * INFO  2022-07-12T00:00:00,103 [ANALYTICS_TABLE sfWN31Iv5cu] Stage started: Creating analytics tables DATA_VALUE (ControlledJobProgress.java [taskScheduler-17]) UID:sfWN31Iv5cu</w:t>
      </w:r>
    </w:p>
    <w:p w14:paraId="0EE2CE5B" w14:textId="77777777" w:rsidR="001E5F8F" w:rsidRDefault="001E5F8F" w:rsidP="001E5F8F">
      <w:r>
        <w:t>Jul 12 00:00:00 main tomcat9[290]: * INFO  2022-07-12T00:00:00,138 [ANALYTICS_TABLE sfWN31Iv5cu] Stage completed after 0.035s (ControlledJobProgress.java [taskScheduler-17]) UID:sfWN31Iv5cu</w:t>
      </w:r>
    </w:p>
    <w:p w14:paraId="2E133FCB" w14:textId="77777777" w:rsidR="001E5F8F" w:rsidRDefault="001E5F8F" w:rsidP="001E5F8F">
      <w:r>
        <w:lastRenderedPageBreak/>
        <w:t>Jul 12 00:00:00 main tomcat9[290]: * INFO  2022-07-12T00:00:00,138 Created analytics tables: 00:00:00.092 (Clock.java [taskScheduler-17]) UID:sfWN31Iv5cu</w:t>
      </w:r>
    </w:p>
    <w:p w14:paraId="33831435" w14:textId="77777777" w:rsidR="001E5F8F" w:rsidRDefault="001E5F8F" w:rsidP="001E5F8F">
      <w:r>
        <w:t>Jul 12 00:00:00 main tomcat9[290]: * INFO  2022-07-12T00:00:00,139 Populating analytics tables DATA_VALUE (NotificationLoggerUtil.java [taskScheduler-17]) UID:sfWN31Iv5cu</w:t>
      </w:r>
    </w:p>
    <w:p w14:paraId="46AAF757" w14:textId="77777777" w:rsidR="001E5F8F" w:rsidRDefault="001E5F8F" w:rsidP="001E5F8F">
      <w:r>
        <w:t>Jul 12 00:00:00 main tomcat9[290]: * INFO  2022-07-12T00:00:00,139 [ANALYTICS_TABLE sfWN31Iv5cu] Stage started: Populating analytics tables DATA_VALUE (ControlledJobProgress.java [taskScheduler-17]) UID:sfWN31Iv5cu</w:t>
      </w:r>
    </w:p>
    <w:p w14:paraId="27DFA664" w14:textId="77777777" w:rsidR="001E5F8F" w:rsidRDefault="001E5F8F" w:rsidP="001E5F8F">
      <w:r>
        <w:t>Jul 12 00:00:00 main tomcat9[290]: * INFO  2022-07-12T00:00:00,140 Populate table task number: 1 (DefaultAnalyticsTableService.java [taskScheduler-17]) UID:sfWN31Iv5cu</w:t>
      </w:r>
    </w:p>
    <w:p w14:paraId="49FEFF61" w14:textId="77777777" w:rsidR="001E5F8F" w:rsidRDefault="001E5F8F" w:rsidP="001E5F8F">
      <w:r>
        <w:t>Jul 12 00:00:00 main tomcat9[290]: * INFO  2022-07-12T00:00:00,209 Populate analytics_temp_0 [UNIT_INTERVAL, INTEGER_ZERO_OR_POSITIVE, INTEGER_POSITIVE, PERCENTAGE, INTEGER_NEGATIVE, INTEGER, NUMBER] in: 0.038422 sec. (AbstractJdbcTableManager.java [taskScheduler-17]) UID:sfWN31Iv5cu</w:t>
      </w:r>
    </w:p>
    <w:p w14:paraId="5697F6CA" w14:textId="77777777" w:rsidR="001E5F8F" w:rsidRDefault="001E5F8F" w:rsidP="001E5F8F">
      <w:r>
        <w:t>Jul 12 00:00:00 main tomcat9[290]: * INFO  2022-07-12T00:00:00,263 Populate analytics_temp_0 [BOOLEAN, TRUE_ONLY] in: 0.042332 sec. (AbstractJdbcTableManager.java [taskScheduler-17]) UID:sfWN31Iv5cu</w:t>
      </w:r>
    </w:p>
    <w:p w14:paraId="1EE39953" w14:textId="77777777" w:rsidR="001E5F8F" w:rsidRDefault="001E5F8F" w:rsidP="001E5F8F">
      <w:r>
        <w:t>Jul 12 00:00:00 main tomcat9[290]: * INFO  2022-07-12T00:00:00,310 Populate analytics_temp_0 [BOOLEAN] in: 0.035325 sec. (AbstractJdbcTableManager.java [taskScheduler-17]) UID:sfWN31Iv5cu</w:t>
      </w:r>
    </w:p>
    <w:p w14:paraId="1C7DB4E2" w14:textId="77777777" w:rsidR="001E5F8F" w:rsidRDefault="001E5F8F" w:rsidP="001E5F8F">
      <w:r>
        <w:t>Jul 12 00:00:00 main tomcat9[290]: * INFO  2022-07-12T00:00:00,364 Populate analytics_temp_0 [TIME, LETTER, EMAIL, TEXT, PHONE_NUMBER, URL, USERNAME, LONG_TEXT, DATETIME, AGE, DATE] in: 0.044249 sec. (AbstractJdbcTableManager.java [taskScheduler-17]) UID:sfWN31Iv5cu</w:t>
      </w:r>
    </w:p>
    <w:p w14:paraId="1D9110A1" w14:textId="77777777" w:rsidR="001E5F8F" w:rsidRDefault="001E5F8F" w:rsidP="001E5F8F">
      <w:r>
        <w:t>Jul 12 00:00:00 main tomcat9[290]: * INFO  2022-07-12T00:00:00,365 [ANALYTICS_TABLE sfWN31Iv5cu] Stage completed after 0.226s (ControlledJobProgress.java [taskScheduler-17]) UID:sfWN31Iv5cu</w:t>
      </w:r>
    </w:p>
    <w:p w14:paraId="6137B1C0" w14:textId="77777777" w:rsidR="001E5F8F" w:rsidRDefault="001E5F8F" w:rsidP="001E5F8F">
      <w:r>
        <w:t>Jul 12 00:00:00 main tomcat9[290]: * INFO  2022-07-12T00:00:00,366 Populated analytics tables: 00:00:00.319 (Clock.java [taskScheduler-17]) UID:sfWN31Iv5cu</w:t>
      </w:r>
    </w:p>
    <w:p w14:paraId="30AAF49C" w14:textId="77777777" w:rsidR="001E5F8F" w:rsidRDefault="001E5F8F" w:rsidP="001E5F8F">
      <w:r>
        <w:t>Jul 12 00:00:00 main tomcat9[290]: * INFO  2022-07-12T00:00:00,366 Invoking analytics table hooks DATA_VALUE (NotificationLoggerUtil.java [taskScheduler-17]) UID:sfWN31Iv5cu</w:t>
      </w:r>
    </w:p>
    <w:p w14:paraId="2976C0B1" w14:textId="77777777" w:rsidR="001E5F8F" w:rsidRDefault="001E5F8F" w:rsidP="001E5F8F">
      <w:r>
        <w:t>Jul 12 00:00:00 main tomcat9[290]: * INFO  2022-07-12T00:00:00,367 [ANALYTICS_TABLE sfWN31Iv5cu] Stage started: Invoking analytics table hooks DATA_VALUE (ControlledJobProgress.java [taskScheduler-17]) UID:sfWN31Iv5cu</w:t>
      </w:r>
    </w:p>
    <w:p w14:paraId="4BCB0CBC" w14:textId="77777777" w:rsidR="001E5F8F" w:rsidRDefault="001E5F8F" w:rsidP="001E5F8F">
      <w:r>
        <w:t>Jul 12 00:00:00 main tomcat9[290]: * INFO  2022-07-12T00:00:00,372 [ANALYTICS_TABLE sfWN31Iv5cu] Stage completed after 0.006s (ControlledJobProgress.java [taskScheduler-17]) UID:sfWN31Iv5cu</w:t>
      </w:r>
    </w:p>
    <w:p w14:paraId="47B4583F" w14:textId="77777777" w:rsidR="001E5F8F" w:rsidRDefault="001E5F8F" w:rsidP="001E5F8F">
      <w:r>
        <w:t>Jul 12 00:00:00 main tomcat9[290]: * INFO  2022-07-12T00:00:00,372 Invoked analytics table hooks: 00:00:00.326 (Clock.java [taskScheduler-17]) UID:sfWN31Iv5cu</w:t>
      </w:r>
    </w:p>
    <w:p w14:paraId="6CAA3B75" w14:textId="77777777" w:rsidR="001E5F8F" w:rsidRDefault="001E5F8F" w:rsidP="001E5F8F">
      <w:r>
        <w:t>Jul 12 00:00:00 main tomcat9[290]: * INFO  2022-07-12T00:00:00,463 Applying aggregation level 4 DATA_VALUE (NotificationLoggerUtil.java [taskScheduler-17]) UID:sfWN31Iv5cu</w:t>
      </w:r>
    </w:p>
    <w:p w14:paraId="59B7D7C9" w14:textId="77777777" w:rsidR="001E5F8F" w:rsidRDefault="001E5F8F" w:rsidP="001E5F8F">
      <w:r>
        <w:lastRenderedPageBreak/>
        <w:t>Jul 12 00:00:00 main tomcat9[290]: * INFO  2022-07-12T00:00:00,463 [ANALYTICS_TABLE sfWN31Iv5cu] Stage started: Applying aggregation level 4 DATA_VALUE (ControlledJobProgress.java [taskScheduler-17]) UID:sfWN31Iv5cu</w:t>
      </w:r>
    </w:p>
    <w:p w14:paraId="7CDE2397" w14:textId="77777777" w:rsidR="001E5F8F" w:rsidRDefault="001E5F8F" w:rsidP="001E5F8F">
      <w:r>
        <w:t>Jul 12 00:00:00 main tomcat9[290]: * INFO  2022-07-12T00:00:00,470 [ANALYTICS_TABLE sfWN31Iv5cu] Stage completed after 0.007s (ControlledJobProgress.java [taskScheduler-17]) UID:sfWN31Iv5cu</w:t>
      </w:r>
    </w:p>
    <w:p w14:paraId="7108556F" w14:textId="77777777" w:rsidR="001E5F8F" w:rsidRDefault="001E5F8F" w:rsidP="001E5F8F">
      <w:r>
        <w:t>Jul 12 00:00:00 main tomcat9[290]: * INFO  2022-07-12T00:00:00,472 Applying aggregation level 3 DATA_VALUE (NotificationLoggerUtil.java [taskScheduler-17]) UID:sfWN31Iv5cu</w:t>
      </w:r>
    </w:p>
    <w:p w14:paraId="67C26DA5" w14:textId="77777777" w:rsidR="001E5F8F" w:rsidRDefault="001E5F8F" w:rsidP="001E5F8F">
      <w:r>
        <w:t>Jul 12 00:00:00 main tomcat9[290]: * INFO  2022-07-12T00:00:00,472 [ANALYTICS_TABLE sfWN31Iv5cu] Stage started: Applying aggregation level 3 DATA_VALUE (ControlledJobProgress.java [taskScheduler-17]) UID:sfWN31Iv5cu</w:t>
      </w:r>
    </w:p>
    <w:p w14:paraId="28F5498E" w14:textId="77777777" w:rsidR="001E5F8F" w:rsidRDefault="001E5F8F" w:rsidP="001E5F8F">
      <w:r>
        <w:t>Jul 12 00:00:00 main tomcat9[290]: * INFO  2022-07-12T00:00:00,475 [ANALYTICS_TABLE sfWN31Iv5cu] Stage completed after 0.003s (ControlledJobProgress.java [taskScheduler-17]) UID:sfWN31Iv5cu</w:t>
      </w:r>
    </w:p>
    <w:p w14:paraId="651394AA" w14:textId="77777777" w:rsidR="001E5F8F" w:rsidRDefault="001E5F8F" w:rsidP="001E5F8F">
      <w:r>
        <w:t>Jul 12 00:00:00 main tomcat9[290]: * INFO  2022-07-12T00:00:00,478 Applying aggregation level 2 DATA_VALUE (NotificationLoggerUtil.java [taskScheduler-17]) UID:sfWN31Iv5cu</w:t>
      </w:r>
    </w:p>
    <w:p w14:paraId="3B3B33EC" w14:textId="77777777" w:rsidR="001E5F8F" w:rsidRDefault="001E5F8F" w:rsidP="001E5F8F">
      <w:r>
        <w:t>Jul 12 00:00:00 main tomcat9[290]: * INFO  2022-07-12T00:00:00,479 [ANALYTICS_TABLE sfWN31Iv5cu] Stage started: Applying aggregation level 2 DATA_VALUE (ControlledJobProgress.java [taskScheduler-17]) UID:sfWN31Iv5cu</w:t>
      </w:r>
    </w:p>
    <w:p w14:paraId="6943A95E" w14:textId="77777777" w:rsidR="001E5F8F" w:rsidRDefault="001E5F8F" w:rsidP="001E5F8F">
      <w:r>
        <w:t>Jul 12 00:00:00 main tomcat9[290]: * INFO  2022-07-12T00:00:00,480 [ANALYTICS_TABLE sfWN31Iv5cu] Stage completed after 0.002s (ControlledJobProgress.java [taskScheduler-17]) UID:sfWN31Iv5cu</w:t>
      </w:r>
    </w:p>
    <w:p w14:paraId="63C563AC" w14:textId="77777777" w:rsidR="001E5F8F" w:rsidRDefault="001E5F8F" w:rsidP="001E5F8F">
      <w:r>
        <w:t>Jul 12 00:00:00 main tomcat9[290]: * INFO  2022-07-12T00:00:00,485 Applying aggregation level 1 DATA_VALUE (NotificationLoggerUtil.java [taskScheduler-17]) UID:sfWN31Iv5cu</w:t>
      </w:r>
    </w:p>
    <w:p w14:paraId="268DA63C" w14:textId="77777777" w:rsidR="001E5F8F" w:rsidRDefault="001E5F8F" w:rsidP="001E5F8F">
      <w:r>
        <w:t>Jul 12 00:00:00 main tomcat9[290]: * INFO  2022-07-12T00:00:00,485 [ANALYTICS_TABLE sfWN31Iv5cu] Stage started: Applying aggregation level 1 DATA_VALUE (ControlledJobProgress.java [taskScheduler-17]) UID:sfWN31Iv5cu</w:t>
      </w:r>
    </w:p>
    <w:p w14:paraId="232F2317" w14:textId="77777777" w:rsidR="001E5F8F" w:rsidRDefault="001E5F8F" w:rsidP="001E5F8F">
      <w:r>
        <w:t>Jul 12 00:00:00 main tomcat9[290]: * INFO  2022-07-12T00:00:00,486 [ANALYTICS_TABLE sfWN31Iv5cu] Stage completed after 0.001s (ControlledJobProgress.java [taskScheduler-17]) UID:sfWN31Iv5cu</w:t>
      </w:r>
    </w:p>
    <w:p w14:paraId="6261F448" w14:textId="77777777" w:rsidR="001E5F8F" w:rsidRDefault="001E5F8F" w:rsidP="001E5F8F">
      <w:r>
        <w:t>Jul 12 00:00:00 main tomcat9[290]: * INFO  2022-07-12T00:00:00,487 Applied aggregation levels: 00:00:00.440 (Clock.java [taskScheduler-17]) UID:sfWN31Iv5cu</w:t>
      </w:r>
    </w:p>
    <w:p w14:paraId="62E56092" w14:textId="77777777" w:rsidR="001E5F8F" w:rsidRDefault="001E5F8F" w:rsidP="001E5F8F">
      <w:r>
        <w:t>Jul 12 00:00:00 main tomcat9[290]: * INFO  2022-07-12T00:00:00,487 Vacuuming tables DATA_VALUE (NotificationLoggerUtil.java [taskScheduler-17]) UID:sfWN31Iv5cu</w:t>
      </w:r>
    </w:p>
    <w:p w14:paraId="14B6A8E5" w14:textId="77777777" w:rsidR="001E5F8F" w:rsidRDefault="001E5F8F" w:rsidP="001E5F8F">
      <w:r>
        <w:t>Jul 12 00:00:00 main tomcat9[290]: * INFO  2022-07-12T00:00:00,487 [ANALYTICS_TABLE sfWN31Iv5cu] Stage started: Vacuuming tables DATA_VALUE (ControlledJobProgress.java [taskScheduler-17]) UID:sfWN31Iv5cu</w:t>
      </w:r>
    </w:p>
    <w:p w14:paraId="3E7A033A" w14:textId="77777777" w:rsidR="001E5F8F" w:rsidRDefault="001E5F8F" w:rsidP="001E5F8F">
      <w:r>
        <w:t>Jul 12 00:00:00 main tomcat9[290]: * INFO  2022-07-12T00:00:00,513 [ANALYTICS_TABLE sfWN31Iv5cu] Stage completed after 0.025s (ControlledJobProgress.java [taskScheduler-17]) UID:sfWN31Iv5cu</w:t>
      </w:r>
    </w:p>
    <w:p w14:paraId="69DA9E16" w14:textId="77777777" w:rsidR="001E5F8F" w:rsidRDefault="001E5F8F" w:rsidP="001E5F8F">
      <w:r>
        <w:lastRenderedPageBreak/>
        <w:t>Jul 12 00:00:00 main tomcat9[290]: * INFO  2022-07-12T00:00:00,513 Tables vacuumed: 00:00:00.466 (Clock.java [taskScheduler-17]) UID:sfWN31Iv5cu</w:t>
      </w:r>
    </w:p>
    <w:p w14:paraId="02EF9FEB" w14:textId="77777777" w:rsidR="001E5F8F" w:rsidRDefault="001E5F8F" w:rsidP="001E5F8F">
      <w:r>
        <w:t>Jul 12 00:00:00 main tomcat9[290]: * INFO  2022-07-12T00:00:00,520 Creating indexes DATA_VALUE (NotificationLoggerUtil.java [taskScheduler-17]) UID:sfWN31Iv5cu</w:t>
      </w:r>
    </w:p>
    <w:p w14:paraId="3DD69964" w14:textId="77777777" w:rsidR="001E5F8F" w:rsidRDefault="001E5F8F" w:rsidP="001E5F8F">
      <w:r>
        <w:t>Jul 12 00:00:00 main tomcat9[290]: * INFO  2022-07-12T00:00:00,520 [ANALYTICS_TABLE sfWN31Iv5cu] Stage started: Creating indexes DATA_VALUE (ControlledJobProgress.java [taskScheduler-17]) UID:sfWN31Iv5cu</w:t>
      </w:r>
    </w:p>
    <w:p w14:paraId="6CC772CF" w14:textId="77777777" w:rsidR="001E5F8F" w:rsidRDefault="001E5F8F" w:rsidP="001E5F8F">
      <w:r>
        <w:t>Jul 12 00:00:00 main tomcat9[290]: * INFO  2022-07-12T00:00:00,520 No of analytics table indexes: 116 (DefaultAnalyticsTableService.java [taskScheduler-17]) UID:sfWN31Iv5cu</w:t>
      </w:r>
    </w:p>
    <w:p w14:paraId="3A8C6C1B" w14:textId="77777777" w:rsidR="001E5F8F" w:rsidRDefault="001E5F8F" w:rsidP="001E5F8F">
      <w:r>
        <w:t>Jul 12 00:00:00 main tomcat9[290]: * INFO  2022-07-12T00:00:00,669 [ANALYTICS_TABLE sfWN31Iv5cu] Stage completed after 0.149s (ControlledJobProgress.java [taskScheduler-17]) UID:sfWN31Iv5cu</w:t>
      </w:r>
    </w:p>
    <w:p w14:paraId="381C19DB" w14:textId="77777777" w:rsidR="001E5F8F" w:rsidRDefault="001E5F8F" w:rsidP="001E5F8F">
      <w:r>
        <w:t>Jul 12 00:00:00 main tomcat9[290]: * INFO  2022-07-12T00:00:00,670 Created indexes: 00:00:00.623 (Clock.java [taskScheduler-17]) UID:sfWN31Iv5cu</w:t>
      </w:r>
    </w:p>
    <w:p w14:paraId="2918BC6E" w14:textId="77777777" w:rsidR="001E5F8F" w:rsidRDefault="001E5F8F" w:rsidP="001E5F8F">
      <w:r>
        <w:t>Jul 12 00:00:00 main tomcat9[290]: * INFO  2022-07-12T00:00:00,671 Analyzing analytics tables DATA_VALUE (NotificationLoggerUtil.java [taskScheduler-17]) UID:sfWN31Iv5cu</w:t>
      </w:r>
    </w:p>
    <w:p w14:paraId="35018195" w14:textId="77777777" w:rsidR="001E5F8F" w:rsidRDefault="001E5F8F" w:rsidP="001E5F8F">
      <w:r>
        <w:t>Jul 12 00:00:00 main tomcat9[290]: * INFO  2022-07-12T00:00:00,671 [ANALYTICS_TABLE sfWN31Iv5cu] Stage started: Analyzing analytics tables DATA_VALUE (ControlledJobProgress.java [taskScheduler-17]) UID:sfWN31Iv5cu</w:t>
      </w:r>
    </w:p>
    <w:p w14:paraId="15D4FEC2" w14:textId="77777777" w:rsidR="001E5F8F" w:rsidRDefault="001E5F8F" w:rsidP="001E5F8F">
      <w:r>
        <w:t>Jul 12 00:00:00 main tomcat9[290]: * INFO  2022-07-12T00:00:00,686 [ANALYTICS_TABLE sfWN31Iv5cu] Stage completed after 0.015s (ControlledJobProgress.java [taskScheduler-17]) UID:sfWN31Iv5cu</w:t>
      </w:r>
    </w:p>
    <w:p w14:paraId="273E12D9" w14:textId="77777777" w:rsidR="001E5F8F" w:rsidRDefault="001E5F8F" w:rsidP="001E5F8F">
      <w:r>
        <w:t>Jul 12 00:00:00 main tomcat9[290]: * INFO  2022-07-12T00:00:00,686 Analyzed tables: 00:00:00.640 (Clock.java [taskScheduler-17]) UID:sfWN31Iv5cu</w:t>
      </w:r>
    </w:p>
    <w:p w14:paraId="1365D56B" w14:textId="77777777" w:rsidR="001E5F8F" w:rsidRDefault="001E5F8F" w:rsidP="001E5F8F">
      <w:r>
        <w:t>Jul 12 00:00:00 main tomcat9[290]: * INFO  2022-07-12T00:00:00,687 Removing updated and deleted data DATA_VALUE (NotificationLoggerUtil.java [taskScheduler-17]) UID:sfWN31Iv5cu</w:t>
      </w:r>
    </w:p>
    <w:p w14:paraId="44B92165" w14:textId="77777777" w:rsidR="001E5F8F" w:rsidRDefault="001E5F8F" w:rsidP="001E5F8F">
      <w:r>
        <w:t>Jul 12 00:00:00 main tomcat9[290]: * INFO  2022-07-12T00:00:00,687 [ANALYTICS_TABLE sfWN31Iv5cu] Stage started: Removing updated and deleted data DATA_VALUE (ControlledJobProgress.java [taskScheduler-17]) UID:sfWN31Iv5cu</w:t>
      </w:r>
    </w:p>
    <w:p w14:paraId="0D42EA06" w14:textId="77777777" w:rsidR="001E5F8F" w:rsidRDefault="001E5F8F" w:rsidP="001E5F8F">
      <w:r>
        <w:t>Jul 12 00:00:01 main tomcat9[290]: * INFO  2022-07-12T00:00:01,068 Remove updated data values in: 0.378805 sec. (AbstractJdbcTableManager.java [taskScheduler-17]) UID:sfWN31Iv5cu</w:t>
      </w:r>
    </w:p>
    <w:p w14:paraId="5B18A2D9" w14:textId="77777777" w:rsidR="001E5F8F" w:rsidRDefault="001E5F8F" w:rsidP="001E5F8F">
      <w:r>
        <w:t>Jul 12 00:00:01 main tomcat9[290]: * INFO  2022-07-12T00:00:01,069 Removed updated and deleted data: 00:00:01.022 (Clock.java [taskScheduler-17]) UID:sfWN31Iv5cu</w:t>
      </w:r>
    </w:p>
    <w:p w14:paraId="5B2C4149" w14:textId="77777777" w:rsidR="001E5F8F" w:rsidRDefault="001E5F8F" w:rsidP="001E5F8F">
      <w:r>
        <w:t>Jul 12 00:00:01 main tomcat9[290]: * INFO  2022-07-12T00:00:01,071 Drop SQL views (NotificationLoggerUtil.java [taskScheduler-17]) UID:sfWN31Iv5cu</w:t>
      </w:r>
    </w:p>
    <w:p w14:paraId="4BD18149" w14:textId="77777777" w:rsidR="001E5F8F" w:rsidRDefault="001E5F8F" w:rsidP="001E5F8F">
      <w:r>
        <w:t>Jul 12 00:00:01 main tomcat9[290]: * INFO  2022-07-12T00:00:01,072 [ANALYTICS_TABLE sfWN31Iv5cu] Stage started: Drop SQL views (ControlledJobProgress.java [taskScheduler-17]) UID:sfWN31Iv5cu</w:t>
      </w:r>
    </w:p>
    <w:p w14:paraId="3F599959" w14:textId="77777777" w:rsidR="001E5F8F" w:rsidRDefault="001E5F8F" w:rsidP="001E5F8F">
      <w:r>
        <w:lastRenderedPageBreak/>
        <w:t>Jul 12 00:00:01 main tomcat9[290]: * INFO  2022-07-12T00:00:01,072 [ANALYTICS_TABLE sfWN31Iv5cu] Stage completed after 0s (ControlledJobProgress.java [taskScheduler-17]) UID:sfWN31Iv5cu</w:t>
      </w:r>
    </w:p>
    <w:p w14:paraId="6B5CBE46" w14:textId="77777777" w:rsidR="001E5F8F" w:rsidRDefault="001E5F8F" w:rsidP="001E5F8F">
      <w:r>
        <w:t>Jul 12 00:00:01 main tomcat9[290]: * INFO  2022-07-12T00:00:01,073 Swapping analytics tables DATA_VALUE (NotificationLoggerUtil.java [taskScheduler-17]) UID:sfWN31Iv5cu</w:t>
      </w:r>
    </w:p>
    <w:p w14:paraId="5FFC868D" w14:textId="77777777" w:rsidR="001E5F8F" w:rsidRDefault="001E5F8F" w:rsidP="001E5F8F">
      <w:r>
        <w:t>Jul 12 00:00:01 main tomcat9[290]: * INFO  2022-07-12T00:00:01,073 [ANALYTICS_TABLE sfWN31Iv5cu] Stage started: Swapping analytics tables DATA_VALUE (ControlledJobProgress.java [taskScheduler-17]) UID:sfWN31Iv5cu</w:t>
      </w:r>
    </w:p>
    <w:p w14:paraId="75C2CAA0" w14:textId="77777777" w:rsidR="001E5F8F" w:rsidRDefault="001E5F8F" w:rsidP="001E5F8F">
      <w:r>
        <w:t>Jul 12 00:00:01 main tomcat9[290]: * INFO  2022-07-12T00:00:01,074 Swapping master table analytics, and its partitions (AbstractJdbcTableManager.java [taskScheduler-17]) UID:sfWN31Iv5cu</w:t>
      </w:r>
    </w:p>
    <w:p w14:paraId="4CE4628C" w14:textId="77777777" w:rsidR="001E5F8F" w:rsidRDefault="001E5F8F" w:rsidP="001E5F8F">
      <w:r>
        <w:t>Jul 12 00:00:01 main tomcat9[290]: * ERROR 2022-07-12T00:00:01,392 StatementCallback; SQL [ alter table if exists analytics attach partition analytics_0 for values in (0)]; ERROR: partition constraint of relation "analytics_0" is violated by some row; nested exception is org.postgresql.util.PSQLException: ERROR: partition constraint of relation "analytics_0" is violated by some row (AbstractJdbcTableManager.java [taskScheduler-17]) UID:sfWN31Iv5cu</w:t>
      </w:r>
    </w:p>
    <w:p w14:paraId="70A5699A" w14:textId="77777777" w:rsidR="001E5F8F" w:rsidRDefault="001E5F8F" w:rsidP="001E5F8F">
      <w:r>
        <w:t>Jul 12 00:00:01 main tomcat9[290]: * INFO  2022-07-12T00:00:01,393 [ANALYTICS_TABLE sfWN31Iv5cu] Stage completed after 0.32s (ControlledJobProgress.java [taskScheduler-17]) UID:sfWN31Iv5cu</w:t>
      </w:r>
    </w:p>
    <w:p w14:paraId="14D1237F" w14:textId="77777777" w:rsidR="001E5F8F" w:rsidRDefault="001E5F8F" w:rsidP="001E5F8F">
      <w:r>
        <w:t>Jul 12 00:00:01 main tomcat9[290]: * INFO  2022-07-12T00:00:01,399 Create SQL views (NotificationLoggerUtil.java [taskScheduler-17]) UID:sfWN31Iv5cu</w:t>
      </w:r>
    </w:p>
    <w:p w14:paraId="364B7E01" w14:textId="77777777" w:rsidR="001E5F8F" w:rsidRDefault="001E5F8F" w:rsidP="001E5F8F">
      <w:r>
        <w:t>Jul 12 00:00:01 main tomcat9[290]: * INFO  2022-07-12T00:00:01,399 [ANALYTICS_TABLE sfWN31Iv5cu] Stage started: Create SQL views (ControlledJobProgress.java [taskScheduler-17]) UID:sfWN31Iv5cu</w:t>
      </w:r>
    </w:p>
    <w:p w14:paraId="092DAF0E" w14:textId="77777777" w:rsidR="001E5F8F" w:rsidRDefault="001E5F8F" w:rsidP="001E5F8F">
      <w:r>
        <w:t>Jul 12 00:00:01 main tomcat9[290]: * INFO  2022-07-12T00:00:01,399 [ANALYTICS_TABLE sfWN31Iv5cu] Stage completed after 0s (ControlledJobProgress.java [taskScheduler-17]) UID:sfWN31Iv5cu</w:t>
      </w:r>
    </w:p>
    <w:p w14:paraId="38A15286" w14:textId="77777777" w:rsidR="001E5F8F" w:rsidRDefault="001E5F8F" w:rsidP="001E5F8F">
      <w:r>
        <w:t>Jul 12 00:00:01 main tomcat9[290]: * INFO  2022-07-12T00:00:01,400 Table update done: analytics: 00:00:01.353 (Clock.java [taskScheduler-17]) UID:sfWN31Iv5cu</w:t>
      </w:r>
    </w:p>
    <w:p w14:paraId="1FE7BF7D" w14:textId="77777777" w:rsidR="001E5F8F" w:rsidRDefault="001E5F8F" w:rsidP="001E5F8F">
      <w:r>
        <w:t>Jul 12 00:00:01 main tomcat9[290]: * INFO  2022-07-12T00:00:01,401 Analytics table update parameters: AnalyticsTableUpdateParams{last years=0, skip resource tables=false, skip table types=[], skip programs=[], start time=2022-07-12T00:00:00} (DefaultAnalyticsTableService.java [taskScheduler-17]) UID:sfWN31Iv5cu</w:t>
      </w:r>
    </w:p>
    <w:p w14:paraId="18A9EBF7" w14:textId="77777777" w:rsidR="001E5F8F" w:rsidRDefault="001E5F8F" w:rsidP="001E5F8F">
      <w:r>
        <w:t>Jul 12 00:00:01 main tomcat9[290]: * INFO  2022-07-12T00:00:01,401 Starting update of type: COMPLETENESS, table name: 'analytics_completeness', processes: 39: 00:00:00.000 (Clock.java [taskScheduler-17]) UID:sfWN31Iv5cu</w:t>
      </w:r>
    </w:p>
    <w:p w14:paraId="49CE1622" w14:textId="77777777" w:rsidR="001E5F8F" w:rsidRDefault="001E5F8F" w:rsidP="001E5F8F">
      <w:r>
        <w:t>Jul 12 00:00:01 main tomcat9[290]: * INFO  2022-07-12T00:00:01,401 Validating Analytics Table COMPLETENESS (NotificationLoggerUtil.java [taskScheduler-17]) UID:sfWN31Iv5cu</w:t>
      </w:r>
    </w:p>
    <w:p w14:paraId="0233E10F" w14:textId="77777777" w:rsidR="001E5F8F" w:rsidRDefault="001E5F8F" w:rsidP="001E5F8F">
      <w:r>
        <w:t>Jul 12 00:00:01 main tomcat9[290]: * INFO  2022-07-12T00:00:01,401 [ANALYTICS_TABLE sfWN31Iv5cu] Stage started: Validating Analytics Table COMPLETENESS (ControlledJobProgress.java [taskScheduler-17]) UID:sfWN31Iv5cu</w:t>
      </w:r>
    </w:p>
    <w:p w14:paraId="1B4DB399" w14:textId="77777777" w:rsidR="001E5F8F" w:rsidRDefault="001E5F8F" w:rsidP="001E5F8F">
      <w:r>
        <w:lastRenderedPageBreak/>
        <w:t>Jul 12 00:00:01 main tomcat9[290]: * INFO  2022-07-12T00:00:01,405 [ANALYTICS_TABLE sfWN31Iv5cu] Stage completed after 0.004s (ControlledJobProgress.java [taskScheduler-17]) UID:sfWN31Iv5cu</w:t>
      </w:r>
    </w:p>
    <w:p w14:paraId="0EEFC270" w14:textId="77777777" w:rsidR="001E5F8F" w:rsidRDefault="001E5F8F" w:rsidP="001E5F8F">
      <w:r>
        <w:t>Jul 12 00:00:01 main tomcat9[290]: * INFO  2022-07-12T00:00:01,411 Added latest analytics partition with start: '2022-07-11T13:01:05' and end: '2022-07-12T00:00:00' (AbstractJdbcTableManager.java [taskScheduler-17]) UID:sfWN31Iv5cu</w:t>
      </w:r>
    </w:p>
    <w:p w14:paraId="1F03029B" w14:textId="77777777" w:rsidR="001E5F8F" w:rsidRDefault="001E5F8F" w:rsidP="001E5F8F">
      <w:r>
        <w:t>Jul 12 00:00:01 main tomcat9[290]: * INFO  2022-07-12T00:00:01,412 Table update start: analytics_completeness, earliest: 2023-01-01T00:00:00, parameters: AnalyticsTableUpdateParams{last years=0, skip resource tables=false, skip table types=[], skip programs=[], start time=2022-07-12T00:00:00}: 00:00:00.010 (Clock.java [taskScheduler-17]) UID:sfWN31Iv5cu</w:t>
      </w:r>
    </w:p>
    <w:p w14:paraId="5187A576" w14:textId="77777777" w:rsidR="001E5F8F" w:rsidRDefault="001E5F8F" w:rsidP="001E5F8F">
      <w:r>
        <w:t>Jul 12 00:00:01 main tomcat9[290]: * INFO  2022-07-12T00:00:01,412 Performing pre-create table work (NotificationLoggerUtil.java [taskScheduler-17]) UID:sfWN31Iv5cu</w:t>
      </w:r>
    </w:p>
    <w:p w14:paraId="5BE37FB3" w14:textId="77777777" w:rsidR="001E5F8F" w:rsidRDefault="001E5F8F" w:rsidP="001E5F8F">
      <w:r>
        <w:t>Jul 12 00:00:01 main tomcat9[290]: * INFO  2022-07-12T00:00:01,412 [ANALYTICS_TABLE sfWN31Iv5cu] Stage started: Performing pre-create table work (ControlledJobProgress.java [taskScheduler-17]) UID:sfWN31Iv5cu</w:t>
      </w:r>
    </w:p>
    <w:p w14:paraId="41A6DC14" w14:textId="77777777" w:rsidR="001E5F8F" w:rsidRDefault="001E5F8F" w:rsidP="001E5F8F">
      <w:r>
        <w:t>Jul 12 00:00:01 main tomcat9[290]: * INFO  2022-07-12T00:00:01,412 [ANALYTICS_TABLE sfWN31Iv5cu] Stage completed after 0s (ControlledJobProgress.java [taskScheduler-17]) UID:sfWN31Iv5cu</w:t>
      </w:r>
    </w:p>
    <w:p w14:paraId="3955D43E" w14:textId="77777777" w:rsidR="001E5F8F" w:rsidRDefault="001E5F8F" w:rsidP="001E5F8F">
      <w:r>
        <w:t>Jul 12 00:00:01 main tomcat9[290]: * INFO  2022-07-12T00:00:01,412 Performed pre-create table work COMPLETENESS: 00:00:00.011 (Clock.java [taskScheduler-17]) UID:sfWN31Iv5cu</w:t>
      </w:r>
    </w:p>
    <w:p w14:paraId="2CBC145C" w14:textId="77777777" w:rsidR="001E5F8F" w:rsidRDefault="001E5F8F" w:rsidP="001E5F8F">
      <w:r>
        <w:t>Jul 12 00:00:01 main tomcat9[290]: * INFO  2022-07-12T00:00:01,413 Dropping temp tables (if any) COMPLETENESS (NotificationLoggerUtil.java [taskScheduler-17]) UID:sfWN31Iv5cu</w:t>
      </w:r>
    </w:p>
    <w:p w14:paraId="4665CBFD" w14:textId="77777777" w:rsidR="001E5F8F" w:rsidRDefault="001E5F8F" w:rsidP="001E5F8F">
      <w:r>
        <w:t>Jul 12 00:00:01 main tomcat9[290]: * INFO  2022-07-12T00:00:01,413 [ANALYTICS_TABLE sfWN31Iv5cu] Stage started: Dropping temp tables (if any) COMPLETENESS (ControlledJobProgress.java [taskScheduler-17]) UID:sfWN31Iv5cu</w:t>
      </w:r>
    </w:p>
    <w:p w14:paraId="4A4F7616" w14:textId="77777777" w:rsidR="001E5F8F" w:rsidRDefault="001E5F8F" w:rsidP="001E5F8F">
      <w:r>
        <w:t>Jul 12 00:00:01 main tomcat9[290]: * INFO  2022-07-12T00:00:01,414 [ANALYTICS_TABLE sfWN31Iv5cu] Stage completed after 0.001s (ControlledJobProgress.java [taskScheduler-17]) UID:sfWN31Iv5cu</w:t>
      </w:r>
    </w:p>
    <w:p w14:paraId="65720747" w14:textId="77777777" w:rsidR="001E5F8F" w:rsidRDefault="001E5F8F" w:rsidP="001E5F8F">
      <w:r>
        <w:t>Jul 12 00:00:01 main tomcat9[290]: * INFO  2022-07-12T00:00:01,414 [ANALYTICS_TABLE sfWN31Iv5cu] Stage completed after 0s (ControlledJobProgress.java [taskScheduler-17]) UID:sfWN31Iv5cu</w:t>
      </w:r>
    </w:p>
    <w:p w14:paraId="628E0E1A" w14:textId="77777777" w:rsidR="001E5F8F" w:rsidRDefault="001E5F8F" w:rsidP="001E5F8F">
      <w:r>
        <w:t>Jul 12 00:00:01 main tomcat9[290]: * INFO  2022-07-12T00:00:01,414 Dropped temp tables: 00:00:00.013 (Clock.java [taskScheduler-17]) UID:sfWN31Iv5cu</w:t>
      </w:r>
    </w:p>
    <w:p w14:paraId="7EBFD714" w14:textId="77777777" w:rsidR="001E5F8F" w:rsidRDefault="001E5F8F" w:rsidP="001E5F8F">
      <w:r>
        <w:t>Jul 12 00:00:01 main tomcat9[290]: * INFO  2022-07-12T00:00:01,415 Creating analytics tables COMPLETENESS (NotificationLoggerUtil.java [taskScheduler-17]) UID:sfWN31Iv5cu</w:t>
      </w:r>
    </w:p>
    <w:p w14:paraId="20AB2017" w14:textId="77777777" w:rsidR="001E5F8F" w:rsidRDefault="001E5F8F" w:rsidP="001E5F8F">
      <w:r>
        <w:t>Jul 12 00:00:01 main tomcat9[290]: * INFO  2022-07-12T00:00:01,415 [ANALYTICS_TABLE sfWN31Iv5cu] Stage started: Creating analytics tables COMPLETENESS (ControlledJobProgress.java [taskScheduler-17]) UID:sfWN31Iv5cu</w:t>
      </w:r>
    </w:p>
    <w:p w14:paraId="5FFAD5B7" w14:textId="77777777" w:rsidR="001E5F8F" w:rsidRDefault="001E5F8F" w:rsidP="001E5F8F">
      <w:r>
        <w:t>Jul 12 00:00:01 main tomcat9[290]: * INFO  2022-07-12T00:00:01,431 [ANALYTICS_TABLE sfWN31Iv5cu] Stage completed after 0.016s (ControlledJobProgress.java [taskScheduler-17]) UID:sfWN31Iv5cu</w:t>
      </w:r>
    </w:p>
    <w:p w14:paraId="34E5B2A2" w14:textId="77777777" w:rsidR="001E5F8F" w:rsidRDefault="001E5F8F" w:rsidP="001E5F8F">
      <w:r>
        <w:lastRenderedPageBreak/>
        <w:t>Jul 12 00:00:01 main tomcat9[290]: * INFO  2022-07-12T00:00:01,432 Created analytics tables: 00:00:00.030 (Clock.java [taskScheduler-17]) UID:sfWN31Iv5cu</w:t>
      </w:r>
    </w:p>
    <w:p w14:paraId="6B02D2EE" w14:textId="77777777" w:rsidR="001E5F8F" w:rsidRDefault="001E5F8F" w:rsidP="001E5F8F">
      <w:r>
        <w:t>Jul 12 00:00:01 main tomcat9[290]: * INFO  2022-07-12T00:00:01,432 Populating analytics tables COMPLETENESS (NotificationLoggerUtil.java [taskScheduler-17]) UID:sfWN31Iv5cu</w:t>
      </w:r>
    </w:p>
    <w:p w14:paraId="6662EBBF" w14:textId="77777777" w:rsidR="001E5F8F" w:rsidRDefault="001E5F8F" w:rsidP="001E5F8F">
      <w:r>
        <w:t>Jul 12 00:00:01 main tomcat9[290]: * INFO  2022-07-12T00:00:01,432 [ANALYTICS_TABLE sfWN31Iv5cu] Stage started: Populating analytics tables COMPLETENESS (ControlledJobProgress.java [taskScheduler-17]) UID:sfWN31Iv5cu</w:t>
      </w:r>
    </w:p>
    <w:p w14:paraId="7BFADED1" w14:textId="77777777" w:rsidR="001E5F8F" w:rsidRDefault="001E5F8F" w:rsidP="001E5F8F">
      <w:r>
        <w:t>Jul 12 00:00:01 main tomcat9[290]: * INFO  2022-07-12T00:00:01,432 Populate table task number: 1 (DefaultAnalyticsTableService.java [taskScheduler-17]) UID:sfWN31Iv5cu</w:t>
      </w:r>
    </w:p>
    <w:p w14:paraId="6242EF5C" w14:textId="77777777" w:rsidR="001E5F8F" w:rsidRDefault="001E5F8F" w:rsidP="001E5F8F">
      <w:r>
        <w:t>Jul 12 00:00:01 main tomcat9[290]: * INFO  2022-07-12T00:00:01,456 Populate analytics_completeness_temp_0 in: 0.019921 sec. (AbstractJdbcTableManager.java [taskScheduler-17]) UID:sfWN31Iv5cu</w:t>
      </w:r>
    </w:p>
    <w:p w14:paraId="3CE58AF1" w14:textId="77777777" w:rsidR="001E5F8F" w:rsidRDefault="001E5F8F" w:rsidP="001E5F8F">
      <w:r>
        <w:t>Jul 12 00:00:01 main tomcat9[290]: * INFO  2022-07-12T00:00:01,456 [ANALYTICS_TABLE sfWN31Iv5cu] Stage completed after 0.024s (ControlledJobProgress.java [taskScheduler-17]) UID:sfWN31Iv5cu</w:t>
      </w:r>
    </w:p>
    <w:p w14:paraId="4D101651" w14:textId="77777777" w:rsidR="001E5F8F" w:rsidRDefault="001E5F8F" w:rsidP="001E5F8F">
      <w:r>
        <w:t>Jul 12 00:00:01 main tomcat9[290]: * INFO  2022-07-12T00:00:01,457 Populated analytics tables: 00:00:00.055 (Clock.java [taskScheduler-17]) UID:sfWN31Iv5cu</w:t>
      </w:r>
    </w:p>
    <w:p w14:paraId="7D35084D" w14:textId="77777777" w:rsidR="001E5F8F" w:rsidRDefault="001E5F8F" w:rsidP="001E5F8F">
      <w:r>
        <w:t>Jul 12 00:00:01 main tomcat9[290]: * INFO  2022-07-12T00:00:01,457 Invoking analytics table hooks COMPLETENESS (NotificationLoggerUtil.java [taskScheduler-17]) UID:sfWN31Iv5cu</w:t>
      </w:r>
    </w:p>
    <w:p w14:paraId="768C5ADF" w14:textId="77777777" w:rsidR="001E5F8F" w:rsidRDefault="001E5F8F" w:rsidP="001E5F8F">
      <w:r>
        <w:t>Jul 12 00:00:01 main tomcat9[290]: * INFO  2022-07-12T00:00:01,457 [ANALYTICS_TABLE sfWN31Iv5cu] Stage started: Invoking analytics table hooks COMPLETENESS (ControlledJobProgress.java [taskScheduler-17]) UID:sfWN31Iv5cu</w:t>
      </w:r>
    </w:p>
    <w:p w14:paraId="0187023E" w14:textId="77777777" w:rsidR="001E5F8F" w:rsidRDefault="001E5F8F" w:rsidP="001E5F8F">
      <w:r>
        <w:t>Jul 12 00:00:01 main tomcat9[290]: * INFO  2022-07-12T00:00:01,459 [ANALYTICS_TABLE sfWN31Iv5cu] Stage completed after 0.002s (ControlledJobProgress.java [taskScheduler-17]) UID:sfWN31Iv5cu</w:t>
      </w:r>
    </w:p>
    <w:p w14:paraId="336DC749" w14:textId="77777777" w:rsidR="001E5F8F" w:rsidRDefault="001E5F8F" w:rsidP="001E5F8F">
      <w:r>
        <w:t>Jul 12 00:00:01 main tomcat9[290]: * INFO  2022-07-12T00:00:01,459 Invoked analytics table hooks: 00:00:00.058 (Clock.java [taskScheduler-17]) UID:sfWN31Iv5cu</w:t>
      </w:r>
    </w:p>
    <w:p w14:paraId="15830F4B" w14:textId="77777777" w:rsidR="001E5F8F" w:rsidRDefault="001E5F8F" w:rsidP="001E5F8F">
      <w:r>
        <w:t>Jul 12 00:00:01 main tomcat9[290]: * INFO  2022-07-12T00:00:01,479 Applying aggregation level 4 COMPLETENESS (NotificationLoggerUtil.java [taskScheduler-17]) UID:sfWN31Iv5cu</w:t>
      </w:r>
    </w:p>
    <w:p w14:paraId="5FEE7212" w14:textId="77777777" w:rsidR="001E5F8F" w:rsidRDefault="001E5F8F" w:rsidP="001E5F8F">
      <w:r>
        <w:t>Jul 12 00:00:01 main tomcat9[290]: * INFO  2022-07-12T00:00:01,479 [ANALYTICS_TABLE sfWN31Iv5cu] Stage started: Applying aggregation level 4 COMPLETENESS (ControlledJobProgress.java [taskScheduler-17]) UID:sfWN31Iv5cu</w:t>
      </w:r>
    </w:p>
    <w:p w14:paraId="599AF91D" w14:textId="77777777" w:rsidR="001E5F8F" w:rsidRDefault="001E5F8F" w:rsidP="001E5F8F">
      <w:r>
        <w:t>Jul 12 00:00:01 main tomcat9[290]: * INFO  2022-07-12T00:00:01,480 [ANALYTICS_TABLE sfWN31Iv5cu] Stage completed after 0.001s (ControlledJobProgress.java [taskScheduler-17]) UID:sfWN31Iv5cu</w:t>
      </w:r>
    </w:p>
    <w:p w14:paraId="2953A427" w14:textId="77777777" w:rsidR="001E5F8F" w:rsidRDefault="001E5F8F" w:rsidP="001E5F8F">
      <w:r>
        <w:t>Jul 12 00:00:01 main tomcat9[290]: * INFO  2022-07-12T00:00:01,481 Applying aggregation level 3 COMPLETENESS (NotificationLoggerUtil.java [taskScheduler-17]) UID:sfWN31Iv5cu</w:t>
      </w:r>
    </w:p>
    <w:p w14:paraId="08CD451D" w14:textId="77777777" w:rsidR="001E5F8F" w:rsidRDefault="001E5F8F" w:rsidP="001E5F8F">
      <w:r>
        <w:lastRenderedPageBreak/>
        <w:t>Jul 12 00:00:01 main tomcat9[290]: * INFO  2022-07-12T00:00:01,482 [ANALYTICS_TABLE sfWN31Iv5cu] Stage started: Applying aggregation level 3 COMPLETENESS (ControlledJobProgress.java [taskScheduler-17]) UID:sfWN31Iv5cu</w:t>
      </w:r>
    </w:p>
    <w:p w14:paraId="45E10DF3" w14:textId="77777777" w:rsidR="001E5F8F" w:rsidRDefault="001E5F8F" w:rsidP="001E5F8F">
      <w:r>
        <w:t>Jul 12 00:00:01 main tomcat9[290]: * INFO  2022-07-12T00:00:01,482 [ANALYTICS_TABLE sfWN31Iv5cu] Stage completed after 0.001s (ControlledJobProgress.java [taskScheduler-17]) UID:sfWN31Iv5cu</w:t>
      </w:r>
    </w:p>
    <w:p w14:paraId="65E107C1" w14:textId="77777777" w:rsidR="001E5F8F" w:rsidRDefault="001E5F8F" w:rsidP="001E5F8F">
      <w:r>
        <w:t>Jul 12 00:00:01 main tomcat9[290]: * INFO  2022-07-12T00:00:01,486 Applying aggregation level 2 COMPLETENESS (NotificationLoggerUtil.java [taskScheduler-17]) UID:sfWN31Iv5cu</w:t>
      </w:r>
    </w:p>
    <w:p w14:paraId="04F36736" w14:textId="77777777" w:rsidR="001E5F8F" w:rsidRDefault="001E5F8F" w:rsidP="001E5F8F">
      <w:r>
        <w:t>Jul 12 00:00:01 main tomcat9[290]: * INFO  2022-07-12T00:00:01,486 [ANALYTICS_TABLE sfWN31Iv5cu] Stage started: Applying aggregation level 2 COMPLETENESS (ControlledJobProgress.java [taskScheduler-17]) UID:sfWN31Iv5cu</w:t>
      </w:r>
    </w:p>
    <w:p w14:paraId="08CB2BE8" w14:textId="77777777" w:rsidR="001E5F8F" w:rsidRDefault="001E5F8F" w:rsidP="001E5F8F">
      <w:r>
        <w:t>Jul 12 00:00:01 main tomcat9[290]: * INFO  2022-07-12T00:00:01,486 [ANALYTICS_TABLE sfWN31Iv5cu] Stage completed after 0s (ControlledJobProgress.java [taskScheduler-17]) UID:sfWN31Iv5cu</w:t>
      </w:r>
    </w:p>
    <w:p w14:paraId="756019FA" w14:textId="77777777" w:rsidR="001E5F8F" w:rsidRDefault="001E5F8F" w:rsidP="001E5F8F">
      <w:r>
        <w:t>Jul 12 00:00:01 main tomcat9[290]: * INFO  2022-07-12T00:00:01,489 Applying aggregation level 1 COMPLETENESS (NotificationLoggerUtil.java [taskScheduler-17]) UID:sfWN31Iv5cu</w:t>
      </w:r>
    </w:p>
    <w:p w14:paraId="02D17C97" w14:textId="77777777" w:rsidR="001E5F8F" w:rsidRDefault="001E5F8F" w:rsidP="001E5F8F">
      <w:r>
        <w:t>Jul 12 00:00:01 main tomcat9[290]: * INFO  2022-07-12T00:00:01,489 [ANALYTICS_TABLE sfWN31Iv5cu] Stage started: Applying aggregation level 1 COMPLETENESS (ControlledJobProgress.java [taskScheduler-17]) UID:sfWN31Iv5cu</w:t>
      </w:r>
    </w:p>
    <w:p w14:paraId="39A56E91" w14:textId="77777777" w:rsidR="001E5F8F" w:rsidRDefault="001E5F8F" w:rsidP="001E5F8F">
      <w:r>
        <w:t>Jul 12 00:00:01 main tomcat9[290]: * INFO  2022-07-12T00:00:01,489 [ANALYTICS_TABLE sfWN31Iv5cu] Stage completed after 0s (ControlledJobProgress.java [taskScheduler-17]) UID:sfWN31Iv5cu</w:t>
      </w:r>
    </w:p>
    <w:p w14:paraId="1A8F95FC" w14:textId="77777777" w:rsidR="001E5F8F" w:rsidRDefault="001E5F8F" w:rsidP="001E5F8F">
      <w:r>
        <w:t>Jul 12 00:00:01 main tomcat9[290]: * INFO  2022-07-12T00:00:01,490 Applied aggregation levels: 00:00:00.088 (Clock.java [taskScheduler-17]) UID:sfWN31Iv5cu</w:t>
      </w:r>
    </w:p>
    <w:p w14:paraId="11799ED8" w14:textId="77777777" w:rsidR="001E5F8F" w:rsidRDefault="001E5F8F" w:rsidP="001E5F8F">
      <w:r>
        <w:t>Jul 12 00:00:01 main tomcat9[290]: * INFO  2022-07-12T00:00:01,490 Vacuuming tables COMPLETENESS (NotificationLoggerUtil.java [taskScheduler-17]) UID:sfWN31Iv5cu</w:t>
      </w:r>
    </w:p>
    <w:p w14:paraId="01CF8416" w14:textId="77777777" w:rsidR="001E5F8F" w:rsidRDefault="001E5F8F" w:rsidP="001E5F8F">
      <w:r>
        <w:t>Jul 12 00:00:01 main tomcat9[290]: * INFO  2022-07-12T00:00:01,490 [ANALYTICS_TABLE sfWN31Iv5cu] Stage started: Vacuuming tables COMPLETENESS (ControlledJobProgress.java [taskScheduler-17]) UID:sfWN31Iv5cu</w:t>
      </w:r>
    </w:p>
    <w:p w14:paraId="110AFBA3" w14:textId="77777777" w:rsidR="001E5F8F" w:rsidRDefault="001E5F8F" w:rsidP="001E5F8F">
      <w:r>
        <w:t>Jul 12 00:00:01 main tomcat9[290]: * INFO  2022-07-12T00:00:01,490 [ANALYTICS_TABLE sfWN31Iv5cu] Stage completed after 0s (ControlledJobProgress.java [taskScheduler-17]) UID:sfWN31Iv5cu</w:t>
      </w:r>
    </w:p>
    <w:p w14:paraId="6D64662B" w14:textId="77777777" w:rsidR="001E5F8F" w:rsidRDefault="001E5F8F" w:rsidP="001E5F8F">
      <w:r>
        <w:t>Jul 12 00:00:01 main tomcat9[290]: * INFO  2022-07-12T00:00:01,490 Tables vacuumed: 00:00:00.089 (Clock.java [taskScheduler-17]) UID:sfWN31Iv5cu</w:t>
      </w:r>
    </w:p>
    <w:p w14:paraId="3FB07B2E" w14:textId="77777777" w:rsidR="001E5F8F" w:rsidRDefault="001E5F8F" w:rsidP="001E5F8F">
      <w:r>
        <w:t>Jul 12 00:00:01 main tomcat9[290]: * INFO  2022-07-12T00:00:01,491 Creating indexes COMPLETENESS (NotificationLoggerUtil.java [taskScheduler-17]) UID:sfWN31Iv5cu</w:t>
      </w:r>
    </w:p>
    <w:p w14:paraId="70725B6A" w14:textId="77777777" w:rsidR="001E5F8F" w:rsidRDefault="001E5F8F" w:rsidP="001E5F8F">
      <w:r>
        <w:t>Jul 12 00:00:01 main tomcat9[290]: * INFO  2022-07-12T00:00:01,491 [ANALYTICS_TABLE sfWN31Iv5cu] Stage started: Creating indexes COMPLETENESS (ControlledJobProgress.java [taskScheduler-17]) UID:sfWN31Iv5cu</w:t>
      </w:r>
    </w:p>
    <w:p w14:paraId="6E29EB30" w14:textId="77777777" w:rsidR="001E5F8F" w:rsidRDefault="001E5F8F" w:rsidP="001E5F8F">
      <w:r>
        <w:lastRenderedPageBreak/>
        <w:t>Jul 12 00:00:01 main tomcat9[290]: * INFO  2022-07-12T00:00:01,491 No of analytics table indexes: 30 (DefaultAnalyticsTableService.java [taskScheduler-17]) UID:sfWN31Iv5cu</w:t>
      </w:r>
    </w:p>
    <w:p w14:paraId="5930900A" w14:textId="77777777" w:rsidR="001E5F8F" w:rsidRDefault="001E5F8F" w:rsidP="001E5F8F">
      <w:r>
        <w:t>Jul 12 00:00:01 main tomcat9[290]: * INFO  2022-07-12T00:00:01,509 [ANALYTICS_TABLE sfWN31Iv5cu] Stage completed after 0.017s (ControlledJobProgress.java [taskScheduler-17]) UID:sfWN31Iv5cu</w:t>
      </w:r>
    </w:p>
    <w:p w14:paraId="3712B65C" w14:textId="77777777" w:rsidR="001E5F8F" w:rsidRDefault="001E5F8F" w:rsidP="001E5F8F">
      <w:r>
        <w:t>Jul 12 00:00:01 main tomcat9[290]: * INFO  2022-07-12T00:00:01,509 Created indexes: 00:00:00.107 (Clock.java [taskScheduler-17]) UID:sfWN31Iv5cu</w:t>
      </w:r>
    </w:p>
    <w:p w14:paraId="63EAC262" w14:textId="77777777" w:rsidR="001E5F8F" w:rsidRDefault="001E5F8F" w:rsidP="001E5F8F">
      <w:r>
        <w:t>Jul 12 00:00:01 main tomcat9[290]: * INFO  2022-07-12T00:00:01,509 Analyzing analytics tables COMPLETENESS (NotificationLoggerUtil.java [taskScheduler-17]) UID:sfWN31Iv5cu</w:t>
      </w:r>
    </w:p>
    <w:p w14:paraId="40301712" w14:textId="77777777" w:rsidR="001E5F8F" w:rsidRDefault="001E5F8F" w:rsidP="001E5F8F">
      <w:r>
        <w:t>Jul 12 00:00:01 main tomcat9[290]: * INFO  2022-07-12T00:00:01,509 [ANALYTICS_TABLE sfWN31Iv5cu] Stage started: Analyzing analytics tables COMPLETENESS (ControlledJobProgress.java [taskScheduler-17]) UID:sfWN31Iv5cu</w:t>
      </w:r>
    </w:p>
    <w:p w14:paraId="0FF1F5D8" w14:textId="77777777" w:rsidR="001E5F8F" w:rsidRDefault="001E5F8F" w:rsidP="001E5F8F">
      <w:r>
        <w:t>Jul 12 00:00:01 main tomcat9[290]: * INFO  2022-07-12T00:00:01,513 [ANALYTICS_TABLE sfWN31Iv5cu] Stage completed after 0.003s (ControlledJobProgress.java [taskScheduler-17]) UID:sfWN31Iv5cu</w:t>
      </w:r>
    </w:p>
    <w:p w14:paraId="50710CF3" w14:textId="77777777" w:rsidR="001E5F8F" w:rsidRDefault="001E5F8F" w:rsidP="001E5F8F">
      <w:r>
        <w:t>Jul 12 00:00:01 main tomcat9[290]: * INFO  2022-07-12T00:00:01,513 Analyzed tables: 00:00:00.112 (Clock.java [taskScheduler-17]) UID:sfWN31Iv5cu</w:t>
      </w:r>
    </w:p>
    <w:p w14:paraId="1C0AA9EF" w14:textId="77777777" w:rsidR="001E5F8F" w:rsidRDefault="001E5F8F" w:rsidP="001E5F8F">
      <w:r>
        <w:t>Jul 12 00:00:01 main tomcat9[290]: * INFO  2022-07-12T00:00:01,513 Removing updated and deleted data COMPLETENESS (NotificationLoggerUtil.java [taskScheduler-17]) UID:sfWN31Iv5cu</w:t>
      </w:r>
    </w:p>
    <w:p w14:paraId="6025FFA0" w14:textId="77777777" w:rsidR="001E5F8F" w:rsidRDefault="001E5F8F" w:rsidP="001E5F8F">
      <w:r>
        <w:t>Jul 12 00:00:01 main tomcat9[290]: * INFO  2022-07-12T00:00:01,513 [ANALYTICS_TABLE sfWN31Iv5cu] Stage started: Removing updated and deleted data COMPLETENESS (ControlledJobProgress.java [taskScheduler-17]) UID:sfWN31Iv5cu</w:t>
      </w:r>
    </w:p>
    <w:p w14:paraId="2CCC9A1B" w14:textId="77777777" w:rsidR="001E5F8F" w:rsidRDefault="001E5F8F" w:rsidP="001E5F8F">
      <w:r>
        <w:t>Jul 12 00:00:01 main tomcat9[290]: * INFO  2022-07-12T00:00:01,623 Remove updated data values in: 0.108853 sec. (AbstractJdbcTableManager.java [taskScheduler-17]) UID:sfWN31Iv5cu</w:t>
      </w:r>
    </w:p>
    <w:p w14:paraId="4040D6C0" w14:textId="77777777" w:rsidR="001E5F8F" w:rsidRDefault="001E5F8F" w:rsidP="001E5F8F">
      <w:r>
        <w:t>Jul 12 00:00:01 main tomcat9[290]: * INFO  2022-07-12T00:00:01,624 Removed updated and deleted data: 00:00:00.222 (Clock.java [taskScheduler-17]) UID:sfWN31Iv5cu</w:t>
      </w:r>
    </w:p>
    <w:p w14:paraId="127B4E88" w14:textId="77777777" w:rsidR="001E5F8F" w:rsidRDefault="001E5F8F" w:rsidP="001E5F8F">
      <w:r>
        <w:t>Jul 12 00:00:01 main tomcat9[290]: * INFO  2022-07-12T00:00:01,627 Drop SQL views (NotificationLoggerUtil.java [taskScheduler-17]) UID:sfWN31Iv5cu</w:t>
      </w:r>
    </w:p>
    <w:p w14:paraId="1F807586" w14:textId="77777777" w:rsidR="001E5F8F" w:rsidRDefault="001E5F8F" w:rsidP="001E5F8F">
      <w:r>
        <w:t>Jul 12 00:00:01 main tomcat9[290]: * INFO  2022-07-12T00:00:01,628 [ANALYTICS_TABLE sfWN31Iv5cu] Stage started: Drop SQL views (ControlledJobProgress.java [taskScheduler-17]) UID:sfWN31Iv5cu</w:t>
      </w:r>
    </w:p>
    <w:p w14:paraId="1E295F69" w14:textId="77777777" w:rsidR="001E5F8F" w:rsidRDefault="001E5F8F" w:rsidP="001E5F8F">
      <w:r>
        <w:t>Jul 12 00:00:01 main tomcat9[290]: * INFO  2022-07-12T00:00:01,628 [ANALYTICS_TABLE sfWN31Iv5cu] Stage completed after 0.001s (ControlledJobProgress.java [taskScheduler-17]) UID:sfWN31Iv5cu</w:t>
      </w:r>
    </w:p>
    <w:p w14:paraId="343E0ECB" w14:textId="77777777" w:rsidR="001E5F8F" w:rsidRDefault="001E5F8F" w:rsidP="001E5F8F">
      <w:r>
        <w:t>Jul 12 00:00:01 main tomcat9[290]: * INFO  2022-07-12T00:00:01,628 Swapping analytics tables COMPLETENESS (NotificationLoggerUtil.java [taskScheduler-17]) UID:sfWN31Iv5cu</w:t>
      </w:r>
    </w:p>
    <w:p w14:paraId="4BCA5ECE" w14:textId="77777777" w:rsidR="001E5F8F" w:rsidRDefault="001E5F8F" w:rsidP="001E5F8F">
      <w:r>
        <w:t>Jul 12 00:00:01 main tomcat9[290]: * INFO  2022-07-12T00:00:01,628 [ANALYTICS_TABLE sfWN31Iv5cu] Stage started: Swapping analytics tables COMPLETENESS (ControlledJobProgress.java [taskScheduler-17]) UID:sfWN31Iv5cu</w:t>
      </w:r>
    </w:p>
    <w:p w14:paraId="2DA3F59B" w14:textId="77777777" w:rsidR="001E5F8F" w:rsidRDefault="001E5F8F" w:rsidP="001E5F8F">
      <w:r>
        <w:lastRenderedPageBreak/>
        <w:t>Jul 12 00:00:01 main tomcat9[290]: * INFO  2022-07-12T00:00:01,629 Swapping master table analytics_completeness, and its partitions (AbstractJdbcTableManager.java [taskScheduler-17]) UID:sfWN31Iv5cu</w:t>
      </w:r>
    </w:p>
    <w:p w14:paraId="0611FCF3" w14:textId="77777777" w:rsidR="001E5F8F" w:rsidRDefault="001E5F8F" w:rsidP="001E5F8F">
      <w:r>
        <w:t>Jul 12 00:00:01 main tomcat9[290]: * ERROR 2022-07-12T00:00:01,711 StatementCallback; SQL [ alter table if exists analytics_completeness attach partition analytics_completeness_0 for values in (0)]; ERROR: partition constraint of relation "analytics_completeness_0" is violated by some row; nested exception is org.postgresql.util.PSQLException: ERROR: partition constraint of relation "analytics_completeness_0" is violated by some row (AbstractJdbcTableManager.java [taskScheduler-17]) UID:sfWN31Iv5cu</w:t>
      </w:r>
    </w:p>
    <w:p w14:paraId="7B21AE3F" w14:textId="77777777" w:rsidR="001E5F8F" w:rsidRDefault="001E5F8F" w:rsidP="001E5F8F">
      <w:r>
        <w:t>Jul 12 00:00:01 main tomcat9[290]: * INFO  2022-07-12T00:00:01,711 [ANALYTICS_TABLE sfWN31Iv5cu] Stage completed after 0.083s (ControlledJobProgress.java [taskScheduler-17]) UID:sfWN31Iv5cu</w:t>
      </w:r>
    </w:p>
    <w:p w14:paraId="56269B06" w14:textId="77777777" w:rsidR="001E5F8F" w:rsidRDefault="001E5F8F" w:rsidP="001E5F8F">
      <w:r>
        <w:t>Jul 12 00:00:01 main tomcat9[290]: * INFO  2022-07-12T00:00:01,714 Create SQL views (NotificationLoggerUtil.java [taskScheduler-17]) UID:sfWN31Iv5cu</w:t>
      </w:r>
    </w:p>
    <w:p w14:paraId="22162400" w14:textId="77777777" w:rsidR="001E5F8F" w:rsidRDefault="001E5F8F" w:rsidP="001E5F8F">
      <w:r>
        <w:t>Jul 12 00:00:01 main tomcat9[290]: * INFO  2022-07-12T00:00:01,714 [ANALYTICS_TABLE sfWN31Iv5cu] Stage started: Create SQL views (ControlledJobProgress.java [taskScheduler-17]) UID:sfWN31Iv5cu</w:t>
      </w:r>
    </w:p>
    <w:p w14:paraId="466FE047" w14:textId="77777777" w:rsidR="001E5F8F" w:rsidRDefault="001E5F8F" w:rsidP="001E5F8F">
      <w:r>
        <w:t>Jul 12 00:00:01 main tomcat9[290]: * INFO  2022-07-12T00:00:01,714 [ANALYTICS_TABLE sfWN31Iv5cu] Stage completed after 0s (ControlledJobProgress.java [taskScheduler-17]) UID:sfWN31Iv5cu</w:t>
      </w:r>
    </w:p>
    <w:p w14:paraId="4CFBDA2F" w14:textId="77777777" w:rsidR="001E5F8F" w:rsidRDefault="001E5F8F" w:rsidP="001E5F8F">
      <w:r>
        <w:t>Jul 12 00:00:01 main tomcat9[290]: * INFO  2022-07-12T00:00:01,714 Table update done: analytics_completeness: 00:00:00.313 (Clock.java [taskScheduler-17]) UID:sfWN31Iv5cu</w:t>
      </w:r>
    </w:p>
    <w:p w14:paraId="74EE2778" w14:textId="77777777" w:rsidR="001E5F8F" w:rsidRDefault="001E5F8F" w:rsidP="001E5F8F">
      <w:r>
        <w:t>Jul 12 00:00:01 main tomcat9[290]: * INFO  2022-07-12T00:00:01,715 Analytics table update parameters: AnalyticsTableUpdateParams{last years=0, skip resource tables=false, skip table types=[], skip programs=[], start time=2022-07-12T00:00:00} (DefaultAnalyticsTableService.java [taskScheduler-17]) UID:sfWN31Iv5cu</w:t>
      </w:r>
    </w:p>
    <w:p w14:paraId="6F6D2419" w14:textId="77777777" w:rsidR="001E5F8F" w:rsidRDefault="001E5F8F" w:rsidP="001E5F8F">
      <w:r>
        <w:t>Jul 12 00:00:01 main tomcat9[290]: * INFO  2022-07-12T00:00:01,716 Starting update of type: COMPLETENESS_TARGET, table name: 'analytics_completenesstarget', processes: 39: 00:00:00.000 (Clock.java [taskScheduler-17]) UID:sfWN31Iv5cu</w:t>
      </w:r>
    </w:p>
    <w:p w14:paraId="490EB683" w14:textId="77777777" w:rsidR="001E5F8F" w:rsidRDefault="001E5F8F" w:rsidP="001E5F8F">
      <w:r>
        <w:t>Jul 12 00:00:01 main tomcat9[290]: * INFO  2022-07-12T00:00:01,716 Validating Analytics Table COMPLETENESS_TARGET (NotificationLoggerUtil.java [taskScheduler-17]) UID:sfWN31Iv5cu</w:t>
      </w:r>
    </w:p>
    <w:p w14:paraId="547C9AED" w14:textId="77777777" w:rsidR="001E5F8F" w:rsidRDefault="001E5F8F" w:rsidP="001E5F8F">
      <w:r>
        <w:t>Jul 12 00:00:01 main tomcat9[290]: * INFO  2022-07-12T00:00:01,716 [ANALYTICS_TABLE sfWN31Iv5cu] Stage started: Validating Analytics Table COMPLETENESS_TARGET (ControlledJobProgress.java [taskScheduler-17]) UID:sfWN31Iv5cu</w:t>
      </w:r>
    </w:p>
    <w:p w14:paraId="4B50600C" w14:textId="77777777" w:rsidR="001E5F8F" w:rsidRDefault="001E5F8F" w:rsidP="001E5F8F">
      <w:r>
        <w:t>Jul 12 00:00:01 main tomcat9[290]: * INFO  2022-07-12T00:00:01,717 [ANALYTICS_TABLE sfWN31Iv5cu] Stage completed after 0s (ControlledJobProgress.java [taskScheduler-17]) UID:sfWN31Iv5cu</w:t>
      </w:r>
    </w:p>
    <w:p w14:paraId="6581800D" w14:textId="77777777" w:rsidR="001E5F8F" w:rsidRDefault="001E5F8F" w:rsidP="001E5F8F">
      <w:r>
        <w:t>Jul 12 00:00:01 main tomcat9[290]: * INFO  2022-07-12T00:00:01,717 Table update aborted, no table or partitions to be updated: 'analytics_completenesstarget': 00:00:00.001 (Clock.java [taskScheduler-17]) UID:sfWN31Iv5cu</w:t>
      </w:r>
    </w:p>
    <w:p w14:paraId="341A6ECE" w14:textId="77777777" w:rsidR="001E5F8F" w:rsidRDefault="001E5F8F" w:rsidP="001E5F8F">
      <w:r>
        <w:lastRenderedPageBreak/>
        <w:t>Jul 12 00:00:01 main tomcat9[290]: * INFO  2022-07-12T00:00:01,717 Table updates COMPLETENESS_TARGET (NotificationLoggerUtil.java [taskScheduler-17]) UID:sfWN31Iv5cu</w:t>
      </w:r>
    </w:p>
    <w:p w14:paraId="7519A6E1" w14:textId="77777777" w:rsidR="001E5F8F" w:rsidRDefault="001E5F8F" w:rsidP="001E5F8F">
      <w:r>
        <w:t>Jul 12 00:00:01 main tomcat9[290]: * INFO  2022-07-12T00:00:01,718 [ANALYTICS_TABLE sfWN31Iv5cu] Stage started: Table updates COMPLETENESS_TARGET (ControlledJobProgress.java [taskScheduler-17]) UID:sfWN31Iv5cu</w:t>
      </w:r>
    </w:p>
    <w:p w14:paraId="742401F7" w14:textId="77777777" w:rsidR="001E5F8F" w:rsidRDefault="001E5F8F" w:rsidP="001E5F8F">
      <w:r>
        <w:t>Jul 12 00:00:01 main tomcat9[290]: * INFO  2022-07-12T00:00:01,718 Table updated aborted, no table or partitions to be updated (NotificationLoggerUtil.java [taskScheduler-17]) UID:sfWN31Iv5cu</w:t>
      </w:r>
    </w:p>
    <w:p w14:paraId="246C673B" w14:textId="77777777" w:rsidR="001E5F8F" w:rsidRDefault="001E5F8F" w:rsidP="001E5F8F">
      <w:r>
        <w:t>Jul 12 00:00:01 main tomcat9[290]: * INFO  2022-07-12T00:00:01,718 [ANALYTICS_TABLE sfWN31Iv5cu] Stage completed after 0s: Table updated aborted, no table or partitions to be updated (ControlledJobProgress.java [taskScheduler-17]) UID:sfWN31Iv5cu</w:t>
      </w:r>
    </w:p>
    <w:p w14:paraId="6DC0F7B5" w14:textId="77777777" w:rsidR="001E5F8F" w:rsidRDefault="001E5F8F" w:rsidP="001E5F8F">
      <w:r>
        <w:t>Jul 12 00:00:01 main tomcat9[290]: * INFO  2022-07-12T00:00:01,718 Analytics table update parameters: AnalyticsTableUpdateParams{last years=0, skip resource tables=false, skip table types=[], skip programs=[], start time=2022-07-12T00:00:00} (DefaultAnalyticsTableService.java [taskScheduler-17]) UID:sfWN31Iv5cu</w:t>
      </w:r>
    </w:p>
    <w:p w14:paraId="1EEBBA37" w14:textId="77777777" w:rsidR="001E5F8F" w:rsidRDefault="001E5F8F" w:rsidP="001E5F8F">
      <w:r>
        <w:t>Jul 12 00:00:01 main tomcat9[290]: * INFO  2022-07-12T00:00:01,718 Starting update of type: ORG_UNIT_TARGET, table name: 'analytics_orgunittarget', processes: 39: 00:00:00.000 (Clock.java [taskScheduler-17]) UID:sfWN31Iv5cu</w:t>
      </w:r>
    </w:p>
    <w:p w14:paraId="54539357" w14:textId="77777777" w:rsidR="001E5F8F" w:rsidRDefault="001E5F8F" w:rsidP="001E5F8F">
      <w:r>
        <w:t>Jul 12 00:00:01 main tomcat9[290]: * INFO  2022-07-12T00:00:01,718 Validating Analytics Table ORG_UNIT_TARGET (NotificationLoggerUtil.java [taskScheduler-17]) UID:sfWN31Iv5cu</w:t>
      </w:r>
    </w:p>
    <w:p w14:paraId="254855C3" w14:textId="77777777" w:rsidR="001E5F8F" w:rsidRDefault="001E5F8F" w:rsidP="001E5F8F">
      <w:r>
        <w:t>Jul 12 00:00:01 main tomcat9[290]: * INFO  2022-07-12T00:00:01,718 [ANALYTICS_TABLE sfWN31Iv5cu] Stage started: Validating Analytics Table ORG_UNIT_TARGET (ControlledJobProgress.java [taskScheduler-17]) UID:sfWN31Iv5cu</w:t>
      </w:r>
    </w:p>
    <w:p w14:paraId="630ED58E" w14:textId="77777777" w:rsidR="001E5F8F" w:rsidRDefault="001E5F8F" w:rsidP="001E5F8F">
      <w:r>
        <w:t>Jul 12 00:00:01 main tomcat9[290]: * INFO  2022-07-12T00:00:01,719 [ANALYTICS_TABLE sfWN31Iv5cu] Stage completed after 0.001s (ControlledJobProgress.java [taskScheduler-17]) UID:sfWN31Iv5cu</w:t>
      </w:r>
    </w:p>
    <w:p w14:paraId="4B239FDF" w14:textId="77777777" w:rsidR="001E5F8F" w:rsidRDefault="001E5F8F" w:rsidP="001E5F8F">
      <w:r>
        <w:t>Jul 12 00:00:01 main tomcat9[290]: * INFO  2022-07-12T00:00:01,719 Table update aborted, no table or partitions to be updated: 'analytics_orgunittarget': 00:00:00.000 (Clock.java [taskScheduler-17]) UID:sfWN31Iv5cu</w:t>
      </w:r>
    </w:p>
    <w:p w14:paraId="30B90E72" w14:textId="77777777" w:rsidR="001E5F8F" w:rsidRDefault="001E5F8F" w:rsidP="001E5F8F">
      <w:r>
        <w:t>Jul 12 00:00:01 main tomcat9[290]: * INFO  2022-07-12T00:00:01,719 Table updates ORG_UNIT_TARGET (NotificationLoggerUtil.java [taskScheduler-17]) UID:sfWN31Iv5cu</w:t>
      </w:r>
    </w:p>
    <w:p w14:paraId="466BFC7D" w14:textId="77777777" w:rsidR="001E5F8F" w:rsidRDefault="001E5F8F" w:rsidP="001E5F8F">
      <w:r>
        <w:t>Jul 12 00:00:01 main tomcat9[290]: * INFO  2022-07-12T00:00:01,719 [ANALYTICS_TABLE sfWN31Iv5cu] Stage started: Table updates ORG_UNIT_TARGET (ControlledJobProgress.java [taskScheduler-17]) UID:sfWN31Iv5cu</w:t>
      </w:r>
    </w:p>
    <w:p w14:paraId="37C20F6B" w14:textId="77777777" w:rsidR="001E5F8F" w:rsidRDefault="001E5F8F" w:rsidP="001E5F8F">
      <w:r>
        <w:t>Jul 12 00:00:01 main tomcat9[290]: * INFO  2022-07-12T00:00:01,719 Table updated aborted, no table or partitions to be updated (NotificationLoggerUtil.java [taskScheduler-17]) UID:sfWN31Iv5cu</w:t>
      </w:r>
    </w:p>
    <w:p w14:paraId="2AD644B4" w14:textId="77777777" w:rsidR="001E5F8F" w:rsidRDefault="001E5F8F" w:rsidP="001E5F8F">
      <w:r>
        <w:t>Jul 12 00:00:01 main tomcat9[290]: * INFO  2022-07-12T00:00:01,719 [ANALYTICS_TABLE sfWN31Iv5cu] Stage completed after 0s: Table updated aborted, no table or partitions to be updated (ControlledJobProgress.java [taskScheduler-17]) UID:sfWN31Iv5cu</w:t>
      </w:r>
    </w:p>
    <w:p w14:paraId="79167625" w14:textId="77777777" w:rsidR="001E5F8F" w:rsidRDefault="001E5F8F" w:rsidP="001E5F8F">
      <w:r>
        <w:lastRenderedPageBreak/>
        <w:t>Jul 12 00:00:01 main tomcat9[290]: * INFO  2022-07-12T00:00:01,720 Analytics table update parameters: AnalyticsTableUpdateParams{last years=0, skip resource tables=false, skip table types=[], skip programs=[], start time=2022-07-12T00:00:00} (DefaultAnalyticsTableService.java [taskScheduler-17]) UID:sfWN31Iv5cu</w:t>
      </w:r>
    </w:p>
    <w:p w14:paraId="6DBF5197" w14:textId="77777777" w:rsidR="001E5F8F" w:rsidRDefault="001E5F8F" w:rsidP="001E5F8F">
      <w:r>
        <w:t>Jul 12 00:00:01 main tomcat9[290]: * INFO  2022-07-12T00:00:01,720 Starting update of type: EVENT, table name: 'analytics_event', processes: 39: 00:00:00.000 (Clock.java [taskScheduler-17]) UID:sfWN31Iv5cu</w:t>
      </w:r>
    </w:p>
    <w:p w14:paraId="5FA9FA46" w14:textId="77777777" w:rsidR="001E5F8F" w:rsidRDefault="001E5F8F" w:rsidP="001E5F8F">
      <w:r>
        <w:t>Jul 12 00:00:01 main tomcat9[290]: * INFO  2022-07-12T00:00:01,720 Validating Analytics Table EVENT (NotificationLoggerUtil.java [taskScheduler-17]) UID:sfWN31Iv5cu</w:t>
      </w:r>
    </w:p>
    <w:p w14:paraId="16F34957" w14:textId="77777777" w:rsidR="001E5F8F" w:rsidRDefault="001E5F8F" w:rsidP="001E5F8F">
      <w:r>
        <w:t>Jul 12 00:00:01 main tomcat9[290]: * INFO  2022-07-12T00:00:01,720 [ANALYTICS_TABLE sfWN31Iv5cu] Stage started: Validating Analytics Table EVENT (ControlledJobProgress.java [taskScheduler-17]) UID:sfWN31Iv5cu</w:t>
      </w:r>
    </w:p>
    <w:p w14:paraId="0E515664" w14:textId="77777777" w:rsidR="001E5F8F" w:rsidRDefault="001E5F8F" w:rsidP="001E5F8F">
      <w:r>
        <w:t>Jul 12 00:00:01 main tomcat9[290]: * INFO  2022-07-12T00:00:01,724 [ANALYTICS_TABLE sfWN31Iv5cu] Stage completed after 0.004s (ControlledJobProgress.java [taskScheduler-17]) UID:sfWN31Iv5cu</w:t>
      </w:r>
    </w:p>
    <w:p w14:paraId="616BEE40" w14:textId="77777777" w:rsidR="001E5F8F" w:rsidRDefault="001E5F8F" w:rsidP="001E5F8F">
      <w:r>
        <w:t>Jul 12 00:00:01 main tomcat9[290]: * INFO  2022-07-12T00:00:01,725 Get tables using earliest: Sun Jan 01 00:00:00 UTC 2023, spatial support: true (JdbcEventAnalyticsTableManager.java [taskScheduler-17]) UID:sfWN31Iv5cu</w:t>
      </w:r>
    </w:p>
    <w:p w14:paraId="04A008BC" w14:textId="77777777" w:rsidR="001E5F8F" w:rsidRDefault="001E5F8F" w:rsidP="001E5F8F">
      <w:r>
        <w:t>Jul 12 00:00:01 main tomcat9[290]: * INFO  2022-07-12T00:00:01,747 No updated latest event data found for program: 'OlDbGFCPFgy' with start: '2022-07-11T13:01:05' and end: '2022-07-12T00:00:00 (JdbcEventAnalyticsTableManager.java [taskScheduler-17]) UID:sfWN31Iv5cu</w:t>
      </w:r>
    </w:p>
    <w:p w14:paraId="0A7BD4F7" w14:textId="77777777" w:rsidR="001E5F8F" w:rsidRDefault="001E5F8F" w:rsidP="001E5F8F">
      <w:r>
        <w:t>Jul 12 00:00:01 main tomcat9[290]: * INFO  2022-07-12T00:00:01,749 No updated latest event data found for program: 'Xd70lpdgMEd' with start: '2022-07-11T13:01:05' and end: '2022-07-12T00:00:00 (JdbcEventAnalyticsTableManager.java [taskScheduler-17]) UID:sfWN31Iv5cu</w:t>
      </w:r>
    </w:p>
    <w:p w14:paraId="4BA5B1D7" w14:textId="77777777" w:rsidR="001E5F8F" w:rsidRDefault="001E5F8F" w:rsidP="001E5F8F">
      <w:r>
        <w:t>Jul 12 00:00:01 main tomcat9[290]: * INFO  2022-07-12T00:00:01,755 No updated latest event data found for program: 'ZWM9lPRRgAi' with start: '2022-07-11T13:01:05' and end: '2022-07-12T00:00:00 (JdbcEventAnalyticsTableManager.java [taskScheduler-17]) UID:sfWN31Iv5cu</w:t>
      </w:r>
    </w:p>
    <w:p w14:paraId="2EA46218" w14:textId="77777777" w:rsidR="001E5F8F" w:rsidRDefault="001E5F8F" w:rsidP="001E5F8F">
      <w:r>
        <w:t>Jul 12 00:00:01 main tomcat9[290]: * INFO  2022-07-12T00:00:01,756 No updated latest event data found for program: 'DMzT3XrTWO5' with start: '2022-07-11T13:01:05' and end: '2022-07-12T00:00:00 (JdbcEventAnalyticsTableManager.java [taskScheduler-17]) UID:sfWN31Iv5cu</w:t>
      </w:r>
    </w:p>
    <w:p w14:paraId="7353F627" w14:textId="77777777" w:rsidR="001E5F8F" w:rsidRDefault="001E5F8F" w:rsidP="001E5F8F">
      <w:r>
        <w:t>Jul 12 00:00:01 main tomcat9[290]: * INFO  2022-07-12T00:00:01,918 No updated latest event data found for program: 'ULPRQGCcYTu' with start: '2022-07-11T13:01:05' and end: '2022-07-12T00:00:00 (JdbcEventAnalyticsTableManager.java [taskScheduler-17]) UID:sfWN31Iv5cu</w:t>
      </w:r>
    </w:p>
    <w:p w14:paraId="77172249" w14:textId="77777777" w:rsidR="001E5F8F" w:rsidRDefault="001E5F8F" w:rsidP="001E5F8F">
      <w:r>
        <w:t>Jul 12 00:00:01 main tomcat9[290]: * INFO  2022-07-12T00:00:01,963 No updated latest event data found for program: 'cSOEVmzXxAl' with start: '2022-07-11T13:01:05' and end: '2022-07-12T00:00:00 (JdbcEventAnalyticsTableManager.java [taskScheduler-17]) UID:sfWN31Iv5cu</w:t>
      </w:r>
    </w:p>
    <w:p w14:paraId="4D8B4EEB" w14:textId="77777777" w:rsidR="001E5F8F" w:rsidRDefault="001E5F8F" w:rsidP="001E5F8F">
      <w:r>
        <w:t>Jul 12 00:00:02 main tomcat9[290]: * INFO  2022-07-12T00:00:02,024 Added latest event analytics partition for program: 'GBrLMY4qI5x' with start: '2022-07-11T13:01:05' and end: '2022-07-12T00:00:00' (JdbcEventAnalyticsTableManager.java [taskScheduler-17]) UID:sfWN31Iv5cu</w:t>
      </w:r>
    </w:p>
    <w:p w14:paraId="745F65B5" w14:textId="77777777" w:rsidR="001E5F8F" w:rsidRDefault="001E5F8F" w:rsidP="001E5F8F">
      <w:r>
        <w:lastRenderedPageBreak/>
        <w:t>Jul 12 00:00:02 main tomcat9[290]: * INFO  2022-07-12T00:00:02,042 No updated latest event data found for program: 'IJcouOqeWAB' with start: '2022-07-11T13:01:05' and end: '2022-07-12T00:00:00 (JdbcEventAnalyticsTableManager.java [taskScheduler-17]) UID:sfWN31Iv5cu</w:t>
      </w:r>
    </w:p>
    <w:p w14:paraId="0ACDD6E1" w14:textId="77777777" w:rsidR="001E5F8F" w:rsidRDefault="001E5F8F" w:rsidP="001E5F8F">
      <w:r>
        <w:t>Jul 12 00:00:02 main tomcat9[290]: * INFO  2022-07-12T00:00:02,047 No updated latest event data found for program: 'fjnhZGMVJ01' with start: '2022-07-11T13:01:05' and end: '2022-07-12T00:00:00 (JdbcEventAnalyticsTableManager.java [taskScheduler-17]) UID:sfWN31Iv5cu</w:t>
      </w:r>
    </w:p>
    <w:p w14:paraId="15B92E9D" w14:textId="77777777" w:rsidR="001E5F8F" w:rsidRDefault="001E5F8F" w:rsidP="001E5F8F">
      <w:r>
        <w:t>Jul 12 00:00:02 main tomcat9[290]: * INFO  2022-07-12T00:00:02,754 No updated latest event data found for program: 'DC5m0jZyz1l' with start: '2022-07-11T13:01:05' and end: '2022-07-12T00:00:00 (JdbcEventAnalyticsTableManager.java [taskScheduler-17]) UID:sfWN31Iv5cu</w:t>
      </w:r>
    </w:p>
    <w:p w14:paraId="7C3DEB56" w14:textId="77777777" w:rsidR="001E5F8F" w:rsidRDefault="001E5F8F" w:rsidP="001E5F8F">
      <w:r>
        <w:t>Jul 12 00:00:02 main tomcat9[290]: * INFO  2022-07-12T00:00:02,803 No updated latest event data found for program: 'RirpC7Pp9db' with start: '2022-07-11T13:01:05' and end: '2022-07-12T00:00:00 (JdbcEventAnalyticsTableManager.java [taskScheduler-17]) UID:sfWN31Iv5cu</w:t>
      </w:r>
    </w:p>
    <w:p w14:paraId="6E7A4C2F" w14:textId="77777777" w:rsidR="001E5F8F" w:rsidRDefault="001E5F8F" w:rsidP="001E5F8F">
      <w:r>
        <w:t>Jul 12 00:00:02 main tomcat9[290]: * INFO  2022-07-12T00:00:02,847 Added latest event analytics partition for program: 'oZwhbFtH687' with start: '2022-07-11T13:01:05' and end: '2022-07-12T00:00:00' (JdbcEventAnalyticsTableManager.java [taskScheduler-17]) UID:sfWN31Iv5cu</w:t>
      </w:r>
    </w:p>
    <w:p w14:paraId="64C99059" w14:textId="77777777" w:rsidR="001E5F8F" w:rsidRDefault="001E5F8F" w:rsidP="001E5F8F">
      <w:r>
        <w:t>Jul 12 00:00:02 main tomcat9[290]: * INFO  2022-07-12T00:00:02,852 Table update start: analytics_event, earliest: 2023-01-01T00:00:00, parameters: AnalyticsTableUpdateParams{last years=0, skip resource tables=false, skip table types=[], skip programs=[], start time=2022-07-12T00:00:00}: 00:00:01.131 (Clock.java [taskScheduler-17]) UID:sfWN31Iv5cu</w:t>
      </w:r>
    </w:p>
    <w:p w14:paraId="23B3881E" w14:textId="77777777" w:rsidR="001E5F8F" w:rsidRDefault="001E5F8F" w:rsidP="001E5F8F">
      <w:r>
        <w:t>Jul 12 00:00:02 main tomcat9[290]: * INFO  2022-07-12T00:00:02,852 Performing pre-create table work (NotificationLoggerUtil.java [taskScheduler-17]) UID:sfWN31Iv5cu</w:t>
      </w:r>
    </w:p>
    <w:p w14:paraId="39799BF3" w14:textId="77777777" w:rsidR="001E5F8F" w:rsidRDefault="001E5F8F" w:rsidP="001E5F8F">
      <w:r>
        <w:t>Jul 12 00:00:02 main tomcat9[290]: * INFO  2022-07-12T00:00:02,852 [ANALYTICS_TABLE sfWN31Iv5cu] Stage started: Performing pre-create table work (ControlledJobProgress.java [taskScheduler-17]) UID:sfWN31Iv5cu</w:t>
      </w:r>
    </w:p>
    <w:p w14:paraId="096083D6" w14:textId="77777777" w:rsidR="001E5F8F" w:rsidRDefault="001E5F8F" w:rsidP="001E5F8F">
      <w:r>
        <w:t>Jul 12 00:00:02 main tomcat9[290]: * INFO  2022-07-12T00:00:02,852 [ANALYTICS_TABLE sfWN31Iv5cu] Stage completed after 0s (ControlledJobProgress.java [taskScheduler-17]) UID:sfWN31Iv5cu</w:t>
      </w:r>
    </w:p>
    <w:p w14:paraId="56AE51F4" w14:textId="77777777" w:rsidR="001E5F8F" w:rsidRDefault="001E5F8F" w:rsidP="001E5F8F">
      <w:r>
        <w:t>Jul 12 00:00:02 main tomcat9[290]: * INFO  2022-07-12T00:00:02,853 Performed pre-create table work EVENT: 00:00:01.132 (Clock.java [taskScheduler-17]) UID:sfWN31Iv5cu</w:t>
      </w:r>
    </w:p>
    <w:p w14:paraId="788AD3BB" w14:textId="77777777" w:rsidR="001E5F8F" w:rsidRDefault="001E5F8F" w:rsidP="001E5F8F">
      <w:r>
        <w:t>Jul 12 00:00:02 main tomcat9[290]: * INFO  2022-07-12T00:00:02,853 Dropping temp tables (if any) EVENT (NotificationLoggerUtil.java [taskScheduler-17]) UID:sfWN31Iv5cu</w:t>
      </w:r>
    </w:p>
    <w:p w14:paraId="00E9A1D3" w14:textId="77777777" w:rsidR="001E5F8F" w:rsidRDefault="001E5F8F" w:rsidP="001E5F8F">
      <w:r>
        <w:t>Jul 12 00:00:02 main tomcat9[290]: * INFO  2022-07-12T00:00:02,853 [ANALYTICS_TABLE sfWN31Iv5cu] Stage started: Dropping temp tables (if any) EVENT (ControlledJobProgress.java [taskScheduler-17]) UID:sfWN31Iv5cu</w:t>
      </w:r>
    </w:p>
    <w:p w14:paraId="1DF1DCEB" w14:textId="77777777" w:rsidR="001E5F8F" w:rsidRDefault="001E5F8F" w:rsidP="001E5F8F">
      <w:r>
        <w:t>Jul 12 00:00:02 main tomcat9[290]: * INFO  2022-07-12T00:00:02,854 [ANALYTICS_TABLE sfWN31Iv5cu] Stage completed after 0.001s (ControlledJobProgress.java [taskScheduler-17]) UID:sfWN31Iv5cu</w:t>
      </w:r>
    </w:p>
    <w:p w14:paraId="62B4DEDD" w14:textId="77777777" w:rsidR="001E5F8F" w:rsidRDefault="001E5F8F" w:rsidP="001E5F8F">
      <w:r>
        <w:t>Jul 12 00:00:02 main tomcat9[290]: * INFO  2022-07-12T00:00:02,855 [ANALYTICS_TABLE sfWN31Iv5cu] Stage completed after 0.001s (ControlledJobProgress.java [taskScheduler-17]) UID:sfWN31Iv5cu</w:t>
      </w:r>
    </w:p>
    <w:p w14:paraId="4FD6B22B" w14:textId="77777777" w:rsidR="001E5F8F" w:rsidRDefault="001E5F8F" w:rsidP="001E5F8F">
      <w:r>
        <w:lastRenderedPageBreak/>
        <w:t>Jul 12 00:00:02 main tomcat9[290]: * INFO  2022-07-12T00:00:02,856 [ANALYTICS_TABLE sfWN31Iv5cu] Stage completed after 0.001s (ControlledJobProgress.java [taskScheduler-17]) UID:sfWN31Iv5cu</w:t>
      </w:r>
    </w:p>
    <w:p w14:paraId="7A7DF0BD" w14:textId="77777777" w:rsidR="001E5F8F" w:rsidRDefault="001E5F8F" w:rsidP="001E5F8F">
      <w:r>
        <w:t>Jul 12 00:00:02 main tomcat9[290]: * INFO  2022-07-12T00:00:02,856 Dropped temp tables: 00:00:01.136 (Clock.java [taskScheduler-17]) UID:sfWN31Iv5cu</w:t>
      </w:r>
    </w:p>
    <w:p w14:paraId="4C8969B0" w14:textId="77777777" w:rsidR="001E5F8F" w:rsidRDefault="001E5F8F" w:rsidP="001E5F8F">
      <w:r>
        <w:t>Jul 12 00:00:02 main tomcat9[290]: * INFO  2022-07-12T00:00:02,856 Creating analytics tables EVENT (NotificationLoggerUtil.java [taskScheduler-17]) UID:sfWN31Iv5cu</w:t>
      </w:r>
    </w:p>
    <w:p w14:paraId="4EA8557C" w14:textId="77777777" w:rsidR="001E5F8F" w:rsidRDefault="001E5F8F" w:rsidP="001E5F8F">
      <w:r>
        <w:t>Jul 12 00:00:02 main tomcat9[290]: * INFO  2022-07-12T00:00:02,856 [ANALYTICS_TABLE sfWN31Iv5cu] Stage started: Creating analytics tables EVENT (ControlledJobProgress.java [taskScheduler-17]) UID:sfWN31Iv5cu</w:t>
      </w:r>
    </w:p>
    <w:p w14:paraId="2AE45A01" w14:textId="77777777" w:rsidR="001E5F8F" w:rsidRDefault="001E5F8F" w:rsidP="001E5F8F">
      <w:r>
        <w:t>Jul 12 00:00:02 main tomcat9[290]: * INFO  2022-07-12T00:00:02,897 [ANALYTICS_TABLE sfWN31Iv5cu] Stage completed after 0.041s (ControlledJobProgress.java [taskScheduler-17]) UID:sfWN31Iv5cu</w:t>
      </w:r>
    </w:p>
    <w:p w14:paraId="155D97AE" w14:textId="77777777" w:rsidR="001E5F8F" w:rsidRDefault="001E5F8F" w:rsidP="001E5F8F">
      <w:r>
        <w:t>Jul 12 00:00:02 main tomcat9[290]: * INFO  2022-07-12T00:00:02,898 Created analytics tables: 00:00:01.178 (Clock.java [taskScheduler-17]) UID:sfWN31Iv5cu</w:t>
      </w:r>
    </w:p>
    <w:p w14:paraId="4290B458" w14:textId="77777777" w:rsidR="001E5F8F" w:rsidRDefault="001E5F8F" w:rsidP="001E5F8F">
      <w:r>
        <w:t>Jul 12 00:00:02 main tomcat9[290]: * INFO  2022-07-12T00:00:02,898 Populating analytics tables EVENT (NotificationLoggerUtil.java [taskScheduler-17]) UID:sfWN31Iv5cu</w:t>
      </w:r>
    </w:p>
    <w:p w14:paraId="44636E68" w14:textId="77777777" w:rsidR="001E5F8F" w:rsidRDefault="001E5F8F" w:rsidP="001E5F8F">
      <w:r>
        <w:t>Jul 12 00:00:02 main tomcat9[290]: * INFO  2022-07-12T00:00:02,898 [ANALYTICS_TABLE sfWN31Iv5cu] Stage started: Populating analytics tables EVENT (ControlledJobProgress.java [taskScheduler-17]) UID:sfWN31Iv5cu</w:t>
      </w:r>
    </w:p>
    <w:p w14:paraId="358F6ED6" w14:textId="77777777" w:rsidR="001E5F8F" w:rsidRDefault="001E5F8F" w:rsidP="001E5F8F">
      <w:r>
        <w:t>Jul 12 00:00:02 main tomcat9[290]: * INFO  2022-07-12T00:00:02,899 Populate table task number: 2 (DefaultAnalyticsTableService.java [taskScheduler-17]) UID:sfWN31Iv5cu</w:t>
      </w:r>
    </w:p>
    <w:p w14:paraId="5A9BE686" w14:textId="77777777" w:rsidR="001E5F8F" w:rsidRDefault="001E5F8F" w:rsidP="001E5F8F">
      <w:r>
        <w:t>Jul 12 00:00:03 main tomcat9[290]: * INFO  2022-07-12T00:00:03,610 Populate analytics_event_temp_gbrlmy4qi5x_0 in: 0.697076 sec. (AbstractJdbcTableManager.java [ForkJoinPool.commonPool-worker-71])</w:t>
      </w:r>
    </w:p>
    <w:p w14:paraId="29E79A44" w14:textId="77777777" w:rsidR="001E5F8F" w:rsidRDefault="001E5F8F" w:rsidP="001E5F8F">
      <w:r>
        <w:t>Jul 12 00:00:05 main tomcat9[290]: * INFO  2022-07-12T00:00:05,131 Populate analytics_event_temp_ozwhbfth687_0 in: 2.215236 sec. (AbstractJdbcTableManager.java [taskScheduler-17]) UID:sfWN31Iv5cu</w:t>
      </w:r>
    </w:p>
    <w:p w14:paraId="3515F8A6" w14:textId="77777777" w:rsidR="001E5F8F" w:rsidRDefault="001E5F8F" w:rsidP="001E5F8F">
      <w:r>
        <w:t>Jul 12 00:00:05 main tomcat9[290]: * INFO  2022-07-12T00:00:05,132 [ANALYTICS_TABLE sfWN31Iv5cu] Stage completed after 2.234s (ControlledJobProgress.java [taskScheduler-17]) UID:sfWN31Iv5cu</w:t>
      </w:r>
    </w:p>
    <w:p w14:paraId="26F0B8E5" w14:textId="77777777" w:rsidR="001E5F8F" w:rsidRDefault="001E5F8F" w:rsidP="001E5F8F">
      <w:r>
        <w:t>Jul 12 00:00:05 main tomcat9[290]: * INFO  2022-07-12T00:00:05,132 Populated analytics tables: 00:00:03.412 (Clock.java [taskScheduler-17]) UID:sfWN31Iv5cu</w:t>
      </w:r>
    </w:p>
    <w:p w14:paraId="7BF1F2B1" w14:textId="77777777" w:rsidR="001E5F8F" w:rsidRDefault="001E5F8F" w:rsidP="001E5F8F">
      <w:r>
        <w:t>Jul 12 00:00:05 main tomcat9[290]: * INFO  2022-07-12T00:00:05,132 Invoking analytics table hooks EVENT (NotificationLoggerUtil.java [taskScheduler-17]) UID:sfWN31Iv5cu</w:t>
      </w:r>
    </w:p>
    <w:p w14:paraId="0BF877C6" w14:textId="77777777" w:rsidR="001E5F8F" w:rsidRDefault="001E5F8F" w:rsidP="001E5F8F">
      <w:r>
        <w:t>Jul 12 00:00:05 main tomcat9[290]: * INFO  2022-07-12T00:00:05,133 [ANALYTICS_TABLE sfWN31Iv5cu] Stage started: Invoking analytics table hooks EVENT (ControlledJobProgress.java [taskScheduler-17]) UID:sfWN31Iv5cu</w:t>
      </w:r>
    </w:p>
    <w:p w14:paraId="5617A9FD" w14:textId="77777777" w:rsidR="001E5F8F" w:rsidRDefault="001E5F8F" w:rsidP="001E5F8F">
      <w:r>
        <w:lastRenderedPageBreak/>
        <w:t>Jul 12 00:00:05 main tomcat9[290]: * INFO  2022-07-12T00:00:05,135 [ANALYTICS_TABLE sfWN31Iv5cu] Stage completed after 0.002s (ControlledJobProgress.java [taskScheduler-17]) UID:sfWN31Iv5cu</w:t>
      </w:r>
    </w:p>
    <w:p w14:paraId="64E13E8D" w14:textId="77777777" w:rsidR="001E5F8F" w:rsidRDefault="001E5F8F" w:rsidP="001E5F8F">
      <w:r>
        <w:t>Jul 12 00:00:05 main tomcat9[290]: * INFO  2022-07-12T00:00:05,135 Invoked analytics table hooks: 00:00:03.415 (Clock.java [taskScheduler-17]) UID:sfWN31Iv5cu</w:t>
      </w:r>
    </w:p>
    <w:p w14:paraId="302999CA" w14:textId="77777777" w:rsidR="001E5F8F" w:rsidRDefault="001E5F8F" w:rsidP="001E5F8F">
      <w:r>
        <w:t>Jul 12 00:00:05 main tomcat9[290]: * INFO  2022-07-12T00:00:05,157 Applying aggregation level 4 EVENT (NotificationLoggerUtil.java [taskScheduler-17]) UID:sfWN31Iv5cu</w:t>
      </w:r>
    </w:p>
    <w:p w14:paraId="46FDA9CF" w14:textId="77777777" w:rsidR="001E5F8F" w:rsidRDefault="001E5F8F" w:rsidP="001E5F8F">
      <w:r>
        <w:t>Jul 12 00:00:05 main tomcat9[290]: * INFO  2022-07-12T00:00:05,157 [ANALYTICS_TABLE sfWN31Iv5cu] Stage started: Applying aggregation level 4 EVENT (ControlledJobProgress.java [taskScheduler-17]) UID:sfWN31Iv5cu</w:t>
      </w:r>
    </w:p>
    <w:p w14:paraId="0C68325C" w14:textId="77777777" w:rsidR="001E5F8F" w:rsidRDefault="001E5F8F" w:rsidP="001E5F8F">
      <w:r>
        <w:t>Jul 12 00:00:05 main tomcat9[290]: * INFO  2022-07-12T00:00:05,158 [ANALYTICS_TABLE sfWN31Iv5cu] Stage completed after 0.001s (ControlledJobProgress.java [taskScheduler-17]) UID:sfWN31Iv5cu</w:t>
      </w:r>
    </w:p>
    <w:p w14:paraId="1460A3D4" w14:textId="77777777" w:rsidR="001E5F8F" w:rsidRDefault="001E5F8F" w:rsidP="001E5F8F">
      <w:r>
        <w:t>Jul 12 00:00:05 main tomcat9[290]: * INFO  2022-07-12T00:00:05,160 Applying aggregation level 3 EVENT (NotificationLoggerUtil.java [taskScheduler-17]) UID:sfWN31Iv5cu</w:t>
      </w:r>
    </w:p>
    <w:p w14:paraId="5A79BC87" w14:textId="77777777" w:rsidR="001E5F8F" w:rsidRDefault="001E5F8F" w:rsidP="001E5F8F">
      <w:r>
        <w:t>Jul 12 00:00:05 main tomcat9[290]: * INFO  2022-07-12T00:00:05,160 [ANALYTICS_TABLE sfWN31Iv5cu] Stage started: Applying aggregation level 3 EVENT (ControlledJobProgress.java [taskScheduler-17]) UID:sfWN31Iv5cu</w:t>
      </w:r>
    </w:p>
    <w:p w14:paraId="0B426FF2" w14:textId="77777777" w:rsidR="001E5F8F" w:rsidRDefault="001E5F8F" w:rsidP="001E5F8F">
      <w:r>
        <w:t>Jul 12 00:00:05 main tomcat9[290]: * INFO  2022-07-12T00:00:05,160 [ANALYTICS_TABLE sfWN31Iv5cu] Stage completed after 0s (ControlledJobProgress.java [taskScheduler-17]) UID:sfWN31Iv5cu</w:t>
      </w:r>
    </w:p>
    <w:p w14:paraId="0ECD55C8" w14:textId="77777777" w:rsidR="001E5F8F" w:rsidRDefault="001E5F8F" w:rsidP="001E5F8F">
      <w:r>
        <w:t>Jul 12 00:00:05 main tomcat9[290]: * INFO  2022-07-12T00:00:05,162 Applying aggregation level 2 EVENT (NotificationLoggerUtil.java [taskScheduler-17]) UID:sfWN31Iv5cu</w:t>
      </w:r>
    </w:p>
    <w:p w14:paraId="76609C57" w14:textId="77777777" w:rsidR="001E5F8F" w:rsidRDefault="001E5F8F" w:rsidP="001E5F8F">
      <w:r>
        <w:t>Jul 12 00:00:05 main tomcat9[290]: * INFO  2022-07-12T00:00:05,162 [ANALYTICS_TABLE sfWN31Iv5cu] Stage started: Applying aggregation level 2 EVENT (ControlledJobProgress.java [taskScheduler-17]) UID:sfWN31Iv5cu</w:t>
      </w:r>
    </w:p>
    <w:p w14:paraId="735AA8C4" w14:textId="77777777" w:rsidR="001E5F8F" w:rsidRDefault="001E5F8F" w:rsidP="001E5F8F">
      <w:r>
        <w:t>Jul 12 00:00:05 main tomcat9[290]: * INFO  2022-07-12T00:00:05,162 [ANALYTICS_TABLE sfWN31Iv5cu] Stage completed after 0s (ControlledJobProgress.java [taskScheduler-17]) UID:sfWN31Iv5cu</w:t>
      </w:r>
    </w:p>
    <w:p w14:paraId="78096E72" w14:textId="77777777" w:rsidR="001E5F8F" w:rsidRDefault="001E5F8F" w:rsidP="001E5F8F">
      <w:r>
        <w:t>Jul 12 00:00:05 main tomcat9[290]: * INFO  2022-07-12T00:00:05,165 Applying aggregation level 1 EVENT (NotificationLoggerUtil.java [taskScheduler-17]) UID:sfWN31Iv5cu</w:t>
      </w:r>
    </w:p>
    <w:p w14:paraId="1CDF0660" w14:textId="77777777" w:rsidR="001E5F8F" w:rsidRDefault="001E5F8F" w:rsidP="001E5F8F">
      <w:r>
        <w:t>Jul 12 00:00:05 main tomcat9[290]: * INFO  2022-07-12T00:00:05,166 [ANALYTICS_TABLE sfWN31Iv5cu] Stage started: Applying aggregation level 1 EVENT (ControlledJobProgress.java [taskScheduler-17]) UID:sfWN31Iv5cu</w:t>
      </w:r>
    </w:p>
    <w:p w14:paraId="33044733" w14:textId="77777777" w:rsidR="001E5F8F" w:rsidRDefault="001E5F8F" w:rsidP="001E5F8F">
      <w:r>
        <w:t>Jul 12 00:00:05 main tomcat9[290]: * INFO  2022-07-12T00:00:05,167 [ANALYTICS_TABLE sfWN31Iv5cu] Stage completed after 0.002s (ControlledJobProgress.java [taskScheduler-17]) UID:sfWN31Iv5cu</w:t>
      </w:r>
    </w:p>
    <w:p w14:paraId="462C3D74" w14:textId="77777777" w:rsidR="001E5F8F" w:rsidRDefault="001E5F8F" w:rsidP="001E5F8F">
      <w:r>
        <w:t>Jul 12 00:00:05 main tomcat9[290]: * INFO  2022-07-12T00:00:05,167 Applied aggregation levels: 00:00:03.447 (Clock.java [taskScheduler-17]) UID:sfWN31Iv5cu</w:t>
      </w:r>
    </w:p>
    <w:p w14:paraId="2A3E6162" w14:textId="77777777" w:rsidR="001E5F8F" w:rsidRDefault="001E5F8F" w:rsidP="001E5F8F">
      <w:r>
        <w:t>Jul 12 00:00:05 main tomcat9[290]: * INFO  2022-07-12T00:00:05,167 Vacuuming tables EVENT (NotificationLoggerUtil.java [taskScheduler-17]) UID:sfWN31Iv5cu</w:t>
      </w:r>
    </w:p>
    <w:p w14:paraId="362AC910" w14:textId="77777777" w:rsidR="001E5F8F" w:rsidRDefault="001E5F8F" w:rsidP="001E5F8F">
      <w:r>
        <w:lastRenderedPageBreak/>
        <w:t>Jul 12 00:00:05 main tomcat9[290]: * INFO  2022-07-12T00:00:05,167 [ANALYTICS_TABLE sfWN31Iv5cu] Stage started: Vacuuming tables EVENT (ControlledJobProgress.java [taskScheduler-17]) UID:sfWN31Iv5cu</w:t>
      </w:r>
    </w:p>
    <w:p w14:paraId="22704A33" w14:textId="77777777" w:rsidR="001E5F8F" w:rsidRDefault="001E5F8F" w:rsidP="001E5F8F">
      <w:r>
        <w:t>Jul 12 00:00:05 main tomcat9[290]: * INFO  2022-07-12T00:00:05,168 [ANALYTICS_TABLE sfWN31Iv5cu] Stage completed after 0.001s (ControlledJobProgress.java [taskScheduler-17]) UID:sfWN31Iv5cu</w:t>
      </w:r>
    </w:p>
    <w:p w14:paraId="48DB42C5" w14:textId="77777777" w:rsidR="001E5F8F" w:rsidRDefault="001E5F8F" w:rsidP="001E5F8F">
      <w:r>
        <w:t>Jul 12 00:00:05 main tomcat9[290]: * INFO  2022-07-12T00:00:05,168 Tables vacuumed: 00:00:03.448 (Clock.java [taskScheduler-17]) UID:sfWN31Iv5cu</w:t>
      </w:r>
    </w:p>
    <w:p w14:paraId="1E9D5AE8" w14:textId="77777777" w:rsidR="001E5F8F" w:rsidRDefault="001E5F8F" w:rsidP="001E5F8F">
      <w:r>
        <w:t>Jul 12 00:00:05 main tomcat9[290]: * INFO  2022-07-12T00:00:05,187 Creating indexes EVENT (NotificationLoggerUtil.java [taskScheduler-17]) UID:sfWN31Iv5cu</w:t>
      </w:r>
    </w:p>
    <w:p w14:paraId="15B539DF" w14:textId="77777777" w:rsidR="001E5F8F" w:rsidRDefault="001E5F8F" w:rsidP="001E5F8F">
      <w:r>
        <w:t>Jul 12 00:00:05 main tomcat9[290]: * INFO  2022-07-12T00:00:05,187 [ANALYTICS_TABLE sfWN31Iv5cu] Stage started: Creating indexes EVENT (ControlledJobProgress.java [taskScheduler-17]) UID:sfWN31Iv5cu</w:t>
      </w:r>
    </w:p>
    <w:p w14:paraId="6479CD57" w14:textId="77777777" w:rsidR="001E5F8F" w:rsidRDefault="001E5F8F" w:rsidP="001E5F8F">
      <w:r>
        <w:t>Jul 12 00:00:05 main tomcat9[290]: * INFO  2022-07-12T00:00:05,187 No of analytics table indexes: 241 (DefaultAnalyticsTableService.java [taskScheduler-17]) UID:sfWN31Iv5cu</w:t>
      </w:r>
    </w:p>
    <w:p w14:paraId="2FC77EB0" w14:textId="77777777" w:rsidR="001E5F8F" w:rsidRDefault="001E5F8F" w:rsidP="001E5F8F">
      <w:r>
        <w:t>Jul 12 00:00:05 main tomcat9[290]: * INFO  2022-07-12T00:00:05,415 [ANALYTICS_TABLE sfWN31Iv5cu] Stage completed after 0.227s (ControlledJobProgress.java [taskScheduler-17]) UID:sfWN31Iv5cu</w:t>
      </w:r>
    </w:p>
    <w:p w14:paraId="1353F7FD" w14:textId="77777777" w:rsidR="001E5F8F" w:rsidRDefault="001E5F8F" w:rsidP="001E5F8F">
      <w:r>
        <w:t>Jul 12 00:00:05 main tomcat9[290]: * INFO  2022-07-12T00:00:05,415 Created indexes: 00:00:03.695 (Clock.java [taskScheduler-17]) UID:sfWN31Iv5cu</w:t>
      </w:r>
    </w:p>
    <w:p w14:paraId="175D546B" w14:textId="77777777" w:rsidR="001E5F8F" w:rsidRDefault="001E5F8F" w:rsidP="001E5F8F">
      <w:r>
        <w:t>Jul 12 00:00:05 main tomcat9[290]: * INFO  2022-07-12T00:00:05,416 Analyzing analytics tables EVENT (NotificationLoggerUtil.java [taskScheduler-17]) UID:sfWN31Iv5cu</w:t>
      </w:r>
    </w:p>
    <w:p w14:paraId="727C467D" w14:textId="77777777" w:rsidR="001E5F8F" w:rsidRDefault="001E5F8F" w:rsidP="001E5F8F">
      <w:r>
        <w:t>Jul 12 00:00:05 main tomcat9[290]: * INFO  2022-07-12T00:00:05,416 [ANALYTICS_TABLE sfWN31Iv5cu] Stage started: Analyzing analytics tables EVENT (ControlledJobProgress.java [taskScheduler-17]) UID:sfWN31Iv5cu</w:t>
      </w:r>
    </w:p>
    <w:p w14:paraId="24A91D67" w14:textId="77777777" w:rsidR="001E5F8F" w:rsidRDefault="001E5F8F" w:rsidP="001E5F8F">
      <w:r>
        <w:t>Jul 12 00:00:05 main tomcat9[290]: * INFO  2022-07-12T00:00:05,468 [ANALYTICS_TABLE sfWN31Iv5cu] Stage completed after 0.052s (ControlledJobProgress.java [taskScheduler-17]) UID:sfWN31Iv5cu</w:t>
      </w:r>
    </w:p>
    <w:p w14:paraId="06D9B2CA" w14:textId="77777777" w:rsidR="001E5F8F" w:rsidRDefault="001E5F8F" w:rsidP="001E5F8F">
      <w:r>
        <w:t>Jul 12 00:00:05 main tomcat9[290]: * INFO  2022-07-12T00:00:05,468 Analyzed tables: 00:00:03.748 (Clock.java [taskScheduler-17]) UID:sfWN31Iv5cu</w:t>
      </w:r>
    </w:p>
    <w:p w14:paraId="68ACB5F7" w14:textId="77777777" w:rsidR="001E5F8F" w:rsidRDefault="001E5F8F" w:rsidP="001E5F8F">
      <w:r>
        <w:t>Jul 12 00:00:05 main tomcat9[290]: * INFO  2022-07-12T00:00:05,469 Removing updated and deleted data EVENT (NotificationLoggerUtil.java [taskScheduler-17]) UID:sfWN31Iv5cu</w:t>
      </w:r>
    </w:p>
    <w:p w14:paraId="44CDA29E" w14:textId="77777777" w:rsidR="001E5F8F" w:rsidRDefault="001E5F8F" w:rsidP="001E5F8F">
      <w:r>
        <w:t>Jul 12 00:00:05 main tomcat9[290]: * INFO  2022-07-12T00:00:05,469 [ANALYTICS_TABLE sfWN31Iv5cu] Stage started: Removing updated and deleted data EVENT (ControlledJobProgress.java [taskScheduler-17]) UID:sfWN31Iv5cu</w:t>
      </w:r>
    </w:p>
    <w:p w14:paraId="1FE451BB" w14:textId="77777777" w:rsidR="001E5F8F" w:rsidRDefault="001E5F8F" w:rsidP="001E5F8F">
      <w:r>
        <w:t>Jul 12 00:00:08 main tomcat9[290]: * INFO  2022-07-12T00:00:08,099 Remove updated events for table: 'analytics_event_gbrlmy4qi5x' in: 2.622937 sec. (AbstractJdbcTableManager.java [taskScheduler-17]) UID:sfWN31Iv5cu</w:t>
      </w:r>
    </w:p>
    <w:p w14:paraId="15202D9B" w14:textId="77777777" w:rsidR="001E5F8F" w:rsidRDefault="001E5F8F" w:rsidP="001E5F8F">
      <w:r>
        <w:lastRenderedPageBreak/>
        <w:t>Jul 12 00:00:27 main tomcat9[290]: * INFO  2022-07-12T00:00:27,374 Remove updated events for table: 'analytics_event_ozwhbfth687' in: 19.274627 sec. (AbstractJdbcTableManager.java [taskScheduler-17]) UID:sfWN31Iv5cu</w:t>
      </w:r>
    </w:p>
    <w:p w14:paraId="0E824F68" w14:textId="77777777" w:rsidR="001E5F8F" w:rsidRDefault="001E5F8F" w:rsidP="001E5F8F">
      <w:r>
        <w:t>Jul 12 00:00:27 main tomcat9[290]: * INFO  2022-07-12T00:00:27,375 Removed updated and deleted data: 00:00:25.654 (Clock.java [taskScheduler-17]) UID:sfWN31Iv5cu</w:t>
      </w:r>
    </w:p>
    <w:p w14:paraId="382CEFD2" w14:textId="77777777" w:rsidR="001E5F8F" w:rsidRDefault="001E5F8F" w:rsidP="001E5F8F">
      <w:r>
        <w:t>Jul 12 00:00:27 main tomcat9[290]: * INFO  2022-07-12T00:00:27,380 Drop SQL views (NotificationLoggerUtil.java [taskScheduler-17]) UID:sfWN31Iv5cu</w:t>
      </w:r>
    </w:p>
    <w:p w14:paraId="2EF9171E" w14:textId="77777777" w:rsidR="001E5F8F" w:rsidRDefault="001E5F8F" w:rsidP="001E5F8F">
      <w:r>
        <w:t>Jul 12 00:00:27 main tomcat9[290]: * INFO  2022-07-12T00:00:27,381 [ANALYTICS_TABLE sfWN31Iv5cu] Stage started: Drop SQL views (ControlledJobProgress.java [taskScheduler-17]) UID:sfWN31Iv5cu</w:t>
      </w:r>
    </w:p>
    <w:p w14:paraId="24F8ACD9" w14:textId="77777777" w:rsidR="001E5F8F" w:rsidRDefault="001E5F8F" w:rsidP="001E5F8F">
      <w:r>
        <w:t>Jul 12 00:00:27 main tomcat9[290]: * INFO  2022-07-12T00:00:27,381 [ANALYTICS_TABLE sfWN31Iv5cu] Stage completed after 0s (ControlledJobProgress.java [taskScheduler-17]) UID:sfWN31Iv5cu</w:t>
      </w:r>
    </w:p>
    <w:p w14:paraId="730BB73A" w14:textId="77777777" w:rsidR="001E5F8F" w:rsidRDefault="001E5F8F" w:rsidP="001E5F8F">
      <w:r>
        <w:t>Jul 12 00:00:27 main tomcat9[290]: * INFO  2022-07-12T00:00:27,381 Swapping analytics tables EVENT (NotificationLoggerUtil.java [taskScheduler-17]) UID:sfWN31Iv5cu</w:t>
      </w:r>
    </w:p>
    <w:p w14:paraId="23812754" w14:textId="77777777" w:rsidR="001E5F8F" w:rsidRDefault="001E5F8F" w:rsidP="001E5F8F">
      <w:r>
        <w:t>Jul 12 00:00:27 main tomcat9[290]: * INFO  2022-07-12T00:00:27,381 [ANALYTICS_TABLE sfWN31Iv5cu] Stage started: Swapping analytics tables EVENT (ControlledJobProgress.java [taskScheduler-17]) UID:sfWN31Iv5cu</w:t>
      </w:r>
    </w:p>
    <w:p w14:paraId="2CCE93B7" w14:textId="77777777" w:rsidR="001E5F8F" w:rsidRDefault="001E5F8F" w:rsidP="001E5F8F">
      <w:r>
        <w:t>Jul 12 00:00:27 main tomcat9[290]: * INFO  2022-07-12T00:00:27,381 Swapping master table analytics_event_gbrlmy4qi5x, and its partitions (AbstractJdbcTableManager.java [taskScheduler-17]) UID:sfWN31Iv5cu</w:t>
      </w:r>
    </w:p>
    <w:p w14:paraId="0C0590ED" w14:textId="77777777" w:rsidR="001E5F8F" w:rsidRDefault="001E5F8F" w:rsidP="001E5F8F">
      <w:r>
        <w:t>Jul 12 00:00:27 main tomcat9[290]: * ERROR 2022-07-12T00:00:27,508 StatementCallback; SQL [ alter table if exists analytics_event_gbrlmy4qi5x attach partition analytics_event_gbrlmy4qi5x_0 for values in (0)]; ERROR: partition constraint of relation "analytics_event_gbrlmy4qi5x_0" is violated by some row; nested exception is org.postgresql.util.PSQLException: ERROR: partition constraint of relation "analytics_event_gbrlmy4qi5x_0" is violated by some row (AbstractJdbcTableManager.java [taskScheduler-17]) UID:sfWN31Iv5cu</w:t>
      </w:r>
    </w:p>
    <w:p w14:paraId="4C95857A" w14:textId="77777777" w:rsidR="001E5F8F" w:rsidRDefault="001E5F8F" w:rsidP="001E5F8F">
      <w:r>
        <w:t>Jul 12 00:00:27 main tomcat9[290]: * INFO  2022-07-12T00:00:27,509 Swapping master table analytics_event_ozwhbfth687, and its partitions (AbstractJdbcTableManager.java [taskScheduler-17]) UID:sfWN31Iv5cu</w:t>
      </w:r>
    </w:p>
    <w:p w14:paraId="1F2E67B3" w14:textId="77777777" w:rsidR="001E5F8F" w:rsidRDefault="001E5F8F" w:rsidP="001E5F8F">
      <w:r>
        <w:t>Jul 12 00:00:28 main tomcat9[290]: * ERROR 2022-07-12T00:00:28,352 StatementCallback; SQL [ alter table if exists analytics_event_ozwhbfth687 attach partition analytics_event_ozwhbfth687_0 for values in (0)]; ERROR: partition constraint of relation "analytics_event_ozwhbfth687_0" is violated by some row; nested exception is org.postgresql.util.PSQLException: ERROR: partition constraint of relation "analytics_event_ozwhbfth687_0" is violated by some row (AbstractJdbcTableManager.java [taskScheduler-17]) UID:sfWN31Iv5cu</w:t>
      </w:r>
    </w:p>
    <w:p w14:paraId="524CF15A" w14:textId="77777777" w:rsidR="001E5F8F" w:rsidRDefault="001E5F8F" w:rsidP="001E5F8F">
      <w:r>
        <w:t>Jul 12 00:00:28 main tomcat9[290]: * INFO  2022-07-12T00:00:28,352 [ANALYTICS_TABLE sfWN31Iv5cu] Stage completed after 0.971s (ControlledJobProgress.java [taskScheduler-17]) UID:sfWN31Iv5cu</w:t>
      </w:r>
    </w:p>
    <w:p w14:paraId="6CD3F3CB" w14:textId="77777777" w:rsidR="001E5F8F" w:rsidRDefault="001E5F8F" w:rsidP="001E5F8F">
      <w:r>
        <w:t>Jul 12 00:00:28 main tomcat9[290]: * INFO  2022-07-12T00:00:28,354 Create SQL views (NotificationLoggerUtil.java [taskScheduler-17]) UID:sfWN31Iv5cu</w:t>
      </w:r>
    </w:p>
    <w:p w14:paraId="1A3C9461" w14:textId="77777777" w:rsidR="001E5F8F" w:rsidRDefault="001E5F8F" w:rsidP="001E5F8F">
      <w:r>
        <w:lastRenderedPageBreak/>
        <w:t>Jul 12 00:00:28 main tomcat9[290]: * INFO  2022-07-12T00:00:28,355 [ANALYTICS_TABLE sfWN31Iv5cu] Stage started: Create SQL views (ControlledJobProgress.java [taskScheduler-17]) UID:sfWN31Iv5cu</w:t>
      </w:r>
    </w:p>
    <w:p w14:paraId="21151ACB" w14:textId="77777777" w:rsidR="001E5F8F" w:rsidRDefault="001E5F8F" w:rsidP="001E5F8F">
      <w:r>
        <w:t>Jul 12 00:00:28 main tomcat9[290]: * INFO  2022-07-12T00:00:28,355 [ANALYTICS_TABLE sfWN31Iv5cu] Stage completed after 0s (ControlledJobProgress.java [taskScheduler-17]) UID:sfWN31Iv5cu</w:t>
      </w:r>
    </w:p>
    <w:p w14:paraId="41B19126" w14:textId="77777777" w:rsidR="001E5F8F" w:rsidRDefault="001E5F8F" w:rsidP="001E5F8F">
      <w:r>
        <w:t>Jul 12 00:00:28 main tomcat9[290]: * INFO  2022-07-12T00:00:28,355 Table update done: analytics_event: 00:00:26.635 (Clock.java [taskScheduler-17]) UID:sfWN31Iv5cu</w:t>
      </w:r>
    </w:p>
    <w:p w14:paraId="541A2982" w14:textId="77777777" w:rsidR="001E5F8F" w:rsidRDefault="001E5F8F" w:rsidP="001E5F8F">
      <w:r>
        <w:t>Jul 12 00:00:28 main tomcat9[290]: * INFO  2022-07-12T00:00:28,356 Analytics table update parameters: AnalyticsTableUpdateParams{last years=0, skip resource tables=false, skip table types=[], skip programs=[], start time=2022-07-12T00:00:00} (DefaultAnalyticsTableService.java [taskScheduler-17]) UID:sfWN31Iv5cu</w:t>
      </w:r>
    </w:p>
    <w:p w14:paraId="0AB73DBE" w14:textId="77777777" w:rsidR="001E5F8F" w:rsidRDefault="001E5F8F" w:rsidP="001E5F8F">
      <w:r>
        <w:t>Jul 12 00:00:28 main tomcat9[290]: * INFO  2022-07-12T00:00:28,356 Starting update of type: VALIDATION_RESULT, table name: 'analytics_validationresult', processes: 39: 00:00:00.000 (Clock.java [taskScheduler-17]) UID:sfWN31Iv5cu</w:t>
      </w:r>
    </w:p>
    <w:p w14:paraId="32C84983" w14:textId="77777777" w:rsidR="001E5F8F" w:rsidRDefault="001E5F8F" w:rsidP="001E5F8F">
      <w:r>
        <w:t>Jul 12 00:00:28 main tomcat9[290]: * INFO  2022-07-12T00:00:28,356 Validating Analytics Table VALIDATION_RESULT (NotificationLoggerUtil.java [taskScheduler-17]) UID:sfWN31Iv5cu</w:t>
      </w:r>
    </w:p>
    <w:p w14:paraId="48B8F5DD" w14:textId="77777777" w:rsidR="001E5F8F" w:rsidRDefault="001E5F8F" w:rsidP="001E5F8F">
      <w:r>
        <w:t>Jul 12 00:00:28 main tomcat9[290]: * INFO  2022-07-12T00:00:28,356 [ANALYTICS_TABLE sfWN31Iv5cu] Stage started: Validating Analytics Table VALIDATION_RESULT (ControlledJobProgress.java [taskScheduler-17]) UID:sfWN31Iv5cu</w:t>
      </w:r>
    </w:p>
    <w:p w14:paraId="7ABCFFDD" w14:textId="77777777" w:rsidR="001E5F8F" w:rsidRDefault="001E5F8F" w:rsidP="001E5F8F">
      <w:r>
        <w:t>Jul 12 00:00:28 main tomcat9[290]: * INFO  2022-07-12T00:00:28,364 [ANALYTICS_TABLE sfWN31Iv5cu] Stage completed after 0.007s (ControlledJobProgress.java [taskScheduler-17]) UID:sfWN31Iv5cu</w:t>
      </w:r>
    </w:p>
    <w:p w14:paraId="3FB0C6A8" w14:textId="77777777" w:rsidR="001E5F8F" w:rsidRDefault="001E5F8F" w:rsidP="001E5F8F">
      <w:r>
        <w:t>Jul 12 00:00:28 main tomcat9[290]: * INFO  2022-07-12T00:00:28,364 Table update aborted, no table or partitions to be updated: 'analytics_validationresult': 00:00:00.008 (Clock.java [taskScheduler-17]) UID:sfWN31Iv5cu</w:t>
      </w:r>
    </w:p>
    <w:p w14:paraId="7BC20128" w14:textId="77777777" w:rsidR="001E5F8F" w:rsidRDefault="001E5F8F" w:rsidP="001E5F8F">
      <w:r>
        <w:t>Jul 12 00:00:28 main tomcat9[290]: * INFO  2022-07-12T00:00:28,364 Table updates VALIDATION_RESULT (NotificationLoggerUtil.java [taskScheduler-17]) UID:sfWN31Iv5cu</w:t>
      </w:r>
    </w:p>
    <w:p w14:paraId="5CB34B79" w14:textId="77777777" w:rsidR="001E5F8F" w:rsidRDefault="001E5F8F" w:rsidP="001E5F8F">
      <w:r>
        <w:t>Jul 12 00:00:28 main tomcat9[290]: * INFO  2022-07-12T00:00:28,364 [ANALYTICS_TABLE sfWN31Iv5cu] Stage started: Table updates VALIDATION_RESULT (ControlledJobProgress.java [taskScheduler-17]) UID:sfWN31Iv5cu</w:t>
      </w:r>
    </w:p>
    <w:p w14:paraId="6563492E" w14:textId="77777777" w:rsidR="001E5F8F" w:rsidRDefault="001E5F8F" w:rsidP="001E5F8F">
      <w:r>
        <w:t>Jul 12 00:00:28 main tomcat9[290]: * INFO  2022-07-12T00:00:28,364 Table updated aborted, no table or partitions to be updated (NotificationLoggerUtil.java [taskScheduler-17]) UID:sfWN31Iv5cu</w:t>
      </w:r>
    </w:p>
    <w:p w14:paraId="2CFB5CF4" w14:textId="77777777" w:rsidR="001E5F8F" w:rsidRDefault="001E5F8F" w:rsidP="001E5F8F">
      <w:r>
        <w:t>Jul 12 00:00:28 main tomcat9[290]: * INFO  2022-07-12T00:00:28,365 [ANALYTICS_TABLE sfWN31Iv5cu] Stage completed after 0.001s: Table updated aborted, no table or partitions to be updated (ControlledJobProgress.java [taskScheduler-17]) UID:sfWN31Iv5cu</w:t>
      </w:r>
    </w:p>
    <w:p w14:paraId="4229BE0E" w14:textId="77777777" w:rsidR="001E5F8F" w:rsidRDefault="001E5F8F" w:rsidP="001E5F8F">
      <w:r>
        <w:t>Jul 12 00:00:28 main tomcat9[290]: * INFO  2022-07-12T00:00:28,365 Analytics table update parameters: AnalyticsTableUpdateParams{last years=0, skip resource tables=false, skip table types=[], skip programs=[], start time=2022-07-12T00:00:00} (DefaultAnalyticsTableService.java [taskScheduler-17]) UID:sfWN31Iv5cu</w:t>
      </w:r>
    </w:p>
    <w:p w14:paraId="566CE884" w14:textId="77777777" w:rsidR="001E5F8F" w:rsidRDefault="001E5F8F" w:rsidP="001E5F8F">
      <w:r>
        <w:lastRenderedPageBreak/>
        <w:t>Jul 12 00:00:28 main tomcat9[290]: * INFO  2022-07-12T00:00:28,365 Starting update of type: ENROLLMENT, table name: 'analytics_enrollment', processes: 39: 00:00:00.000 (Clock.java [taskScheduler-17]) UID:sfWN31Iv5cu</w:t>
      </w:r>
    </w:p>
    <w:p w14:paraId="2B20EA18" w14:textId="77777777" w:rsidR="001E5F8F" w:rsidRDefault="001E5F8F" w:rsidP="001E5F8F">
      <w:r>
        <w:t>Jul 12 00:00:28 main tomcat9[290]: * INFO  2022-07-12T00:00:28,365 Validating Analytics Table ENROLLMENT (NotificationLoggerUtil.java [taskScheduler-17]) UID:sfWN31Iv5cu</w:t>
      </w:r>
    </w:p>
    <w:p w14:paraId="28C161E7" w14:textId="77777777" w:rsidR="001E5F8F" w:rsidRDefault="001E5F8F" w:rsidP="001E5F8F">
      <w:r>
        <w:t>Jul 12 00:00:28 main tomcat9[290]: * INFO  2022-07-12T00:00:28,365 [ANALYTICS_TABLE sfWN31Iv5cu] Stage started: Validating Analytics Table ENROLLMENT (ControlledJobProgress.java [taskScheduler-17]) UID:sfWN31Iv5cu</w:t>
      </w:r>
    </w:p>
    <w:p w14:paraId="1DD5A3D3" w14:textId="77777777" w:rsidR="001E5F8F" w:rsidRDefault="001E5F8F" w:rsidP="001E5F8F">
      <w:r>
        <w:t>Jul 12 00:00:28 main tomcat9[290]: * INFO  2022-07-12T00:00:28,374 [ANALYTICS_TABLE sfWN31Iv5cu] Stage completed after 0.009s (ControlledJobProgress.java [taskScheduler-17]) UID:sfWN31Iv5cu</w:t>
      </w:r>
    </w:p>
    <w:p w14:paraId="27FAA561" w14:textId="77777777" w:rsidR="001E5F8F" w:rsidRDefault="001E5F8F" w:rsidP="001E5F8F">
      <w:r>
        <w:t>Jul 12 00:00:28 main tomcat9[290]: * INFO  2022-07-12T00:00:28,374 Table update aborted, no table or partitions to be updated: 'analytics_enrollment': 00:00:00.009 (Clock.java [taskScheduler-17]) UID:sfWN31Iv5cu</w:t>
      </w:r>
    </w:p>
    <w:p w14:paraId="55A737E7" w14:textId="77777777" w:rsidR="001E5F8F" w:rsidRDefault="001E5F8F" w:rsidP="001E5F8F">
      <w:r>
        <w:t>Jul 12 00:00:28 main tomcat9[290]: * INFO  2022-07-12T00:00:28,374 Table updates ENROLLMENT (NotificationLoggerUtil.java [taskScheduler-17]) UID:sfWN31Iv5cu</w:t>
      </w:r>
    </w:p>
    <w:p w14:paraId="0B188591" w14:textId="77777777" w:rsidR="001E5F8F" w:rsidRDefault="001E5F8F" w:rsidP="001E5F8F">
      <w:r>
        <w:t>Jul 12 00:00:28 main tomcat9[290]: * INFO  2022-07-12T00:00:28,375 [ANALYTICS_TABLE sfWN31Iv5cu] Stage started: Table updates ENROLLMENT (ControlledJobProgress.java [taskScheduler-17]) UID:sfWN31Iv5cu</w:t>
      </w:r>
    </w:p>
    <w:p w14:paraId="46C8CDB0" w14:textId="77777777" w:rsidR="001E5F8F" w:rsidRDefault="001E5F8F" w:rsidP="001E5F8F">
      <w:r>
        <w:t>Jul 12 00:00:28 main tomcat9[290]: * INFO  2022-07-12T00:00:28,375 Table updated aborted, no table or partitions to be updated (NotificationLoggerUtil.java [taskScheduler-17]) UID:sfWN31Iv5cu</w:t>
      </w:r>
    </w:p>
    <w:p w14:paraId="2087B3C1" w14:textId="77777777" w:rsidR="001E5F8F" w:rsidRDefault="001E5F8F" w:rsidP="001E5F8F">
      <w:r>
        <w:t>Jul 12 00:00:28 main tomcat9[290]: * INFO  2022-07-12T00:00:28,375 [ANALYTICS_TABLE sfWN31Iv5cu] Stage completed after 0.001s: Table updated aborted, no table or partitions to be updated (ControlledJobProgress.java [taskScheduler-17]) UID:sfWN31Iv5cu</w:t>
      </w:r>
    </w:p>
    <w:p w14:paraId="1107AC49" w14:textId="77777777" w:rsidR="001E5F8F" w:rsidRDefault="001E5F8F" w:rsidP="001E5F8F">
      <w:r>
        <w:t>Jul 12 00:00:28 main tomcat9[290]: * INFO  2022-07-12T00:00:28,375 Analytics tables updated: 00:00:28.339 (Clock.java [taskScheduler-17]) UID:sfWN31Iv5cu</w:t>
      </w:r>
    </w:p>
    <w:p w14:paraId="6E6936B2" w14:textId="77777777" w:rsidR="001E5F8F" w:rsidRDefault="001E5F8F" w:rsidP="001E5F8F">
      <w:r>
        <w:t>Jul 12 00:00:28 main tomcat9[290]: * INFO  2022-07-12T00:00:28,375 Analytics tables updated: 00:00:28.339 (NotificationLoggerUtil.java [taskScheduler-17]) UID:sfWN31Iv5cu</w:t>
      </w:r>
    </w:p>
    <w:p w14:paraId="5564441F" w14:textId="77777777" w:rsidR="001E5F8F" w:rsidRDefault="001E5F8F" w:rsidP="001E5F8F">
      <w:r>
        <w:t>Jul 12 00:00:28 main tomcat9[290]: * INFO  2022-07-12T00:00:28,376 [ANALYTICS_TABLE sfWN31Iv5cu] Process completed after 28.331s: Analytics tables updated: 00:00:28.339 (ControlledJobProgress.java [taskScheduler-17]) UID:sfWN31Iv5cu</w:t>
      </w:r>
    </w:p>
    <w:p w14:paraId="0296440A" w14:textId="77777777" w:rsidR="001E5F8F" w:rsidRDefault="001E5F8F" w:rsidP="001E5F8F">
      <w:r>
        <w:t>Jul 12 00:00:28 main tomcat9[290]: * INFO  2022-07-12T00:00:28,409 Analytics cache cleared (AnalyticsCache.java [taskScheduler-17]) UID:sfWN31Iv5cu</w:t>
      </w:r>
    </w:p>
    <w:p w14:paraId="59BCE0E3" w14:textId="77777777" w:rsidR="001E5F8F" w:rsidRDefault="001E5F8F" w:rsidP="001E5F8F">
      <w:r>
        <w:t>Jul 12 00:17:01 main CRON[2956]: (root) CMD (   cd / &amp;&amp; run-parts --report /etc/cron.hourly)</w:t>
      </w:r>
    </w:p>
    <w:p w14:paraId="3E0C5995" w14:textId="77777777" w:rsidR="001E5F8F" w:rsidRDefault="001E5F8F" w:rsidP="001E5F8F">
      <w:r>
        <w:t>Jul 12 00:20:53 main snapd[264]: storehelpers.go:722: cannot refresh: snap has no updates available: "core18", "core20", "lxd", "snapd"</w:t>
      </w:r>
    </w:p>
    <w:p w14:paraId="7AD56FEF" w14:textId="77777777" w:rsidR="001E5F8F" w:rsidRDefault="001E5F8F" w:rsidP="001E5F8F">
      <w:r>
        <w:t>Jul 12 00:20:53 main snapd[264]: autorefresh.go:539: auto-refresh: all snaps are up-to-date</w:t>
      </w:r>
    </w:p>
    <w:p w14:paraId="6934169D" w14:textId="77777777" w:rsidR="001E5F8F" w:rsidRDefault="001E5F8F" w:rsidP="001E5F8F">
      <w:r>
        <w:lastRenderedPageBreak/>
        <w:t>Jul 12 01:11:01 main CRON[3026]: (root) CMD (   test -x /etc/cron.daily/popularity-contest &amp;&amp; /etc/cron.daily/popularity-contest --crond)</w:t>
      </w:r>
    </w:p>
    <w:p w14:paraId="0E54695E" w14:textId="77777777" w:rsidR="001E5F8F" w:rsidRDefault="001E5F8F" w:rsidP="001E5F8F">
      <w:r>
        <w:t>Jul 12 01:17:01 main CRON[3036]: (root) CMD (   cd / &amp;&amp; run-parts --report /etc/cron.hourly)</w:t>
      </w:r>
    </w:p>
    <w:p w14:paraId="575AF6F1" w14:textId="77777777" w:rsidR="001E5F8F" w:rsidRDefault="001E5F8F" w:rsidP="001E5F8F">
      <w:r>
        <w:t>Jul 12 01:41:43 main systemd[1]: Starting Refresh fwupd metadata and update motd...</w:t>
      </w:r>
    </w:p>
    <w:p w14:paraId="57C05371" w14:textId="77777777" w:rsidR="001E5F8F" w:rsidRDefault="001E5F8F" w:rsidP="001E5F8F">
      <w:r>
        <w:t>Jul 12 01:41:43 main dbus-daemon[254]: [system] Activating via systemd: service name='org.freedesktop.fwupd' unit='fwupd.service' requested by ':1.16' (uid=62803 pid=3069 comm="/usr/bin/fwupdmgr refresh " label="unconfined")</w:t>
      </w:r>
    </w:p>
    <w:p w14:paraId="084DF25E" w14:textId="77777777" w:rsidR="001E5F8F" w:rsidRDefault="001E5F8F" w:rsidP="001E5F8F">
      <w:r>
        <w:t>Jul 12 01:41:43 main systemd[1]: Starting Firmware update daemon...</w:t>
      </w:r>
    </w:p>
    <w:p w14:paraId="3157AB3C" w14:textId="77777777" w:rsidR="001E5F8F" w:rsidRDefault="001E5F8F" w:rsidP="001E5F8F">
      <w:r>
        <w:t>Jul 12 01:41:43 main fwupd[3073]: 01:41:43:0297 FuEngine             Failed to load SMBIOS: Failed to open file "/sys/firmware/dmi/tables/smbios_entry_point": Permission denied</w:t>
      </w:r>
    </w:p>
    <w:p w14:paraId="0B50E149" w14:textId="77777777" w:rsidR="001E5F8F" w:rsidRDefault="001E5F8F" w:rsidP="001E5F8F">
      <w:r>
        <w:t>Jul 12 01:41:43 main fwupd[3073]: 01:41:43:0578 FuEngine             failed to add device /sys/devices/pci0000:00/0000:00:1f.0: failed to add device using on pci_bcr: could not read BCR: failed to read from port 0x00dc: Success</w:t>
      </w:r>
    </w:p>
    <w:p w14:paraId="38DF61BF" w14:textId="77777777" w:rsidR="001E5F8F" w:rsidRDefault="001E5F8F" w:rsidP="001E5F8F">
      <w:r>
        <w:t>Jul 12 01:41:44 main dbus-daemon[254]: [system] Successfully activated service 'org.freedesktop.fwupd'</w:t>
      </w:r>
    </w:p>
    <w:p w14:paraId="6CB5A703" w14:textId="77777777" w:rsidR="001E5F8F" w:rsidRDefault="001E5F8F" w:rsidP="001E5F8F">
      <w:r>
        <w:t>Jul 12 01:41:44 main systemd[1]: Started Firmware update daemon.</w:t>
      </w:r>
    </w:p>
    <w:p w14:paraId="0FD51B00" w14:textId="77777777" w:rsidR="001E5F8F" w:rsidRDefault="001E5F8F" w:rsidP="001E5F8F">
      <w:r>
        <w:t>Jul 12 01:41:44 main fwupd[3073]: 01:41:44:0115 FuPluginAcpiFacp     failed to load /sys/firmware/acpi/tables/FACP: Failed to open file "/sys/firmware/acpi/tables/FACP": Permission denied</w:t>
      </w:r>
    </w:p>
    <w:p w14:paraId="7D797AAE" w14:textId="77777777" w:rsidR="001E5F8F" w:rsidRDefault="001E5F8F" w:rsidP="001E5F8F">
      <w:r>
        <w:t>Jul 12 01:41:44 main fwupd[3073]: 01:41:44:0116 FuEngine             failed to get chassis type: no structure with type 03</w:t>
      </w:r>
    </w:p>
    <w:p w14:paraId="38646171" w14:textId="77777777" w:rsidR="001E5F8F" w:rsidRDefault="001E5F8F" w:rsidP="001E5F8F">
      <w:r>
        <w:t>Jul 12 01:41:44 main systemd[1]: fwupd-refresh.service: Succeeded.</w:t>
      </w:r>
    </w:p>
    <w:p w14:paraId="7DFB0C2E" w14:textId="77777777" w:rsidR="001E5F8F" w:rsidRDefault="001E5F8F" w:rsidP="001E5F8F">
      <w:r>
        <w:t>Jul 12 01:41:44 main systemd[1]: Finished Refresh fwupd metadata and update motd.</w:t>
      </w:r>
    </w:p>
    <w:p w14:paraId="230F42A4" w14:textId="77777777" w:rsidR="001E5F8F" w:rsidRDefault="001E5F8F" w:rsidP="001E5F8F">
      <w:r>
        <w:t>Jul 12 02:00:00 main tomcat9[290]: * INFO  2022-07-12T02:00:00,086 Starting deleting expired or used reserved values .... (HibernateReservedValueStore.java [taskScheduler-9]) UID:uwWCT2BMmlq</w:t>
      </w:r>
    </w:p>
    <w:p w14:paraId="1B7C3FDC" w14:textId="77777777" w:rsidR="001E5F8F" w:rsidRDefault="001E5F8F" w:rsidP="001E5F8F">
      <w:r>
        <w:t>Jul 12 02:00:00 main rsyslogd: action 'action-8-builtin:omfile' resumed (module 'builtin:omfile') [v8.2001.0 try https://www.rsyslog.com/e/2359 ]</w:t>
      </w:r>
    </w:p>
    <w:p w14:paraId="08AA89D5" w14:textId="77777777" w:rsidR="001E5F8F" w:rsidRDefault="001E5F8F" w:rsidP="001E5F8F">
      <w:r>
        <w:t>Jul 12 02:00:00 main rsyslogd: action 'action-8-builtin:omfile' suspended (module 'builtin:omfile'), retry 0. There should be messages before this one giving the reason for suspension. [v8.2001.0 try https://www.rsyslog.com/e/2007 ]</w:t>
      </w:r>
    </w:p>
    <w:p w14:paraId="1176589E" w14:textId="77777777" w:rsidR="001E5F8F" w:rsidRDefault="001E5F8F" w:rsidP="001E5F8F">
      <w:r>
        <w:t>Jul 12 02:00:00 main rsyslogd: action 'action-8-builtin:omfile' resumed (module 'builtin:omfile') [v8.2001.0 try https://www.rsyslog.com/e/2359 ]</w:t>
      </w:r>
    </w:p>
    <w:p w14:paraId="04326DA2" w14:textId="77777777" w:rsidR="001E5F8F" w:rsidRDefault="001E5F8F" w:rsidP="001E5F8F">
      <w:r>
        <w:t>Jul 12 02:00:00 main rsyslogd: action 'action-8-builtin:omfile' suspended (module 'builtin:omfile'), retry 0. There should be messages before this one giving the reason for suspension. [v8.2001.0 try https://www.rsyslog.com/e/2007 ]</w:t>
      </w:r>
    </w:p>
    <w:p w14:paraId="1DA4973A" w14:textId="77777777" w:rsidR="001E5F8F" w:rsidRDefault="001E5F8F" w:rsidP="001E5F8F">
      <w:r>
        <w:lastRenderedPageBreak/>
        <w:t>Jul 12 02:00:00 main rsyslogd: action 'action-8-builtin:omfile' resumed (module 'builtin:omfile') [v8.2001.0 try https://www.rsyslog.com/e/2359 ]</w:t>
      </w:r>
    </w:p>
    <w:p w14:paraId="4E4A4876" w14:textId="77777777" w:rsidR="001E5F8F" w:rsidRDefault="001E5F8F" w:rsidP="001E5F8F">
      <w:r>
        <w:t>Jul 12 02:00:00 main rsyslogd: action 'action-8-builtin:omfile' suspended (module 'builtin:omfile'), retry 0. There should be messages before this one giving the reason for suspension. [v8.2001.0 try https://www.rsyslog.com/e/2007 ]</w:t>
      </w:r>
    </w:p>
    <w:p w14:paraId="12CAC025" w14:textId="77777777" w:rsidR="001E5F8F" w:rsidRDefault="001E5F8F" w:rsidP="001E5F8F">
      <w:r>
        <w:t>Jul 12 02:00:00 main rsyslogd: action 'action-8-builtin:omfile' resumed (module 'builtin:omfile') [v8.2001.0 try https://www.rsyslog.com/e/2359 ]</w:t>
      </w:r>
    </w:p>
    <w:p w14:paraId="073A06CA" w14:textId="77777777" w:rsidR="001E5F8F" w:rsidRDefault="001E5F8F" w:rsidP="001E5F8F">
      <w:r>
        <w:t>Jul 12 02:00:00 main rsyslogd: action 'action-8-builtin:omfile' suspended (module 'builtin:omfile'), retry 0. There should be messages before this one giving the reason for suspension. [v8.2001.0 try https://www.rsyslog.com/e/2007 ]</w:t>
      </w:r>
    </w:p>
    <w:p w14:paraId="58232176" w14:textId="77777777" w:rsidR="001E5F8F" w:rsidRDefault="001E5F8F" w:rsidP="001E5F8F">
      <w:r>
        <w:t>Jul 12 02:00:00 main rsyslogd: action 'action-8-builtin:omfile' resumed (module 'builtin:omfile') [v8.2001.0 try https://www.rsyslog.com/e/2359 ]</w:t>
      </w:r>
    </w:p>
    <w:p w14:paraId="56C7A0E7" w14:textId="77777777" w:rsidR="001E5F8F" w:rsidRDefault="001E5F8F" w:rsidP="001E5F8F">
      <w:r>
        <w:t>Jul 12 02:00:00 main rsyslogd: action 'action-8-builtin:omfile' suspended (module 'builtin:omfile'), retry 0. There should be messages before this one giving the reason for suspension. [v8.2001.0 try https://www.rsyslog.com/e/2007 ]</w:t>
      </w:r>
    </w:p>
    <w:p w14:paraId="4374B37B" w14:textId="77777777" w:rsidR="001E5F8F" w:rsidRDefault="001E5F8F" w:rsidP="001E5F8F">
      <w:r>
        <w:t>Jul 12 02:00:00 main rsyslogd: action 'action-8-builtin:omfile' resumed (module 'builtin:omfile') [v8.2001.0 try https://www.rsyslog.com/e/2359 ]</w:t>
      </w:r>
    </w:p>
    <w:p w14:paraId="6F164F4C" w14:textId="77777777" w:rsidR="001E5F8F" w:rsidRDefault="001E5F8F" w:rsidP="001E5F8F">
      <w:r>
        <w:t>Jul 12 02:00:00 main tomcat9[290]: * INFO  2022-07-12T02:00:00,093 ACCOUNT_EXPIRY_ALERT aborted. Expiry alerts are disabled (AccountExpiryAlertJob.java [taskScheduler-24]) UID:fUWM1At1TUx</w:t>
      </w:r>
    </w:p>
    <w:p w14:paraId="45ECF9BD" w14:textId="77777777" w:rsidR="001E5F8F" w:rsidRDefault="001E5F8F" w:rsidP="001E5F8F">
      <w:r>
        <w:t>Jul 12 02:00:00 main tomcat9[290]: * INFO  2022-07-12T02:00:00,101 Sending scheduled dataset notifications (NotificationLoggerUtil.java [taskScheduler-13]) UID:YvAwAmrqAtN</w:t>
      </w:r>
    </w:p>
    <w:p w14:paraId="2F35AD7D" w14:textId="77777777" w:rsidR="001E5F8F" w:rsidRDefault="001E5F8F" w:rsidP="001E5F8F">
      <w:r>
        <w:t>Jul 12 02:00:00 main tomcat9[290]: * INFO  2022-07-12T02:00:00,109 credentialsExpiryAlertTask aborted. Expiry alerts are disabled (CredentialsExpiryAlertJob.java [taskScheduler-5]) UID:sHMedQF7VYa</w:t>
      </w:r>
    </w:p>
    <w:p w14:paraId="394D687B" w14:textId="77777777" w:rsidR="001E5F8F" w:rsidRDefault="001E5F8F" w:rsidP="001E5F8F">
      <w:r>
        <w:t>Jul 12 02:00:00 main tomcat9[290]: * INFO  2022-07-12T02:00:00,122 Sent scheduled dataset notifications: 00:00:00.019 (NotificationLoggerUtil.java [taskScheduler-13]) UID:YvAwAmrqAtN</w:t>
      </w:r>
    </w:p>
    <w:p w14:paraId="69AE08E1" w14:textId="77777777" w:rsidR="001E5F8F" w:rsidRDefault="001E5F8F" w:rsidP="001E5F8F">
      <w:r>
        <w:t>Jul 12 02:00:00 main tomcat9[290]: * WARN  2022-07-12T02:00:00,172 Cannot get users with disjoint roles as user does not have any user roles (DefaultUserService.java [taskScheduler-25]) UID:BFa3jDsbtdO</w:t>
      </w:r>
    </w:p>
    <w:p w14:paraId="5497838B" w14:textId="77777777" w:rsidR="001E5F8F" w:rsidRDefault="001E5F8F" w:rsidP="001E5F8F">
      <w:r>
        <w:t>Jul 12 02:00:00 main tomcat9[290]: * INFO  2022-07-12T02:00:00,277 ... Completed deleting expired or used reserved values (HibernateReservedValueStore.java [taskScheduler-9]) UID:uwWCT2BMmlq</w:t>
      </w:r>
    </w:p>
    <w:p w14:paraId="539E433C" w14:textId="77777777" w:rsidR="001E5F8F" w:rsidRDefault="001E5F8F" w:rsidP="001E5F8F">
      <w:r>
        <w:t>Jul 12 02:00:00 main tomcat9[290]: * INFO  2022-07-12T02:00:00,312 Saved data statistics snapshot (DataStatisticsJob.java [taskScheduler-25]) UID:BFa3jDsbtdO</w:t>
      </w:r>
    </w:p>
    <w:p w14:paraId="79864988" w14:textId="77777777" w:rsidR="001E5F8F" w:rsidRDefault="001E5F8F" w:rsidP="001E5F8F">
      <w:r>
        <w:t>Jul 12 02:03:43 main systemd[1]: Starting Ubuntu Advantage APT and MOTD Messages...</w:t>
      </w:r>
    </w:p>
    <w:p w14:paraId="2FBFE676" w14:textId="77777777" w:rsidR="001E5F8F" w:rsidRDefault="001E5F8F" w:rsidP="001E5F8F">
      <w:r>
        <w:t>Jul 12 02:03:43 main systemd[1]: ua-messaging.service: Succeeded.</w:t>
      </w:r>
    </w:p>
    <w:p w14:paraId="6FF900AD" w14:textId="77777777" w:rsidR="001E5F8F" w:rsidRDefault="001E5F8F" w:rsidP="001E5F8F">
      <w:r>
        <w:t>Jul 12 02:03:43 main systemd[1]: Finished Ubuntu Advantage APT and MOTD Messages.</w:t>
      </w:r>
    </w:p>
    <w:p w14:paraId="3E9BD573" w14:textId="77777777" w:rsidR="001E5F8F" w:rsidRDefault="001E5F8F" w:rsidP="001E5F8F">
      <w:r>
        <w:lastRenderedPageBreak/>
        <w:t>Jul 12 02:17:01 main CRON[3145]: (root) CMD (   cd / &amp;&amp; run-parts --report /etc/cron.hourly)</w:t>
      </w:r>
    </w:p>
    <w:p w14:paraId="7B586621" w14:textId="77777777" w:rsidR="001E5F8F" w:rsidRDefault="001E5F8F" w:rsidP="001E5F8F">
      <w:r>
        <w:t>Jul 12 03:10:01 main CRON[3215]: (root) CMD (test -e /run/systemd/system || SERVICE_MODE=1 /sbin/e2scrub_all -A -r)</w:t>
      </w:r>
    </w:p>
    <w:p w14:paraId="0952F987" w14:textId="77777777" w:rsidR="001E5F8F" w:rsidRDefault="001E5F8F" w:rsidP="001E5F8F">
      <w:r>
        <w:t>Jul 12 03:17:01 main CRON[3224]: (root) CMD (   cd / &amp;&amp; run-parts --report /etc/cron.hourly)</w:t>
      </w:r>
    </w:p>
    <w:p w14:paraId="4F3B5522" w14:textId="77777777" w:rsidR="001E5F8F" w:rsidRDefault="001E5F8F" w:rsidP="001E5F8F">
      <w:r>
        <w:t>Jul 12 03:41:44 main systemd[1]: fwupd.service: Succeeded.</w:t>
      </w:r>
    </w:p>
    <w:p w14:paraId="323DCFD2" w14:textId="77777777" w:rsidR="001E5F8F" w:rsidRDefault="001E5F8F" w:rsidP="001E5F8F">
      <w:r>
        <w:t>Jul 12 03:56:38 main tomcat9[290]: * INFO  2022-07-12T03:56:38,334 Authentication event AuthenticationSuccessEvent username toyedeji ip 10.10.10.1 sessionId ec8c42a2909931c0a6f3e5402161293fae532dae900534f65167060d99ba8f18  (AuthenticationLoggerListener.java [tomcat-http-8]) IDL46HzMCc3zfTJ6lBAnLuisODbLB442nrrjsdXqCpAVk=</w:t>
      </w:r>
    </w:p>
    <w:p w14:paraId="085A764C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1178EE45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67598A6E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71209518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0A04B295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7143B127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4CF019C2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3218F33B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0237EA6A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36289F07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4F69A410" w14:textId="77777777" w:rsidR="001E5F8F" w:rsidRDefault="001E5F8F" w:rsidP="001E5F8F">
      <w:r>
        <w:lastRenderedPageBreak/>
        <w:t>Jul 12 03:56:38 main rsyslogd: action 'action-8-builtin:omfile' resumed (module 'builtin:omfile') [v8.2001.0 try https://www.rsyslog.com/e/2359 ]</w:t>
      </w:r>
    </w:p>
    <w:p w14:paraId="22C7E676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69E0FEE0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779ED88C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23E678C2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5BB374BB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0E920400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12B03437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0CCFEF03" w14:textId="77777777" w:rsidR="001E5F8F" w:rsidRDefault="001E5F8F" w:rsidP="001E5F8F">
      <w:r>
        <w:t>Jul 12 03:56:38 main rsyslogd: action 'action-8-builtin:omfile' resumed (module 'builtin:omfile') [v8.2001.0 try https://www.rsyslog.com/e/2359 ]</w:t>
      </w:r>
    </w:p>
    <w:p w14:paraId="2010EF14" w14:textId="77777777" w:rsidR="001E5F8F" w:rsidRDefault="001E5F8F" w:rsidP="001E5F8F">
      <w:r>
        <w:t>Jul 12 03:56:38 main rsyslogd: action 'action-8-builtin:omfile' suspended (module 'builtin:omfile'), retry 0. There should be messages before this one giving the reason for suspension. [v8.2001.0 try https://www.rsyslog.com/e/2007 ]</w:t>
      </w:r>
    </w:p>
    <w:p w14:paraId="44B09374" w14:textId="77777777" w:rsidR="001E5F8F" w:rsidRDefault="001E5F8F" w:rsidP="001E5F8F">
      <w:r>
        <w:t>Jul 12 03:56:38 main rsyslogd: action 'action-8-builtin:omfile' suspended (module 'builtin:omfile'), next retry is Tue Jul 12 03:57:08 2022, retry nbr 0. There should be messages before this one giving the reason for suspension. [v8.2001.0 try https://www.rsyslog.com/e/2007 ]</w:t>
      </w:r>
    </w:p>
    <w:p w14:paraId="4515A407" w14:textId="77777777" w:rsidR="001E5F8F" w:rsidRDefault="001E5F8F" w:rsidP="001E5F8F">
      <w:r>
        <w:t>Jul 12 03:57:13 main tomcat9[290]: * INFO  2022-07-12T03:57:13,235 Org unit data set association map SQL: select ou.uid as ou_uid, array_agg(ds.uid) as ds_uid from datasetsource d inner join organisationunit ou on ou.organisationunitid=d.sourceid inner join dataset ds on ds.datasetid=d.datasetid where (ou.path like '/C983g0J6p9m/pSFA3V8cWDb/BsZFeL8SiAu/Le9WNiXvSor%' or ou.path like '/C983g0J6p9m/JO1e1eyGeBf/b4DzAHCDTd7/yhOgzyaiqYi%' ) and ds.datasetid in (516631,520716,1088104,416648,1210355,442353,234973,317283,1096722,235399,1034177,549524,549556,907682,548238,549550,440488,548541,237210,235683,549615,235312,511934,1096060,1088080,540558,1103957,1102064) group by ou_uid (HibernateOrganisationUnitStore.java [tomcat-http-3]) IDBf39lET9lbcUDQwobXDgn/dYlGd3cL33/GaOJLwozZU=</w:t>
      </w:r>
    </w:p>
    <w:p w14:paraId="6A42870B" w14:textId="77777777" w:rsidR="001E5F8F" w:rsidRDefault="001E5F8F" w:rsidP="001E5F8F">
      <w:r>
        <w:lastRenderedPageBreak/>
        <w:t>Jul 12 03:57:13 main rsyslogd: action 'action-8-builtin:omfile' resumed (module 'builtin:omfile') [v8.2001.0 try https://www.rsyslog.com/e/2359 ]</w:t>
      </w:r>
    </w:p>
    <w:p w14:paraId="15439D6C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5DFAE557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7D3D21C7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2D45D411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6AE564EB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7D5D75EA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05819D9A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5887DFB5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6F9DF685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1A074F5E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257C9727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37BF6A04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4552F3CB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1A5F9282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5F843DF2" w14:textId="77777777" w:rsidR="001E5F8F" w:rsidRDefault="001E5F8F" w:rsidP="001E5F8F">
      <w:r>
        <w:lastRenderedPageBreak/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6F495A02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6C0EEA8C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1348E563" w14:textId="77777777" w:rsidR="001E5F8F" w:rsidRDefault="001E5F8F" w:rsidP="001E5F8F">
      <w:r>
        <w:t>Jul 12 03:57:13 main rsyslogd: action 'action-8-builtin:omfile' resumed (module 'builtin:omfile') [v8.2001.0 try https://www.rsyslog.com/e/2359 ]</w:t>
      </w:r>
    </w:p>
    <w:p w14:paraId="6E94C96C" w14:textId="77777777" w:rsidR="001E5F8F" w:rsidRDefault="001E5F8F" w:rsidP="001E5F8F">
      <w:r>
        <w:t>Jul 12 03:57:13 main rsyslogd: action 'action-8-builtin:omfile' suspended (module 'builtin:omfile'), retry 0. There should be messages before this one giving the reason for suspension. [v8.2001.0 try https://www.rsyslog.com/e/2007 ]</w:t>
      </w:r>
    </w:p>
    <w:p w14:paraId="5D0038DB" w14:textId="77777777" w:rsidR="001E5F8F" w:rsidRDefault="001E5F8F" w:rsidP="001E5F8F">
      <w:r>
        <w:t>Jul 12 03:57:13 main rsyslogd: action 'action-8-builtin:omfile' suspended (module 'builtin:omfile'), next retry is Tue Jul 12 03:57:43 2022, retry nbr 0. There should be messages before this one giving the reason for suspension. [v8.2001.0 try https://www.rsyslog.com/e/2007 ]</w:t>
      </w:r>
    </w:p>
    <w:p w14:paraId="6C9216E0" w14:textId="77777777" w:rsidR="001E5F8F" w:rsidRDefault="001E5F8F" w:rsidP="001E5F8F">
      <w:r>
        <w:t>Jul 12 04:02:39 main tomcat9[290]: * INFO  2022-07-12T04:02:39,298 Starting validation analysis for orgUnit Le9WNiXvSor, period 2022W27, 5 rules: 00:00:00.000 (Clock.java [tomcat-http-9]) IDBf39lET9lbcUDQwobXDgn/dYlGd3cL33/GaOJLwozZU=</w:t>
      </w:r>
    </w:p>
    <w:p w14:paraId="3B84901A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679911AE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7648310D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4A8EAEB1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5ED09696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032DF3FA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14F57E7D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29022B86" w14:textId="77777777" w:rsidR="001E5F8F" w:rsidRDefault="001E5F8F" w:rsidP="001E5F8F">
      <w:r>
        <w:lastRenderedPageBreak/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534C814E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39096E12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39D06F1F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0C43D626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217B3A23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0F720B63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252B910F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1368B9DA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33AEAC06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4F0A3520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55A4E963" w14:textId="77777777" w:rsidR="001E5F8F" w:rsidRDefault="001E5F8F" w:rsidP="001E5F8F">
      <w:r>
        <w:t>Jul 12 04:02:39 main rsyslogd: action 'action-8-builtin:omfile' resumed (module 'builtin:omfile') [v8.2001.0 try https://www.rsyslog.com/e/2359 ]</w:t>
      </w:r>
    </w:p>
    <w:p w14:paraId="329A4FDC" w14:textId="77777777" w:rsidR="001E5F8F" w:rsidRDefault="001E5F8F" w:rsidP="001E5F8F">
      <w:r>
        <w:t>Jul 12 04:02:39 main rsyslogd: action 'action-8-builtin:omfile' suspended (module 'builtin:omfile'), retry 0. There should be messages before this one giving the reason for suspension. [v8.2001.0 try https://www.rsyslog.com/e/2007 ]</w:t>
      </w:r>
    </w:p>
    <w:p w14:paraId="64F67D0B" w14:textId="77777777" w:rsidR="001E5F8F" w:rsidRDefault="001E5F8F" w:rsidP="001E5F8F">
      <w:r>
        <w:t>Jul 12 04:02:39 main rsyslogd: action 'action-8-builtin:omfile' suspended (module 'builtin:omfile'), next retry is Tue Jul 12 04:03:09 2022, retry nbr 0. There should be messages before this one giving the reason for suspension. [v8.2001.0 try https://www.rsyslog.com/e/2007 ]</w:t>
      </w:r>
    </w:p>
    <w:p w14:paraId="5F27EBD5" w14:textId="77777777" w:rsidR="001E5F8F" w:rsidRDefault="001E5F8F" w:rsidP="001E5F8F">
      <w:r>
        <w:lastRenderedPageBreak/>
        <w:t>Jul 12 04:02:39 main tomcat9[290]: * INFO  2022-07-12T04:02:39,320 Initialized validation analysis: 00:00:00.022 (Clock.java [tomcat-http-9]) IDBf39lET9lbcUDQwobXDgn/dYlGd3cL33/GaOJLwozZU=</w:t>
      </w:r>
    </w:p>
    <w:p w14:paraId="198F263E" w14:textId="77777777" w:rsidR="001E5F8F" w:rsidRDefault="001E5F8F" w:rsidP="001E5F8F">
      <w:r>
        <w:t>Jul 12 04:02:39 main tomcat9[290]: * INFO  2022-07-12T04:02:39,336 Finished validation analysis, 0 results: 00:00:00.037 (Clock.java [tomcat-http-9]) IDBf39lET9lbcUDQwobXDgn/dYlGd3cL33/GaOJLwozZU=</w:t>
      </w:r>
    </w:p>
    <w:p w14:paraId="23BAE687" w14:textId="77777777" w:rsidR="001E5F8F" w:rsidRDefault="001E5F8F" w:rsidP="001E5F8F">
      <w:r>
        <w:t>Jul 12 04:02:39 main tomcat9[290]: * INFO  2022-07-12T04:02:39,340 Validation done for data set: 'KiNp1Es8k1o', period: '2022W27', org unit: 'Le9WNiXvSor', validation rule count: 5, violations found: 0 (ValidationAction.java [tomcat-http-9]) IDBf39lET9lbcUDQwobXDgn/dYlGd3cL33/GaOJLwozZU=</w:t>
      </w:r>
    </w:p>
    <w:p w14:paraId="542A7FE4" w14:textId="77777777" w:rsidR="001E5F8F" w:rsidRDefault="001E5F8F" w:rsidP="001E5F8F">
      <w:r>
        <w:t>Jul 12 04:02:50 main tomcat9[290]: * INFO  2022-07-12T04:02:50,125 Starting validation analysis for orgUnit Le9WNiXvSor, period 2022W27, 5 rules: 00:00:00.000 (Clock.java [tomcat-http-8]) IDBf39lET9lbcUDQwobXDgn/dYlGd3cL33/GaOJLwozZU=</w:t>
      </w:r>
    </w:p>
    <w:p w14:paraId="7D79262A" w14:textId="77777777" w:rsidR="001E5F8F" w:rsidRDefault="001E5F8F" w:rsidP="001E5F8F">
      <w:r>
        <w:t>Jul 12 04:02:50 main tomcat9[290]: * INFO  2022-07-12T04:02:50,145 Initialized validation analysis: 00:00:00.020 (Clock.java [tomcat-http-8]) IDBf39lET9lbcUDQwobXDgn/dYlGd3cL33/GaOJLwozZU=</w:t>
      </w:r>
    </w:p>
    <w:p w14:paraId="2BBA1F62" w14:textId="77777777" w:rsidR="001E5F8F" w:rsidRDefault="001E5F8F" w:rsidP="001E5F8F">
      <w:r>
        <w:t>Jul 12 04:02:50 main tomcat9[290]: * INFO  2022-07-12T04:02:50,165 Finished validation analysis, 0 results: 00:00:00.039 (Clock.java [tomcat-http-8]) IDBf39lET9lbcUDQwobXDgn/dYlGd3cL33/GaOJLwozZU=</w:t>
      </w:r>
    </w:p>
    <w:p w14:paraId="1E52AB79" w14:textId="77777777" w:rsidR="001E5F8F" w:rsidRDefault="001E5F8F" w:rsidP="001E5F8F">
      <w:r>
        <w:t>Jul 12 04:02:50 main tomcat9[290]: * INFO  2022-07-12T04:02:50,170 Validation done for data set: 'KiNp1Es8k1o', period: '2022W27', org unit: 'Le9WNiXvSor', validation rule count: 5, violations found: 0 (ValidationAction.java [tomcat-http-8]) IDBf39lET9lbcUDQwobXDgn/dYlGd3cL33/GaOJLwozZU=</w:t>
      </w:r>
    </w:p>
    <w:p w14:paraId="648915A0" w14:textId="77777777" w:rsidR="001E5F8F" w:rsidRDefault="001E5F8F" w:rsidP="001E5F8F">
      <w:r>
        <w:t>Jul 12 04:02:50 main tomcat9[290]: * INFO  2022-07-12T04:02:50,307 Starting complete data set registration import,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: 00:00:00.000 (Clock.java [tomcat-http-2]) IDBf39lET9lbcUDQwobXDgn/dYlGd3cL33/GaOJLwozZU=</w:t>
      </w:r>
    </w:p>
    <w:p w14:paraId="7A0F7EB4" w14:textId="77777777" w:rsidR="001E5F8F" w:rsidRDefault="001E5F8F" w:rsidP="001E5F8F">
      <w:r>
        <w:t xml:space="preserve">Jul 12 04:02:50 main tomcat9[290]: * INFO  2022-07-12T04:02:50,307 Import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</w:t>
      </w:r>
      <w:r>
        <w:lastRenderedPageBreak/>
        <w:t>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 (DefaultCompleteDataSetRegistrationExchangeService.java [tomcat-http-2]) IDBf39lET9lbcUDQwobXDgn/dYlGd3cL33/GaOJLwozZU=</w:t>
      </w:r>
    </w:p>
    <w:p w14:paraId="3F7CA897" w14:textId="77777777" w:rsidR="001E5F8F" w:rsidRDefault="001E5F8F" w:rsidP="001E5F8F">
      <w:r>
        <w:t>Jul 12 04:02:50 main tomcat9[290]: * INFO  2022-07-12T04:02:50,308 Data set scheme: IdScheme{identifiableProperty=UID, attribute=null}, org unit scheme: IdScheme{identifiableProperty=UID, attribute=null}, attribute option combo scheme: IdScheme{identifiableProperty=UID, attribute=null} (ImportConfig.java [tomcat-http-2]) IDBf39lET9lbcUDQwobXDgn/dYlGd3cL33/GaOJLwozZU=</w:t>
      </w:r>
    </w:p>
    <w:p w14:paraId="2C5C8398" w14:textId="77777777" w:rsidR="001E5F8F" w:rsidRDefault="001E5F8F" w:rsidP="001E5F8F">
      <w:r>
        <w:t>Jul 12 04:02:50 main tomcat9[290]: * INFO  2022-07-12T04:02:50,323 No template found (DefaultDataSetNotificationService.java [tomcat-http-2]) IDBf39lET9lbcUDQwobXDgn/dYlGd3cL33/GaOJLwozZU=</w:t>
      </w:r>
    </w:p>
    <w:p w14:paraId="743136C8" w14:textId="77777777" w:rsidR="001E5F8F" w:rsidRDefault="001E5F8F" w:rsidP="001E5F8F">
      <w:r>
        <w:t>Jul 12 04:02:50 main tomcat9[290]: * INFO  2022-07-12T04:02:50,326 Complete data set registration import done, total: 1, imported: 1, updated: 0, deleted: 0: 00:00:00.019 (Clock.java [tomcat-http-2]) IDBf39lET9lbcUDQwobXDgn/dYlGd3cL33/GaOJLwozZU=</w:t>
      </w:r>
    </w:p>
    <w:p w14:paraId="1F0F8B52" w14:textId="77777777" w:rsidR="001E5F8F" w:rsidRDefault="001E5F8F" w:rsidP="001E5F8F">
      <w:r>
        <w:t>Jul 12 04:03:25 main tomcat9[290]: * INFO  2022-07-12T04:03:25,452 Org unit data set association map SQL: select ou.uid as ou_uid, array_agg(ds.uid) as ds_uid from datasetsource d inner join organisationunit ou on ou.organisationunitid=d.sourceid inner join dataset ds on ds.datasetid=d.datasetid where (ou.path like '/C983g0J6p9m/pSFA3V8cWDb/BsZFeL8SiAu/Le9WNiXvSor%' or ou.path like '/C983g0J6p9m/JO1e1eyGeBf/b4DzAHCDTd7/yhOgzyaiqYi%' ) and ds.datasetid in (516631,520716,1088104,416648,1210355,442353,234973,317283,1096722,235399,1034177,549524,549556,907682,548238,549550,440488,548541,237210,235683,549615,235312,511934,1096060,1088080,540558,1103957,1102064) group by ou_uid (HibernateOrganisationUnitStore.java [tomcat-http-4]) IDBf39lET9lbcUDQwobXDgn/dYlGd3cL33/GaOJLwozZU=</w:t>
      </w:r>
    </w:p>
    <w:p w14:paraId="32609B96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3F3D9851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39093890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31CBBDB0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7038C673" w14:textId="77777777" w:rsidR="001E5F8F" w:rsidRDefault="001E5F8F" w:rsidP="001E5F8F">
      <w:r>
        <w:lastRenderedPageBreak/>
        <w:t>Jul 12 04:03:25 main rsyslogd: action 'action-8-builtin:omfile' resumed (module 'builtin:omfile') [v8.2001.0 try https://www.rsyslog.com/e/2359 ]</w:t>
      </w:r>
    </w:p>
    <w:p w14:paraId="4D222ED9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336C2B73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57CBB4D7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3CE582AF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4BD3409A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0262234C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09F0DBCD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782CFBFF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70CC6321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6C03E37E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6C3B5860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3BBA419A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73738BFB" w14:textId="77777777" w:rsidR="001E5F8F" w:rsidRDefault="001E5F8F" w:rsidP="001E5F8F">
      <w:r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32CE10A0" w14:textId="77777777" w:rsidR="001E5F8F" w:rsidRDefault="001E5F8F" w:rsidP="001E5F8F">
      <w:r>
        <w:t>Jul 12 04:03:25 main rsyslogd: action 'action-8-builtin:omfile' resumed (module 'builtin:omfile') [v8.2001.0 try https://www.rsyslog.com/e/2359 ]</w:t>
      </w:r>
    </w:p>
    <w:p w14:paraId="26608818" w14:textId="77777777" w:rsidR="001E5F8F" w:rsidRDefault="001E5F8F" w:rsidP="001E5F8F">
      <w:r>
        <w:lastRenderedPageBreak/>
        <w:t>Jul 12 04:03:25 main rsyslogd: action 'action-8-builtin:omfile' suspended (module 'builtin:omfile'), retry 0. There should be messages before this one giving the reason for suspension. [v8.2001.0 try https://www.rsyslog.com/e/2007 ]</w:t>
      </w:r>
    </w:p>
    <w:p w14:paraId="6051BC83" w14:textId="77777777" w:rsidR="001E5F8F" w:rsidRDefault="001E5F8F" w:rsidP="001E5F8F">
      <w:r>
        <w:t>Jul 12 04:03:25 main rsyslogd: action 'action-8-builtin:omfile' suspended (module 'builtin:omfile'), next retry is Tue Jul 12 04:03:55 2022, retry nbr 0. There should be messages before this one giving the reason for suspension. [v8.2001.0 try https://www.rsyslog.com/e/2007 ]</w:t>
      </w:r>
    </w:p>
    <w:p w14:paraId="3AB9C57B" w14:textId="77777777" w:rsidR="001E5F8F" w:rsidRDefault="001E5F8F" w:rsidP="001E5F8F">
      <w:r>
        <w:t>Jul 12 04:04:50 main tomcat9[290]: * INFO  2022-07-12T04:04:50,512 Starting validation analysis for orgUnit Le9WNiXvSor, period 2022W27, 1 rules: 00:00:00.000 (Clock.java [tomcat-http-4]) IDBf39lET9lbcUDQwobXDgn/dYlGd3cL33/GaOJLwozZU=</w:t>
      </w:r>
    </w:p>
    <w:p w14:paraId="03D9DC00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57D99715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5185EB7A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19A781E9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4A2F9246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1E0B5DF9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3520EB6E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4AF4A9DC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27254107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5B3C76CB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39A62E00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373F9130" w14:textId="77777777" w:rsidR="001E5F8F" w:rsidRDefault="001E5F8F" w:rsidP="001E5F8F">
      <w:r>
        <w:lastRenderedPageBreak/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1CB1BA74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694AA9B6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705DA672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53C762DE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2328B771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6C1226E4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0F6AE58D" w14:textId="77777777" w:rsidR="001E5F8F" w:rsidRDefault="001E5F8F" w:rsidP="001E5F8F">
      <w:r>
        <w:t>Jul 12 04:04:50 main rsyslogd: action 'action-8-builtin:omfile' resumed (module 'builtin:omfile') [v8.2001.0 try https://www.rsyslog.com/e/2359 ]</w:t>
      </w:r>
    </w:p>
    <w:p w14:paraId="12F51B48" w14:textId="77777777" w:rsidR="001E5F8F" w:rsidRDefault="001E5F8F" w:rsidP="001E5F8F">
      <w:r>
        <w:t>Jul 12 04:04:50 main rsyslogd: action 'action-8-builtin:omfile' suspended (module 'builtin:omfile'), retry 0. There should be messages before this one giving the reason for suspension. [v8.2001.0 try https://www.rsyslog.com/e/2007 ]</w:t>
      </w:r>
    </w:p>
    <w:p w14:paraId="60245074" w14:textId="77777777" w:rsidR="001E5F8F" w:rsidRDefault="001E5F8F" w:rsidP="001E5F8F">
      <w:r>
        <w:t>Jul 12 04:04:50 main rsyslogd: action 'action-8-builtin:omfile' suspended (module 'builtin:omfile'), next retry is Tue Jul 12 04:05:20 2022, retry nbr 0. There should be messages before this one giving the reason for suspension. [v8.2001.0 try https://www.rsyslog.com/e/2007 ]</w:t>
      </w:r>
    </w:p>
    <w:p w14:paraId="6C2F4DED" w14:textId="77777777" w:rsidR="001E5F8F" w:rsidRDefault="001E5F8F" w:rsidP="001E5F8F">
      <w:r>
        <w:t>Jul 12 04:04:50 main tomcat9[290]: * INFO  2022-07-12T04:04:50,522 Initialized validation analysis: 00:00:00.010 (Clock.java [tomcat-http-4]) IDBf39lET9lbcUDQwobXDgn/dYlGd3cL33/GaOJLwozZU=</w:t>
      </w:r>
    </w:p>
    <w:p w14:paraId="6DCD6A7E" w14:textId="77777777" w:rsidR="001E5F8F" w:rsidRDefault="001E5F8F" w:rsidP="001E5F8F">
      <w:r>
        <w:t>Jul 12 04:04:50 main tomcat9[290]: * INFO  2022-07-12T04:04:50,522 Finished validation analysis, 0 results: 00:00:00.010 (Clock.java [tomcat-http-4]) IDBf39lET9lbcUDQwobXDgn/dYlGd3cL33/GaOJLwozZU=</w:t>
      </w:r>
    </w:p>
    <w:p w14:paraId="7C7B451A" w14:textId="77777777" w:rsidR="001E5F8F" w:rsidRDefault="001E5F8F" w:rsidP="001E5F8F">
      <w:r>
        <w:t>Jul 12 04:04:50 main tomcat9[290]: * INFO  2022-07-12T04:04:50,525 Validation done for data set: 'Ke3enFCtt16', period: '2022W27', org unit: 'Le9WNiXvSor', validation rule count: 1, violations found: 0 (ValidationAction.java [tomcat-http-4]) IDBf39lET9lbcUDQwobXDgn/dYlGd3cL33/GaOJLwozZU=</w:t>
      </w:r>
    </w:p>
    <w:p w14:paraId="2016F4DA" w14:textId="77777777" w:rsidR="001E5F8F" w:rsidRDefault="001E5F8F" w:rsidP="001E5F8F">
      <w:r>
        <w:t>Jul 12 04:04:54 main tomcat9[290]: * INFO  2022-07-12T04:04:54,327 Starting validation analysis for orgUnit Le9WNiXvSor, period 2022W27, 1 rules: 00:00:00.000 (Clock.java [tomcat-http-5]) IDBf39lET9lbcUDQwobXDgn/dYlGd3cL33/GaOJLwozZU=</w:t>
      </w:r>
    </w:p>
    <w:p w14:paraId="2BBC1328" w14:textId="77777777" w:rsidR="001E5F8F" w:rsidRDefault="001E5F8F" w:rsidP="001E5F8F">
      <w:r>
        <w:lastRenderedPageBreak/>
        <w:t>Jul 12 04:04:54 main tomcat9[290]: * INFO  2022-07-12T04:04:54,336 Initialized validation analysis: 00:00:00.008 (Clock.java [tomcat-http-5]) IDBf39lET9lbcUDQwobXDgn/dYlGd3cL33/GaOJLwozZU=</w:t>
      </w:r>
    </w:p>
    <w:p w14:paraId="6937B5B4" w14:textId="77777777" w:rsidR="001E5F8F" w:rsidRDefault="001E5F8F" w:rsidP="001E5F8F">
      <w:r>
        <w:t>Jul 12 04:04:54 main tomcat9[290]: * INFO  2022-07-12T04:04:54,336 Finished validation analysis, 0 results: 00:00:00.008 (Clock.java [tomcat-http-5]) IDBf39lET9lbcUDQwobXDgn/dYlGd3cL33/GaOJLwozZU=</w:t>
      </w:r>
    </w:p>
    <w:p w14:paraId="1942A1DF" w14:textId="77777777" w:rsidR="001E5F8F" w:rsidRDefault="001E5F8F" w:rsidP="001E5F8F">
      <w:r>
        <w:t>Jul 12 04:04:54 main tomcat9[290]: * INFO  2022-07-12T04:04:54,338 Validation done for data set: 'Ke3enFCtt16', period: '2022W27', org unit: 'Le9WNiXvSor', validation rule count: 1, violations found: 0 (ValidationAction.java [tomcat-http-5]) IDBf39lET9lbcUDQwobXDgn/dYlGd3cL33/GaOJLwozZU=</w:t>
      </w:r>
    </w:p>
    <w:p w14:paraId="2C489592" w14:textId="77777777" w:rsidR="001E5F8F" w:rsidRDefault="001E5F8F" w:rsidP="001E5F8F">
      <w:r>
        <w:t>Jul 12 04:04:54 main tomcat9[290]: * INFO  2022-07-12T04:04:54,421 Starting complete data set registration import,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: 00:00:00.000 (Clock.java [tomcat-http-6]) IDBf39lET9lbcUDQwobXDgn/dYlGd3cL33/GaOJLwozZU=</w:t>
      </w:r>
    </w:p>
    <w:p w14:paraId="779EC64C" w14:textId="77777777" w:rsidR="001E5F8F" w:rsidRDefault="001E5F8F" w:rsidP="001E5F8F">
      <w:r>
        <w:t>Jul 12 04:04:54 main tomcat9[290]: * INFO  2022-07-12T04:04:54,421 Import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 (DefaultCompleteDataSetRegistrationExchangeService.java [tomcat-http-6]) IDBf39lET9lbcUDQwobXDgn/dYlGd3cL33/GaOJLwozZU=</w:t>
      </w:r>
    </w:p>
    <w:p w14:paraId="212A3DA8" w14:textId="77777777" w:rsidR="001E5F8F" w:rsidRDefault="001E5F8F" w:rsidP="001E5F8F">
      <w:r>
        <w:t xml:space="preserve">Jul 12 04:04:54 main tomcat9[290]: * INFO  2022-07-12T04:04:54,422 Data set scheme: IdScheme{identifiableProperty=UID, attribute=null}, org unit scheme: IdScheme{identifiableProperty=UID, attribute=null}, attribute option combo scheme: </w:t>
      </w:r>
      <w:r>
        <w:lastRenderedPageBreak/>
        <w:t>IdScheme{identifiableProperty=UID, attribute=null} (ImportConfig.java [tomcat-http-6]) IDBf39lET9lbcUDQwobXDgn/dYlGd3cL33/GaOJLwozZU=</w:t>
      </w:r>
    </w:p>
    <w:p w14:paraId="6C8C2D2C" w14:textId="77777777" w:rsidR="001E5F8F" w:rsidRDefault="001E5F8F" w:rsidP="001E5F8F">
      <w:r>
        <w:t>Jul 12 04:04:54 main tomcat9[290]: * INFO  2022-07-12T04:04:54,431 No template found (DefaultDataSetNotificationService.java [tomcat-http-6]) IDBf39lET9lbcUDQwobXDgn/dYlGd3cL33/GaOJLwozZU=</w:t>
      </w:r>
    </w:p>
    <w:p w14:paraId="58ADD457" w14:textId="77777777" w:rsidR="001E5F8F" w:rsidRDefault="001E5F8F" w:rsidP="001E5F8F">
      <w:r>
        <w:t>Jul 12 04:04:54 main tomcat9[290]: * INFO  2022-07-12T04:04:54,434 Complete data set registration import done, total: 1, imported: 1, updated: 0, deleted: 0: 00:00:00.013 (Clock.java [tomcat-http-6]) IDBf39lET9lbcUDQwobXDgn/dYlGd3cL33/GaOJLwozZU=</w:t>
      </w:r>
    </w:p>
    <w:p w14:paraId="1FB7E20D" w14:textId="77777777" w:rsidR="001E5F8F" w:rsidRDefault="001E5F8F" w:rsidP="001E5F8F">
      <w:r>
        <w:t>Jul 12 04:17:01 main CRON[3334]: (root) CMD (   cd / &amp;&amp; run-parts --report /etc/cron.hourly)</w:t>
      </w:r>
    </w:p>
    <w:p w14:paraId="6C67DB65" w14:textId="77777777" w:rsidR="001E5F8F" w:rsidRDefault="001E5F8F" w:rsidP="001E5F8F">
      <w:r>
        <w:t>Jul 12 05:13:23 main systemd[1]: Starting Message of the Day...</w:t>
      </w:r>
    </w:p>
    <w:p w14:paraId="6758A740" w14:textId="77777777" w:rsidR="001E5F8F" w:rsidRDefault="001E5F8F" w:rsidP="001E5F8F">
      <w:r>
        <w:t>Jul 12 05:13:24 main 50-motd-news[3438]:  * Super-optimized for small spaces - read how we shrank the memory</w:t>
      </w:r>
    </w:p>
    <w:p w14:paraId="4F15424D" w14:textId="77777777" w:rsidR="001E5F8F" w:rsidRDefault="001E5F8F" w:rsidP="001E5F8F">
      <w:r>
        <w:t>Jul 12 05:13:24 main 50-motd-news[3438]:    footprint of MicroK8s to make it the smallest full K8s around.</w:t>
      </w:r>
    </w:p>
    <w:p w14:paraId="7D9D6E11" w14:textId="77777777" w:rsidR="001E5F8F" w:rsidRDefault="001E5F8F" w:rsidP="001E5F8F">
      <w:r>
        <w:t>Jul 12 05:13:24 main 50-motd-news[3438]:    https://ubuntu.com/blog/microk8s-memory-optimisation</w:t>
      </w:r>
    </w:p>
    <w:p w14:paraId="1B948A2C" w14:textId="77777777" w:rsidR="001E5F8F" w:rsidRDefault="001E5F8F" w:rsidP="001E5F8F">
      <w:r>
        <w:t>Jul 12 05:13:24 main systemd[1]: motd-news.service: Succeeded.</w:t>
      </w:r>
    </w:p>
    <w:p w14:paraId="2C858789" w14:textId="77777777" w:rsidR="001E5F8F" w:rsidRDefault="001E5F8F" w:rsidP="001E5F8F">
      <w:r>
        <w:t>Jul 12 05:13:24 main systemd[1]: Finished Message of the Day.</w:t>
      </w:r>
    </w:p>
    <w:p w14:paraId="19AD6C89" w14:textId="77777777" w:rsidR="001E5F8F" w:rsidRDefault="001E5F8F" w:rsidP="001E5F8F">
      <w:r>
        <w:t>Jul 12 05:17:01 main CRON[3453]: (root) CMD (   cd / &amp;&amp; run-parts --report /etc/cron.hourly)</w:t>
      </w:r>
    </w:p>
    <w:p w14:paraId="2D298E79" w14:textId="77777777" w:rsidR="001E5F8F" w:rsidRDefault="001E5F8F" w:rsidP="001E5F8F">
      <w:r>
        <w:t>Jul 12 05:45:53 main systemd[1]: Starting Daily apt upgrade and clean activities...</w:t>
      </w:r>
    </w:p>
    <w:p w14:paraId="2E4B9578" w14:textId="77777777" w:rsidR="001E5F8F" w:rsidRDefault="001E5F8F" w:rsidP="001E5F8F">
      <w:r>
        <w:t>Jul 12 05:45:56 main systemd[1]: apt-daily-upgrade.service: Succeeded.</w:t>
      </w:r>
    </w:p>
    <w:p w14:paraId="24B1EA72" w14:textId="77777777" w:rsidR="001E5F8F" w:rsidRDefault="001E5F8F" w:rsidP="001E5F8F">
      <w:r>
        <w:t>Jul 12 05:45:56 main systemd[1]: Finished Daily apt upgrade and clean activities.</w:t>
      </w:r>
    </w:p>
    <w:p w14:paraId="587BE6B0" w14:textId="77777777" w:rsidR="001E5F8F" w:rsidRDefault="001E5F8F" w:rsidP="001E5F8F">
      <w:r>
        <w:t>Jul 12 05:59:42 main tomcat9[290]: * INFO  2022-07-12T05:59:42,840 Authentication event AuthenticationSuccessEvent username sagbo ip 10.10.10.1 sessionId e39140bf8c225d27a0e3095a676fcef8a00e30618edc2771b0e2dc2f55e6a00a  (AuthenticationLoggerListener.java [tomcat-http-4]) IDBf39lET9lbcUDQwobXDgn/dYlGd3cL33/GaOJLwozZU=</w:t>
      </w:r>
    </w:p>
    <w:p w14:paraId="244DCE86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57F8A353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789E8D47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759ECCBC" w14:textId="77777777" w:rsidR="001E5F8F" w:rsidRDefault="001E5F8F" w:rsidP="001E5F8F">
      <w:r>
        <w:lastRenderedPageBreak/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68213085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5C4F51A1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69FB7C3B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6FD9CF1A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11EB1953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033748D1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7AF12E39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118738AC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0B95E18C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0FFA8124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18390E48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5FE5AF94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098DAF4A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1B8A5A4A" w14:textId="77777777" w:rsidR="001E5F8F" w:rsidRDefault="001E5F8F" w:rsidP="001E5F8F">
      <w:r>
        <w:lastRenderedPageBreak/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25B68966" w14:textId="77777777" w:rsidR="001E5F8F" w:rsidRDefault="001E5F8F" w:rsidP="001E5F8F">
      <w:r>
        <w:t>Jul 12 05:59:42 main rsyslogd: action 'action-8-builtin:omfile' resumed (module 'builtin:omfile') [v8.2001.0 try https://www.rsyslog.com/e/2359 ]</w:t>
      </w:r>
    </w:p>
    <w:p w14:paraId="66C1D097" w14:textId="77777777" w:rsidR="001E5F8F" w:rsidRDefault="001E5F8F" w:rsidP="001E5F8F">
      <w:r>
        <w:t>Jul 12 05:59:42 main rsyslogd: action 'action-8-builtin:omfile' suspended (module 'builtin:omfile'), retry 0. There should be messages before this one giving the reason for suspension. [v8.2001.0 try https://www.rsyslog.com/e/2007 ]</w:t>
      </w:r>
    </w:p>
    <w:p w14:paraId="346C1616" w14:textId="77777777" w:rsidR="001E5F8F" w:rsidRDefault="001E5F8F" w:rsidP="001E5F8F">
      <w:r>
        <w:t>Jul 12 05:59:42 main rsyslogd: action 'action-8-builtin:omfile' suspended (module 'builtin:omfile'), next retry is Tue Jul 12 06:00:12 2022, retry nbr 0. There should be messages before this one giving the reason for suspension. [v8.2001.0 try https://www.rsyslog.com/e/2007 ]</w:t>
      </w:r>
    </w:p>
    <w:p w14:paraId="31980CAE" w14:textId="77777777" w:rsidR="001E5F8F" w:rsidRDefault="001E5F8F" w:rsidP="001E5F8F">
      <w:r>
        <w:t>Jul 12 06:00:21 main tomcat9[290]: * INFO  2022-07-12T06:00:21,890 Org unit data set association map SQL: select ou.uid as ou_uid, array_agg(ds.uid) as ds_uid from datasetsource d inner join organisationunit ou on ou.organisationunitid=d.sourceid inner join dataset ds on ds.datasetid=d.datasetid where (ou.path like '/C983g0J6p9m/eOGyQIeUGFq/N6ApMHXmzsX/JW4UEIkQgTN%' or ou.path like '/C983g0J6p9m/eOGyQIeUGFq/N6ApMHXmzsX/yKxyfZSLt9s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10]) IDgqH9DI4h3tbM+9J3zcGhlTe0tgYyvibXmsmzV8zNxn4=</w:t>
      </w:r>
    </w:p>
    <w:p w14:paraId="312B3C03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62AA1FE5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3396881B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30F04D93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0DDCCB1C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6A68A851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4C0E1FA4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54E0A5DA" w14:textId="77777777" w:rsidR="001E5F8F" w:rsidRDefault="001E5F8F" w:rsidP="001E5F8F">
      <w:r>
        <w:lastRenderedPageBreak/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49477CC7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568ABD4D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238D191A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7708C406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26550242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26445CFE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27B04CE6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3182D81E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03A9B219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2022093B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54C8CCFC" w14:textId="77777777" w:rsidR="001E5F8F" w:rsidRDefault="001E5F8F" w:rsidP="001E5F8F">
      <w:r>
        <w:t>Jul 12 06:00:21 main rsyslogd: action 'action-8-builtin:omfile' resumed (module 'builtin:omfile') [v8.2001.0 try https://www.rsyslog.com/e/2359 ]</w:t>
      </w:r>
    </w:p>
    <w:p w14:paraId="366CD45C" w14:textId="77777777" w:rsidR="001E5F8F" w:rsidRDefault="001E5F8F" w:rsidP="001E5F8F">
      <w:r>
        <w:t>Jul 12 06:00:21 main rsyslogd: action 'action-8-builtin:omfile' suspended (module 'builtin:omfile'), retry 0. There should be messages before this one giving the reason for suspension. [v8.2001.0 try https://www.rsyslog.com/e/2007 ]</w:t>
      </w:r>
    </w:p>
    <w:p w14:paraId="081BAE15" w14:textId="77777777" w:rsidR="001E5F8F" w:rsidRDefault="001E5F8F" w:rsidP="001E5F8F">
      <w:r>
        <w:t>Jul 12 06:00:21 main rsyslogd: action 'action-8-builtin:omfile' suspended (module 'builtin:omfile'), next retry is Tue Jul 12 06:00:51 2022, retry nbr 0. There should be messages before this one giving the reason for suspension. [v8.2001.0 try https://www.rsyslog.com/e/2007 ]</w:t>
      </w:r>
    </w:p>
    <w:p w14:paraId="28F21B3F" w14:textId="77777777" w:rsidR="001E5F8F" w:rsidRDefault="001E5F8F" w:rsidP="001E5F8F">
      <w:r>
        <w:lastRenderedPageBreak/>
        <w:t>Jul 12 06:05:53 main snapd[264]: storehelpers.go:722: cannot refresh: snap has no updates available: "core18", "core20", "lxd", "snapd"</w:t>
      </w:r>
    </w:p>
    <w:p w14:paraId="6B0BFB87" w14:textId="77777777" w:rsidR="001E5F8F" w:rsidRDefault="001E5F8F" w:rsidP="001E5F8F">
      <w:r>
        <w:t>Jul 12 06:05:53 main snapd[264]: autorefresh.go:539: auto-refresh: all snaps are up-to-date</w:t>
      </w:r>
    </w:p>
    <w:p w14:paraId="45BD5A5C" w14:textId="77777777" w:rsidR="001E5F8F" w:rsidRDefault="001E5F8F" w:rsidP="001E5F8F">
      <w:r>
        <w:t>Jul 12 06:17:01 main CRON[3625]: (root) CMD (   cd / &amp;&amp; run-parts --report /etc/cron.hourly)</w:t>
      </w:r>
    </w:p>
    <w:p w14:paraId="0C40600E" w14:textId="77777777" w:rsidR="001E5F8F" w:rsidRDefault="001E5F8F" w:rsidP="001E5F8F">
      <w:r>
        <w:t>Jul 12 06:25:01 main CRON[3635]: (root) CMD (test -x /usr/sbin/anacron || ( cd / &amp;&amp; run-parts --report /etc/cron.daily ))</w:t>
      </w:r>
    </w:p>
    <w:p w14:paraId="1CB1AA64" w14:textId="77777777" w:rsidR="001E5F8F" w:rsidRDefault="001E5F8F" w:rsidP="001E5F8F">
      <w:r>
        <w:t>Jul 12 07:00:00 main tomcat9[290]: * INFO  2022-07-12T07:00:00,023 Sending new validation result notifications (NotificationLoggerUtil.java [taskScheduler-13]) UID:Js3vHn2AVuG</w:t>
      </w:r>
    </w:p>
    <w:p w14:paraId="66E285BC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1B315B1C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4F810488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2397BA90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0EDCE209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4AD81DD4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5FFD2E72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0EEBC2DA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059EED35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3CFEACB9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1134FDF7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38FFAE85" w14:textId="77777777" w:rsidR="001E5F8F" w:rsidRDefault="001E5F8F" w:rsidP="001E5F8F">
      <w:r>
        <w:lastRenderedPageBreak/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43D6EA39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26E4789B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25F39B5E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0D9C1C73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38FC1D34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3AF91AEC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018AB112" w14:textId="77777777" w:rsidR="001E5F8F" w:rsidRDefault="001E5F8F" w:rsidP="001E5F8F">
      <w:r>
        <w:t>Jul 12 07:00:00 main rsyslogd: action 'action-8-builtin:omfile' resumed (module 'builtin:omfile') [v8.2001.0 try https://www.rsyslog.com/e/2359 ]</w:t>
      </w:r>
    </w:p>
    <w:p w14:paraId="40B7B124" w14:textId="77777777" w:rsidR="001E5F8F" w:rsidRDefault="001E5F8F" w:rsidP="001E5F8F">
      <w:r>
        <w:t>Jul 12 07:00:00 main rsyslogd: action 'action-8-builtin:omfile' suspended (module 'builtin:omfile'), retry 0. There should be messages before this one giving the reason for suspension. [v8.2001.0 try https://www.rsyslog.com/e/2007 ]</w:t>
      </w:r>
    </w:p>
    <w:p w14:paraId="6213955C" w14:textId="77777777" w:rsidR="001E5F8F" w:rsidRDefault="001E5F8F" w:rsidP="001E5F8F">
      <w:r>
        <w:t>Jul 12 07:00:00 main rsyslogd: action 'action-8-builtin:omfile' suspended (module 'builtin:omfile'), next retry is Tue Jul 12 07:00:30 2022, retry nbr 0. There should be messages before this one giving the reason for suspension. [v8.2001.0 try https://www.rsyslog.com/e/2007 ]</w:t>
      </w:r>
    </w:p>
    <w:p w14:paraId="2455C337" w14:textId="77777777" w:rsidR="001E5F8F" w:rsidRDefault="001E5F8F" w:rsidP="001E5F8F">
      <w:r>
        <w:t>Jul 12 07:00:00 main tomcat9[290]: * INFO  2022-07-12T07:00:00,032 Sent validation result notifications: 00:00:00.008 (NotificationLoggerUtil.java [taskScheduler-13]) UID:Js3vHn2AVuG</w:t>
      </w:r>
    </w:p>
    <w:p w14:paraId="092ED1D3" w14:textId="77777777" w:rsidR="001E5F8F" w:rsidRDefault="001E5F8F" w:rsidP="001E5F8F">
      <w:r>
        <w:t>Jul 12 07:17:01 main CRON[3775]: (root) CMD (   cd / &amp;&amp; run-parts --report /etc/cron.hourly)</w:t>
      </w:r>
    </w:p>
    <w:p w14:paraId="64345202" w14:textId="77777777" w:rsidR="001E5F8F" w:rsidRDefault="001E5F8F" w:rsidP="001E5F8F">
      <w:r>
        <w:t>Jul 12 07:28:23 main systemd[1]: Starting Daily apt download activities...</w:t>
      </w:r>
    </w:p>
    <w:p w14:paraId="463B0612" w14:textId="77777777" w:rsidR="001E5F8F" w:rsidRDefault="001E5F8F" w:rsidP="001E5F8F">
      <w:r>
        <w:t>Jul 12 07:28:37 main dbus-daemon[254]: [system] Activating via systemd: service name='org.freedesktop.PackageKit' unit='packagekit.service' requested by ':1.19' (uid=0 pid=4064 comm="/usr/bin/gdbus call --system --dest org.freedeskto" label="unconfined")</w:t>
      </w:r>
    </w:p>
    <w:p w14:paraId="6164B73B" w14:textId="77777777" w:rsidR="001E5F8F" w:rsidRDefault="001E5F8F" w:rsidP="001E5F8F">
      <w:r>
        <w:t>Jul 12 07:28:37 main systemd[1]: Starting PackageKit Daemon...</w:t>
      </w:r>
    </w:p>
    <w:p w14:paraId="6FD63257" w14:textId="77777777" w:rsidR="001E5F8F" w:rsidRDefault="001E5F8F" w:rsidP="001E5F8F">
      <w:r>
        <w:t>Jul 12 07:28:37 main PackageKit: daemon start</w:t>
      </w:r>
    </w:p>
    <w:p w14:paraId="075620A1" w14:textId="77777777" w:rsidR="001E5F8F" w:rsidRDefault="001E5F8F" w:rsidP="001E5F8F">
      <w:r>
        <w:lastRenderedPageBreak/>
        <w:t>Jul 12 07:28:37 main dbus-daemon[254]: [system] Successfully activated service 'org.freedesktop.PackageKit'</w:t>
      </w:r>
    </w:p>
    <w:p w14:paraId="0E2E7F0F" w14:textId="77777777" w:rsidR="001E5F8F" w:rsidRDefault="001E5F8F" w:rsidP="001E5F8F">
      <w:r>
        <w:t>Jul 12 07:28:37 main systemd[1]: Started PackageKit Daemon.</w:t>
      </w:r>
    </w:p>
    <w:p w14:paraId="28CD0944" w14:textId="77777777" w:rsidR="001E5F8F" w:rsidRDefault="001E5F8F" w:rsidP="001E5F8F">
      <w:r>
        <w:t>Jul 12 07:28:49 main systemd[1]: apt-daily.service: Succeeded.</w:t>
      </w:r>
    </w:p>
    <w:p w14:paraId="5CE92CA0" w14:textId="77777777" w:rsidR="001E5F8F" w:rsidRDefault="001E5F8F" w:rsidP="001E5F8F">
      <w:r>
        <w:t>Jul 12 07:28:49 main systemd[1]: Finished Daily apt download activities.</w:t>
      </w:r>
    </w:p>
    <w:p w14:paraId="7861D56E" w14:textId="77777777" w:rsidR="001E5F8F" w:rsidRDefault="001E5F8F" w:rsidP="001E5F8F">
      <w:r>
        <w:t>Jul 12 07:33:42 main PackageKit: daemon quit</w:t>
      </w:r>
    </w:p>
    <w:p w14:paraId="5C45DEF6" w14:textId="77777777" w:rsidR="001E5F8F" w:rsidRDefault="001E5F8F" w:rsidP="001E5F8F">
      <w:r>
        <w:t>Jul 12 07:33:42 main systemd[1]: packagekit.service: Succeeded.</w:t>
      </w:r>
    </w:p>
    <w:p w14:paraId="7F8762E6" w14:textId="77777777" w:rsidR="001E5F8F" w:rsidRDefault="001E5F8F" w:rsidP="001E5F8F">
      <w:r>
        <w:t>Jul 12 07:47:10 main tomcat9[290]: * INFO  2022-07-12T07:47:10,225 Authentication event AuthenticationSuccessEvent username hnnadi ip 10.10.10.1 sessionId 85377bf798b9a544dd7f35053654e4e44dab1e9b574990696f9b7e115aaf2db3  (AuthenticationLoggerListener.java [tomcat-http-3]) IDgqH9DI4h3tbM+9J3zcGhlTe0tgYyvibXmsmzV8zNxn4=</w:t>
      </w:r>
    </w:p>
    <w:p w14:paraId="07EA021A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375F4C54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5E0004C9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41C47DCB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2A1AA85E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5BB9ECE6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06C209BA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5CFBD3B3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43F55D88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37120CA3" w14:textId="77777777" w:rsidR="001E5F8F" w:rsidRDefault="001E5F8F" w:rsidP="001E5F8F">
      <w:r>
        <w:lastRenderedPageBreak/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4A7BA813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04EBB919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62289F8A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4B7D5875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22B76CDA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71D7B3B2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7B159EF5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07802168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598E44C2" w14:textId="77777777" w:rsidR="001E5F8F" w:rsidRDefault="001E5F8F" w:rsidP="001E5F8F">
      <w:r>
        <w:t>Jul 12 07:47:10 main rsyslogd: action 'action-8-builtin:omfile' resumed (module 'builtin:omfile') [v8.2001.0 try https://www.rsyslog.com/e/2359 ]</w:t>
      </w:r>
    </w:p>
    <w:p w14:paraId="41F0A63C" w14:textId="77777777" w:rsidR="001E5F8F" w:rsidRDefault="001E5F8F" w:rsidP="001E5F8F">
      <w:r>
        <w:t>Jul 12 07:47:10 main rsyslogd: action 'action-8-builtin:omfile' suspended (module 'builtin:omfile'), retry 0. There should be messages before this one giving the reason for suspension. [v8.2001.0 try https://www.rsyslog.com/e/2007 ]</w:t>
      </w:r>
    </w:p>
    <w:p w14:paraId="48262AE1" w14:textId="77777777" w:rsidR="001E5F8F" w:rsidRDefault="001E5F8F" w:rsidP="001E5F8F">
      <w:r>
        <w:t>Jul 12 07:47:10 main rsyslogd: action 'action-8-builtin:omfile' suspended (module 'builtin:omfile'), next retry is Tue Jul 12 07:47:40 2022, retry nbr 0. There should be messages before this one giving the reason for suspension. [v8.2001.0 try https://www.rsyslog.com/e/2007 ]</w:t>
      </w:r>
    </w:p>
    <w:p w14:paraId="7B47E6D5" w14:textId="77777777" w:rsidR="001E5F8F" w:rsidRDefault="001E5F8F" w:rsidP="001E5F8F">
      <w:r>
        <w:t>Jul 12 07:53:56 main tomcat9[290]: * INFO  2022-07-12T07:53:56,010 Import done: 00:00:00.090 (Clock.java [tomcat-http-8]) IDds17bF5X2ngKEI5IcKrdsqBnFwSEksRwYoTYf0ytVb4=</w:t>
      </w:r>
    </w:p>
    <w:p w14:paraId="106F6534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1C8A3E0E" w14:textId="77777777" w:rsidR="001E5F8F" w:rsidRDefault="001E5F8F" w:rsidP="001E5F8F">
      <w:r>
        <w:lastRenderedPageBreak/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7E7B6178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5E57363F" w14:textId="77777777" w:rsidR="001E5F8F" w:rsidRDefault="001E5F8F" w:rsidP="001E5F8F">
      <w:r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52C90041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041B90A3" w14:textId="77777777" w:rsidR="001E5F8F" w:rsidRDefault="001E5F8F" w:rsidP="001E5F8F">
      <w:r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30887A95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7ED376E6" w14:textId="77777777" w:rsidR="001E5F8F" w:rsidRDefault="001E5F8F" w:rsidP="001E5F8F">
      <w:r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11854E6B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421E11E6" w14:textId="77777777" w:rsidR="001E5F8F" w:rsidRDefault="001E5F8F" w:rsidP="001E5F8F">
      <w:r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16A172C8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4ABD2E69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56AA3E1F" w14:textId="77777777" w:rsidR="001E5F8F" w:rsidRDefault="001E5F8F" w:rsidP="001E5F8F">
      <w:r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5C1E0C25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07C4BBF7" w14:textId="77777777" w:rsidR="001E5F8F" w:rsidRDefault="001E5F8F" w:rsidP="001E5F8F">
      <w:r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216BA203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3933182B" w14:textId="77777777" w:rsidR="001E5F8F" w:rsidRDefault="001E5F8F" w:rsidP="001E5F8F">
      <w:r>
        <w:lastRenderedPageBreak/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7833039B" w14:textId="77777777" w:rsidR="001E5F8F" w:rsidRDefault="001E5F8F" w:rsidP="001E5F8F">
      <w:r>
        <w:t>Jul 12 07:53:56 main rsyslogd: action 'action-8-builtin:omfile' resumed (module 'builtin:omfile') [v8.2001.0 try https://www.rsyslog.com/e/2359 ]</w:t>
      </w:r>
    </w:p>
    <w:p w14:paraId="581E5747" w14:textId="77777777" w:rsidR="001E5F8F" w:rsidRDefault="001E5F8F" w:rsidP="001E5F8F">
      <w:r>
        <w:t>Jul 12 07:53:56 main rsyslogd: action 'action-8-builtin:omfile' suspended (module 'builtin:omfile'), retry 0. There should be messages before this one giving the reason for suspension. [v8.2001.0 try https://www.rsyslog.com/e/2007 ]</w:t>
      </w:r>
    </w:p>
    <w:p w14:paraId="1F07364E" w14:textId="77777777" w:rsidR="001E5F8F" w:rsidRDefault="001E5F8F" w:rsidP="001E5F8F">
      <w:r>
        <w:t>Jul 12 07:53:56 main rsyslogd: action 'action-8-builtin:omfile' suspended (module 'builtin:omfile'), next retry is Tue Jul 12 07:54:26 2022, retry nbr 0. There should be messages before this one giving the reason for suspension. [v8.2001.0 try https://www.rsyslog.com/e/2007 ]</w:t>
      </w:r>
    </w:p>
    <w:p w14:paraId="72BB1D4F" w14:textId="77777777" w:rsidR="001E5F8F" w:rsidRDefault="001E5F8F" w:rsidP="001E5F8F">
      <w:r>
        <w:t>Jul 12 08:17:01 main CRON[4281]: (root) CMD (   cd / &amp;&amp; run-parts --report /etc/cron.hourly)</w:t>
      </w:r>
    </w:p>
    <w:p w14:paraId="0F604AC6" w14:textId="77777777" w:rsidR="001E5F8F" w:rsidRDefault="001E5F8F" w:rsidP="001E5F8F">
      <w:r>
        <w:t>Jul 12 08:24:34 main tomcat9[290]: * INFO  2022-07-12T08:24:34,949 Import done: 00:00:00.097 (Clock.java [tomcat-http-5]) IDds17bF5X2ngKEI5IcKrdsqBnFwSEksRwYoTYf0ytVb4=</w:t>
      </w:r>
    </w:p>
    <w:p w14:paraId="7C215722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26189EF3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1996A3D3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43179D6F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7BFF859C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14B5AD28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18C09832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2F9B86A3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7C88F833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2DA6A654" w14:textId="77777777" w:rsidR="001E5F8F" w:rsidRDefault="001E5F8F" w:rsidP="001E5F8F">
      <w:r>
        <w:lastRenderedPageBreak/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6D47AA45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715C1D63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75E056C6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3A6DD4DA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228B90D4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5F3FE27D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30E0CE92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3B6185DD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27594C6C" w14:textId="77777777" w:rsidR="001E5F8F" w:rsidRDefault="001E5F8F" w:rsidP="001E5F8F">
      <w:r>
        <w:t>Jul 12 08:24:34 main rsyslogd: action 'action-8-builtin:omfile' resumed (module 'builtin:omfile') [v8.2001.0 try https://www.rsyslog.com/e/2359 ]</w:t>
      </w:r>
    </w:p>
    <w:p w14:paraId="27D59C9C" w14:textId="77777777" w:rsidR="001E5F8F" w:rsidRDefault="001E5F8F" w:rsidP="001E5F8F">
      <w:r>
        <w:t>Jul 12 08:24:34 main rsyslogd: action 'action-8-builtin:omfile' suspended (module 'builtin:omfile'), retry 0. There should be messages before this one giving the reason for suspension. [v8.2001.0 try https://www.rsyslog.com/e/2007 ]</w:t>
      </w:r>
    </w:p>
    <w:p w14:paraId="48E5CA30" w14:textId="77777777" w:rsidR="001E5F8F" w:rsidRDefault="001E5F8F" w:rsidP="001E5F8F">
      <w:r>
        <w:t>Jul 12 08:24:34 main rsyslogd: action 'action-8-builtin:omfile' suspended (module 'builtin:omfile'), next retry is Tue Jul 12 08:25:04 2022, retry nbr 0. There should be messages before this one giving the reason for suspension. [v8.2001.0 try https://www.rsyslog.com/e/2007 ]</w:t>
      </w:r>
    </w:p>
    <w:p w14:paraId="328A7226" w14:textId="77777777" w:rsidR="001E5F8F" w:rsidRDefault="001E5F8F" w:rsidP="001E5F8F">
      <w:r>
        <w:t>Jul 12 08:27:02 main tomcat9[290]: * INFO  2022-07-12T08:27:02,428 Import done: 00:00:00.076 (Clock.java [tomcat-http-3]) IDds17bF5X2ngKEI5IcKrdsqBnFwSEksRwYoTYf0ytVb4=</w:t>
      </w:r>
    </w:p>
    <w:p w14:paraId="0449E610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220BA784" w14:textId="77777777" w:rsidR="001E5F8F" w:rsidRDefault="001E5F8F" w:rsidP="001E5F8F">
      <w:r>
        <w:lastRenderedPageBreak/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3426332B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3885C5A6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7EFC40A6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2E492E38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487EF562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49987EAD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7A409706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1AEEBBC4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53A607F9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238CB705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6856134E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492F8508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3F0F5AC0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4B193F3B" w14:textId="77777777" w:rsidR="001E5F8F" w:rsidRDefault="001E5F8F" w:rsidP="001E5F8F">
      <w:r>
        <w:lastRenderedPageBreak/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229B9F37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4737C038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40D609DF" w14:textId="77777777" w:rsidR="001E5F8F" w:rsidRDefault="001E5F8F" w:rsidP="001E5F8F">
      <w:r>
        <w:t>Jul 12 08:27:02 main rsyslogd: action 'action-8-builtin:omfile' resumed (module 'builtin:omfile') [v8.2001.0 try https://www.rsyslog.com/e/2359 ]</w:t>
      </w:r>
    </w:p>
    <w:p w14:paraId="6E458E92" w14:textId="77777777" w:rsidR="001E5F8F" w:rsidRDefault="001E5F8F" w:rsidP="001E5F8F">
      <w:r>
        <w:t>Jul 12 08:27:02 main rsyslogd: action 'action-8-builtin:omfile' suspended (module 'builtin:omfile'), retry 0. There should be messages before this one giving the reason for suspension. [v8.2001.0 try https://www.rsyslog.com/e/2007 ]</w:t>
      </w:r>
    </w:p>
    <w:p w14:paraId="7D7B59B7" w14:textId="77777777" w:rsidR="001E5F8F" w:rsidRDefault="001E5F8F" w:rsidP="001E5F8F">
      <w:r>
        <w:t>Jul 12 08:27:02 main rsyslogd: action 'action-8-builtin:omfile' suspended (module 'builtin:omfile'), next retry is Tue Jul 12 08:27:32 2022, retry nbr 0. There should be messages before this one giving the reason for suspension. [v8.2001.0 try https://www.rsyslog.com/e/2007 ]</w:t>
      </w:r>
    </w:p>
    <w:p w14:paraId="002DCA3B" w14:textId="77777777" w:rsidR="001E5F8F" w:rsidRDefault="001E5F8F" w:rsidP="001E5F8F">
      <w:r>
        <w:t>Jul 12 08:32:34 main tomcat9[290]: * INFO  2022-07-12T08:32:34,386 Import done: 00:00:00.076 (Clock.java [tomcat-http-8]) IDds17bF5X2ngKEI5IcKrdsqBnFwSEksRwYoTYf0ytVb4=</w:t>
      </w:r>
    </w:p>
    <w:p w14:paraId="77B3D993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49AED9AF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53E1EB69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1D10F702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2EE0D5BA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02741DC9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3BA759FF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1E346B66" w14:textId="77777777" w:rsidR="001E5F8F" w:rsidRDefault="001E5F8F" w:rsidP="001E5F8F">
      <w:r>
        <w:lastRenderedPageBreak/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5C08F7C7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5F167152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7B06436F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3A55E1B3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0BC06AEB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6FD27982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788C5CA5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3BCB1FDA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7A91B60C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4301F1FB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3CACFB55" w14:textId="77777777" w:rsidR="001E5F8F" w:rsidRDefault="001E5F8F" w:rsidP="001E5F8F">
      <w:r>
        <w:t>Jul 12 08:32:34 main rsyslogd: action 'action-8-builtin:omfile' resumed (module 'builtin:omfile') [v8.2001.0 try https://www.rsyslog.com/e/2359 ]</w:t>
      </w:r>
    </w:p>
    <w:p w14:paraId="5332BADA" w14:textId="77777777" w:rsidR="001E5F8F" w:rsidRDefault="001E5F8F" w:rsidP="001E5F8F">
      <w:r>
        <w:t>Jul 12 08:32:34 main rsyslogd: action 'action-8-builtin:omfile' suspended (module 'builtin:omfile'), retry 0. There should be messages before this one giving the reason for suspension. [v8.2001.0 try https://www.rsyslog.com/e/2007 ]</w:t>
      </w:r>
    </w:p>
    <w:p w14:paraId="5C372844" w14:textId="77777777" w:rsidR="001E5F8F" w:rsidRDefault="001E5F8F" w:rsidP="001E5F8F">
      <w:r>
        <w:t>Jul 12 08:32:34 main rsyslogd: action 'action-8-builtin:omfile' suspended (module 'builtin:omfile'), next retry is Tue Jul 12 08:33:04 2022, retry nbr 0. There should be messages before this one giving the reason for suspension. [v8.2001.0 try https://www.rsyslog.com/e/2007 ]</w:t>
      </w:r>
    </w:p>
    <w:p w14:paraId="4B10A832" w14:textId="77777777" w:rsidR="001E5F8F" w:rsidRDefault="001E5F8F" w:rsidP="001E5F8F">
      <w:r>
        <w:lastRenderedPageBreak/>
        <w:t>Jul 12 08:34:57 main tomcat9[290]: * INFO  2022-07-12T08:34:57,407 Import done: 00:00:00.073 (Clock.java [tomcat-http-1]) IDds17bF5X2ngKEI5IcKrdsqBnFwSEksRwYoTYf0ytVb4=</w:t>
      </w:r>
    </w:p>
    <w:p w14:paraId="59116ACB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0C3AC56A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45B43AEA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2E4500D2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283D3BA7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50263475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64B74E95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674EA16A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4E933FF1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0208D1A1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275EAF22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7671742E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79830ED4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33DCE09D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3BA1BBC8" w14:textId="77777777" w:rsidR="001E5F8F" w:rsidRDefault="001E5F8F" w:rsidP="001E5F8F">
      <w:r>
        <w:lastRenderedPageBreak/>
        <w:t>Jul 12 08:34:57 main rsyslogd: action 'action-8-builtin:omfile' resumed (module 'builtin:omfile') [v8.2001.0 try https://www.rsyslog.com/e/2359 ]</w:t>
      </w:r>
    </w:p>
    <w:p w14:paraId="46ADABD7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0FA63C30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775FB22F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2D43B07C" w14:textId="77777777" w:rsidR="001E5F8F" w:rsidRDefault="001E5F8F" w:rsidP="001E5F8F">
      <w:r>
        <w:t>Jul 12 08:34:57 main rsyslogd: action 'action-8-builtin:omfile' resumed (module 'builtin:omfile') [v8.2001.0 try https://www.rsyslog.com/e/2359 ]</w:t>
      </w:r>
    </w:p>
    <w:p w14:paraId="18D63ED2" w14:textId="77777777" w:rsidR="001E5F8F" w:rsidRDefault="001E5F8F" w:rsidP="001E5F8F">
      <w:r>
        <w:t>Jul 12 08:34:57 main rsyslogd: action 'action-8-builtin:omfile' suspended (module 'builtin:omfile'), retry 0. There should be messages before this one giving the reason for suspension. [v8.2001.0 try https://www.rsyslog.com/e/2007 ]</w:t>
      </w:r>
    </w:p>
    <w:p w14:paraId="6E34B37C" w14:textId="77777777" w:rsidR="001E5F8F" w:rsidRDefault="001E5F8F" w:rsidP="001E5F8F">
      <w:r>
        <w:t>Jul 12 08:34:57 main rsyslogd: action 'action-8-builtin:omfile' suspended (module 'builtin:omfile'), next retry is Tue Jul 12 08:35:27 2022, retry nbr 0. There should be messages before this one giving the reason for suspension. [v8.2001.0 try https://www.rsyslog.com/e/2007 ]</w:t>
      </w:r>
    </w:p>
    <w:p w14:paraId="76D69AE6" w14:textId="77777777" w:rsidR="001E5F8F" w:rsidRDefault="001E5F8F" w:rsidP="001E5F8F">
      <w:r>
        <w:t>Jul 12 08:38:43 main tomcat9[290]: * INFO  2022-07-12T08:38:43,674 Authentication event AuthenticationSuccessEvent username jonazi ip 10.10.10.1 sessionId 83b8a981f1994fdf443400a4b1d821c6297286c92d4bdd098314ef15f51ab52b  (AuthenticationLoggerListener.java [tomcat-http-3]) IDds17bF5X2ngKEI5IcKrdsqBnFwSEksRwYoTYf0ytVb4=</w:t>
      </w:r>
    </w:p>
    <w:p w14:paraId="22015754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287FE90A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4E1BEEF6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20AB3467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63060F82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7A8DE1FD" w14:textId="77777777" w:rsidR="001E5F8F" w:rsidRDefault="001E5F8F" w:rsidP="001E5F8F">
      <w:r>
        <w:lastRenderedPageBreak/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3023991A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60B54D64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2666D217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51969140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184F1660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2D1A1759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5CFE8D31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2C7B852A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19B07979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2230C8F0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44995895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49E82B36" w14:textId="77777777" w:rsidR="001E5F8F" w:rsidRDefault="001E5F8F" w:rsidP="001E5F8F">
      <w:r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6ACEA3B6" w14:textId="77777777" w:rsidR="001E5F8F" w:rsidRDefault="001E5F8F" w:rsidP="001E5F8F">
      <w:r>
        <w:t>Jul 12 08:38:43 main rsyslogd: action 'action-8-builtin:omfile' resumed (module 'builtin:omfile') [v8.2001.0 try https://www.rsyslog.com/e/2359 ]</w:t>
      </w:r>
    </w:p>
    <w:p w14:paraId="146B68F1" w14:textId="77777777" w:rsidR="001E5F8F" w:rsidRDefault="001E5F8F" w:rsidP="001E5F8F">
      <w:r>
        <w:lastRenderedPageBreak/>
        <w:t>Jul 12 08:38:43 main rsyslogd: action 'action-8-builtin:omfile' suspended (module 'builtin:omfile'), retry 0. There should be messages before this one giving the reason for suspension. [v8.2001.0 try https://www.rsyslog.com/e/2007 ]</w:t>
      </w:r>
    </w:p>
    <w:p w14:paraId="77A5A7B6" w14:textId="77777777" w:rsidR="001E5F8F" w:rsidRDefault="001E5F8F" w:rsidP="001E5F8F">
      <w:r>
        <w:t>Jul 12 08:38:43 main rsyslogd: action 'action-8-builtin:omfile' suspended (module 'builtin:omfile'), next retry is Tue Jul 12 08:39:13 2022, retry nbr 0. There should be messages before this one giving the reason for suspension. [v8.2001.0 try https://www.rsyslog.com/e/2007 ]</w:t>
      </w:r>
    </w:p>
    <w:p w14:paraId="291FD9DE" w14:textId="77777777" w:rsidR="001E5F8F" w:rsidRDefault="001E5F8F" w:rsidP="001E5F8F">
      <w:r>
        <w:t>Jul 12 08:40:54 main tomcat9[290]: * INFO  2022-07-12T08:40:54,443 Org unit data set association map SQL: select ou.uid as ou_uid, array_agg(ds.uid) as ds_uid from datasetsource d inner join organisationunit ou on ou.organisationunitid=d.sourceid inner join dataset ds on ds.datasetid=d.datasetid where (ou.path like '/C983g0J6p9m/Cw1OjGLqRpq/etX3kWDDRLX/sqxCZ2Qim6H%' ) and ds.datasetid in (516631,520716,1088104,416648,1210355,442353,234973,317283,1096722,235399,1034177,549524,549556,907682,548238,549550,440488,548541,237210,235683,549615,235312,511934,1096060,1088080,540558,1103957,1102064) group by ou_uid (HibernateOrganisationUnitStore.java [tomcat-http-7]) IDyQXeuHP+XVmKPpXTzMckSBdl2G/L9juOLFmbQdLrdOY=</w:t>
      </w:r>
    </w:p>
    <w:p w14:paraId="45F5F117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072ED839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2B29C685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7CB19E8D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451C76F1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700BCECB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10093A62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4D118629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3454B474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309B8CA6" w14:textId="77777777" w:rsidR="001E5F8F" w:rsidRDefault="001E5F8F" w:rsidP="001E5F8F">
      <w:r>
        <w:lastRenderedPageBreak/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5A6F9338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056FC029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2B2B9F31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4386DA6A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2775F684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737EEFE8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67C67BD5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44899197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6CA32751" w14:textId="77777777" w:rsidR="001E5F8F" w:rsidRDefault="001E5F8F" w:rsidP="001E5F8F">
      <w:r>
        <w:t>Jul 12 08:40:54 main rsyslogd: action 'action-8-builtin:omfile' resumed (module 'builtin:omfile') [v8.2001.0 try https://www.rsyslog.com/e/2359 ]</w:t>
      </w:r>
    </w:p>
    <w:p w14:paraId="4A2849FB" w14:textId="77777777" w:rsidR="001E5F8F" w:rsidRDefault="001E5F8F" w:rsidP="001E5F8F">
      <w:r>
        <w:t>Jul 12 08:40:54 main rsyslogd: action 'action-8-builtin:omfile' suspended (module 'builtin:omfile'), retry 0. There should be messages before this one giving the reason for suspension. [v8.2001.0 try https://www.rsyslog.com/e/2007 ]</w:t>
      </w:r>
    </w:p>
    <w:p w14:paraId="06AB1042" w14:textId="77777777" w:rsidR="001E5F8F" w:rsidRDefault="001E5F8F" w:rsidP="001E5F8F">
      <w:r>
        <w:t>Jul 12 08:40:54 main rsyslogd: action 'action-8-builtin:omfile' suspended (module 'builtin:omfile'), next retry is Tue Jul 12 08:41:24 2022, retry nbr 0. There should be messages before this one giving the reason for suspension. [v8.2001.0 try https://www.rsyslog.com/e/2007 ]</w:t>
      </w:r>
    </w:p>
    <w:p w14:paraId="6B9B60EE" w14:textId="77777777" w:rsidR="001E5F8F" w:rsidRDefault="001E5F8F" w:rsidP="001E5F8F">
      <w:r>
        <w:t>Jul 12 08:44:24 main tomcat9[290]: * INFO  2022-07-12T08:44:24,790 Import done: 00:00:00.094 (Clock.java [tomcat-http-5]) IDds17bF5X2ngKEI5IcKrdsqBnFwSEksRwYoTYf0ytVb4=</w:t>
      </w:r>
    </w:p>
    <w:p w14:paraId="42E28A10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07D76E8B" w14:textId="77777777" w:rsidR="001E5F8F" w:rsidRDefault="001E5F8F" w:rsidP="001E5F8F">
      <w:r>
        <w:lastRenderedPageBreak/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6EB87F18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36F0A931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49977ED0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53E8CC60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24F55E69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7433AC52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7D66BF3F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69C3BEA8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15762D18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71ACA112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06AC27F4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15856B39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3A6F2A4C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55B66F1D" w14:textId="77777777" w:rsidR="001E5F8F" w:rsidRDefault="001E5F8F" w:rsidP="001E5F8F">
      <w:r>
        <w:lastRenderedPageBreak/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52D18CA4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4C0D5900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371C44A5" w14:textId="77777777" w:rsidR="001E5F8F" w:rsidRDefault="001E5F8F" w:rsidP="001E5F8F">
      <w:r>
        <w:t>Jul 12 08:44:24 main rsyslogd: action 'action-8-builtin:omfile' resumed (module 'builtin:omfile') [v8.2001.0 try https://www.rsyslog.com/e/2359 ]</w:t>
      </w:r>
    </w:p>
    <w:p w14:paraId="52823A25" w14:textId="77777777" w:rsidR="001E5F8F" w:rsidRDefault="001E5F8F" w:rsidP="001E5F8F">
      <w:r>
        <w:t>Jul 12 08:44:24 main rsyslogd: action 'action-8-builtin:omfile' suspended (module 'builtin:omfile'), retry 0. There should be messages before this one giving the reason for suspension. [v8.2001.0 try https://www.rsyslog.com/e/2007 ]</w:t>
      </w:r>
    </w:p>
    <w:p w14:paraId="68FD6CDD" w14:textId="77777777" w:rsidR="001E5F8F" w:rsidRDefault="001E5F8F" w:rsidP="001E5F8F">
      <w:r>
        <w:t>Jul 12 08:44:24 main rsyslogd: action 'action-8-builtin:omfile' suspended (module 'builtin:omfile'), next retry is Tue Jul 12 08:44:54 2022, retry nbr 0. There should be messages before this one giving the reason for suspension. [v8.2001.0 try https://www.rsyslog.com/e/2007 ]</w:t>
      </w:r>
    </w:p>
    <w:p w14:paraId="5D4648CE" w14:textId="77777777" w:rsidR="001E5F8F" w:rsidRDefault="001E5F8F" w:rsidP="001E5F8F">
      <w:r>
        <w:t>Jul 12 08:45:28 main tomcat9[290]: * INFO  2022-07-12T08:45:28,681 Starting validation analysis for orgUnit sqxCZ2Qim6H, period 2022W27, 5 rules: 00:00:00.000 (Clock.java [tomcat-http-10]) IDyQXeuHP+XVmKPpXTzMckSBdl2G/L9juOLFmbQdLrdOY=</w:t>
      </w:r>
    </w:p>
    <w:p w14:paraId="6C63DD9A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4E3943D2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05EBB844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3F08CE89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4FE842B3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1C539A35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4E4F9A2D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5EDA8FA8" w14:textId="77777777" w:rsidR="001E5F8F" w:rsidRDefault="001E5F8F" w:rsidP="001E5F8F">
      <w:r>
        <w:lastRenderedPageBreak/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01C5FBAC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2354AE95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02BA4D59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4035F0D3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7064AFE9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61BD65A5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39F14947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7894F691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05C40759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4C5A9FBF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4BAF47FD" w14:textId="77777777" w:rsidR="001E5F8F" w:rsidRDefault="001E5F8F" w:rsidP="001E5F8F">
      <w:r>
        <w:t>Jul 12 08:45:28 main rsyslogd: action 'action-8-builtin:omfile' resumed (module 'builtin:omfile') [v8.2001.0 try https://www.rsyslog.com/e/2359 ]</w:t>
      </w:r>
    </w:p>
    <w:p w14:paraId="1E699A71" w14:textId="77777777" w:rsidR="001E5F8F" w:rsidRDefault="001E5F8F" w:rsidP="001E5F8F">
      <w:r>
        <w:t>Jul 12 08:45:28 main rsyslogd: action 'action-8-builtin:omfile' suspended (module 'builtin:omfile'), retry 0. There should be messages before this one giving the reason for suspension. [v8.2001.0 try https://www.rsyslog.com/e/2007 ]</w:t>
      </w:r>
    </w:p>
    <w:p w14:paraId="5456993F" w14:textId="77777777" w:rsidR="001E5F8F" w:rsidRDefault="001E5F8F" w:rsidP="001E5F8F">
      <w:r>
        <w:t>Jul 12 08:45:28 main rsyslogd: action 'action-8-builtin:omfile' suspended (module 'builtin:omfile'), next retry is Tue Jul 12 08:45:58 2022, retry nbr 0. There should be messages before this one giving the reason for suspension. [v8.2001.0 try https://www.rsyslog.com/e/2007 ]</w:t>
      </w:r>
    </w:p>
    <w:p w14:paraId="1941E892" w14:textId="77777777" w:rsidR="001E5F8F" w:rsidRDefault="001E5F8F" w:rsidP="001E5F8F">
      <w:r>
        <w:lastRenderedPageBreak/>
        <w:t>Jul 12 08:45:28 main tomcat9[290]: * INFO  2022-07-12T08:45:28,694 Initialized validation analysis: 00:00:00.013 (Clock.java [tomcat-http-10]) IDyQXeuHP+XVmKPpXTzMckSBdl2G/L9juOLFmbQdLrdOY=</w:t>
      </w:r>
    </w:p>
    <w:p w14:paraId="1083E4FC" w14:textId="77777777" w:rsidR="001E5F8F" w:rsidRDefault="001E5F8F" w:rsidP="001E5F8F">
      <w:r>
        <w:t>Jul 12 08:45:28 main tomcat9[290]: * INFO  2022-07-12T08:45:28,707 Finished validation analysis, 0 results: 00:00:00.025 (Clock.java [tomcat-http-10]) IDyQXeuHP+XVmKPpXTzMckSBdl2G/L9juOLFmbQdLrdOY=</w:t>
      </w:r>
    </w:p>
    <w:p w14:paraId="2EF45703" w14:textId="77777777" w:rsidR="001E5F8F" w:rsidRDefault="001E5F8F" w:rsidP="001E5F8F">
      <w:r>
        <w:t>Jul 12 08:45:28 main tomcat9[290]: * INFO  2022-07-12T08:45:28,711 Validation done for data set: 'KiNp1Es8k1o', period: '2022W27', org unit: 'sqxCZ2Qim6H', validation rule count: 5, violations found: 0 (ValidationAction.java [tomcat-http-10]) IDyQXeuHP+XVmKPpXTzMckSBdl2G/L9juOLFmbQdLrdOY=</w:t>
      </w:r>
    </w:p>
    <w:p w14:paraId="6EBAE228" w14:textId="77777777" w:rsidR="001E5F8F" w:rsidRDefault="001E5F8F" w:rsidP="001E5F8F">
      <w:r>
        <w:t>Jul 12 08:45:28 main tomcat9[290]: * INFO  2022-07-12T08:45:28,792 Starting complete data set registration import,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: 00:00:00.000 (Clock.java [tomcat-http-2]) IDyQXeuHP+XVmKPpXTzMckSBdl2G/L9juOLFmbQdLrdOY=</w:t>
      </w:r>
    </w:p>
    <w:p w14:paraId="12831118" w14:textId="77777777" w:rsidR="001E5F8F" w:rsidRDefault="001E5F8F" w:rsidP="001E5F8F">
      <w:r>
        <w:t>Jul 12 08:45:28 main tomcat9[290]: * INFO  2022-07-12T08:45:28,793 Import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 (DefaultCompleteDataSetRegistrationExchangeService.java [tomcat-http-2]) IDyQXeuHP+XVmKPpXTzMckSBdl2G/L9juOLFmbQdLrdOY=</w:t>
      </w:r>
    </w:p>
    <w:p w14:paraId="4933833C" w14:textId="77777777" w:rsidR="001E5F8F" w:rsidRDefault="001E5F8F" w:rsidP="001E5F8F">
      <w:r>
        <w:t xml:space="preserve">Jul 12 08:45:28 main tomcat9[290]: * INFO  2022-07-12T08:45:28,793 Data set scheme: IdScheme{identifiableProperty=UID, attribute=null}, org unit scheme: IdScheme{identifiableProperty=UID, attribute=null}, attribute option combo scheme: </w:t>
      </w:r>
      <w:r>
        <w:lastRenderedPageBreak/>
        <w:t>IdScheme{identifiableProperty=UID, attribute=null} (ImportConfig.java [tomcat-http-2]) IDyQXeuHP+XVmKPpXTzMckSBdl2G/L9juOLFmbQdLrdOY=</w:t>
      </w:r>
    </w:p>
    <w:p w14:paraId="583E7381" w14:textId="77777777" w:rsidR="001E5F8F" w:rsidRDefault="001E5F8F" w:rsidP="001E5F8F">
      <w:r>
        <w:t>Jul 12 08:45:28 main tomcat9[290]: * INFO  2022-07-12T08:45:28,809 No template found (DefaultDataSetNotificationService.java [tomcat-http-2]) IDyQXeuHP+XVmKPpXTzMckSBdl2G/L9juOLFmbQdLrdOY=</w:t>
      </w:r>
    </w:p>
    <w:p w14:paraId="6EE20C7A" w14:textId="77777777" w:rsidR="001E5F8F" w:rsidRDefault="001E5F8F" w:rsidP="001E5F8F">
      <w:r>
        <w:t>Jul 12 08:45:28 main tomcat9[290]: * INFO  2022-07-12T08:45:28,813 Complete data set registration import done, total: 1, imported: 1, updated: 0, deleted: 0: 00:00:00.020 (Clock.java [tomcat-http-2]) IDyQXeuHP+XVmKPpXTzMckSBdl2G/L9juOLFmbQdLrdOY=</w:t>
      </w:r>
    </w:p>
    <w:p w14:paraId="7105A4BF" w14:textId="77777777" w:rsidR="001E5F8F" w:rsidRDefault="001E5F8F" w:rsidP="001E5F8F">
      <w:r>
        <w:t>Jul 12 08:46:15 main tomcat9[290]: * INFO  2022-07-12T08:46:15,005 Starting validation analysis for orgUnit sqxCZ2Qim6H, period 2022W27, 1 rules: 00:00:00.000 (Clock.java [tomcat-http-5]) IDyQXeuHP+XVmKPpXTzMckSBdl2G/L9juOLFmbQdLrdOY=</w:t>
      </w:r>
    </w:p>
    <w:p w14:paraId="008E1A1E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668CA592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3CB8C67B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17A325F7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68F440EE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7D6BE03F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2E86BF68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0269CFA1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304EF49C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600AC316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17EB1F9A" w14:textId="77777777" w:rsidR="001E5F8F" w:rsidRDefault="001E5F8F" w:rsidP="001E5F8F">
      <w:r>
        <w:lastRenderedPageBreak/>
        <w:t>Jul 12 08:46:15 main rsyslogd: action 'action-8-builtin:omfile' resumed (module 'builtin:omfile') [v8.2001.0 try https://www.rsyslog.com/e/2359 ]</w:t>
      </w:r>
    </w:p>
    <w:p w14:paraId="32280D0B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45893E61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3D2AF1D8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338CC6CF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3AB3B6C9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1B7810B8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68261232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17950094" w14:textId="77777777" w:rsidR="001E5F8F" w:rsidRDefault="001E5F8F" w:rsidP="001E5F8F">
      <w:r>
        <w:t>Jul 12 08:46:15 main rsyslogd: action 'action-8-builtin:omfile' resumed (module 'builtin:omfile') [v8.2001.0 try https://www.rsyslog.com/e/2359 ]</w:t>
      </w:r>
    </w:p>
    <w:p w14:paraId="4A43DD45" w14:textId="77777777" w:rsidR="001E5F8F" w:rsidRDefault="001E5F8F" w:rsidP="001E5F8F">
      <w:r>
        <w:t>Jul 12 08:46:15 main rsyslogd: action 'action-8-builtin:omfile' suspended (module 'builtin:omfile'), retry 0. There should be messages before this one giving the reason for suspension. [v8.2001.0 try https://www.rsyslog.com/e/2007 ]</w:t>
      </w:r>
    </w:p>
    <w:p w14:paraId="288C800D" w14:textId="77777777" w:rsidR="001E5F8F" w:rsidRDefault="001E5F8F" w:rsidP="001E5F8F">
      <w:r>
        <w:t>Jul 12 08:46:15 main rsyslogd: action 'action-8-builtin:omfile' suspended (module 'builtin:omfile'), next retry is Tue Jul 12 08:46:45 2022, retry nbr 0. There should be messages before this one giving the reason for suspension. [v8.2001.0 try https://www.rsyslog.com/e/2007 ]</w:t>
      </w:r>
    </w:p>
    <w:p w14:paraId="31194059" w14:textId="77777777" w:rsidR="001E5F8F" w:rsidRDefault="001E5F8F" w:rsidP="001E5F8F">
      <w:r>
        <w:t>Jul 12 08:46:15 main tomcat9[290]: * INFO  2022-07-12T08:46:15,015 Initialized validation analysis: 00:00:00.009 (Clock.java [tomcat-http-5]) IDyQXeuHP+XVmKPpXTzMckSBdl2G/L9juOLFmbQdLrdOY=</w:t>
      </w:r>
    </w:p>
    <w:p w14:paraId="30C67711" w14:textId="77777777" w:rsidR="001E5F8F" w:rsidRDefault="001E5F8F" w:rsidP="001E5F8F">
      <w:r>
        <w:t>Jul 12 08:46:15 main tomcat9[290]: * INFO  2022-07-12T08:46:15,015 Finished validation analysis, 0 results: 00:00:00.009 (Clock.java [tomcat-http-5]) IDyQXeuHP+XVmKPpXTzMckSBdl2G/L9juOLFmbQdLrdOY=</w:t>
      </w:r>
    </w:p>
    <w:p w14:paraId="48D28DC2" w14:textId="77777777" w:rsidR="001E5F8F" w:rsidRDefault="001E5F8F" w:rsidP="001E5F8F">
      <w:r>
        <w:t>Jul 12 08:46:15 main tomcat9[290]: * INFO  2022-07-12T08:46:15,018 Validation done for data set: 'Ke3enFCtt16', period: '2022W27', org unit: 'sqxCZ2Qim6H', validation rule count: 1, violations found: 0 (ValidationAction.java [tomcat-http-5]) IDyQXeuHP+XVmKPpXTzMckSBdl2G/L9juOLFmbQdLrdOY=</w:t>
      </w:r>
    </w:p>
    <w:p w14:paraId="5095295C" w14:textId="77777777" w:rsidR="001E5F8F" w:rsidRDefault="001E5F8F" w:rsidP="001E5F8F">
      <w:r>
        <w:lastRenderedPageBreak/>
        <w:t>Jul 12 08:46:15 main tomcat9[290]: * INFO  2022-07-12T08:46:15,819 Starting complete data set registration import,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: 00:00:00.000 (Clock.java [tomcat-http-7]) IDyQXeuHP+XVmKPpXTzMckSBdl2G/L9juOLFmbQdLrdOY=</w:t>
      </w:r>
    </w:p>
    <w:p w14:paraId="05609F1E" w14:textId="77777777" w:rsidR="001E5F8F" w:rsidRDefault="001E5F8F" w:rsidP="001E5F8F">
      <w:r>
        <w:t>Jul 12 08:46:15 main tomcat9[290]: * INFO  2022-07-12T08:46:15,820 Import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 (DefaultCompleteDataSetRegistrationExchangeService.java [tomcat-http-7]) IDyQXeuHP+XVmKPpXTzMckSBdl2G/L9juOLFmbQdLrdOY=</w:t>
      </w:r>
    </w:p>
    <w:p w14:paraId="66C4FC91" w14:textId="77777777" w:rsidR="001E5F8F" w:rsidRDefault="001E5F8F" w:rsidP="001E5F8F">
      <w:r>
        <w:t>Jul 12 08:46:15 main tomcat9[290]: * INFO  2022-07-12T08:46:15,820 Data set scheme: IdScheme{identifiableProperty=UID, attribute=null}, org unit scheme: IdScheme{identifiableProperty=UID, attribute=null}, attribute option combo scheme: IdScheme{identifiableProperty=UID, attribute=null} (ImportConfig.java [tomcat-http-7]) IDyQXeuHP+XVmKPpXTzMckSBdl2G/L9juOLFmbQdLrdOY=</w:t>
      </w:r>
    </w:p>
    <w:p w14:paraId="2E1A2922" w14:textId="77777777" w:rsidR="001E5F8F" w:rsidRDefault="001E5F8F" w:rsidP="001E5F8F">
      <w:r>
        <w:t>Jul 12 08:46:15 main tomcat9[290]: * INFO  2022-07-12T08:46:15,826 No template found (DefaultDataSetNotificationService.java [tomcat-http-7]) IDyQXeuHP+XVmKPpXTzMckSBdl2G/L9juOLFmbQdLrdOY=</w:t>
      </w:r>
    </w:p>
    <w:p w14:paraId="3CA8CAC1" w14:textId="77777777" w:rsidR="001E5F8F" w:rsidRDefault="001E5F8F" w:rsidP="001E5F8F">
      <w:r>
        <w:t>Jul 12 08:46:15 main tomcat9[290]: * INFO  2022-07-12T08:46:15,831 Complete data set registration import done, total: 1, imported: 1, updated: 0, deleted: 0: 00:00:00.011 (Clock.java [tomcat-http-7]) IDyQXeuHP+XVmKPpXTzMckSBdl2G/L9juOLFmbQdLrdOY=</w:t>
      </w:r>
    </w:p>
    <w:p w14:paraId="327719F1" w14:textId="77777777" w:rsidR="001E5F8F" w:rsidRDefault="001E5F8F" w:rsidP="001E5F8F">
      <w:r>
        <w:lastRenderedPageBreak/>
        <w:t>Jul 12 08:47:30 main tomcat9[290]: * INFO  2022-07-12T08:47:30,432 Authentication event AuthenticationSuccessEvent username nuzomah ip 10.10.10.1 sessionId 5c3ed16e8c9f72cb87385bb387f214c2bda0dc67aa8cb4d0a365aa8303fc612d  (AuthenticationLoggerListener.java [tomcat-http-6]) IDyQXeuHP+XVmKPpXTzMckSBdl2G/L9juOLFmbQdLrdOY=</w:t>
      </w:r>
    </w:p>
    <w:p w14:paraId="1E2B0580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737EB5E5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5F150D72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45B1C6F9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502B2243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21CE3C15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7FE3C000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5F49C00D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2B599CE6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27E4E5CB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1350661B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0E69C69E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0AF566B4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0371CFED" w14:textId="77777777" w:rsidR="001E5F8F" w:rsidRDefault="001E5F8F" w:rsidP="001E5F8F">
      <w:r>
        <w:lastRenderedPageBreak/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404263FB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4E026674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4D215AEA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13A996A1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6C046D3C" w14:textId="77777777" w:rsidR="001E5F8F" w:rsidRDefault="001E5F8F" w:rsidP="001E5F8F">
      <w:r>
        <w:t>Jul 12 08:47:30 main rsyslogd: action 'action-8-builtin:omfile' resumed (module 'builtin:omfile') [v8.2001.0 try https://www.rsyslog.com/e/2359 ]</w:t>
      </w:r>
    </w:p>
    <w:p w14:paraId="00DF9355" w14:textId="77777777" w:rsidR="001E5F8F" w:rsidRDefault="001E5F8F" w:rsidP="001E5F8F">
      <w:r>
        <w:t>Jul 12 08:47:30 main rsyslogd: action 'action-8-builtin:omfile' suspended (module 'builtin:omfile'), retry 0. There should be messages before this one giving the reason for suspension. [v8.2001.0 try https://www.rsyslog.com/e/2007 ]</w:t>
      </w:r>
    </w:p>
    <w:p w14:paraId="1C23D329" w14:textId="77777777" w:rsidR="001E5F8F" w:rsidRDefault="001E5F8F" w:rsidP="001E5F8F">
      <w:r>
        <w:t>Jul 12 08:47:30 main rsyslogd: action 'action-8-builtin:omfile' suspended (module 'builtin:omfile'), next retry is Tue Jul 12 08:48:00 2022, retry nbr 0. There should be messages before this one giving the reason for suspension. [v8.2001.0 try https://www.rsyslog.com/e/2007 ]</w:t>
      </w:r>
    </w:p>
    <w:p w14:paraId="256896FA" w14:textId="77777777" w:rsidR="001E5F8F" w:rsidRDefault="001E5F8F" w:rsidP="001E5F8F">
      <w:r>
        <w:t>Jul 12 08:48:39 main tomcat9[290]: * INFO  2022-07-12T08:48:39,401 Org unit data set association map SQL: select ou.uid as ou_uid, array_agg(ds.uid) as ds_uid from datasetsource d inner join organisationunit ou on ou.organisationunitid=d.sourceid inner join dataset ds on ds.datasetid=d.datasetid where (ou.path like '/C983g0J6p9m/qSjHVVsAQOq/BrWHIxGEHOf/lQteqmYZRMr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1]) IDs4He6RTISvbpEzY/lU0KB9m9LAAGe5v9rFBoEysS9LE=</w:t>
      </w:r>
    </w:p>
    <w:p w14:paraId="3874B3F3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7028392B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52261E81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1B6D2CAF" w14:textId="77777777" w:rsidR="001E5F8F" w:rsidRDefault="001E5F8F" w:rsidP="001E5F8F">
      <w:r>
        <w:lastRenderedPageBreak/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4657E5AE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35130F37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373B8400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0143D7BC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22B7F1B5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05C07F41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44DE9F11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2B892515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476066F4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585A6DB0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202EEAFB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42F96431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748590CD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431102FB" w14:textId="77777777" w:rsidR="001E5F8F" w:rsidRDefault="001E5F8F" w:rsidP="001E5F8F">
      <w:r>
        <w:lastRenderedPageBreak/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7EAC306B" w14:textId="77777777" w:rsidR="001E5F8F" w:rsidRDefault="001E5F8F" w:rsidP="001E5F8F">
      <w:r>
        <w:t>Jul 12 08:48:39 main rsyslogd: action 'action-8-builtin:omfile' resumed (module 'builtin:omfile') [v8.2001.0 try https://www.rsyslog.com/e/2359 ]</w:t>
      </w:r>
    </w:p>
    <w:p w14:paraId="2ECA85E3" w14:textId="77777777" w:rsidR="001E5F8F" w:rsidRDefault="001E5F8F" w:rsidP="001E5F8F">
      <w:r>
        <w:t>Jul 12 08:48:39 main rsyslogd: action 'action-8-builtin:omfile' suspended (module 'builtin:omfile'), retry 0. There should be messages before this one giving the reason for suspension. [v8.2001.0 try https://www.rsyslog.com/e/2007 ]</w:t>
      </w:r>
    </w:p>
    <w:p w14:paraId="2A7F299C" w14:textId="77777777" w:rsidR="001E5F8F" w:rsidRDefault="001E5F8F" w:rsidP="001E5F8F">
      <w:r>
        <w:t>Jul 12 08:48:39 main rsyslogd: action 'action-8-builtin:omfile' suspended (module 'builtin:omfile'), next retry is Tue Jul 12 08:49:09 2022, retry nbr 0. There should be messages before this one giving the reason for suspension. [v8.2001.0 try https://www.rsyslog.com/e/2007 ]</w:t>
      </w:r>
    </w:p>
    <w:p w14:paraId="6B6C1ED6" w14:textId="77777777" w:rsidR="001E5F8F" w:rsidRDefault="001E5F8F" w:rsidP="001E5F8F">
      <w:r>
        <w:t>Jul 12 08:54:29 main tomcat9[290]: * INFO  2022-07-12T08:54:29,708 Import done: 00:00:00.106 (Clock.java [tomcat-http-4]) IDds17bF5X2ngKEI5IcKrdsqBnFwSEksRwYoTYf0ytVb4=</w:t>
      </w:r>
    </w:p>
    <w:p w14:paraId="2DE7D76D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324048CA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67353F34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00C69539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5D574B53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78F1A204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68E16A36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2AB49613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6CEE256D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071EAE3A" w14:textId="77777777" w:rsidR="001E5F8F" w:rsidRDefault="001E5F8F" w:rsidP="001E5F8F">
      <w:r>
        <w:lastRenderedPageBreak/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3F0EA2A4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2F823091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308DECFD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4FC9763C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7EC9AAD8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19AC1283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794EF0BF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6476C253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3B09DC92" w14:textId="77777777" w:rsidR="001E5F8F" w:rsidRDefault="001E5F8F" w:rsidP="001E5F8F">
      <w:r>
        <w:t>Jul 12 08:54:29 main rsyslogd: action 'action-8-builtin:omfile' resumed (module 'builtin:omfile') [v8.2001.0 try https://www.rsyslog.com/e/2359 ]</w:t>
      </w:r>
    </w:p>
    <w:p w14:paraId="045F8E88" w14:textId="77777777" w:rsidR="001E5F8F" w:rsidRDefault="001E5F8F" w:rsidP="001E5F8F">
      <w:r>
        <w:t>Jul 12 08:54:29 main rsyslogd: action 'action-8-builtin:omfile' suspended (module 'builtin:omfile'), retry 0. There should be messages before this one giving the reason for suspension. [v8.2001.0 try https://www.rsyslog.com/e/2007 ]</w:t>
      </w:r>
    </w:p>
    <w:p w14:paraId="60EBA170" w14:textId="77777777" w:rsidR="001E5F8F" w:rsidRDefault="001E5F8F" w:rsidP="001E5F8F">
      <w:r>
        <w:t>Jul 12 08:54:29 main rsyslogd: action 'action-8-builtin:omfile' suspended (module 'builtin:omfile'), next retry is Tue Jul 12 08:54:59 2022, retry nbr 0. There should be messages before this one giving the reason for suspension. [v8.2001.0 try https://www.rsyslog.com/e/2007 ]</w:t>
      </w:r>
    </w:p>
    <w:p w14:paraId="4A9D4211" w14:textId="77777777" w:rsidR="001E5F8F" w:rsidRDefault="001E5F8F" w:rsidP="001E5F8F">
      <w:r>
        <w:t>Jul 12 09:13:33 main tomcat9[290]: * INFO  2022-07-12T09:13:33,592 Authentication event AuthenticationSuccessEvent username cudeani ip 10.10.10.1 sessionId 91324a5227a4733b4248ab53b87c10bfdcb33c49f70285b787face7fc1ae2451  (AuthenticationLoggerListener.java [tomcat-http-4]) IDds17bF5X2ngKEI5IcKrdsqBnFwSEksRwYoTYf0ytVb4=</w:t>
      </w:r>
    </w:p>
    <w:p w14:paraId="0DFC7419" w14:textId="77777777" w:rsidR="001E5F8F" w:rsidRDefault="001E5F8F" w:rsidP="001E5F8F">
      <w:r>
        <w:lastRenderedPageBreak/>
        <w:t>Jul 12 09:13:33 main rsyslogd: action 'action-8-builtin:omfile' resumed (module 'builtin:omfile') [v8.2001.0 try https://www.rsyslog.com/e/2359 ]</w:t>
      </w:r>
    </w:p>
    <w:p w14:paraId="28FEA878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4C91BEB6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0E4E3206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68E1C4DA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3849D3A2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0348D209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1BAE5121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096B18C4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6CA1BD0A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13DE1E6C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4B41DD64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38D71C19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2F5DAB99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378CCF1F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2FF29721" w14:textId="77777777" w:rsidR="001E5F8F" w:rsidRDefault="001E5F8F" w:rsidP="001E5F8F">
      <w:r>
        <w:lastRenderedPageBreak/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089C8FAE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7940ACA5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412C3D1D" w14:textId="77777777" w:rsidR="001E5F8F" w:rsidRDefault="001E5F8F" w:rsidP="001E5F8F">
      <w:r>
        <w:t>Jul 12 09:13:33 main rsyslogd: action 'action-8-builtin:omfile' resumed (module 'builtin:omfile') [v8.2001.0 try https://www.rsyslog.com/e/2359 ]</w:t>
      </w:r>
    </w:p>
    <w:p w14:paraId="59314F16" w14:textId="77777777" w:rsidR="001E5F8F" w:rsidRDefault="001E5F8F" w:rsidP="001E5F8F">
      <w:r>
        <w:t>Jul 12 09:13:33 main rsyslogd: action 'action-8-builtin:omfile' suspended (module 'builtin:omfile'), retry 0. There should be messages before this one giving the reason for suspension. [v8.2001.0 try https://www.rsyslog.com/e/2007 ]</w:t>
      </w:r>
    </w:p>
    <w:p w14:paraId="53B3D8C1" w14:textId="77777777" w:rsidR="001E5F8F" w:rsidRDefault="001E5F8F" w:rsidP="001E5F8F">
      <w:r>
        <w:t>Jul 12 09:13:33 main rsyslogd: action 'action-8-builtin:omfile' suspended (module 'builtin:omfile'), next retry is Tue Jul 12 09:14:03 2022, retry nbr 0. There should be messages before this one giving the reason for suspension. [v8.2001.0 try https://www.rsyslog.com/e/2007 ]</w:t>
      </w:r>
    </w:p>
    <w:p w14:paraId="358F552E" w14:textId="77777777" w:rsidR="001E5F8F" w:rsidRDefault="001E5F8F" w:rsidP="001E5F8F">
      <w:r>
        <w:t>Jul 12 09:17:01 main CRON[4376]: (root) CMD (   cd / &amp;&amp; run-parts --report /etc/cron.hourly)</w:t>
      </w:r>
    </w:p>
    <w:p w14:paraId="56C3A338" w14:textId="77777777" w:rsidR="001E5F8F" w:rsidRDefault="001E5F8F" w:rsidP="001E5F8F">
      <w:r>
        <w:t>Jul 12 09:32:34 main tomcat9[290]: * INFO  2022-07-12T09:32:34,656 Authentication event AuthenticationSuccessEvent username hyakuni ip 10.10.10.1 sessionId 9c59d062e93f406ab06069f79870379100f190bb35ff2596e36b7f9756b80da0  (AuthenticationLoggerListener.java [tomcat-http-8]) IDnFnQYuk/QGqwYGn3mHA3kQDxkLs1/yWW42t/l1a4DaA=</w:t>
      </w:r>
    </w:p>
    <w:p w14:paraId="2A598F8F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48E53039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1B77DB4B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602484E4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740B04F4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65C9F495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0FB8E05C" w14:textId="77777777" w:rsidR="001E5F8F" w:rsidRDefault="001E5F8F" w:rsidP="001E5F8F">
      <w:r>
        <w:lastRenderedPageBreak/>
        <w:t>Jul 12 09:32:34 main rsyslogd: action 'action-8-builtin:omfile' resumed (module 'builtin:omfile') [v8.2001.0 try https://www.rsyslog.com/e/2359 ]</w:t>
      </w:r>
    </w:p>
    <w:p w14:paraId="4283CFEF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55CCEB99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31773C60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46540904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20EAA5A3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64E1271E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2CA69FFD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0F546A94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3489760D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188292BD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6444111C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22513EB5" w14:textId="77777777" w:rsidR="001E5F8F" w:rsidRDefault="001E5F8F" w:rsidP="001E5F8F">
      <w:r>
        <w:t>Jul 12 09:32:34 main rsyslogd: action 'action-8-builtin:omfile' resumed (module 'builtin:omfile') [v8.2001.0 try https://www.rsyslog.com/e/2359 ]</w:t>
      </w:r>
    </w:p>
    <w:p w14:paraId="21DF6FEF" w14:textId="77777777" w:rsidR="001E5F8F" w:rsidRDefault="001E5F8F" w:rsidP="001E5F8F">
      <w:r>
        <w:t>Jul 12 09:32:34 main rsyslogd: action 'action-8-builtin:omfile' suspended (module 'builtin:omfile'), retry 0. There should be messages before this one giving the reason for suspension. [v8.2001.0 try https://www.rsyslog.com/e/2007 ]</w:t>
      </w:r>
    </w:p>
    <w:p w14:paraId="13D5F6EC" w14:textId="77777777" w:rsidR="001E5F8F" w:rsidRDefault="001E5F8F" w:rsidP="001E5F8F">
      <w:r>
        <w:lastRenderedPageBreak/>
        <w:t>Jul 12 09:32:34 main rsyslogd: action 'action-8-builtin:omfile' suspended (module 'builtin:omfile'), next retry is Tue Jul 12 09:33:04 2022, retry nbr 0. There should be messages before this one giving the reason for suspension. [v8.2001.0 try https://www.rsyslog.com/e/2007 ]</w:t>
      </w:r>
    </w:p>
    <w:p w14:paraId="126E8012" w14:textId="77777777" w:rsidR="001E5F8F" w:rsidRDefault="001E5F8F" w:rsidP="001E5F8F">
      <w:r>
        <w:t>Jul 12 09:42:52 main tomcat9[290]: * INFO  2022-07-12T09:42:52,422 Authentication event AuthenticationSuccessEvent username fonumaku ip 10.10.10.1 sessionId 58648169a348063827aa9a3c54873ba1d5c2edec1361aec4464577201cc7339d  (AuthenticationLoggerListener.java [tomcat-http-1]) ID0ZlIGYjh2p19uhErfiJxULtRKXF8W5HvGCcR+JXcEFc=</w:t>
      </w:r>
    </w:p>
    <w:p w14:paraId="3433FF31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49D1CDAC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10CC1548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00591DD0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75D95FF1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2F42A746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2B1800EC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52E82511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2EE2D405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4EEC8B4C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63A8C763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5CF60691" w14:textId="77777777" w:rsidR="001E5F8F" w:rsidRDefault="001E5F8F" w:rsidP="001E5F8F">
      <w:r>
        <w:lastRenderedPageBreak/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6566CE34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34017F74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38834175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1E7307D0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3DFF7607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0C5FBE9E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50205F3B" w14:textId="77777777" w:rsidR="001E5F8F" w:rsidRDefault="001E5F8F" w:rsidP="001E5F8F">
      <w:r>
        <w:t>Jul 12 09:42:52 main rsyslogd: action 'action-8-builtin:omfile' resumed (module 'builtin:omfile') [v8.2001.0 try https://www.rsyslog.com/e/2359 ]</w:t>
      </w:r>
    </w:p>
    <w:p w14:paraId="04F23E3E" w14:textId="77777777" w:rsidR="001E5F8F" w:rsidRDefault="001E5F8F" w:rsidP="001E5F8F">
      <w:r>
        <w:t>Jul 12 09:42:52 main rsyslogd: action 'action-8-builtin:omfile' suspended (module 'builtin:omfile'), retry 0. There should be messages before this one giving the reason for suspension. [v8.2001.0 try https://www.rsyslog.com/e/2007 ]</w:t>
      </w:r>
    </w:p>
    <w:p w14:paraId="5C4A81E6" w14:textId="77777777" w:rsidR="001E5F8F" w:rsidRDefault="001E5F8F" w:rsidP="001E5F8F">
      <w:r>
        <w:t>Jul 12 09:42:52 main rsyslogd: action 'action-8-builtin:omfile' suspended (module 'builtin:omfile'), next retry is Tue Jul 12 09:43:22 2022, retry nbr 0. There should be messages before this one giving the reason for suspension. [v8.2001.0 try https://www.rsyslog.com/e/2007 ]</w:t>
      </w:r>
    </w:p>
    <w:p w14:paraId="3166494B" w14:textId="77777777" w:rsidR="001E5F8F" w:rsidRDefault="001E5F8F" w:rsidP="001E5F8F">
      <w:r>
        <w:t>Jul 12 09:43:02 main tomcat9[290]: * WARN  2022-07-12T09:43:02,792 Failure in @ExceptionHandler org.hisp.dhis.webapi.controller.metadata.sync.MetadataSyncController#webMessageExceptionHandler(WebMessageException) (ExceptionHandlerExceptionResolver.java [tomcat-http-8]) ID781BndqJVlq7fQ0j2SDJGrueZWQDLkxmVxpq10zdvtA=</w:t>
      </w:r>
    </w:p>
    <w:p w14:paraId="3C169BF0" w14:textId="77777777" w:rsidR="001E5F8F" w:rsidRDefault="001E5F8F" w:rsidP="001E5F8F">
      <w:r>
        <w:t>Jul 12 09:43:02 main tomcat9[290]: org.springframework.web.HttpMediaTypeNotAcceptableException: Could not find acceptable representation</w:t>
      </w:r>
    </w:p>
    <w:p w14:paraId="4A6909EC" w14:textId="77777777" w:rsidR="001E5F8F" w:rsidRDefault="001E5F8F" w:rsidP="001E5F8F">
      <w:r>
        <w:t>Jul 12 09:43:02 main tomcat9[290]: #011at org.springframework.web.servlet.mvc.method.annotation.AbstractMessageConverterMethodProcessor.writeWithMessageConverters(AbstractMessageConverterMethodProcessor.java:246) ~[spring-webmvc-5.3.18.jar:5.3.18]</w:t>
      </w:r>
    </w:p>
    <w:p w14:paraId="3AAE845E" w14:textId="77777777" w:rsidR="001E5F8F" w:rsidRDefault="001E5F8F" w:rsidP="001E5F8F">
      <w:r>
        <w:lastRenderedPageBreak/>
        <w:t>Jul 12 09:43:02 main tomcat9[290]: #011at org.springframework.web.servlet.mvc.method.annotation.RequestResponseBodyMethodProcessor.handleReturnValue(RequestResponseBodyMethodProcessor.java:183) ~[spring-webmvc-5.3.18.jar:5.3.18]</w:t>
      </w:r>
    </w:p>
    <w:p w14:paraId="5418D7A0" w14:textId="77777777" w:rsidR="001E5F8F" w:rsidRDefault="001E5F8F" w:rsidP="001E5F8F">
      <w:r>
        <w:t>Jul 12 09:43:02 main tomcat9[290]: #011at org.springframework.web.method.support.HandlerMethodReturnValueHandlerComposite.handleReturnValue(HandlerMethodReturnValueHandlerComposite.java:78) ~[spring-web-5.3.18.jar:5.3.18]</w:t>
      </w:r>
    </w:p>
    <w:p w14:paraId="5814E7EB" w14:textId="77777777" w:rsidR="001E5F8F" w:rsidRDefault="001E5F8F" w:rsidP="001E5F8F">
      <w:r>
        <w:t>Jul 12 09:43:02 main tomcat9[290]: #011at org.springframework.web.servlet.mvc.method.annotation.ServletInvocableHandlerMethod.invokeAndHandle(ServletInvocableHandlerMethod.java:135) ~[spring-webmvc-5.3.18.jar:5.3.18]</w:t>
      </w:r>
    </w:p>
    <w:p w14:paraId="3512178F" w14:textId="77777777" w:rsidR="001E5F8F" w:rsidRDefault="001E5F8F" w:rsidP="001E5F8F">
      <w:r>
        <w:t>Jul 12 09:43:02 main tomcat9[290]: #011at org.springframework.web.servlet.mvc.method.annotation.ExceptionHandlerExceptionResolver.doResolveHandlerMethodException(ExceptionHandlerExceptionResolver.java:428) [spring-webmvc-5.3.18.jar:5.3.18]</w:t>
      </w:r>
    </w:p>
    <w:p w14:paraId="121EA617" w14:textId="77777777" w:rsidR="001E5F8F" w:rsidRDefault="001E5F8F" w:rsidP="001E5F8F">
      <w:r>
        <w:t>Jul 12 09:43:02 main tomcat9[290]: #011at org.springframework.web.servlet.handler.AbstractHandlerMethodExceptionResolver.doResolveException(AbstractHandlerMethodExceptionResolver.java:75) [spring-webmvc-5.3.18.jar:5.3.18]</w:t>
      </w:r>
    </w:p>
    <w:p w14:paraId="3CD66B5D" w14:textId="77777777" w:rsidR="001E5F8F" w:rsidRDefault="001E5F8F" w:rsidP="001E5F8F">
      <w:r>
        <w:t>Jul 12 09:43:02 main tomcat9[290]: #011at org.springframework.web.servlet.handler.AbstractHandlerExceptionResolver.resolveException(AbstractHandlerExceptionResolver.java:142) [spring-webmvc-5.3.18.jar:5.3.18]</w:t>
      </w:r>
    </w:p>
    <w:p w14:paraId="08E1B2AB" w14:textId="77777777" w:rsidR="001E5F8F" w:rsidRDefault="001E5F8F" w:rsidP="001E5F8F">
      <w:r>
        <w:t>Jul 12 09:43:02 main tomcat9[290]: #011at org.springframework.web.servlet.handler.HandlerExceptionResolverComposite.resolveException(HandlerExceptionResolverComposite.java:80) [spring-webmvc-5.3.18.jar:5.3.18]</w:t>
      </w:r>
    </w:p>
    <w:p w14:paraId="55900277" w14:textId="77777777" w:rsidR="001E5F8F" w:rsidRDefault="001E5F8F" w:rsidP="001E5F8F">
      <w:r>
        <w:t>Jul 12 09:43:02 main tomcat9[290]: #011at org.springframework.web.servlet.DispatcherServlet.processHandlerException(DispatcherServlet.java:1327) [spring-webmvc-5.3.18.jar:5.3.18]</w:t>
      </w:r>
    </w:p>
    <w:p w14:paraId="10BB7FDA" w14:textId="77777777" w:rsidR="001E5F8F" w:rsidRDefault="001E5F8F" w:rsidP="001E5F8F">
      <w:r>
        <w:t>Jul 12 09:43:02 main tomcat9[290]: #011at org.springframework.web.servlet.DispatcherServlet.processDispatchResult(DispatcherServlet.java:1138) [spring-webmvc-5.3.18.jar:5.3.18]</w:t>
      </w:r>
    </w:p>
    <w:p w14:paraId="042481E6" w14:textId="77777777" w:rsidR="001E5F8F" w:rsidRDefault="001E5F8F" w:rsidP="001E5F8F">
      <w:r>
        <w:t>Jul 12 09:43:02 main tomcat9[290]: #011at org.springframework.web.servlet.DispatcherServlet.doDispatch(DispatcherServlet.java:1084) [spring-webmvc-5.3.18.jar:5.3.18]</w:t>
      </w:r>
    </w:p>
    <w:p w14:paraId="079814C6" w14:textId="77777777" w:rsidR="001E5F8F" w:rsidRDefault="001E5F8F" w:rsidP="001E5F8F">
      <w:r>
        <w:t>Jul 12 09:43:02 main tomcat9[290]: #011at org.springframework.web.servlet.DispatcherServlet.doService(DispatcherServlet.java:963) [spring-webmvc-5.3.18.jar:5.3.18]</w:t>
      </w:r>
    </w:p>
    <w:p w14:paraId="70619697" w14:textId="77777777" w:rsidR="001E5F8F" w:rsidRDefault="001E5F8F" w:rsidP="001E5F8F">
      <w:r>
        <w:t>Jul 12 09:43:02 main tomcat9[290]: #011at org.springframework.web.servlet.FrameworkServlet.processRequest(FrameworkServlet.java:1006) [spring-webmvc-5.3.18.jar:5.3.18]</w:t>
      </w:r>
    </w:p>
    <w:p w14:paraId="6ADB1491" w14:textId="77777777" w:rsidR="001E5F8F" w:rsidRDefault="001E5F8F" w:rsidP="001E5F8F">
      <w:r>
        <w:lastRenderedPageBreak/>
        <w:t>Jul 12 09:43:02 main tomcat9[290]: #011at org.springframework.web.servlet.FrameworkServlet.doGet(FrameworkServlet.java:898) [spring-webmvc-5.3.18.jar:5.3.18]</w:t>
      </w:r>
    </w:p>
    <w:p w14:paraId="71B0E64D" w14:textId="77777777" w:rsidR="001E5F8F" w:rsidRDefault="001E5F8F" w:rsidP="001E5F8F">
      <w:r>
        <w:t>Jul 12 09:43:02 main tomcat9[290]: #011at javax.servlet.http.HttpServlet.service(HttpServlet.java:634) [tomcat9-servlet-api-9.0.31.jar:?]</w:t>
      </w:r>
    </w:p>
    <w:p w14:paraId="2A7FF9E8" w14:textId="77777777" w:rsidR="001E5F8F" w:rsidRDefault="001E5F8F" w:rsidP="001E5F8F">
      <w:r>
        <w:t>Jul 12 09:43:02 main tomcat9[290]: #011at org.springframework.web.servlet.FrameworkServlet.service(FrameworkServlet.java:883) [spring-webmvc-5.3.18.jar:5.3.18]</w:t>
      </w:r>
    </w:p>
    <w:p w14:paraId="0AA2FC58" w14:textId="77777777" w:rsidR="001E5F8F" w:rsidRDefault="001E5F8F" w:rsidP="001E5F8F">
      <w:r>
        <w:t>Jul 12 09:43:02 main tomcat9[290]: #011at javax.servlet.http.HttpServlet.service(HttpServlet.java:741) [tomcat9-servlet-api-9.0.31.jar:?]</w:t>
      </w:r>
    </w:p>
    <w:p w14:paraId="29B78540" w14:textId="77777777" w:rsidR="001E5F8F" w:rsidRDefault="001E5F8F" w:rsidP="001E5F8F">
      <w:r>
        <w:t>Jul 12 09:43:02 main tomcat9[290]: #011at org.apache.catalina.core.ApplicationFilterChain.internalDoFilter(ApplicationFilterChain.java:231) [tomcat9-catalina-9.0.31.jar:9.0.31]</w:t>
      </w:r>
    </w:p>
    <w:p w14:paraId="007FB475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3E3A9591" w14:textId="77777777" w:rsidR="001E5F8F" w:rsidRDefault="001E5F8F" w:rsidP="001E5F8F">
      <w:r>
        <w:t>Jul 12 09:43:02 main tomcat9[290]: #011at org.hisp.dhis.servlet.filter.AppOverrideFilter.doFilterInternal(AppOverrideFilter.java:175) [dhis-web-commons-2.38.1.jar:?]</w:t>
      </w:r>
    </w:p>
    <w:p w14:paraId="6888A3D5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5D02049C" w14:textId="77777777" w:rsidR="001E5F8F" w:rsidRDefault="001E5F8F" w:rsidP="001E5F8F">
      <w:r>
        <w:t>Jul 12 09:43:02 main tomcat9[290]: #011at org.springframework.web.filter.DelegatingFilterProxy.invokeDelegate(DelegatingFilterProxy.java:354) [spring-web-5.3.18.jar:5.3.18]</w:t>
      </w:r>
    </w:p>
    <w:p w14:paraId="3177B388" w14:textId="77777777" w:rsidR="001E5F8F" w:rsidRDefault="001E5F8F" w:rsidP="001E5F8F">
      <w:r>
        <w:t>Jul 12 09:43:02 main tomcat9[290]: #011at org.springframework.web.filter.DelegatingFilterProxy.doFilter(DelegatingFilterProxy.java:267) [spring-web-5.3.18.jar:5.3.18]</w:t>
      </w:r>
    </w:p>
    <w:p w14:paraId="582F4098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27CDFF68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24CBF9BF" w14:textId="77777777" w:rsidR="001E5F8F" w:rsidRDefault="001E5F8F" w:rsidP="001E5F8F">
      <w:r>
        <w:t>Jul 12 09:43:02 main tomcat9[290]: #011at org.hisp.dhis.webapi.filter.RequestIdentifierFilter.doFilterInternal(RequestIdentifierFilter.java:95) [dhis-web-api-2.38.1.jar:?]</w:t>
      </w:r>
    </w:p>
    <w:p w14:paraId="4038DA5F" w14:textId="77777777" w:rsidR="001E5F8F" w:rsidRDefault="001E5F8F" w:rsidP="001E5F8F">
      <w:r>
        <w:lastRenderedPageBreak/>
        <w:t>Jul 12 09:43:02 main tomcat9[290]: #011at org.springframework.web.filter.OncePerRequestFilter.doFilter(OncePerRequestFilter.java:117) [spring-web-5.3.18.jar:5.3.18]</w:t>
      </w:r>
    </w:p>
    <w:p w14:paraId="601E3B03" w14:textId="77777777" w:rsidR="001E5F8F" w:rsidRDefault="001E5F8F" w:rsidP="001E5F8F">
      <w:r>
        <w:t>Jul 12 09:43:02 main tomcat9[290]: #011at org.springframework.web.filter.DelegatingFilterProxy.invokeDelegate(DelegatingFilterProxy.java:354) [spring-web-5.3.18.jar:5.3.18]</w:t>
      </w:r>
    </w:p>
    <w:p w14:paraId="02CACD64" w14:textId="77777777" w:rsidR="001E5F8F" w:rsidRDefault="001E5F8F" w:rsidP="001E5F8F">
      <w:r>
        <w:t>Jul 12 09:43:02 main tomcat9[290]: #011at org.springframework.web.filter.DelegatingFilterProxy.doFilter(DelegatingFilterProxy.java:267) [spring-web-5.3.18.jar:5.3.18]</w:t>
      </w:r>
    </w:p>
    <w:p w14:paraId="39362D00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6E693144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5493ED7F" w14:textId="77777777" w:rsidR="001E5F8F" w:rsidRDefault="001E5F8F" w:rsidP="001E5F8F">
      <w:r>
        <w:t>Jul 12 09:43:02 main tomcat9[290]: #011at org.apache.tomcat.websocket.server.WsFilter.doFilter(WsFilter.java:53) [tomcat9-websocket-9.0.31.jar:9.0.31]</w:t>
      </w:r>
    </w:p>
    <w:p w14:paraId="4A0AFB46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225699FA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6F5DD4B9" w14:textId="77777777" w:rsidR="001E5F8F" w:rsidRDefault="001E5F8F" w:rsidP="001E5F8F">
      <w:r>
        <w:t>Jul 12 09:43:02 main tomcat9[290]: #011at org.springframework.web.filter.ShallowEtagHeaderFilter.doFilterInternal(ShallowEtagHeaderFilter.java:106) [spring-web-5.3.18.jar:5.3.18]</w:t>
      </w:r>
    </w:p>
    <w:p w14:paraId="7DB6B34A" w14:textId="77777777" w:rsidR="001E5F8F" w:rsidRDefault="001E5F8F" w:rsidP="001E5F8F">
      <w:r>
        <w:t>Jul 12 09:43:02 main tomcat9[290]: #011at org.hisp.dhis.webapi.filter.ExcludableShallowEtagHeaderFilter.doFilterInternal(ExcludableShallowEtagHeaderFilter.java:125) [dhis-web-api-2.38.1.jar:?]</w:t>
      </w:r>
    </w:p>
    <w:p w14:paraId="65092846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2B5AF227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5B088B26" w14:textId="77777777" w:rsidR="001E5F8F" w:rsidRDefault="001E5F8F" w:rsidP="001E5F8F">
      <w:r>
        <w:lastRenderedPageBreak/>
        <w:t>Jul 12 09:43:02 main tomcat9[290]: #011at org.apache.catalina.core.ApplicationFilterChain.doFilter(ApplicationFilterChain.java:166) [tomcat9-catalina-9.0.31.jar:9.0.31]</w:t>
      </w:r>
    </w:p>
    <w:p w14:paraId="71CF077E" w14:textId="77777777" w:rsidR="001E5F8F" w:rsidRDefault="001E5F8F" w:rsidP="001E5F8F">
      <w:r>
        <w:t>Jul 12 09:43:02 main tomcat9[290]: #011at org.hisp.dhis.servlet.filter.HttpUrlPatternFilter.doFilter(HttpUrlPatternFilter.java:123) [dhis-web-commons-2.38.1.jar:?]</w:t>
      </w:r>
    </w:p>
    <w:p w14:paraId="2E5F730C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1ECD5A05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4703304E" w14:textId="77777777" w:rsidR="001E5F8F" w:rsidRDefault="001E5F8F" w:rsidP="001E5F8F">
      <w:r>
        <w:t>Jul 12 09:43:02 main tomcat9[290]: #011at org.springframework.security.web.FilterChainProxy$VirtualFilterChain.doFilter(FilterChainProxy.java:327) [spring-security-web-5.6.2.jar:5.6.2]</w:t>
      </w:r>
    </w:p>
    <w:p w14:paraId="60610CE8" w14:textId="77777777" w:rsidR="001E5F8F" w:rsidRDefault="001E5F8F" w:rsidP="001E5F8F">
      <w:r>
        <w:t>Jul 12 09:43:02 main tomcat9[290]: #011at org.springframework.security.web.access.intercept.FilterSecurityInterceptor.invoke(FilterSecurityInterceptor.java:115) [spring-security-web-5.6.2.jar:5.6.2]</w:t>
      </w:r>
    </w:p>
    <w:p w14:paraId="063901B1" w14:textId="77777777" w:rsidR="001E5F8F" w:rsidRDefault="001E5F8F" w:rsidP="001E5F8F">
      <w:r>
        <w:t>Jul 12 09:43:02 main tomcat9[290]: #011at org.springframework.security.web.access.intercept.FilterSecurityInterceptor.doFilter(FilterSecurityInterceptor.java:81) [spring-security-web-5.6.2.jar:5.6.2]</w:t>
      </w:r>
    </w:p>
    <w:p w14:paraId="54029BDF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0322992D" w14:textId="77777777" w:rsidR="001E5F8F" w:rsidRDefault="001E5F8F" w:rsidP="001E5F8F">
      <w:r>
        <w:t>Jul 12 09:43:02 main tomcat9[290]: #011at org.springframework.security.web.access.ExceptionTranslationFilter.doFilter(ExceptionTranslationFilter.java:122) [spring-security-web-5.6.2.jar:5.6.2]</w:t>
      </w:r>
    </w:p>
    <w:p w14:paraId="615AFAAF" w14:textId="77777777" w:rsidR="001E5F8F" w:rsidRDefault="001E5F8F" w:rsidP="001E5F8F">
      <w:r>
        <w:t>Jul 12 09:43:02 main tomcat9[290]: #011at org.springframework.security.web.access.ExceptionTranslationFilter.doFilter(ExceptionTranslationFilter.java:116) [spring-security-web-5.6.2.jar:5.6.2]</w:t>
      </w:r>
    </w:p>
    <w:p w14:paraId="7A4FF346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6834C441" w14:textId="77777777" w:rsidR="001E5F8F" w:rsidRDefault="001E5F8F" w:rsidP="001E5F8F">
      <w:r>
        <w:t>Jul 12 09:43:02 main tomcat9[290]: #011at org.springframework.security.web.session.SessionManagementFilter.doFilter(SessionManagementFilter.java:126) [spring-security-web-5.6.2.jar:5.6.2]</w:t>
      </w:r>
    </w:p>
    <w:p w14:paraId="4B59ED52" w14:textId="77777777" w:rsidR="001E5F8F" w:rsidRDefault="001E5F8F" w:rsidP="001E5F8F">
      <w:r>
        <w:lastRenderedPageBreak/>
        <w:t>Jul 12 09:43:02 main tomcat9[290]: #011at org.springframework.security.web.session.SessionManagementFilter.doFilter(SessionManagementFilter.java:81) [spring-security-web-5.6.2.jar:5.6.2]</w:t>
      </w:r>
    </w:p>
    <w:p w14:paraId="53F2385B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0E68E589" w14:textId="77777777" w:rsidR="001E5F8F" w:rsidRDefault="001E5F8F" w:rsidP="001E5F8F">
      <w:r>
        <w:t>Jul 12 09:43:02 main tomcat9[290]: #011at org.springframework.security.web.authentication.AnonymousAuthenticationFilter.doFilter(AnonymousAuthenticationFilter.java:109) [spring-security-web-5.6.2.jar:5.6.2]</w:t>
      </w:r>
    </w:p>
    <w:p w14:paraId="693A7084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01FB5731" w14:textId="77777777" w:rsidR="001E5F8F" w:rsidRDefault="001E5F8F" w:rsidP="001E5F8F">
      <w:r>
        <w:t>Jul 12 09:43:02 main tomcat9[290]: #011at org.springframework.security.web.servletapi.SecurityContextHolderAwareRequestFilter.doFilter(SecurityContextHolderAwareRequestFilter.java:149) [spring-security-web-5.6.2.jar:5.6.2]</w:t>
      </w:r>
    </w:p>
    <w:p w14:paraId="224CA11C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70CD6C63" w14:textId="77777777" w:rsidR="001E5F8F" w:rsidRDefault="001E5F8F" w:rsidP="001E5F8F">
      <w:r>
        <w:t>Jul 12 09:43:02 main tomcat9[290]: #011at org.springframework.security.web.savedrequest.RequestCacheAwareFilter.doFilter(RequestCacheAwareFilter.java:63) [spring-security-web-5.6.2.jar:5.6.2]</w:t>
      </w:r>
    </w:p>
    <w:p w14:paraId="13C4122C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63F9CD5E" w14:textId="77777777" w:rsidR="001E5F8F" w:rsidRDefault="001E5F8F" w:rsidP="001E5F8F">
      <w:r>
        <w:t>Jul 12 09:43:02 main tomcat9[290]: #011at org.springframework.security.oauth2.provider.authentication.OAuth2AuthenticationProcessingFilter.doFilter(OAuth2AuthenticationProcessingFilter.java:182) [spring-security-oauth2-2.5.1.RELEASE.jar:?]</w:t>
      </w:r>
    </w:p>
    <w:p w14:paraId="01486F83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52EA9854" w14:textId="77777777" w:rsidR="001E5F8F" w:rsidRDefault="001E5F8F" w:rsidP="001E5F8F">
      <w:r>
        <w:t>Jul 12 09:43:02 main tomcat9[290]: #011at org.springframework.security.web.authentication.www.BasicAuthenticationFilter.doFilterInternal(BasicAuthenticationFilter.java:150) [spring-security-web-5.6.2.jar:5.6.2]</w:t>
      </w:r>
    </w:p>
    <w:p w14:paraId="0CE2C103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72133DA5" w14:textId="77777777" w:rsidR="001E5F8F" w:rsidRDefault="001E5F8F" w:rsidP="001E5F8F">
      <w:r>
        <w:lastRenderedPageBreak/>
        <w:t>Jul 12 09:43:02 main tomcat9[290]: #011at org.springframework.security.web.FilterChainProxy$VirtualFilterChain.doFilter(FilterChainProxy.java:336) [spring-security-web-5.6.2.jar:5.6.2]</w:t>
      </w:r>
    </w:p>
    <w:p w14:paraId="6730CD90" w14:textId="77777777" w:rsidR="001E5F8F" w:rsidRDefault="001E5F8F" w:rsidP="001E5F8F">
      <w:r>
        <w:t>Jul 12 09:43:02 main tomcat9[290]: #011at org.hisp.dhis.webapi.security.apikey.Dhis2ApiTokenFilter.doFilterInternal(Dhis2ApiTokenFilter.java:111) [dhis-web-api-2.38.1.jar:?]</w:t>
      </w:r>
    </w:p>
    <w:p w14:paraId="564AF96F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154FF54A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3781C2D1" w14:textId="77777777" w:rsidR="001E5F8F" w:rsidRDefault="001E5F8F" w:rsidP="001E5F8F">
      <w:r>
        <w:t>Jul 12 09:43:02 main tomcat9[290]: #011at org.hisp.dhis.webapi.filter.CorsFilter.doFilter(CorsFilter.java:116) [dhis-web-api-2.38.1.jar:?]</w:t>
      </w:r>
    </w:p>
    <w:p w14:paraId="081BA8D7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2828FC93" w14:textId="77777777" w:rsidR="001E5F8F" w:rsidRDefault="001E5F8F" w:rsidP="001E5F8F">
      <w:r>
        <w:t>Jul 12 09:43:02 main tomcat9[290]: #011at org.hisp.dhis.webapi.filter.CustomAuthenticationFilter.doFilter(CustomAuthenticationFilter.java:90) [dhis-web-api-2.38.1.jar:?]</w:t>
      </w:r>
    </w:p>
    <w:p w14:paraId="476E5D48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6FFD70BD" w14:textId="77777777" w:rsidR="001E5F8F" w:rsidRDefault="001E5F8F" w:rsidP="001E5F8F">
      <w:r>
        <w:t>Jul 12 09:43:02 main tomcat9[290]: #011at org.springframework.security.web.authentication.logout.LogoutFilter.doFilter(LogoutFilter.java:103) [spring-security-web-5.6.2.jar:5.6.2]</w:t>
      </w:r>
    </w:p>
    <w:p w14:paraId="68DAFDD7" w14:textId="77777777" w:rsidR="001E5F8F" w:rsidRDefault="001E5F8F" w:rsidP="001E5F8F">
      <w:r>
        <w:t>Jul 12 09:43:02 main tomcat9[290]: #011at org.springframework.security.web.authentication.logout.LogoutFilter.doFilter(LogoutFilter.java:89) [spring-security-web-5.6.2.jar:5.6.2]</w:t>
      </w:r>
    </w:p>
    <w:p w14:paraId="3449129F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725C3EB7" w14:textId="77777777" w:rsidR="001E5F8F" w:rsidRDefault="001E5F8F" w:rsidP="001E5F8F">
      <w:r>
        <w:t>Jul 12 09:43:02 main tomcat9[290]: #011at org.springframework.security.web.header.HeaderWriterFilter.doHeadersAfter(HeaderWriterFilter.java:90) [spring-security-web-5.6.2.jar:5.6.2]</w:t>
      </w:r>
    </w:p>
    <w:p w14:paraId="57DEF454" w14:textId="77777777" w:rsidR="001E5F8F" w:rsidRDefault="001E5F8F" w:rsidP="001E5F8F">
      <w:r>
        <w:t>Jul 12 09:43:02 main tomcat9[290]: #011at org.springframework.security.web.header.HeaderWriterFilter.doFilterInternal(HeaderWriterFilter.java:75) [spring-security-web-5.6.2.jar:5.6.2]</w:t>
      </w:r>
    </w:p>
    <w:p w14:paraId="1F50327A" w14:textId="77777777" w:rsidR="001E5F8F" w:rsidRDefault="001E5F8F" w:rsidP="001E5F8F">
      <w:r>
        <w:lastRenderedPageBreak/>
        <w:t>Jul 12 09:43:02 main tomcat9[290]: #011at org.springframework.web.filter.OncePerRequestFilter.doFilter(OncePerRequestFilter.java:117) [spring-web-5.3.18.jar:5.3.18]</w:t>
      </w:r>
    </w:p>
    <w:p w14:paraId="62AD44BD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2C32FF5F" w14:textId="77777777" w:rsidR="001E5F8F" w:rsidRDefault="001E5F8F" w:rsidP="001E5F8F">
      <w:r>
        <w:t>Jul 12 09:43:02 main tomcat9[290]: #011at org.springframework.security.web.context.SecurityContextPersistenceFilter.doFilter(SecurityContextPersistenceFilter.java:110) [spring-security-web-5.6.2.jar:5.6.2]</w:t>
      </w:r>
    </w:p>
    <w:p w14:paraId="3B7BAAE4" w14:textId="77777777" w:rsidR="001E5F8F" w:rsidRDefault="001E5F8F" w:rsidP="001E5F8F">
      <w:r>
        <w:t>Jul 12 09:43:02 main tomcat9[290]: #011at org.springframework.security.web.context.SecurityContextPersistenceFilter.doFilter(SecurityContextPersistenceFilter.java:80) [spring-security-web-5.6.2.jar:5.6.2]</w:t>
      </w:r>
    </w:p>
    <w:p w14:paraId="1257BC55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4AE0B1A4" w14:textId="77777777" w:rsidR="001E5F8F" w:rsidRDefault="001E5F8F" w:rsidP="001E5F8F">
      <w:r>
        <w:t>Jul 12 09:43:02 main tomcat9[290]: #011at org.springframework.security.web.context.request.async.WebAsyncManagerIntegrationFilter.doFilterInternal(WebAsyncManagerIntegrationFilter.java:55) [spring-security-web-5.6.2.jar:5.6.2]</w:t>
      </w:r>
    </w:p>
    <w:p w14:paraId="290BB33A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40E778F5" w14:textId="77777777" w:rsidR="001E5F8F" w:rsidRDefault="001E5F8F" w:rsidP="001E5F8F">
      <w:r>
        <w:t>Jul 12 09:43:02 main tomcat9[290]: #011at org.springframework.security.web.FilterChainProxy$VirtualFilterChain.doFilter(FilterChainProxy.java:336) [spring-security-web-5.6.2.jar:5.6.2]</w:t>
      </w:r>
    </w:p>
    <w:p w14:paraId="0B183463" w14:textId="77777777" w:rsidR="001E5F8F" w:rsidRDefault="001E5F8F" w:rsidP="001E5F8F">
      <w:r>
        <w:t>Jul 12 09:43:02 main tomcat9[290]: #011at org.springframework.security.web.FilterChainProxy.doFilterInternal(FilterChainProxy.java:211) [spring-security-web-5.6.2.jar:5.6.2]</w:t>
      </w:r>
    </w:p>
    <w:p w14:paraId="3A9E643A" w14:textId="77777777" w:rsidR="001E5F8F" w:rsidRDefault="001E5F8F" w:rsidP="001E5F8F">
      <w:r>
        <w:t>Jul 12 09:43:02 main tomcat9[290]: #011at org.springframework.security.web.FilterChainProxy.doFilter(FilterChainProxy.java:183) [spring-security-web-5.6.2.jar:5.6.2]</w:t>
      </w:r>
    </w:p>
    <w:p w14:paraId="6977C9A1" w14:textId="77777777" w:rsidR="001E5F8F" w:rsidRDefault="001E5F8F" w:rsidP="001E5F8F">
      <w:r>
        <w:t>Jul 12 09:43:02 main tomcat9[290]: #011at org.springframework.web.filter.DelegatingFilterProxy.invokeDelegate(DelegatingFilterProxy.java:354) [spring-web-5.3.18.jar:5.3.18]</w:t>
      </w:r>
    </w:p>
    <w:p w14:paraId="337F070C" w14:textId="77777777" w:rsidR="001E5F8F" w:rsidRDefault="001E5F8F" w:rsidP="001E5F8F">
      <w:r>
        <w:t>Jul 12 09:43:02 main tomcat9[290]: #011at org.springframework.web.filter.DelegatingFilterProxy.doFilter(DelegatingFilterProxy.java:267) [spring-web-5.3.18.jar:5.3.18]</w:t>
      </w:r>
    </w:p>
    <w:p w14:paraId="2B3E1DDE" w14:textId="77777777" w:rsidR="001E5F8F" w:rsidRDefault="001E5F8F" w:rsidP="001E5F8F">
      <w:r>
        <w:lastRenderedPageBreak/>
        <w:t>Jul 12 09:43:02 main tomcat9[290]: #011at org.apache.catalina.core.ApplicationFilterChain.internalDoFilter(ApplicationFilterChain.java:193) [tomcat9-catalina-9.0.31.jar:9.0.31]</w:t>
      </w:r>
    </w:p>
    <w:p w14:paraId="090CA492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45121D20" w14:textId="77777777" w:rsidR="001E5F8F" w:rsidRDefault="001E5F8F" w:rsidP="001E5F8F">
      <w:r>
        <w:t>Jul 12 09:43:02 main tomcat9[290]: #011at org.springframework.web.filter.CharacterEncodingFilter.doFilterInternal(CharacterEncodingFilter.java:201) [spring-web-5.3.18.jar:5.3.18]</w:t>
      </w:r>
    </w:p>
    <w:p w14:paraId="62F43548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4DACF122" w14:textId="77777777" w:rsidR="001E5F8F" w:rsidRDefault="001E5F8F" w:rsidP="001E5F8F">
      <w:r>
        <w:t>Jul 12 09:43:02 main tomcat9[290]: #011at org.springframework.web.filter.DelegatingFilterProxy.invokeDelegate(DelegatingFilterProxy.java:354) [spring-web-5.3.18.jar:5.3.18]</w:t>
      </w:r>
    </w:p>
    <w:p w14:paraId="7EAB875B" w14:textId="77777777" w:rsidR="001E5F8F" w:rsidRDefault="001E5F8F" w:rsidP="001E5F8F">
      <w:r>
        <w:t>Jul 12 09:43:02 main tomcat9[290]: #011at org.springframework.web.filter.DelegatingFilterProxy.doFilter(DelegatingFilterProxy.java:267) [spring-web-5.3.18.jar:5.3.18]</w:t>
      </w:r>
    </w:p>
    <w:p w14:paraId="15749E61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35ECAD81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53C90587" w14:textId="77777777" w:rsidR="001E5F8F" w:rsidRDefault="001E5F8F" w:rsidP="001E5F8F">
      <w:r>
        <w:t>Jul 12 09:43:02 main tomcat9[290]: #011at org.springframework.web.filter.CharacterEncodingFilter.doFilterInternal(CharacterEncodingFilter.java:201) [spring-web-5.3.18.jar:5.3.18]</w:t>
      </w:r>
    </w:p>
    <w:p w14:paraId="61E5F9D0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4EAD7E5F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70D5EC3C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59D49EF3" w14:textId="77777777" w:rsidR="001E5F8F" w:rsidRDefault="001E5F8F" w:rsidP="001E5F8F">
      <w:r>
        <w:lastRenderedPageBreak/>
        <w:t>Jul 12 09:43:02 main tomcat9[290]: #011at org.springframework.orm.hibernate5.support.OpenSessionInViewFilter.doFilterInternal(OpenSessionInViewFilter.java:156) [spring-orm-5.3.18.jar:5.3.18]</w:t>
      </w:r>
    </w:p>
    <w:p w14:paraId="4CE2B282" w14:textId="77777777" w:rsidR="001E5F8F" w:rsidRDefault="001E5F8F" w:rsidP="001E5F8F">
      <w:r>
        <w:t>Jul 12 09:43:02 main tomcat9[290]: #011at org.springframework.web.filter.OncePerRequestFilter.doFilter(OncePerRequestFilter.java:117) [spring-web-5.3.18.jar:5.3.18]</w:t>
      </w:r>
    </w:p>
    <w:p w14:paraId="2FE70416" w14:textId="77777777" w:rsidR="001E5F8F" w:rsidRDefault="001E5F8F" w:rsidP="001E5F8F">
      <w:r>
        <w:t>Jul 12 09:43:02 main tomcat9[290]: #011at org.apache.catalina.core.ApplicationFilterChain.internalDoFilter(ApplicationFilterChain.java:193) [tomcat9-catalina-9.0.31.jar:9.0.31]</w:t>
      </w:r>
    </w:p>
    <w:p w14:paraId="4C94982F" w14:textId="77777777" w:rsidR="001E5F8F" w:rsidRDefault="001E5F8F" w:rsidP="001E5F8F">
      <w:r>
        <w:t>Jul 12 09:43:02 main tomcat9[290]: #011at org.apache.catalina.core.ApplicationFilterChain.doFilter(ApplicationFilterChain.java:166) [tomcat9-catalina-9.0.31.jar:9.0.31]</w:t>
      </w:r>
    </w:p>
    <w:p w14:paraId="7B9F14E5" w14:textId="77777777" w:rsidR="001E5F8F" w:rsidRDefault="001E5F8F" w:rsidP="001E5F8F">
      <w:r>
        <w:t>Jul 12 09:43:02 main tomcat9[290]: #011at org.apache.catalina.core.StandardWrapperValve.invoke(StandardWrapperValve.java:202) [tomcat9-catalina-9.0.31.jar:9.0.31]</w:t>
      </w:r>
    </w:p>
    <w:p w14:paraId="20F17C85" w14:textId="77777777" w:rsidR="001E5F8F" w:rsidRDefault="001E5F8F" w:rsidP="001E5F8F">
      <w:r>
        <w:t>Jul 12 09:43:02 main tomcat9[290]: #011at org.apache.catalina.core.StandardContextValve.invoke(StandardContextValve.java:96) [tomcat9-catalina-9.0.31.jar:9.0.31]</w:t>
      </w:r>
    </w:p>
    <w:p w14:paraId="6B42C05F" w14:textId="77777777" w:rsidR="001E5F8F" w:rsidRDefault="001E5F8F" w:rsidP="001E5F8F">
      <w:r>
        <w:t>Jul 12 09:43:02 main tomcat9[290]: #011at org.apache.catalina.authenticator.AuthenticatorBase.invoke(AuthenticatorBase.java:541) [tomcat9-catalina-9.0.31.jar:9.0.31]</w:t>
      </w:r>
    </w:p>
    <w:p w14:paraId="7ADAF658" w14:textId="77777777" w:rsidR="001E5F8F" w:rsidRDefault="001E5F8F" w:rsidP="001E5F8F">
      <w:r>
        <w:t>Jul 12 09:43:02 main tomcat9[290]: #011at org.apache.catalina.core.StandardHostValve.invoke(StandardHostValve.java:139) [tomcat9-catalina-9.0.31.jar:9.0.31]</w:t>
      </w:r>
    </w:p>
    <w:p w14:paraId="3D29754C" w14:textId="77777777" w:rsidR="001E5F8F" w:rsidRDefault="001E5F8F" w:rsidP="001E5F8F">
      <w:r>
        <w:t>Jul 12 09:43:02 main tomcat9[290]: #011at org.apache.catalina.valves.ErrorReportValve.invoke(ErrorReportValve.java:92) [tomcat9-catalina-9.0.31.jar:9.0.31]</w:t>
      </w:r>
    </w:p>
    <w:p w14:paraId="7A85AAAA" w14:textId="77777777" w:rsidR="001E5F8F" w:rsidRDefault="001E5F8F" w:rsidP="001E5F8F">
      <w:r>
        <w:t>Jul 12 09:43:02 main tomcat9[290]: #011at org.apache.catalina.valves.RemoteIpValve.invoke(RemoteIpValve.java:747) [tomcat9-catalina-9.0.31.jar:9.0.31]</w:t>
      </w:r>
    </w:p>
    <w:p w14:paraId="74F13597" w14:textId="77777777" w:rsidR="001E5F8F" w:rsidRDefault="001E5F8F" w:rsidP="001E5F8F">
      <w:r>
        <w:t>Jul 12 09:43:02 main tomcat9[290]: #011at org.apache.catalina.core.StandardEngineValve.invoke(StandardEngineValve.java:74) [tomcat9-catalina-9.0.31.jar:9.0.31]</w:t>
      </w:r>
    </w:p>
    <w:p w14:paraId="64A1C92E" w14:textId="77777777" w:rsidR="001E5F8F" w:rsidRDefault="001E5F8F" w:rsidP="001E5F8F">
      <w:r>
        <w:t>Jul 12 09:43:02 main tomcat9[290]: #011at org.apache.catalina.connector.CoyoteAdapter.service(CoyoteAdapter.java:343) [tomcat9-catalina-9.0.31.jar:9.0.31]</w:t>
      </w:r>
    </w:p>
    <w:p w14:paraId="2DAFD622" w14:textId="77777777" w:rsidR="001E5F8F" w:rsidRDefault="001E5F8F" w:rsidP="001E5F8F">
      <w:r>
        <w:lastRenderedPageBreak/>
        <w:t>Jul 12 09:43:02 main tomcat9[290]: #011at org.apache.coyote.http11.Http11Processor.service(Http11Processor.java:375) [tomcat9-coyote-9.0.31.jar:9.0.31]</w:t>
      </w:r>
    </w:p>
    <w:p w14:paraId="4DB6A9D2" w14:textId="77777777" w:rsidR="001E5F8F" w:rsidRDefault="001E5F8F" w:rsidP="001E5F8F">
      <w:r>
        <w:t>Jul 12 09:43:02 main tomcat9[290]: #011at org.apache.coyote.AbstractProcessorLight.process(AbstractProcessorLight.java:65) [tomcat9-coyote-9.0.31.jar:9.0.31]</w:t>
      </w:r>
    </w:p>
    <w:p w14:paraId="739DC476" w14:textId="77777777" w:rsidR="001E5F8F" w:rsidRDefault="001E5F8F" w:rsidP="001E5F8F">
      <w:r>
        <w:t>Jul 12 09:43:02 main tomcat9[290]: #011at org.apache.coyote.AbstractProtocol$ConnectionHandler.process(AbstractProtocol.java:868) [tomcat9-coyote-9.0.31.jar:9.0.31]</w:t>
      </w:r>
    </w:p>
    <w:p w14:paraId="0686E7A5" w14:textId="77777777" w:rsidR="001E5F8F" w:rsidRDefault="001E5F8F" w:rsidP="001E5F8F">
      <w:r>
        <w:t>Jul 12 09:43:02 main tomcat9[290]: #011at org.apache.tomcat.util.net.NioEndpoint$SocketProcessor.doRun(NioEndpoint.java:1639) [tomcat9-coyote-9.0.31.jar:9.0.31]</w:t>
      </w:r>
    </w:p>
    <w:p w14:paraId="00715354" w14:textId="77777777" w:rsidR="001E5F8F" w:rsidRDefault="001E5F8F" w:rsidP="001E5F8F">
      <w:r>
        <w:t>Jul 12 09:43:02 main tomcat9[290]: #011at org.apache.tomcat.util.net.SocketProcessorBase.run(SocketProcessorBase.java:49) [tomcat9-coyote-9.0.31.jar:9.0.31]</w:t>
      </w:r>
    </w:p>
    <w:p w14:paraId="16965B57" w14:textId="77777777" w:rsidR="001E5F8F" w:rsidRDefault="001E5F8F" w:rsidP="001E5F8F">
      <w:r>
        <w:t>Jul 12 09:43:02 main tomcat9[290]: #011at java.util.concurrent.ThreadPoolExecutor.runWorker(ThreadPoolExecutor.java:1128) [?:?]</w:t>
      </w:r>
    </w:p>
    <w:p w14:paraId="213AD753" w14:textId="77777777" w:rsidR="001E5F8F" w:rsidRDefault="001E5F8F" w:rsidP="001E5F8F">
      <w:r>
        <w:t>Jul 12 09:43:02 main tomcat9[290]: #011at java.util.concurrent.ThreadPoolExecutor$Worker.run(ThreadPoolExecutor.java:628) [?:?]</w:t>
      </w:r>
    </w:p>
    <w:p w14:paraId="69634B67" w14:textId="77777777" w:rsidR="001E5F8F" w:rsidRDefault="001E5F8F" w:rsidP="001E5F8F">
      <w:r>
        <w:t>Jul 12 09:43:02 main tomcat9[290]: #011at org.apache.tomcat.util.threads.TaskThread$WrappingRunnable.run(TaskThread.java:61) [tomcat9-util-9.0.31.jar:9.0.31]</w:t>
      </w:r>
    </w:p>
    <w:p w14:paraId="2150921D" w14:textId="77777777" w:rsidR="001E5F8F" w:rsidRDefault="001E5F8F" w:rsidP="001E5F8F">
      <w:r>
        <w:t>Jul 12 09:43:02 main tomcat9[290]: #011at java.lang.Thread.run(Thread.java:829) [?:?]</w:t>
      </w:r>
    </w:p>
    <w:p w14:paraId="2B021CAE" w14:textId="77777777" w:rsidR="001E5F8F" w:rsidRDefault="001E5F8F" w:rsidP="001E5F8F">
      <w:r>
        <w:t>Jul 12 09:43:10 main tomcat9[290]: * INFO  2022-07-12T09:43:10,436 Org unit data set association map SQL: select ou.uid as ou_uid, array_agg(ds.uid) as ds_uid from datasetsource d inner join organisationunit ou on ou.organisationunitid=d.sourceid inner join dataset ds on ds.datasetid=d.datasetid where (ou.path like '/C983g0J6p9m/eOGyQIeUGFq/KLsBHvUOskT/EVr48pq2WiF%' ) and ds.datasetid in (516631,520716,1088104,416648,1210355,442353,234973,317283,1096722,235399,1034177,549524,549556,907682,548238,549550,440488,548541,237210,235683,549615,235312,511934,1096060,1088080,540558,1103957,1102064) group by ou_uid (HibernateOrganisationUnitStore.java [tomcat-http-6]) ID781BndqJVlq7fQ0j2SDJGrueZWQDLkxmVxpq10zdvtA=</w:t>
      </w:r>
    </w:p>
    <w:p w14:paraId="0B131741" w14:textId="77777777" w:rsidR="001E5F8F" w:rsidRDefault="001E5F8F" w:rsidP="001E5F8F">
      <w:r>
        <w:t>Jul 12 09:45:10 main tomcat9[290]: * INFO  2022-07-12T09:45:10,318 Starting validation analysis for orgUnit EVr48pq2WiF, period 2022W27, 5 rules: 00:00:00.000 (Clock.java [tomcat-http-2]) ID781BndqJVlq7fQ0j2SDJGrueZWQDLkxmVxpq10zdvtA=</w:t>
      </w:r>
    </w:p>
    <w:p w14:paraId="766FDC7F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3C6AE3B5" w14:textId="77777777" w:rsidR="001E5F8F" w:rsidRDefault="001E5F8F" w:rsidP="001E5F8F">
      <w:r>
        <w:lastRenderedPageBreak/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6BAE5C0F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1B0EAC54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1CF5D62E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1E265703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3FE4DFB0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4A66355C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4E19DCC4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51373CF2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4F29DF6A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146CB4A3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295A7D80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0F8D5864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3C84B358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49E10797" w14:textId="77777777" w:rsidR="001E5F8F" w:rsidRDefault="001E5F8F" w:rsidP="001E5F8F">
      <w:r>
        <w:lastRenderedPageBreak/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58ED16C7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1A8FB1DA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15A6BEB5" w14:textId="77777777" w:rsidR="001E5F8F" w:rsidRDefault="001E5F8F" w:rsidP="001E5F8F">
      <w:r>
        <w:t>Jul 12 09:45:10 main rsyslogd: action 'action-8-builtin:omfile' resumed (module 'builtin:omfile') [v8.2001.0 try https://www.rsyslog.com/e/2359 ]</w:t>
      </w:r>
    </w:p>
    <w:p w14:paraId="38EED64F" w14:textId="77777777" w:rsidR="001E5F8F" w:rsidRDefault="001E5F8F" w:rsidP="001E5F8F">
      <w:r>
        <w:t>Jul 12 09:45:10 main rsyslogd: action 'action-8-builtin:omfile' suspended (module 'builtin:omfile'), retry 0. There should be messages before this one giving the reason for suspension. [v8.2001.0 try https://www.rsyslog.com/e/2007 ]</w:t>
      </w:r>
    </w:p>
    <w:p w14:paraId="3DA06326" w14:textId="77777777" w:rsidR="001E5F8F" w:rsidRDefault="001E5F8F" w:rsidP="001E5F8F">
      <w:r>
        <w:t>Jul 12 09:45:10 main rsyslogd: action 'action-8-builtin:omfile' suspended (module 'builtin:omfile'), next retry is Tue Jul 12 09:45:40 2022, retry nbr 0. There should be messages before this one giving the reason for suspension. [v8.2001.0 try https://www.rsyslog.com/e/2007 ]</w:t>
      </w:r>
    </w:p>
    <w:p w14:paraId="4D088976" w14:textId="77777777" w:rsidR="001E5F8F" w:rsidRDefault="001E5F8F" w:rsidP="001E5F8F">
      <w:r>
        <w:t>Jul 12 09:45:10 main tomcat9[290]: * INFO  2022-07-12T09:45:10,332 Initialized validation analysis: 00:00:00.014 (Clock.java [tomcat-http-2]) ID781BndqJVlq7fQ0j2SDJGrueZWQDLkxmVxpq10zdvtA=</w:t>
      </w:r>
    </w:p>
    <w:p w14:paraId="5B8E59D8" w14:textId="77777777" w:rsidR="001E5F8F" w:rsidRDefault="001E5F8F" w:rsidP="001E5F8F">
      <w:r>
        <w:t>Jul 12 09:45:10 main tomcat9[290]: * INFO  2022-07-12T09:45:10,346 Finished validation analysis, 0 results: 00:00:00.028 (Clock.java [tomcat-http-2]) ID781BndqJVlq7fQ0j2SDJGrueZWQDLkxmVxpq10zdvtA=</w:t>
      </w:r>
    </w:p>
    <w:p w14:paraId="7F199579" w14:textId="77777777" w:rsidR="001E5F8F" w:rsidRDefault="001E5F8F" w:rsidP="001E5F8F">
      <w:r>
        <w:t>Jul 12 09:45:10 main tomcat9[290]: * INFO  2022-07-12T09:45:10,354 Validation done for data set: 'KiNp1Es8k1o', period: '2022W27', org unit: 'EVr48pq2WiF', validation rule count: 5, violations found: 0 (ValidationAction.java [tomcat-http-2]) ID781BndqJVlq7fQ0j2SDJGrueZWQDLkxmVxpq10zdvtA=</w:t>
      </w:r>
    </w:p>
    <w:p w14:paraId="13883347" w14:textId="77777777" w:rsidR="001E5F8F" w:rsidRDefault="001E5F8F" w:rsidP="001E5F8F">
      <w:r>
        <w:t>Jul 12 09:45:10 main tomcat9[290]: * INFO  2022-07-12T09:45:10,467 Starting complete data set registration import,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: 00:00:00.000 (Clock.java [tomcat-http-6]) ID781BndqJVlq7fQ0j2SDJGrueZWQDLkxmVxpq10zdvtA=</w:t>
      </w:r>
    </w:p>
    <w:p w14:paraId="6B23E90E" w14:textId="77777777" w:rsidR="001E5F8F" w:rsidRDefault="001E5F8F" w:rsidP="001E5F8F">
      <w:r>
        <w:lastRenderedPageBreak/>
        <w:t>Jul 12 09:45:10 main tomcat9[290]: * INFO  2022-07-12T09:45:10,467 Import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 (DefaultCompleteDataSetRegistrationExchangeService.java [tomcat-http-6]) ID781BndqJVlq7fQ0j2SDJGrueZWQDLkxmVxpq10zdvtA=</w:t>
      </w:r>
    </w:p>
    <w:p w14:paraId="5BB0BC1D" w14:textId="77777777" w:rsidR="001E5F8F" w:rsidRDefault="001E5F8F" w:rsidP="001E5F8F">
      <w:r>
        <w:t>Jul 12 09:45:10 main tomcat9[290]: * INFO  2022-07-12T09:45:10,468 Data set scheme: IdScheme{identifiableProperty=UID, attribute=null}, org unit scheme: IdScheme{identifiableProperty=UID, attribute=null}, attribute option combo scheme: IdScheme{identifiableProperty=UID, attribute=null} (ImportConfig.java [tomcat-http-6]) ID781BndqJVlq7fQ0j2SDJGrueZWQDLkxmVxpq10zdvtA=</w:t>
      </w:r>
    </w:p>
    <w:p w14:paraId="262D9275" w14:textId="77777777" w:rsidR="001E5F8F" w:rsidRDefault="001E5F8F" w:rsidP="001E5F8F">
      <w:r>
        <w:t>Jul 12 09:45:10 main tomcat9[290]: * INFO  2022-07-12T09:45:10,482 No template found (DefaultDataSetNotificationService.java [tomcat-http-6]) ID781BndqJVlq7fQ0j2SDJGrueZWQDLkxmVxpq10zdvtA=</w:t>
      </w:r>
    </w:p>
    <w:p w14:paraId="3D5857E3" w14:textId="77777777" w:rsidR="001E5F8F" w:rsidRDefault="001E5F8F" w:rsidP="001E5F8F">
      <w:r>
        <w:t>Jul 12 09:45:10 main tomcat9[290]: * INFO  2022-07-12T09:45:10,487 Complete data set registration import done, total: 1, imported: 1, updated: 0, deleted: 0: 00:00:00.019 (Clock.java [tomcat-http-6]) ID781BndqJVlq7fQ0j2SDJGrueZWQDLkxmVxpq10zdvtA=</w:t>
      </w:r>
    </w:p>
    <w:p w14:paraId="013080F3" w14:textId="77777777" w:rsidR="001E5F8F" w:rsidRDefault="001E5F8F" w:rsidP="001E5F8F">
      <w:r>
        <w:t>Jul 12 09:45:38 main tomcat9[290]: * INFO  2022-07-12T09:45:38,688 Org unit data set association map SQL: select ou.uid as ou_uid, array_agg(ds.uid) as ds_uid from datasetsource d inner join organisationunit ou on ou.organisationunitid=d.sourceid inner join dataset ds on ds.datasetid=d.datasetid where (ou.path like '/C983g0J6p9m/eOGyQIeUGFq/KLsBHvUOskT/EVr48pq2WiF%' ) and ds.datasetid in (516631,520716,1088104,416648,1210355,442353,234973,317283,1096722,235399,1034177,549524,549556,907682,548238,549550,440488,548541,237210,235683,549615,235312,511934,1096060,1088080,540558,1103957,1102064) group by ou_uid (HibernateOrganisationUnitStore.java [tomcat-http-7]) ID781BndqJVlq7fQ0j2SDJGrueZWQDLkxmVxpq10zdvtA=</w:t>
      </w:r>
    </w:p>
    <w:p w14:paraId="3CCFA9D1" w14:textId="77777777" w:rsidR="001E5F8F" w:rsidRDefault="001E5F8F" w:rsidP="001E5F8F">
      <w:r>
        <w:t>Jul 12 09:52:09 main tomcat9[290]: * INFO  2022-07-12T09:52:09,415 Import done: 00:00:00.069 (Clock.java [tomcat-http-4]) ID0ZlIGYjh2p19uhErfiJxULtRKXF8W5HvGCcR+JXcEFc=</w:t>
      </w:r>
    </w:p>
    <w:p w14:paraId="05B291F8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2E968A45" w14:textId="77777777" w:rsidR="001E5F8F" w:rsidRDefault="001E5F8F" w:rsidP="001E5F8F">
      <w:r>
        <w:lastRenderedPageBreak/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6043553A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12297BF2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5C84BFA4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6BB8D06A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2C206A8B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72A43008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1FD3A56F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157E56FD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2ADBDC36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4F9BD537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284F7167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0ABE4EC5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41E08095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5CB1A3A0" w14:textId="77777777" w:rsidR="001E5F8F" w:rsidRDefault="001E5F8F" w:rsidP="001E5F8F">
      <w:r>
        <w:lastRenderedPageBreak/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25DF269D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7CD927AD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31D42577" w14:textId="77777777" w:rsidR="001E5F8F" w:rsidRDefault="001E5F8F" w:rsidP="001E5F8F">
      <w:r>
        <w:t>Jul 12 09:52:09 main rsyslogd: action 'action-8-builtin:omfile' resumed (module 'builtin:omfile') [v8.2001.0 try https://www.rsyslog.com/e/2359 ]</w:t>
      </w:r>
    </w:p>
    <w:p w14:paraId="32AE0565" w14:textId="77777777" w:rsidR="001E5F8F" w:rsidRDefault="001E5F8F" w:rsidP="001E5F8F">
      <w:r>
        <w:t>Jul 12 09:52:09 main rsyslogd: action 'action-8-builtin:omfile' suspended (module 'builtin:omfile'), retry 0. There should be messages before this one giving the reason for suspension. [v8.2001.0 try https://www.rsyslog.com/e/2007 ]</w:t>
      </w:r>
    </w:p>
    <w:p w14:paraId="5911D240" w14:textId="77777777" w:rsidR="001E5F8F" w:rsidRDefault="001E5F8F" w:rsidP="001E5F8F">
      <w:r>
        <w:t>Jul 12 09:52:09 main rsyslogd: action 'action-8-builtin:omfile' suspended (module 'builtin:omfile'), next retry is Tue Jul 12 09:52:39 2022, retry nbr 0. There should be messages before this one giving the reason for suspension. [v8.2001.0 try https://www.rsyslog.com/e/2007 ]</w:t>
      </w:r>
    </w:p>
    <w:p w14:paraId="1BBBC3EF" w14:textId="77777777" w:rsidR="001E5F8F" w:rsidRDefault="001E5F8F" w:rsidP="001E5F8F">
      <w:r>
        <w:t>Jul 12 09:52:41 main tomcat9[290]: * INFO  2022-07-12T09:52:41,132 Import done: 00:00:00.086 (Clock.java [tomcat-http-6]) ID0ZlIGYjh2p19uhErfiJxULtRKXF8W5HvGCcR+JXcEFc=</w:t>
      </w:r>
    </w:p>
    <w:p w14:paraId="0D5863C5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12F83C09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5823D2FA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71619304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4751E442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2BAE8FB8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62CC5438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53C7C208" w14:textId="77777777" w:rsidR="001E5F8F" w:rsidRDefault="001E5F8F" w:rsidP="001E5F8F">
      <w:r>
        <w:lastRenderedPageBreak/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316B9702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078CE300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42ED1E1D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1DA91155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7A0AB8B3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085CAE88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66A0427D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2D23A042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4AC7DE91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70B22B4D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7E3425E0" w14:textId="77777777" w:rsidR="001E5F8F" w:rsidRDefault="001E5F8F" w:rsidP="001E5F8F">
      <w:r>
        <w:t>Jul 12 09:52:41 main rsyslogd: action 'action-8-builtin:omfile' resumed (module 'builtin:omfile') [v8.2001.0 try https://www.rsyslog.com/e/2359 ]</w:t>
      </w:r>
    </w:p>
    <w:p w14:paraId="319DFAC9" w14:textId="77777777" w:rsidR="001E5F8F" w:rsidRDefault="001E5F8F" w:rsidP="001E5F8F">
      <w:r>
        <w:t>Jul 12 09:52:41 main rsyslogd: action 'action-8-builtin:omfile' suspended (module 'builtin:omfile'), retry 0. There should be messages before this one giving the reason for suspension. [v8.2001.0 try https://www.rsyslog.com/e/2007 ]</w:t>
      </w:r>
    </w:p>
    <w:p w14:paraId="14AAC6F7" w14:textId="77777777" w:rsidR="001E5F8F" w:rsidRDefault="001E5F8F" w:rsidP="001E5F8F">
      <w:r>
        <w:t>Jul 12 09:52:41 main rsyslogd: action 'action-8-builtin:omfile' suspended (module 'builtin:omfile'), next retry is Tue Jul 12 09:53:11 2022, retry nbr 0. There should be messages before this one giving the reason for suspension. [v8.2001.0 try https://www.rsyslog.com/e/2007 ]</w:t>
      </w:r>
    </w:p>
    <w:p w14:paraId="769FB251" w14:textId="77777777" w:rsidR="001E5F8F" w:rsidRDefault="001E5F8F" w:rsidP="001E5F8F">
      <w:r>
        <w:lastRenderedPageBreak/>
        <w:t>Jul 12 09:54:00 main tomcat9[290]: * INFO  2022-07-12T09:54:00,676 Authentication event AuthenticationSuccessEvent username admin ip 10.10.10.1 sessionId 4b68c4d8cc12d04b54c4bbf87b44cec1114b8f146057226e3161011bd8b1d3b2  (AuthenticationLoggerListener.java [tomcat-http-9]) IDS2jE2MwS0EtUxLv4e0TOwRFLjxRgVyJuMWEBG9ix07I=</w:t>
      </w:r>
    </w:p>
    <w:p w14:paraId="6788BD4B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03D2C76F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483990FD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637C256E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2CB4DFE7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31FE6CD2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08A18E35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38D93988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0080EBAE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6CDE1A72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1FA97603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43211400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670925B4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64F86532" w14:textId="77777777" w:rsidR="001E5F8F" w:rsidRDefault="001E5F8F" w:rsidP="001E5F8F">
      <w:r>
        <w:lastRenderedPageBreak/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284F2434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7F2CAE16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701F81F8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03C9EA3A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742B7288" w14:textId="77777777" w:rsidR="001E5F8F" w:rsidRDefault="001E5F8F" w:rsidP="001E5F8F">
      <w:r>
        <w:t>Jul 12 09:54:00 main rsyslogd: action 'action-8-builtin:omfile' resumed (module 'builtin:omfile') [v8.2001.0 try https://www.rsyslog.com/e/2359 ]</w:t>
      </w:r>
    </w:p>
    <w:p w14:paraId="41D5C5D7" w14:textId="77777777" w:rsidR="001E5F8F" w:rsidRDefault="001E5F8F" w:rsidP="001E5F8F">
      <w:r>
        <w:t>Jul 12 09:54:00 main rsyslogd: action 'action-8-builtin:omfile' suspended (module 'builtin:omfile'), retry 0. There should be messages before this one giving the reason for suspension. [v8.2001.0 try https://www.rsyslog.com/e/2007 ]</w:t>
      </w:r>
    </w:p>
    <w:p w14:paraId="41139B74" w14:textId="77777777" w:rsidR="001E5F8F" w:rsidRDefault="001E5F8F" w:rsidP="001E5F8F">
      <w:r>
        <w:t>Jul 12 09:54:00 main rsyslogd: action 'action-8-builtin:omfile' suspended (module 'builtin:omfile'), next retry is Tue Jul 12 09:54:30 2022, retry nbr 0. There should be messages before this one giving the reason for suspension. [v8.2001.0 try https://www.rsyslog.com/e/2007 ]</w:t>
      </w:r>
    </w:p>
    <w:p w14:paraId="283F7C85" w14:textId="77777777" w:rsidR="001E5F8F" w:rsidRDefault="001E5F8F" w:rsidP="001E5F8F">
      <w:r>
        <w:t>Jul 12 09:54:48 main tomcat9[290]: * INFO  2022-07-12T09:54:48,207 Deleted period with id: 1154042 (DefaultMaintenanceService.java [tomcat-http-8]) IDn7TmUjA1y+/EX9ebJ8FXMkaS4WOmlHFWad8ZNBbgK3Y=</w:t>
      </w:r>
    </w:p>
    <w:p w14:paraId="2698C9D1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4E83260D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1857935F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72BD6466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66C1826E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28B5AD06" w14:textId="77777777" w:rsidR="001E5F8F" w:rsidRDefault="001E5F8F" w:rsidP="001E5F8F">
      <w:r>
        <w:lastRenderedPageBreak/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5CBB8AB5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21C51F31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224A61AF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1A9249F9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792C8F4C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3D825F81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4D96AC4F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285D2160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17D62F14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0ED8C585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2D1E3C16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7BF3D761" w14:textId="77777777" w:rsidR="001E5F8F" w:rsidRDefault="001E5F8F" w:rsidP="001E5F8F">
      <w:r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549A97B4" w14:textId="77777777" w:rsidR="001E5F8F" w:rsidRDefault="001E5F8F" w:rsidP="001E5F8F">
      <w:r>
        <w:t>Jul 12 09:54:48 main rsyslogd: action 'action-8-builtin:omfile' resumed (module 'builtin:omfile') [v8.2001.0 try https://www.rsyslog.com/e/2359 ]</w:t>
      </w:r>
    </w:p>
    <w:p w14:paraId="49BAAAC8" w14:textId="77777777" w:rsidR="001E5F8F" w:rsidRDefault="001E5F8F" w:rsidP="001E5F8F">
      <w:r>
        <w:lastRenderedPageBreak/>
        <w:t>Jul 12 09:54:48 main rsyslogd: action 'action-8-builtin:omfile' suspended (module 'builtin:omfile'), retry 0. There should be messages before this one giving the reason for suspension. [v8.2001.0 try https://www.rsyslog.com/e/2007 ]</w:t>
      </w:r>
    </w:p>
    <w:p w14:paraId="1936A50F" w14:textId="77777777" w:rsidR="001E5F8F" w:rsidRDefault="001E5F8F" w:rsidP="001E5F8F">
      <w:r>
        <w:t>Jul 12 09:54:48 main rsyslogd: action 'action-8-builtin:omfile' suspended (module 'builtin:omfile'), next retry is Tue Jul 12 09:55:18 2022, retry nbr 0. There should be messages before this one giving the reason for suspension. [v8.2001.0 try https://www.rsyslog.com/e/2007 ]</w:t>
      </w:r>
    </w:p>
    <w:p w14:paraId="6066E13A" w14:textId="77777777" w:rsidR="001E5F8F" w:rsidRDefault="001E5F8F" w:rsidP="001E5F8F">
      <w:r>
        <w:t>Jul 12 09:54:48 main tomcat9[290]: * INFO  2022-07-12T09:54:48,352 Deleted period with id: 1154043 (DefaultMaintenanceService.java [tomcat-http-8]) IDn7TmUjA1y+/EX9ebJ8FXMkaS4WOmlHFWad8ZNBbgK3Y=</w:t>
      </w:r>
    </w:p>
    <w:p w14:paraId="65DB516C" w14:textId="77777777" w:rsidR="001E5F8F" w:rsidRDefault="001E5F8F" w:rsidP="001E5F8F">
      <w:r>
        <w:t>Jul 12 09:54:48 main tomcat9[290]: * INFO  2022-07-12T09:54:48,496 Deleted period with id: 1154044 (DefaultMaintenanceService.java [tomcat-http-8]) IDn7TmUjA1y+/EX9ebJ8FXMkaS4WOmlHFWad8ZNBbgK3Y=</w:t>
      </w:r>
    </w:p>
    <w:p w14:paraId="29CF96E5" w14:textId="77777777" w:rsidR="001E5F8F" w:rsidRDefault="001E5F8F" w:rsidP="001E5F8F">
      <w:r>
        <w:t>Jul 12 09:54:48 main tomcat9[290]: * INFO  2022-07-12T09:54:48,639 Deleted period with id: 1154045 (DefaultMaintenanceService.java [tomcat-http-8]) IDn7TmUjA1y+/EX9ebJ8FXMkaS4WOmlHFWad8ZNBbgK3Y=</w:t>
      </w:r>
    </w:p>
    <w:p w14:paraId="1BDC8FEF" w14:textId="77777777" w:rsidR="001E5F8F" w:rsidRDefault="001E5F8F" w:rsidP="001E5F8F">
      <w:r>
        <w:t>Jul 12 09:54:48 main tomcat9[290]: * INFO  2022-07-12T09:54:48,767 Deleted period with id: 1154046 (DefaultMaintenanceService.java [tomcat-http-8]) IDn7TmUjA1y+/EX9ebJ8FXMkaS4WOmlHFWad8ZNBbgK3Y=</w:t>
      </w:r>
    </w:p>
    <w:p w14:paraId="778A74E6" w14:textId="77777777" w:rsidR="001E5F8F" w:rsidRDefault="001E5F8F" w:rsidP="001E5F8F">
      <w:r>
        <w:t>Jul 12 09:54:48 main tomcat9[290]: * INFO  2022-07-12T09:54:48,912 Deleted period with id: 1154047 (DefaultMaintenanceService.java [tomcat-http-8]) IDn7TmUjA1y+/EX9ebJ8FXMkaS4WOmlHFWad8ZNBbgK3Y=</w:t>
      </w:r>
    </w:p>
    <w:p w14:paraId="15B39AC9" w14:textId="77777777" w:rsidR="001E5F8F" w:rsidRDefault="001E5F8F" w:rsidP="001E5F8F">
      <w:r>
        <w:t>Jul 12 09:54:49 main tomcat9[290]: * INFO  2022-07-12T09:54:49,065 Deleted period with id: 1154048 (DefaultMaintenanceService.java [tomcat-http-8]) IDn7TmUjA1y+/EX9ebJ8FXMkaS4WOmlHFWad8ZNBbgK3Y=</w:t>
      </w:r>
    </w:p>
    <w:p w14:paraId="2645D4FB" w14:textId="77777777" w:rsidR="001E5F8F" w:rsidRDefault="001E5F8F" w:rsidP="001E5F8F">
      <w:r>
        <w:t>Jul 12 09:54:49 main tomcat9[290]: * INFO  2022-07-12T09:54:49,197 Deleted period with id: 1154049 (DefaultMaintenanceService.java [tomcat-http-8]) IDn7TmUjA1y+/EX9ebJ8FXMkaS4WOmlHFWad8ZNBbgK3Y=</w:t>
      </w:r>
    </w:p>
    <w:p w14:paraId="6008715B" w14:textId="77777777" w:rsidR="001E5F8F" w:rsidRDefault="001E5F8F" w:rsidP="001E5F8F">
      <w:r>
        <w:t>Jul 12 09:54:49 main tomcat9[290]: * INFO  2022-07-12T09:54:49,337 Deleted period with id: 1154050 (DefaultMaintenanceService.java [tomcat-http-8]) IDn7TmUjA1y+/EX9ebJ8FXMkaS4WOmlHFWad8ZNBbgK3Y=</w:t>
      </w:r>
    </w:p>
    <w:p w14:paraId="3EF19789" w14:textId="77777777" w:rsidR="001E5F8F" w:rsidRDefault="001E5F8F" w:rsidP="001E5F8F">
      <w:r>
        <w:t>Jul 12 09:54:49 main tomcat9[290]: * INFO  2022-07-12T09:54:49,467 Deleted period with id: 1154051 (DefaultMaintenanceService.java [tomcat-http-8]) IDn7TmUjA1y+/EX9ebJ8FXMkaS4WOmlHFWad8ZNBbgK3Y=</w:t>
      </w:r>
    </w:p>
    <w:p w14:paraId="554F36B0" w14:textId="77777777" w:rsidR="001E5F8F" w:rsidRDefault="001E5F8F" w:rsidP="001E5F8F">
      <w:r>
        <w:t>Jul 12 09:54:49 main tomcat9[290]: * INFO  2022-07-12T09:54:49,601 Deleted period with id: 1154052 (DefaultMaintenanceService.java [tomcat-http-8]) IDn7TmUjA1y+/EX9ebJ8FXMkaS4WOmlHFWad8ZNBbgK3Y=</w:t>
      </w:r>
    </w:p>
    <w:p w14:paraId="5AF1E88F" w14:textId="77777777" w:rsidR="001E5F8F" w:rsidRDefault="001E5F8F" w:rsidP="001E5F8F">
      <w:r>
        <w:lastRenderedPageBreak/>
        <w:t>Jul 12 09:54:49 main tomcat9[290]: * INFO  2022-07-12T09:54:49,730 Deleted period with id: 1154053 (DefaultMaintenanceService.java [tomcat-http-8]) IDn7TmUjA1y+/EX9ebJ8FXMkaS4WOmlHFWad8ZNBbgK3Y=</w:t>
      </w:r>
    </w:p>
    <w:p w14:paraId="0D73A200" w14:textId="77777777" w:rsidR="001E5F8F" w:rsidRDefault="001E5F8F" w:rsidP="001E5F8F">
      <w:r>
        <w:t>Jul 12 09:54:49 main tomcat9[290]: * INFO  2022-07-12T09:54:49,868 Deleted period with id: 1154054 (DefaultMaintenanceService.java [tomcat-http-8]) IDn7TmUjA1y+/EX9ebJ8FXMkaS4WOmlHFWad8ZNBbgK3Y=</w:t>
      </w:r>
    </w:p>
    <w:p w14:paraId="281A8AA1" w14:textId="77777777" w:rsidR="001E5F8F" w:rsidRDefault="001E5F8F" w:rsidP="001E5F8F">
      <w:r>
        <w:t>Jul 12 09:54:49 main tomcat9[290]: * INFO  2022-07-12T09:54:49,986 Deleted period with id: 1154055 (DefaultMaintenanceService.java [tomcat-http-8]) IDn7TmUjA1y+/EX9ebJ8FXMkaS4WOmlHFWad8ZNBbgK3Y=</w:t>
      </w:r>
    </w:p>
    <w:p w14:paraId="1D4517E9" w14:textId="77777777" w:rsidR="001E5F8F" w:rsidRDefault="001E5F8F" w:rsidP="001E5F8F">
      <w:r>
        <w:t>Jul 12 09:54:50 main tomcat9[290]: * INFO  2022-07-12T09:54:50,121 Deleted period with id: 1154056 (DefaultMaintenanceService.java [tomcat-http-8]) IDn7TmUjA1y+/EX9ebJ8FXMkaS4WOmlHFWad8ZNBbgK3Y=</w:t>
      </w:r>
    </w:p>
    <w:p w14:paraId="7EB2FBD0" w14:textId="77777777" w:rsidR="001E5F8F" w:rsidRDefault="001E5F8F" w:rsidP="001E5F8F">
      <w:r>
        <w:t>Jul 12 09:54:50 main tomcat9[290]: * INFO  2022-07-12T09:54:50,253 Deleted period with id: 1154057 (DefaultMaintenanceService.java [tomcat-http-8]) IDn7TmUjA1y+/EX9ebJ8FXMkaS4WOmlHFWad8ZNBbgK3Y=</w:t>
      </w:r>
    </w:p>
    <w:p w14:paraId="33736747" w14:textId="77777777" w:rsidR="001E5F8F" w:rsidRDefault="001E5F8F" w:rsidP="001E5F8F">
      <w:r>
        <w:t>Jul 12 09:54:50 main tomcat9[290]: * INFO  2022-07-12T09:54:50,390 Deleted period with id: 1154058 (DefaultMaintenanceService.java [tomcat-http-8]) IDn7TmUjA1y+/EX9ebJ8FXMkaS4WOmlHFWad8ZNBbgK3Y=</w:t>
      </w:r>
    </w:p>
    <w:p w14:paraId="6D4DED6D" w14:textId="77777777" w:rsidR="001E5F8F" w:rsidRDefault="001E5F8F" w:rsidP="001E5F8F">
      <w:r>
        <w:t>Jul 12 09:54:50 main tomcat9[290]: * INFO  2022-07-12T09:54:50,533 Deleted period with id: 1154059 (DefaultMaintenanceService.java [tomcat-http-8]) IDn7TmUjA1y+/EX9ebJ8FXMkaS4WOmlHFWad8ZNBbgK3Y=</w:t>
      </w:r>
    </w:p>
    <w:p w14:paraId="619A583F" w14:textId="77777777" w:rsidR="001E5F8F" w:rsidRDefault="001E5F8F" w:rsidP="001E5F8F">
      <w:r>
        <w:t>Jul 12 09:54:50 main tomcat9[290]: * INFO  2022-07-12T09:54:50,664 Deleted period with id: 1154060 (DefaultMaintenanceService.java [tomcat-http-8]) IDn7TmUjA1y+/EX9ebJ8FXMkaS4WOmlHFWad8ZNBbgK3Y=</w:t>
      </w:r>
    </w:p>
    <w:p w14:paraId="79384738" w14:textId="77777777" w:rsidR="001E5F8F" w:rsidRDefault="001E5F8F" w:rsidP="001E5F8F">
      <w:r>
        <w:t>Jul 12 09:54:50 main tomcat9[290]: * INFO  2022-07-12T09:54:50,791 Deleted period with id: 1154061 (DefaultMaintenanceService.java [tomcat-http-8]) IDn7TmUjA1y+/EX9ebJ8FXMkaS4WOmlHFWad8ZNBbgK3Y=</w:t>
      </w:r>
    </w:p>
    <w:p w14:paraId="7F11237B" w14:textId="77777777" w:rsidR="001E5F8F" w:rsidRDefault="001E5F8F" w:rsidP="001E5F8F">
      <w:r>
        <w:t>Jul 12 09:54:50 main tomcat9[290]: * INFO  2022-07-12T09:54:50,924 Deleted period with id: 1154062 (DefaultMaintenanceService.java [tomcat-http-8]) IDn7TmUjA1y+/EX9ebJ8FXMkaS4WOmlHFWad8ZNBbgK3Y=</w:t>
      </w:r>
    </w:p>
    <w:p w14:paraId="4F8B1480" w14:textId="77777777" w:rsidR="001E5F8F" w:rsidRDefault="001E5F8F" w:rsidP="001E5F8F">
      <w:r>
        <w:t>Jul 12 09:54:51 main tomcat9[290]: * INFO  2022-07-12T09:54:51,061 Deleted period with id: 1154063 (DefaultMaintenanceService.java [tomcat-http-8]) IDn7TmUjA1y+/EX9ebJ8FXMkaS4WOmlHFWad8ZNBbgK3Y=</w:t>
      </w:r>
    </w:p>
    <w:p w14:paraId="259E6538" w14:textId="77777777" w:rsidR="001E5F8F" w:rsidRDefault="001E5F8F" w:rsidP="001E5F8F">
      <w:r>
        <w:t>Jul 12 09:54:51 main tomcat9[290]: * INFO  2022-07-12T09:54:51,177 Deleted period with id: 1154064 (DefaultMaintenanceService.java [tomcat-http-8]) IDn7TmUjA1y+/EX9ebJ8FXMkaS4WOmlHFWad8ZNBbgK3Y=</w:t>
      </w:r>
    </w:p>
    <w:p w14:paraId="489DCC57" w14:textId="77777777" w:rsidR="001E5F8F" w:rsidRDefault="001E5F8F" w:rsidP="001E5F8F">
      <w:r>
        <w:lastRenderedPageBreak/>
        <w:t>Jul 12 09:54:51 main tomcat9[290]: * INFO  2022-07-12T09:54:51,313 Deleted period with id: 1154065 (DefaultMaintenanceService.java [tomcat-http-8]) IDn7TmUjA1y+/EX9ebJ8FXMkaS4WOmlHFWad8ZNBbgK3Y=</w:t>
      </w:r>
    </w:p>
    <w:p w14:paraId="68B50BE1" w14:textId="77777777" w:rsidR="001E5F8F" w:rsidRDefault="001E5F8F" w:rsidP="001E5F8F">
      <w:r>
        <w:t>Jul 12 09:54:51 main tomcat9[290]: * INFO  2022-07-12T09:54:51,443 Deleted period with id: 1154066 (DefaultMaintenanceService.java [tomcat-http-8]) IDn7TmUjA1y+/EX9ebJ8FXMkaS4WOmlHFWad8ZNBbgK3Y=</w:t>
      </w:r>
    </w:p>
    <w:p w14:paraId="0495B49F" w14:textId="77777777" w:rsidR="001E5F8F" w:rsidRDefault="001E5F8F" w:rsidP="001E5F8F">
      <w:r>
        <w:t>Jul 12 09:54:51 main tomcat9[290]: * INFO  2022-07-12T09:54:51,573 Deleted period with id: 1154067 (DefaultMaintenanceService.java [tomcat-http-8]) IDn7TmUjA1y+/EX9ebJ8FXMkaS4WOmlHFWad8ZNBbgK3Y=</w:t>
      </w:r>
    </w:p>
    <w:p w14:paraId="7E3EF13A" w14:textId="77777777" w:rsidR="001E5F8F" w:rsidRDefault="001E5F8F" w:rsidP="001E5F8F">
      <w:r>
        <w:t>Jul 12 09:54:51 main tomcat9[290]: * INFO  2022-07-12T09:54:51,707 Deleted period with id: 1154068 (DefaultMaintenanceService.java [tomcat-http-8]) IDn7TmUjA1y+/EX9ebJ8FXMkaS4WOmlHFWad8ZNBbgK3Y=</w:t>
      </w:r>
    </w:p>
    <w:p w14:paraId="4FB94A7C" w14:textId="77777777" w:rsidR="001E5F8F" w:rsidRDefault="001E5F8F" w:rsidP="001E5F8F">
      <w:r>
        <w:t>Jul 12 09:54:51 main tomcat9[290]: * INFO  2022-07-12T09:54:51,839 Deleted period with id: 1154069 (DefaultMaintenanceService.java [tomcat-http-8]) IDn7TmUjA1y+/EX9ebJ8FXMkaS4WOmlHFWad8ZNBbgK3Y=</w:t>
      </w:r>
    </w:p>
    <w:p w14:paraId="126B602D" w14:textId="77777777" w:rsidR="001E5F8F" w:rsidRDefault="001E5F8F" w:rsidP="001E5F8F">
      <w:r>
        <w:t>Jul 12 09:54:51 main tomcat9[290]: * INFO  2022-07-12T09:54:51,987 Deleted period with id: 1154070 (DefaultMaintenanceService.java [tomcat-http-8]) IDn7TmUjA1y+/EX9ebJ8FXMkaS4WOmlHFWad8ZNBbgK3Y=</w:t>
      </w:r>
    </w:p>
    <w:p w14:paraId="3C554BC1" w14:textId="77777777" w:rsidR="001E5F8F" w:rsidRDefault="001E5F8F" w:rsidP="001E5F8F">
      <w:r>
        <w:t>Jul 12 09:54:52 main tomcat9[290]: * INFO  2022-07-12T09:54:52,129 Deleted period with id: 1154071 (DefaultMaintenanceService.java [tomcat-http-8]) IDn7TmUjA1y+/EX9ebJ8FXMkaS4WOmlHFWad8ZNBbgK3Y=</w:t>
      </w:r>
    </w:p>
    <w:p w14:paraId="2F4807CD" w14:textId="77777777" w:rsidR="001E5F8F" w:rsidRDefault="001E5F8F" w:rsidP="001E5F8F">
      <w:r>
        <w:t>Jul 12 09:54:52 main tomcat9[290]: * INFO  2022-07-12T09:54:52,257 Deleted period with id: 1154072 (DefaultMaintenanceService.java [tomcat-http-8]) IDn7TmUjA1y+/EX9ebJ8FXMkaS4WOmlHFWad8ZNBbgK3Y=</w:t>
      </w:r>
    </w:p>
    <w:p w14:paraId="79601165" w14:textId="77777777" w:rsidR="001E5F8F" w:rsidRDefault="001E5F8F" w:rsidP="001E5F8F">
      <w:r>
        <w:t>Jul 12 09:54:52 main tomcat9[290]: * INFO  2022-07-12T09:54:52,388 Deleted period with id: 1154073 (DefaultMaintenanceService.java [tomcat-http-8]) IDn7TmUjA1y+/EX9ebJ8FXMkaS4WOmlHFWad8ZNBbgK3Y=</w:t>
      </w:r>
    </w:p>
    <w:p w14:paraId="75884C4B" w14:textId="77777777" w:rsidR="001E5F8F" w:rsidRDefault="001E5F8F" w:rsidP="001E5F8F">
      <w:r>
        <w:t>Jul 12 09:54:52 main tomcat9[290]: * INFO  2022-07-12T09:54:52,536 Deleted period with id: 1154074 (DefaultMaintenanceService.java [tomcat-http-8]) IDn7TmUjA1y+/EX9ebJ8FXMkaS4WOmlHFWad8ZNBbgK3Y=</w:t>
      </w:r>
    </w:p>
    <w:p w14:paraId="08E3DC26" w14:textId="77777777" w:rsidR="001E5F8F" w:rsidRDefault="001E5F8F" w:rsidP="001E5F8F">
      <w:r>
        <w:t>Jul 12 09:54:52 main tomcat9[290]: * INFO  2022-07-12T09:54:52,671 Deleted period with id: 1154075 (DefaultMaintenanceService.java [tomcat-http-8]) IDn7TmUjA1y+/EX9ebJ8FXMkaS4WOmlHFWad8ZNBbgK3Y=</w:t>
      </w:r>
    </w:p>
    <w:p w14:paraId="28815DDF" w14:textId="77777777" w:rsidR="001E5F8F" w:rsidRDefault="001E5F8F" w:rsidP="001E5F8F">
      <w:r>
        <w:t>Jul 12 09:54:52 main tomcat9[290]: * INFO  2022-07-12T09:54:52,793 Deleted period with id: 1154076 (DefaultMaintenanceService.java [tomcat-http-8]) IDn7TmUjA1y+/EX9ebJ8FXMkaS4WOmlHFWad8ZNBbgK3Y=</w:t>
      </w:r>
    </w:p>
    <w:p w14:paraId="05FAF31B" w14:textId="77777777" w:rsidR="001E5F8F" w:rsidRDefault="001E5F8F" w:rsidP="001E5F8F">
      <w:r>
        <w:lastRenderedPageBreak/>
        <w:t>Jul 12 09:54:52 main tomcat9[290]: * INFO  2022-07-12T09:54:52,939 Deleted period with id: 1154077 (DefaultMaintenanceService.java [tomcat-http-8]) IDn7TmUjA1y+/EX9ebJ8FXMkaS4WOmlHFWad8ZNBbgK3Y=</w:t>
      </w:r>
    </w:p>
    <w:p w14:paraId="074D040A" w14:textId="77777777" w:rsidR="001E5F8F" w:rsidRDefault="001E5F8F" w:rsidP="001E5F8F">
      <w:r>
        <w:t>Jul 12 09:54:53 main tomcat9[290]: * INFO  2022-07-12T09:54:53,062 Deleted period with id: 1154078 (DefaultMaintenanceService.java [tomcat-http-8]) IDn7TmUjA1y+/EX9ebJ8FXMkaS4WOmlHFWad8ZNBbgK3Y=</w:t>
      </w:r>
    </w:p>
    <w:p w14:paraId="30A0B413" w14:textId="77777777" w:rsidR="001E5F8F" w:rsidRDefault="001E5F8F" w:rsidP="001E5F8F">
      <w:r>
        <w:t>Jul 12 09:54:53 main tomcat9[290]: * INFO  2022-07-12T09:54:53,194 Deleted period with id: 1154079 (DefaultMaintenanceService.java [tomcat-http-8]) IDn7TmUjA1y+/EX9ebJ8FXMkaS4WOmlHFWad8ZNBbgK3Y=</w:t>
      </w:r>
    </w:p>
    <w:p w14:paraId="2028F879" w14:textId="77777777" w:rsidR="001E5F8F" w:rsidRDefault="001E5F8F" w:rsidP="001E5F8F">
      <w:r>
        <w:t>Jul 12 09:54:53 main tomcat9[290]: * INFO  2022-07-12T09:54:53,328 Deleted period with id: 1154080 (DefaultMaintenanceService.java [tomcat-http-8]) IDn7TmUjA1y+/EX9ebJ8FXMkaS4WOmlHFWad8ZNBbgK3Y=</w:t>
      </w:r>
    </w:p>
    <w:p w14:paraId="5ED0FCF1" w14:textId="77777777" w:rsidR="001E5F8F" w:rsidRDefault="001E5F8F" w:rsidP="001E5F8F">
      <w:r>
        <w:t>Jul 12 09:54:53 main tomcat9[290]: * INFO  2022-07-12T09:54:53,467 Deleted period with id: 1154081 (DefaultMaintenanceService.java [tomcat-http-8]) IDn7TmUjA1y+/EX9ebJ8FXMkaS4WOmlHFWad8ZNBbgK3Y=</w:t>
      </w:r>
    </w:p>
    <w:p w14:paraId="1284923B" w14:textId="77777777" w:rsidR="001E5F8F" w:rsidRDefault="001E5F8F" w:rsidP="001E5F8F">
      <w:r>
        <w:t>Jul 12 09:54:53 main tomcat9[290]: * INFO  2022-07-12T09:54:53,615 Deleted period with id: 1154082 (DefaultMaintenanceService.java [tomcat-http-8]) IDn7TmUjA1y+/EX9ebJ8FXMkaS4WOmlHFWad8ZNBbgK3Y=</w:t>
      </w:r>
    </w:p>
    <w:p w14:paraId="02EA8B66" w14:textId="77777777" w:rsidR="001E5F8F" w:rsidRDefault="001E5F8F" w:rsidP="001E5F8F">
      <w:r>
        <w:t>Jul 12 09:54:53 main tomcat9[290]: * INFO  2022-07-12T09:54:53,739 Deleted period with id: 1154083 (DefaultMaintenanceService.java [tomcat-http-8]) IDn7TmUjA1y+/EX9ebJ8FXMkaS4WOmlHFWad8ZNBbgK3Y=</w:t>
      </w:r>
    </w:p>
    <w:p w14:paraId="7AF270BD" w14:textId="77777777" w:rsidR="001E5F8F" w:rsidRDefault="001E5F8F" w:rsidP="001E5F8F">
      <w:r>
        <w:t>Jul 12 09:54:53 main tomcat9[290]: * INFO  2022-07-12T09:54:53,868 Deleted period with id: 1154084 (DefaultMaintenanceService.java [tomcat-http-8]) IDn7TmUjA1y+/EX9ebJ8FXMkaS4WOmlHFWad8ZNBbgK3Y=</w:t>
      </w:r>
    </w:p>
    <w:p w14:paraId="41DBF4B4" w14:textId="77777777" w:rsidR="001E5F8F" w:rsidRDefault="001E5F8F" w:rsidP="001E5F8F">
      <w:r>
        <w:t>Jul 12 09:54:54 main tomcat9[290]: * INFO  2022-07-12T09:54:54,002 Deleted period with id: 1154085 (DefaultMaintenanceService.java [tomcat-http-8]) IDn7TmUjA1y+/EX9ebJ8FXMkaS4WOmlHFWad8ZNBbgK3Y=</w:t>
      </w:r>
    </w:p>
    <w:p w14:paraId="2E47797B" w14:textId="77777777" w:rsidR="001E5F8F" w:rsidRDefault="001E5F8F" w:rsidP="001E5F8F">
      <w:r>
        <w:t>Jul 12 09:54:54 main tomcat9[290]: * INFO  2022-07-12T09:54:54,139 Deleted period with id: 1154086 (DefaultMaintenanceService.java [tomcat-http-8]) IDn7TmUjA1y+/EX9ebJ8FXMkaS4WOmlHFWad8ZNBbgK3Y=</w:t>
      </w:r>
    </w:p>
    <w:p w14:paraId="070C203B" w14:textId="77777777" w:rsidR="001E5F8F" w:rsidRDefault="001E5F8F" w:rsidP="001E5F8F">
      <w:r>
        <w:t>Jul 12 09:54:54 main tomcat9[290]: * INFO  2022-07-12T09:54:54,258 Deleted period with id: 1154087 (DefaultMaintenanceService.java [tomcat-http-8]) IDn7TmUjA1y+/EX9ebJ8FXMkaS4WOmlHFWad8ZNBbgK3Y=</w:t>
      </w:r>
    </w:p>
    <w:p w14:paraId="773D21EA" w14:textId="77777777" w:rsidR="001E5F8F" w:rsidRDefault="001E5F8F" w:rsidP="001E5F8F">
      <w:r>
        <w:t>Jul 12 09:54:54 main tomcat9[290]: * INFO  2022-07-12T09:54:54,394 Deleted period with id: 1154088 (DefaultMaintenanceService.java [tomcat-http-8]) IDn7TmUjA1y+/EX9ebJ8FXMkaS4WOmlHFWad8ZNBbgK3Y=</w:t>
      </w:r>
    </w:p>
    <w:p w14:paraId="7F4B0DD5" w14:textId="77777777" w:rsidR="001E5F8F" w:rsidRDefault="001E5F8F" w:rsidP="001E5F8F">
      <w:r>
        <w:lastRenderedPageBreak/>
        <w:t>Jul 12 09:54:54 main tomcat9[290]: * INFO  2022-07-12T09:54:54,541 Deleted period with id: 1154089 (DefaultMaintenanceService.java [tomcat-http-8]) IDn7TmUjA1y+/EX9ebJ8FXMkaS4WOmlHFWad8ZNBbgK3Y=</w:t>
      </w:r>
    </w:p>
    <w:p w14:paraId="7D5EA015" w14:textId="77777777" w:rsidR="001E5F8F" w:rsidRDefault="001E5F8F" w:rsidP="001E5F8F">
      <w:r>
        <w:t>Jul 12 09:54:54 main tomcat9[290]: * INFO  2022-07-12T09:54:54,676 Deleted period with id: 1154090 (DefaultMaintenanceService.java [tomcat-http-8]) IDn7TmUjA1y+/EX9ebJ8FXMkaS4WOmlHFWad8ZNBbgK3Y=</w:t>
      </w:r>
    </w:p>
    <w:p w14:paraId="323041A3" w14:textId="77777777" w:rsidR="001E5F8F" w:rsidRDefault="001E5F8F" w:rsidP="001E5F8F">
      <w:r>
        <w:t>Jul 12 09:54:54 main tomcat9[290]: * INFO  2022-07-12T09:54:54,800 Deleted period with id: 1154091 (DefaultMaintenanceService.java [tomcat-http-8]) IDn7TmUjA1y+/EX9ebJ8FXMkaS4WOmlHFWad8ZNBbgK3Y=</w:t>
      </w:r>
    </w:p>
    <w:p w14:paraId="0052D55F" w14:textId="77777777" w:rsidR="001E5F8F" w:rsidRDefault="001E5F8F" w:rsidP="001E5F8F">
      <w:r>
        <w:t>Jul 12 09:54:54 main tomcat9[290]: * INFO  2022-07-12T09:54:54,932 Deleted period with id: 1154092 (DefaultMaintenanceService.java [tomcat-http-8]) IDn7TmUjA1y+/EX9ebJ8FXMkaS4WOmlHFWad8ZNBbgK3Y=</w:t>
      </w:r>
    </w:p>
    <w:p w14:paraId="04D0581C" w14:textId="77777777" w:rsidR="001E5F8F" w:rsidRDefault="001E5F8F" w:rsidP="001E5F8F">
      <w:r>
        <w:t>Jul 12 09:54:55 main tomcat9[290]: * INFO  2022-07-12T09:54:55,067 Deleted period with id: 1154093 (DefaultMaintenanceService.java [tomcat-http-8]) IDn7TmUjA1y+/EX9ebJ8FXMkaS4WOmlHFWad8ZNBbgK3Y=</w:t>
      </w:r>
    </w:p>
    <w:p w14:paraId="47D0DF4C" w14:textId="77777777" w:rsidR="001E5F8F" w:rsidRDefault="001E5F8F" w:rsidP="001E5F8F">
      <w:r>
        <w:t>Jul 12 09:54:55 main tomcat9[290]: * INFO  2022-07-12T09:54:55,202 Deleted period with id: 1154094 (DefaultMaintenanceService.java [tomcat-http-8]) IDn7TmUjA1y+/EX9ebJ8FXMkaS4WOmlHFWad8ZNBbgK3Y=</w:t>
      </w:r>
    </w:p>
    <w:p w14:paraId="33134681" w14:textId="77777777" w:rsidR="001E5F8F" w:rsidRDefault="001E5F8F" w:rsidP="001E5F8F">
      <w:r>
        <w:t>Jul 12 09:54:55 main tomcat9[290]: * INFO  2022-07-12T09:54:55,337 Deleted period with id: 1154095 (DefaultMaintenanceService.java [tomcat-http-8]) IDn7TmUjA1y+/EX9ebJ8FXMkaS4WOmlHFWad8ZNBbgK3Y=</w:t>
      </w:r>
    </w:p>
    <w:p w14:paraId="05849909" w14:textId="77777777" w:rsidR="001E5F8F" w:rsidRDefault="001E5F8F" w:rsidP="001E5F8F">
      <w:r>
        <w:t>Jul 12 09:54:55 main tomcat9[290]: * INFO  2022-07-12T09:54:55,472 Deleted period with id: 1154096 (DefaultMaintenanceService.java [tomcat-http-8]) IDn7TmUjA1y+/EX9ebJ8FXMkaS4WOmlHFWad8ZNBbgK3Y=</w:t>
      </w:r>
    </w:p>
    <w:p w14:paraId="4AEF9D66" w14:textId="77777777" w:rsidR="001E5F8F" w:rsidRDefault="001E5F8F" w:rsidP="001E5F8F">
      <w:r>
        <w:t>Jul 12 09:54:55 main tomcat9[290]: * INFO  2022-07-12T09:54:55,619 Deleted period with id: 1154097 (DefaultMaintenanceService.java [tomcat-http-8]) IDn7TmUjA1y+/EX9ebJ8FXMkaS4WOmlHFWad8ZNBbgK3Y=</w:t>
      </w:r>
    </w:p>
    <w:p w14:paraId="6576358F" w14:textId="77777777" w:rsidR="001E5F8F" w:rsidRDefault="001E5F8F" w:rsidP="001E5F8F">
      <w:r>
        <w:t>Jul 12 09:54:55 main tomcat9[290]: * INFO  2022-07-12T09:54:55,738 Deleted period with id: 1154098 (DefaultMaintenanceService.java [tomcat-http-8]) IDn7TmUjA1y+/EX9ebJ8FXMkaS4WOmlHFWad8ZNBbgK3Y=</w:t>
      </w:r>
    </w:p>
    <w:p w14:paraId="02F1912F" w14:textId="77777777" w:rsidR="001E5F8F" w:rsidRDefault="001E5F8F" w:rsidP="001E5F8F">
      <w:r>
        <w:t>Jul 12 09:54:55 main tomcat9[290]: * INFO  2022-07-12T09:54:55,873 Deleted period with id: 1154099 (DefaultMaintenanceService.java [tomcat-http-8]) IDn7TmUjA1y+/EX9ebJ8FXMkaS4WOmlHFWad8ZNBbgK3Y=</w:t>
      </w:r>
    </w:p>
    <w:p w14:paraId="085B7093" w14:textId="77777777" w:rsidR="001E5F8F" w:rsidRDefault="001E5F8F" w:rsidP="001E5F8F">
      <w:r>
        <w:t>Jul 12 09:54:56 main tomcat9[290]: * INFO  2022-07-12T09:54:56,019 Deleted period with id: 1154100 (DefaultMaintenanceService.java [tomcat-http-8]) IDn7TmUjA1y+/EX9ebJ8FXMkaS4WOmlHFWad8ZNBbgK3Y=</w:t>
      </w:r>
    </w:p>
    <w:p w14:paraId="36FA693C" w14:textId="77777777" w:rsidR="001E5F8F" w:rsidRDefault="001E5F8F" w:rsidP="001E5F8F">
      <w:r>
        <w:lastRenderedPageBreak/>
        <w:t>Jul 12 09:54:56 main tomcat9[290]: * INFO  2022-07-12T09:54:56,153 Deleted period with id: 1154101 (DefaultMaintenanceService.java [tomcat-http-8]) IDn7TmUjA1y+/EX9ebJ8FXMkaS4WOmlHFWad8ZNBbgK3Y=</w:t>
      </w:r>
    </w:p>
    <w:p w14:paraId="3FA3E540" w14:textId="77777777" w:rsidR="001E5F8F" w:rsidRDefault="001E5F8F" w:rsidP="001E5F8F">
      <w:r>
        <w:t>Jul 12 09:54:56 main tomcat9[290]: * INFO  2022-07-12T09:54:56,276 Deleted period with id: 1154102 (DefaultMaintenanceService.java [tomcat-http-8]) IDn7TmUjA1y+/EX9ebJ8FXMkaS4WOmlHFWad8ZNBbgK3Y=</w:t>
      </w:r>
    </w:p>
    <w:p w14:paraId="0D9E973A" w14:textId="77777777" w:rsidR="001E5F8F" w:rsidRDefault="001E5F8F" w:rsidP="001E5F8F">
      <w:r>
        <w:t>Jul 12 09:54:56 main tomcat9[290]: * INFO  2022-07-12T09:54:56,408 Deleted period with id: 1154103 (DefaultMaintenanceService.java [tomcat-http-8]) IDn7TmUjA1y+/EX9ebJ8FXMkaS4WOmlHFWad8ZNBbgK3Y=</w:t>
      </w:r>
    </w:p>
    <w:p w14:paraId="181C50C8" w14:textId="77777777" w:rsidR="001E5F8F" w:rsidRDefault="001E5F8F" w:rsidP="001E5F8F">
      <w:r>
        <w:t>Jul 12 09:54:56 main tomcat9[290]: * INFO  2022-07-12T09:54:56,553 Deleted period with id: 1154104 (DefaultMaintenanceService.java [tomcat-http-8]) IDn7TmUjA1y+/EX9ebJ8FXMkaS4WOmlHFWad8ZNBbgK3Y=</w:t>
      </w:r>
    </w:p>
    <w:p w14:paraId="1153D1CA" w14:textId="77777777" w:rsidR="001E5F8F" w:rsidRDefault="001E5F8F" w:rsidP="001E5F8F">
      <w:r>
        <w:t>Jul 12 09:54:56 main tomcat9[290]: * INFO  2022-07-12T09:54:56,685 Deleted period with id: 1154105 (DefaultMaintenanceService.java [tomcat-http-8]) IDn7TmUjA1y+/EX9ebJ8FXMkaS4WOmlHFWad8ZNBbgK3Y=</w:t>
      </w:r>
    </w:p>
    <w:p w14:paraId="57A3F0A6" w14:textId="77777777" w:rsidR="001E5F8F" w:rsidRDefault="001E5F8F" w:rsidP="001E5F8F">
      <w:r>
        <w:t>Jul 12 09:54:56 main tomcat9[290]: * INFO  2022-07-12T09:54:56,807 Deleted period with id: 1154106 (DefaultMaintenanceService.java [tomcat-http-8]) IDn7TmUjA1y+/EX9ebJ8FXMkaS4WOmlHFWad8ZNBbgK3Y=</w:t>
      </w:r>
    </w:p>
    <w:p w14:paraId="4753E7F8" w14:textId="77777777" w:rsidR="001E5F8F" w:rsidRDefault="001E5F8F" w:rsidP="001E5F8F">
      <w:r>
        <w:t>Jul 12 09:54:56 main tomcat9[290]: * INFO  2022-07-12T09:54:56,944 Deleted period with id: 1154107 (DefaultMaintenanceService.java [tomcat-http-8]) IDn7TmUjA1y+/EX9ebJ8FXMkaS4WOmlHFWad8ZNBbgK3Y=</w:t>
      </w:r>
    </w:p>
    <w:p w14:paraId="78F702DC" w14:textId="77777777" w:rsidR="001E5F8F" w:rsidRDefault="001E5F8F" w:rsidP="001E5F8F">
      <w:r>
        <w:t>Jul 12 09:54:57 main tomcat9[290]: * INFO  2022-07-12T09:54:57,066 Deleted period with id: 1154108 (DefaultMaintenanceService.java [tomcat-http-8]) IDn7TmUjA1y+/EX9ebJ8FXMkaS4WOmlHFWad8ZNBbgK3Y=</w:t>
      </w:r>
    </w:p>
    <w:p w14:paraId="3735B619" w14:textId="77777777" w:rsidR="001E5F8F" w:rsidRDefault="001E5F8F" w:rsidP="001E5F8F">
      <w:r>
        <w:t>Jul 12 09:54:57 main tomcat9[290]: * INFO  2022-07-12T09:54:57,193 Deleted period with id: 1154109 (DefaultMaintenanceService.java [tomcat-http-8]) IDn7TmUjA1y+/EX9ebJ8FXMkaS4WOmlHFWad8ZNBbgK3Y=</w:t>
      </w:r>
    </w:p>
    <w:p w14:paraId="2297A072" w14:textId="77777777" w:rsidR="001E5F8F" w:rsidRDefault="001E5F8F" w:rsidP="001E5F8F">
      <w:r>
        <w:t>Jul 12 09:54:57 main tomcat9[290]: * INFO  2022-07-12T09:54:57,330 Deleted period with id: 1154110 (DefaultMaintenanceService.java [tomcat-http-8]) IDn7TmUjA1y+/EX9ebJ8FXMkaS4WOmlHFWad8ZNBbgK3Y=</w:t>
      </w:r>
    </w:p>
    <w:p w14:paraId="2DF2F435" w14:textId="77777777" w:rsidR="001E5F8F" w:rsidRDefault="001E5F8F" w:rsidP="001E5F8F">
      <w:r>
        <w:t>Jul 12 09:54:57 main tomcat9[290]: * INFO  2022-07-12T09:54:57,458 Deleted period with id: 1154111 (DefaultMaintenanceService.java [tomcat-http-8]) IDn7TmUjA1y+/EX9ebJ8FXMkaS4WOmlHFWad8ZNBbgK3Y=</w:t>
      </w:r>
    </w:p>
    <w:p w14:paraId="5C8F50F8" w14:textId="77777777" w:rsidR="001E5F8F" w:rsidRDefault="001E5F8F" w:rsidP="001E5F8F">
      <w:r>
        <w:t>Jul 12 09:54:57 main tomcat9[290]: * INFO  2022-07-12T09:54:57,592 Deleted period with id: 1154112 (DefaultMaintenanceService.java [tomcat-http-8]) IDn7TmUjA1y+/EX9ebJ8FXMkaS4WOmlHFWad8ZNBbgK3Y=</w:t>
      </w:r>
    </w:p>
    <w:p w14:paraId="01223162" w14:textId="77777777" w:rsidR="001E5F8F" w:rsidRDefault="001E5F8F" w:rsidP="001E5F8F">
      <w:r>
        <w:lastRenderedPageBreak/>
        <w:t>Jul 12 09:54:57 main tomcat9[290]: * INFO  2022-07-12T09:54:57,712 Deleted period with id: 1154113 (DefaultMaintenanceService.java [tomcat-http-8]) IDn7TmUjA1y+/EX9ebJ8FXMkaS4WOmlHFWad8ZNBbgK3Y=</w:t>
      </w:r>
    </w:p>
    <w:p w14:paraId="17CD36AC" w14:textId="77777777" w:rsidR="001E5F8F" w:rsidRDefault="001E5F8F" w:rsidP="001E5F8F">
      <w:r>
        <w:t>Jul 12 09:54:57 main tomcat9[290]: * INFO  2022-07-12T09:54:57,856 Deleted period with id: 1154114 (DefaultMaintenanceService.java [tomcat-http-8]) IDn7TmUjA1y+/EX9ebJ8FXMkaS4WOmlHFWad8ZNBbgK3Y=</w:t>
      </w:r>
    </w:p>
    <w:p w14:paraId="36B7358F" w14:textId="77777777" w:rsidR="001E5F8F" w:rsidRDefault="001E5F8F" w:rsidP="001E5F8F">
      <w:r>
        <w:t>Jul 12 09:54:58 main tomcat9[290]: * INFO  2022-07-12T09:54:58,003 Deleted period with id: 1154115 (DefaultMaintenanceService.java [tomcat-http-8]) IDn7TmUjA1y+/EX9ebJ8FXMkaS4WOmlHFWad8ZNBbgK3Y=</w:t>
      </w:r>
    </w:p>
    <w:p w14:paraId="2D8E8275" w14:textId="77777777" w:rsidR="001E5F8F" w:rsidRDefault="001E5F8F" w:rsidP="001E5F8F">
      <w:r>
        <w:t>Jul 12 09:54:58 main tomcat9[290]: * INFO  2022-07-12T09:54:58,135 Deleted period with id: 1154116 (DefaultMaintenanceService.java [tomcat-http-8]) IDn7TmUjA1y+/EX9ebJ8FXMkaS4WOmlHFWad8ZNBbgK3Y=</w:t>
      </w:r>
    </w:p>
    <w:p w14:paraId="4F2F9A05" w14:textId="77777777" w:rsidR="001E5F8F" w:rsidRDefault="001E5F8F" w:rsidP="001E5F8F">
      <w:r>
        <w:t>Jul 12 09:54:58 main tomcat9[290]: * INFO  2022-07-12T09:54:58,255 Deleted period with id: 1154117 (DefaultMaintenanceService.java [tomcat-http-8]) IDn7TmUjA1y+/EX9ebJ8FXMkaS4WOmlHFWad8ZNBbgK3Y=</w:t>
      </w:r>
    </w:p>
    <w:p w14:paraId="703491A6" w14:textId="77777777" w:rsidR="001E5F8F" w:rsidRDefault="001E5F8F" w:rsidP="001E5F8F">
      <w:r>
        <w:t>Jul 12 09:54:58 main tomcat9[290]: * INFO  2022-07-12T09:54:58,384 Deleted period with id: 1154118 (DefaultMaintenanceService.java [tomcat-http-8]) IDn7TmUjA1y+/EX9ebJ8FXMkaS4WOmlHFWad8ZNBbgK3Y=</w:t>
      </w:r>
    </w:p>
    <w:p w14:paraId="2BC4735C" w14:textId="77777777" w:rsidR="001E5F8F" w:rsidRDefault="001E5F8F" w:rsidP="001E5F8F">
      <w:r>
        <w:t>Jul 12 09:54:58 main tomcat9[290]: * INFO  2022-07-12T09:54:58,531 Deleted period with id: 1154119 (DefaultMaintenanceService.java [tomcat-http-8]) IDn7TmUjA1y+/EX9ebJ8FXMkaS4WOmlHFWad8ZNBbgK3Y=</w:t>
      </w:r>
    </w:p>
    <w:p w14:paraId="2A8A532F" w14:textId="77777777" w:rsidR="001E5F8F" w:rsidRDefault="001E5F8F" w:rsidP="001E5F8F">
      <w:r>
        <w:t>Jul 12 09:54:58 main tomcat9[290]: * INFO  2022-07-12T09:54:58,667 Deleted period with id: 1154120 (DefaultMaintenanceService.java [tomcat-http-8]) IDn7TmUjA1y+/EX9ebJ8FXMkaS4WOmlHFWad8ZNBbgK3Y=</w:t>
      </w:r>
    </w:p>
    <w:p w14:paraId="17A605D9" w14:textId="77777777" w:rsidR="001E5F8F" w:rsidRDefault="001E5F8F" w:rsidP="001E5F8F">
      <w:r>
        <w:t>Jul 12 09:54:58 main tomcat9[290]: * INFO  2022-07-12T09:54:58,792 Deleted period with id: 1154121 (DefaultMaintenanceService.java [tomcat-http-8]) IDn7TmUjA1y+/EX9ebJ8FXMkaS4WOmlHFWad8ZNBbgK3Y=</w:t>
      </w:r>
    </w:p>
    <w:p w14:paraId="573B0C27" w14:textId="77777777" w:rsidR="001E5F8F" w:rsidRDefault="001E5F8F" w:rsidP="001E5F8F">
      <w:r>
        <w:t>Jul 12 09:54:58 main tomcat9[290]: * INFO  2022-07-12T09:54:58,921 Deleted period with id: 1154122 (DefaultMaintenanceService.java [tomcat-http-8]) IDn7TmUjA1y+/EX9ebJ8FXMkaS4WOmlHFWad8ZNBbgK3Y=</w:t>
      </w:r>
    </w:p>
    <w:p w14:paraId="0F4E2876" w14:textId="77777777" w:rsidR="001E5F8F" w:rsidRDefault="001E5F8F" w:rsidP="001E5F8F">
      <w:r>
        <w:t>Jul 12 09:54:59 main tomcat9[290]: * INFO  2022-07-12T09:54:59,053 Deleted period with id: 1154123 (DefaultMaintenanceService.java [tomcat-http-8]) IDn7TmUjA1y+/EX9ebJ8FXMkaS4WOmlHFWad8ZNBbgK3Y=</w:t>
      </w:r>
    </w:p>
    <w:p w14:paraId="4472E6BF" w14:textId="77777777" w:rsidR="001E5F8F" w:rsidRDefault="001E5F8F" w:rsidP="001E5F8F">
      <w:r>
        <w:t>Jul 12 09:54:59 main tomcat9[290]: * INFO  2022-07-12T09:54:59,181 Deleted period with id: 1154124 (DefaultMaintenanceService.java [tomcat-http-8]) IDn7TmUjA1y+/EX9ebJ8FXMkaS4WOmlHFWad8ZNBbgK3Y=</w:t>
      </w:r>
    </w:p>
    <w:p w14:paraId="070B09DA" w14:textId="77777777" w:rsidR="001E5F8F" w:rsidRDefault="001E5F8F" w:rsidP="001E5F8F">
      <w:r>
        <w:lastRenderedPageBreak/>
        <w:t>Jul 12 09:54:59 main tomcat9[290]: * INFO  2022-07-12T09:54:59,318 Deleted period with id: 1154125 (DefaultMaintenanceService.java [tomcat-http-8]) IDn7TmUjA1y+/EX9ebJ8FXMkaS4WOmlHFWad8ZNBbgK3Y=</w:t>
      </w:r>
    </w:p>
    <w:p w14:paraId="4D85A937" w14:textId="77777777" w:rsidR="001E5F8F" w:rsidRDefault="001E5F8F" w:rsidP="001E5F8F">
      <w:r>
        <w:t>Jul 12 09:54:59 main tomcat9[290]: * INFO  2022-07-12T09:54:59,463 Deleted period with id: 1154126 (DefaultMaintenanceService.java [tomcat-http-8]) IDn7TmUjA1y+/EX9ebJ8FXMkaS4WOmlHFWad8ZNBbgK3Y=</w:t>
      </w:r>
    </w:p>
    <w:p w14:paraId="1BB98597" w14:textId="77777777" w:rsidR="001E5F8F" w:rsidRDefault="001E5F8F" w:rsidP="001E5F8F">
      <w:r>
        <w:t>Jul 12 09:54:59 main tomcat9[290]: * INFO  2022-07-12T09:54:59,585 Deleted period with id: 1154127 (DefaultMaintenanceService.java [tomcat-http-8]) IDn7TmUjA1y+/EX9ebJ8FXMkaS4WOmlHFWad8ZNBbgK3Y=</w:t>
      </w:r>
    </w:p>
    <w:p w14:paraId="3746A6D5" w14:textId="77777777" w:rsidR="001E5F8F" w:rsidRDefault="001E5F8F" w:rsidP="001E5F8F">
      <w:r>
        <w:t>Jul 12 09:54:59 main tomcat9[290]: * INFO  2022-07-12T09:54:59,707 Deleted period with id: 1154128 (DefaultMaintenanceService.java [tomcat-http-8]) IDn7TmUjA1y+/EX9ebJ8FXMkaS4WOmlHFWad8ZNBbgK3Y=</w:t>
      </w:r>
    </w:p>
    <w:p w14:paraId="2C7AFCF7" w14:textId="77777777" w:rsidR="001E5F8F" w:rsidRDefault="001E5F8F" w:rsidP="001E5F8F">
      <w:r>
        <w:t>Jul 12 09:54:59 main tomcat9[290]: * INFO  2022-07-12T09:54:59,840 Deleted period with id: 1154129 (DefaultMaintenanceService.java [tomcat-http-8]) IDn7TmUjA1y+/EX9ebJ8FXMkaS4WOmlHFWad8ZNBbgK3Y=</w:t>
      </w:r>
    </w:p>
    <w:p w14:paraId="0547636E" w14:textId="77777777" w:rsidR="001E5F8F" w:rsidRDefault="001E5F8F" w:rsidP="001E5F8F">
      <w:r>
        <w:t>Jul 12 09:54:59 main tomcat9[290]: * INFO  2022-07-12T09:54:59,975 Deleted period with id: 1154130 (DefaultMaintenanceService.java [tomcat-http-8]) IDn7TmUjA1y+/EX9ebJ8FXMkaS4WOmlHFWad8ZNBbgK3Y=</w:t>
      </w:r>
    </w:p>
    <w:p w14:paraId="1EBE2251" w14:textId="77777777" w:rsidR="001E5F8F" w:rsidRDefault="001E5F8F" w:rsidP="001E5F8F">
      <w:r>
        <w:t>Jul 12 09:55:00 main tomcat9[290]: * INFO  2022-07-12T09:55:00,122 Deleted period with id: 1154131 (DefaultMaintenanceService.java [tomcat-http-8]) IDn7TmUjA1y+/EX9ebJ8FXMkaS4WOmlHFWad8ZNBbgK3Y=</w:t>
      </w:r>
    </w:p>
    <w:p w14:paraId="7F374F78" w14:textId="77777777" w:rsidR="001E5F8F" w:rsidRDefault="001E5F8F" w:rsidP="001E5F8F">
      <w:r>
        <w:t>Jul 12 09:55:00 main tomcat9[290]: * INFO  2022-07-12T09:55:00,244 Deleted period with id: 1154132 (DefaultMaintenanceService.java [tomcat-http-8]) IDn7TmUjA1y+/EX9ebJ8FXMkaS4WOmlHFWad8ZNBbgK3Y=</w:t>
      </w:r>
    </w:p>
    <w:p w14:paraId="07F0AAD4" w14:textId="77777777" w:rsidR="001E5F8F" w:rsidRDefault="001E5F8F" w:rsidP="001E5F8F">
      <w:r>
        <w:t>Jul 12 09:55:00 main tomcat9[290]: * INFO  2022-07-12T09:55:00,386 Deleted period with id: 1154133 (DefaultMaintenanceService.java [tomcat-http-8]) IDn7TmUjA1y+/EX9ebJ8FXMkaS4WOmlHFWad8ZNBbgK3Y=</w:t>
      </w:r>
    </w:p>
    <w:p w14:paraId="36D640C9" w14:textId="77777777" w:rsidR="001E5F8F" w:rsidRDefault="001E5F8F" w:rsidP="001E5F8F">
      <w:r>
        <w:t>Jul 12 09:55:00 main tomcat9[290]: * INFO  2022-07-12T09:55:00,519 Deleted period with id: 1154134 (DefaultMaintenanceService.java [tomcat-http-8]) IDn7TmUjA1y+/EX9ebJ8FXMkaS4WOmlHFWad8ZNBbgK3Y=</w:t>
      </w:r>
    </w:p>
    <w:p w14:paraId="54803A95" w14:textId="77777777" w:rsidR="001E5F8F" w:rsidRDefault="001E5F8F" w:rsidP="001E5F8F">
      <w:r>
        <w:t>Jul 12 09:55:00 main tomcat9[290]: * INFO  2022-07-12T09:55:00,668 Deleted period with id: 1154135 (DefaultMaintenanceService.java [tomcat-http-8]) IDn7TmUjA1y+/EX9ebJ8FXMkaS4WOmlHFWad8ZNBbgK3Y=</w:t>
      </w:r>
    </w:p>
    <w:p w14:paraId="56543E9E" w14:textId="77777777" w:rsidR="001E5F8F" w:rsidRDefault="001E5F8F" w:rsidP="001E5F8F">
      <w:r>
        <w:t>Jul 12 09:55:00 main tomcat9[290]: * INFO  2022-07-12T09:55:00,788 Deleted period with id: 1154136 (DefaultMaintenanceService.java [tomcat-http-8]) IDn7TmUjA1y+/EX9ebJ8FXMkaS4WOmlHFWad8ZNBbgK3Y=</w:t>
      </w:r>
    </w:p>
    <w:p w14:paraId="78F32117" w14:textId="77777777" w:rsidR="001E5F8F" w:rsidRDefault="001E5F8F" w:rsidP="001E5F8F">
      <w:r>
        <w:lastRenderedPageBreak/>
        <w:t>Jul 12 09:55:00 main tomcat9[290]: * INFO  2022-07-12T09:55:00,931 Deleted period with id: 1154137 (DefaultMaintenanceService.java [tomcat-http-8]) IDn7TmUjA1y+/EX9ebJ8FXMkaS4WOmlHFWad8ZNBbgK3Y=</w:t>
      </w:r>
    </w:p>
    <w:p w14:paraId="22496C90" w14:textId="77777777" w:rsidR="001E5F8F" w:rsidRDefault="001E5F8F" w:rsidP="001E5F8F">
      <w:r>
        <w:t>Jul 12 09:55:01 main tomcat9[290]: * INFO  2022-07-12T09:55:01,075 Deleted period with id: 1154138 (DefaultMaintenanceService.java [tomcat-http-8]) IDn7TmUjA1y+/EX9ebJ8FXMkaS4WOmlHFWad8ZNBbgK3Y=</w:t>
      </w:r>
    </w:p>
    <w:p w14:paraId="75D697DE" w14:textId="77777777" w:rsidR="001E5F8F" w:rsidRDefault="001E5F8F" w:rsidP="001E5F8F">
      <w:r>
        <w:t>Jul 12 09:55:01 main tomcat9[290]: * INFO  2022-07-12T09:55:01,215 Deleted period with id: 1154139 (DefaultMaintenanceService.java [tomcat-http-8]) IDn7TmUjA1y+/EX9ebJ8FXMkaS4WOmlHFWad8ZNBbgK3Y=</w:t>
      </w:r>
    </w:p>
    <w:p w14:paraId="448D0B65" w14:textId="77777777" w:rsidR="001E5F8F" w:rsidRDefault="001E5F8F" w:rsidP="001E5F8F">
      <w:r>
        <w:t>Jul 12 09:55:01 main tomcat9[290]: * INFO  2022-07-12T09:55:01,387 Deleted period with id: 1154140 (DefaultMaintenanceService.java [tomcat-http-8]) IDn7TmUjA1y+/EX9ebJ8FXMkaS4WOmlHFWad8ZNBbgK3Y=</w:t>
      </w:r>
    </w:p>
    <w:p w14:paraId="71FB0352" w14:textId="77777777" w:rsidR="001E5F8F" w:rsidRDefault="001E5F8F" w:rsidP="001E5F8F">
      <w:r>
        <w:t>Jul 12 09:55:01 main tomcat9[290]: * INFO  2022-07-12T09:55:01,540 Deleted period with id: 1154141 (DefaultMaintenanceService.java [tomcat-http-8]) IDn7TmUjA1y+/EX9ebJ8FXMkaS4WOmlHFWad8ZNBbgK3Y=</w:t>
      </w:r>
    </w:p>
    <w:p w14:paraId="45BB54A1" w14:textId="77777777" w:rsidR="001E5F8F" w:rsidRDefault="001E5F8F" w:rsidP="001E5F8F">
      <w:r>
        <w:t>Jul 12 09:55:01 main tomcat9[290]: * INFO  2022-07-12T09:55:01,739 Deleted period with id: 1154143 (DefaultMaintenanceService.java [tomcat-http-8]) IDn7TmUjA1y+/EX9ebJ8FXMkaS4WOmlHFWad8ZNBbgK3Y=</w:t>
      </w:r>
    </w:p>
    <w:p w14:paraId="3EAA776F" w14:textId="77777777" w:rsidR="001E5F8F" w:rsidRDefault="001E5F8F" w:rsidP="001E5F8F">
      <w:r>
        <w:t>Jul 12 09:55:01 main tomcat9[290]: * INFO  2022-07-12T09:55:01,924 Deleted period with id: 1154144 (DefaultMaintenanceService.java [tomcat-http-8]) IDn7TmUjA1y+/EX9ebJ8FXMkaS4WOmlHFWad8ZNBbgK3Y=</w:t>
      </w:r>
    </w:p>
    <w:p w14:paraId="2CB4BA16" w14:textId="77777777" w:rsidR="001E5F8F" w:rsidRDefault="001E5F8F" w:rsidP="001E5F8F">
      <w:r>
        <w:t>Jul 12 09:55:02 main tomcat9[290]: * INFO  2022-07-12T09:55:02,049 Deleted period with id: 1154145 (DefaultMaintenanceService.java [tomcat-http-8]) IDn7TmUjA1y+/EX9ebJ8FXMkaS4WOmlHFWad8ZNBbgK3Y=</w:t>
      </w:r>
    </w:p>
    <w:p w14:paraId="2C53B2E3" w14:textId="77777777" w:rsidR="001E5F8F" w:rsidRDefault="001E5F8F" w:rsidP="001E5F8F">
      <w:r>
        <w:t>Jul 12 09:55:02 main tomcat9[290]: * INFO  2022-07-12T09:55:02,170 Deleted period with id: 1154146 (DefaultMaintenanceService.java [tomcat-http-8]) IDn7TmUjA1y+/EX9ebJ8FXMkaS4WOmlHFWad8ZNBbgK3Y=</w:t>
      </w:r>
    </w:p>
    <w:p w14:paraId="22028097" w14:textId="77777777" w:rsidR="001E5F8F" w:rsidRDefault="001E5F8F" w:rsidP="001E5F8F">
      <w:r>
        <w:t>Jul 12 09:55:02 main tomcat9[290]: * INFO  2022-07-12T09:55:02,292 Deleted period with id: 1154147 (DefaultMaintenanceService.java [tomcat-http-8]) IDn7TmUjA1y+/EX9ebJ8FXMkaS4WOmlHFWad8ZNBbgK3Y=</w:t>
      </w:r>
    </w:p>
    <w:p w14:paraId="550BD754" w14:textId="77777777" w:rsidR="001E5F8F" w:rsidRDefault="001E5F8F" w:rsidP="001E5F8F">
      <w:r>
        <w:t>Jul 12 09:55:02 main tomcat9[290]: * INFO  2022-07-12T09:55:02,412 Deleted period with id: 1154148 (DefaultMaintenanceService.java [tomcat-http-8]) IDn7TmUjA1y+/EX9ebJ8FXMkaS4WOmlHFWad8ZNBbgK3Y=</w:t>
      </w:r>
    </w:p>
    <w:p w14:paraId="42508D61" w14:textId="77777777" w:rsidR="001E5F8F" w:rsidRDefault="001E5F8F" w:rsidP="001E5F8F">
      <w:r>
        <w:t>Jul 12 09:55:02 main tomcat9[290]: * INFO  2022-07-12T09:55:02,529 Deleted period with id: 1154149 (DefaultMaintenanceService.java [tomcat-http-8]) IDn7TmUjA1y+/EX9ebJ8FXMkaS4WOmlHFWad8ZNBbgK3Y=</w:t>
      </w:r>
    </w:p>
    <w:p w14:paraId="274C903E" w14:textId="77777777" w:rsidR="001E5F8F" w:rsidRDefault="001E5F8F" w:rsidP="001E5F8F">
      <w:r>
        <w:lastRenderedPageBreak/>
        <w:t>Jul 12 09:55:02 main tomcat9[290]: * INFO  2022-07-12T09:55:02,638 Deleted period with id: 1154150 (DefaultMaintenanceService.java [tomcat-http-8]) IDn7TmUjA1y+/EX9ebJ8FXMkaS4WOmlHFWad8ZNBbgK3Y=</w:t>
      </w:r>
    </w:p>
    <w:p w14:paraId="3F46515F" w14:textId="77777777" w:rsidR="001E5F8F" w:rsidRDefault="001E5F8F" w:rsidP="001E5F8F">
      <w:r>
        <w:t>Jul 12 09:55:02 main tomcat9[290]: * INFO  2022-07-12T09:55:02,747 Deleted period with id: 1154151 (DefaultMaintenanceService.java [tomcat-http-8]) IDn7TmUjA1y+/EX9ebJ8FXMkaS4WOmlHFWad8ZNBbgK3Y=</w:t>
      </w:r>
    </w:p>
    <w:p w14:paraId="07AC81DB" w14:textId="77777777" w:rsidR="001E5F8F" w:rsidRDefault="001E5F8F" w:rsidP="001E5F8F">
      <w:r>
        <w:t>Jul 12 09:55:02 main tomcat9[290]: * INFO  2022-07-12T09:55:02,865 Deleted period with id: 1154152 (DefaultMaintenanceService.java [tomcat-http-8]) IDn7TmUjA1y+/EX9ebJ8FXMkaS4WOmlHFWad8ZNBbgK3Y=</w:t>
      </w:r>
    </w:p>
    <w:p w14:paraId="7FFE67F3" w14:textId="77777777" w:rsidR="001E5F8F" w:rsidRDefault="001E5F8F" w:rsidP="001E5F8F">
      <w:r>
        <w:t>Jul 12 09:55:02 main tomcat9[290]: * INFO  2022-07-12T09:55:02,996 Deleted period with id: 1154153 (DefaultMaintenanceService.java [tomcat-http-8]) IDn7TmUjA1y+/EX9ebJ8FXMkaS4WOmlHFWad8ZNBbgK3Y=</w:t>
      </w:r>
    </w:p>
    <w:p w14:paraId="5DE6DAB9" w14:textId="77777777" w:rsidR="001E5F8F" w:rsidRDefault="001E5F8F" w:rsidP="001E5F8F">
      <w:r>
        <w:t>Jul 12 09:55:03 main tomcat9[290]: * INFO  2022-07-12T09:55:03,123 Deleted period with id: 1154154 (DefaultMaintenanceService.java [tomcat-http-8]) IDn7TmUjA1y+/EX9ebJ8FXMkaS4WOmlHFWad8ZNBbgK3Y=</w:t>
      </w:r>
    </w:p>
    <w:p w14:paraId="7C61D860" w14:textId="77777777" w:rsidR="001E5F8F" w:rsidRDefault="001E5F8F" w:rsidP="001E5F8F">
      <w:r>
        <w:t>Jul 12 09:55:03 main tomcat9[290]: * INFO  2022-07-12T09:55:03,245 Deleted period with id: 1154155 (DefaultMaintenanceService.java [tomcat-http-8]) IDn7TmUjA1y+/EX9ebJ8FXMkaS4WOmlHFWad8ZNBbgK3Y=</w:t>
      </w:r>
    </w:p>
    <w:p w14:paraId="50B6CDAA" w14:textId="77777777" w:rsidR="001E5F8F" w:rsidRDefault="001E5F8F" w:rsidP="001E5F8F">
      <w:r>
        <w:t>Jul 12 09:55:03 main tomcat9[290]: * INFO  2022-07-12T09:55:03,400 Deleted period with id: 1154156 (DefaultMaintenanceService.java [tomcat-http-8]) IDn7TmUjA1y+/EX9ebJ8FXMkaS4WOmlHFWad8ZNBbgK3Y=</w:t>
      </w:r>
    </w:p>
    <w:p w14:paraId="0FFCD717" w14:textId="77777777" w:rsidR="001E5F8F" w:rsidRDefault="001E5F8F" w:rsidP="001E5F8F">
      <w:r>
        <w:t>Jul 12 09:55:03 main tomcat9[290]: * INFO  2022-07-12T09:55:03,517 Deleted period with id: 1154157 (DefaultMaintenanceService.java [tomcat-http-8]) IDn7TmUjA1y+/EX9ebJ8FXMkaS4WOmlHFWad8ZNBbgK3Y=</w:t>
      </w:r>
    </w:p>
    <w:p w14:paraId="71D44925" w14:textId="77777777" w:rsidR="001E5F8F" w:rsidRDefault="001E5F8F" w:rsidP="001E5F8F">
      <w:r>
        <w:t>Jul 12 09:55:03 main tomcat9[290]: * INFO  2022-07-12T09:55:03,650 Deleted period with id: 1154158 (DefaultMaintenanceService.java [tomcat-http-8]) IDn7TmUjA1y+/EX9ebJ8FXMkaS4WOmlHFWad8ZNBbgK3Y=</w:t>
      </w:r>
    </w:p>
    <w:p w14:paraId="78070EB1" w14:textId="77777777" w:rsidR="001E5F8F" w:rsidRDefault="001E5F8F" w:rsidP="001E5F8F">
      <w:r>
        <w:t>Jul 12 09:55:03 main tomcat9[290]: * INFO  2022-07-12T09:55:03,776 Deleted period with id: 1154159 (DefaultMaintenanceService.java [tomcat-http-8]) IDn7TmUjA1y+/EX9ebJ8FXMkaS4WOmlHFWad8ZNBbgK3Y=</w:t>
      </w:r>
    </w:p>
    <w:p w14:paraId="41CB9F0D" w14:textId="77777777" w:rsidR="001E5F8F" w:rsidRDefault="001E5F8F" w:rsidP="001E5F8F">
      <w:r>
        <w:t>Jul 12 09:55:03 main tomcat9[290]: * INFO  2022-07-12T09:55:03,888 Deleted period with id: 1154160 (DefaultMaintenanceService.java [tomcat-http-8]) IDn7TmUjA1y+/EX9ebJ8FXMkaS4WOmlHFWad8ZNBbgK3Y=</w:t>
      </w:r>
    </w:p>
    <w:p w14:paraId="3BA18E37" w14:textId="77777777" w:rsidR="001E5F8F" w:rsidRDefault="001E5F8F" w:rsidP="001E5F8F">
      <w:r>
        <w:t>Jul 12 09:55:04 main tomcat9[290]: * INFO  2022-07-12T09:55:04,016 Deleted period with id: 1154161 (DefaultMaintenanceService.java [tomcat-http-8]) IDn7TmUjA1y+/EX9ebJ8FXMkaS4WOmlHFWad8ZNBbgK3Y=</w:t>
      </w:r>
    </w:p>
    <w:p w14:paraId="3FD99B50" w14:textId="77777777" w:rsidR="001E5F8F" w:rsidRDefault="001E5F8F" w:rsidP="001E5F8F">
      <w:r>
        <w:lastRenderedPageBreak/>
        <w:t>Jul 12 09:55:04 main tomcat9[290]: * INFO  2022-07-12T09:55:04,139 Deleted period with id: 1154162 (DefaultMaintenanceService.java [tomcat-http-8]) IDn7TmUjA1y+/EX9ebJ8FXMkaS4WOmlHFWad8ZNBbgK3Y=</w:t>
      </w:r>
    </w:p>
    <w:p w14:paraId="1A2822E8" w14:textId="77777777" w:rsidR="001E5F8F" w:rsidRDefault="001E5F8F" w:rsidP="001E5F8F">
      <w:r>
        <w:t>Jul 12 09:55:04 main tomcat9[290]: * INFO  2022-07-12T09:55:04,260 Deleted period with id: 1154163 (DefaultMaintenanceService.java [tomcat-http-8]) IDn7TmUjA1y+/EX9ebJ8FXMkaS4WOmlHFWad8ZNBbgK3Y=</w:t>
      </w:r>
    </w:p>
    <w:p w14:paraId="10CFE5C4" w14:textId="77777777" w:rsidR="001E5F8F" w:rsidRDefault="001E5F8F" w:rsidP="001E5F8F">
      <w:r>
        <w:t>Jul 12 09:55:04 main tomcat9[290]: * INFO  2022-07-12T09:55:04,398 Deleted period with id: 1154164 (DefaultMaintenanceService.java [tomcat-http-8]) IDn7TmUjA1y+/EX9ebJ8FXMkaS4WOmlHFWad8ZNBbgK3Y=</w:t>
      </w:r>
    </w:p>
    <w:p w14:paraId="12AE4E9F" w14:textId="77777777" w:rsidR="001E5F8F" w:rsidRDefault="001E5F8F" w:rsidP="001E5F8F">
      <w:r>
        <w:t>Jul 12 09:55:04 main tomcat9[290]: * INFO  2022-07-12T09:55:04,665 Deleted period with id: 1159254 (DefaultMaintenanceService.java [tomcat-http-8]) IDn7TmUjA1y+/EX9ebJ8FXMkaS4WOmlHFWad8ZNBbgK3Y=</w:t>
      </w:r>
    </w:p>
    <w:p w14:paraId="440AE900" w14:textId="77777777" w:rsidR="001E5F8F" w:rsidRDefault="001E5F8F" w:rsidP="001E5F8F">
      <w:r>
        <w:t>Jul 12 09:55:04 main tomcat9[290]: * INFO  2022-07-12T09:55:04,838 Deleted period with id: 1160767 (DefaultMaintenanceService.java [tomcat-http-8]) IDn7TmUjA1y+/EX9ebJ8FXMkaS4WOmlHFWad8ZNBbgK3Y=</w:t>
      </w:r>
    </w:p>
    <w:p w14:paraId="71998A86" w14:textId="77777777" w:rsidR="001E5F8F" w:rsidRDefault="001E5F8F" w:rsidP="001E5F8F">
      <w:r>
        <w:t>Jul 12 09:55:04 main tomcat9[290]: * INFO  2022-07-12T09:55:04,982 Deleted period with id: 1161771 (DefaultMaintenanceService.java [tomcat-http-8]) IDn7TmUjA1y+/EX9ebJ8FXMkaS4WOmlHFWad8ZNBbgK3Y=</w:t>
      </w:r>
    </w:p>
    <w:p w14:paraId="2A643B9B" w14:textId="77777777" w:rsidR="001E5F8F" w:rsidRDefault="001E5F8F" w:rsidP="001E5F8F">
      <w:r>
        <w:t>Jul 12 09:55:05 main tomcat9[290]: * INFO  2022-07-12T09:55:05,375 Deleted period with id: 1172224 (DefaultMaintenanceService.java [tomcat-http-8]) IDn7TmUjA1y+/EX9ebJ8FXMkaS4WOmlHFWad8ZNBbgK3Y=</w:t>
      </w:r>
    </w:p>
    <w:p w14:paraId="624F65C6" w14:textId="77777777" w:rsidR="001E5F8F" w:rsidRDefault="001E5F8F" w:rsidP="001E5F8F">
      <w:r>
        <w:t>Jul 12 09:55:05 main tomcat9[290]: * INFO  2022-07-12T09:55:05,515 Deleted period with id: 1172225 (DefaultMaintenanceService.java [tomcat-http-8]) IDn7TmUjA1y+/EX9ebJ8FXMkaS4WOmlHFWad8ZNBbgK3Y=</w:t>
      </w:r>
    </w:p>
    <w:p w14:paraId="1B004D2D" w14:textId="77777777" w:rsidR="001E5F8F" w:rsidRDefault="001E5F8F" w:rsidP="001E5F8F">
      <w:r>
        <w:t>Jul 12 09:55:05 main tomcat9[290]: * INFO  2022-07-12T09:55:05,983 Deleted period with id: 1191331 (DefaultMaintenanceService.java [tomcat-http-8]) IDn7TmUjA1y+/EX9ebJ8FXMkaS4WOmlHFWad8ZNBbgK3Y=</w:t>
      </w:r>
    </w:p>
    <w:p w14:paraId="759D6E91" w14:textId="77777777" w:rsidR="001E5F8F" w:rsidRDefault="001E5F8F" w:rsidP="001E5F8F">
      <w:r>
        <w:t>Jul 12 09:55:10 main tomcat9[290]: * INFO  2022-07-12T09:55:10,954 Permanently deleted soft deleted events: 817 (DefaultMaintenanceService.java [tomcat-http-8]) IDn7TmUjA1y+/EX9ebJ8FXMkaS4WOmlHFWad8ZNBbgK3Y=</w:t>
      </w:r>
    </w:p>
    <w:p w14:paraId="33A7ABDC" w14:textId="77777777" w:rsidR="001E5F8F" w:rsidRDefault="001E5F8F" w:rsidP="001E5F8F">
      <w:r>
        <w:t>Jul 12 09:55:11 main tomcat9[290]: * INFO  2022-07-12T09:55:11,445 Permanently deleted soft deleted enrollments: 84 (DefaultMaintenanceService.java [tomcat-http-8]) IDn7TmUjA1y+/EX9ebJ8FXMkaS4WOmlHFWad8ZNBbgK3Y=</w:t>
      </w:r>
    </w:p>
    <w:p w14:paraId="4278E213" w14:textId="77777777" w:rsidR="001E5F8F" w:rsidRDefault="001E5F8F" w:rsidP="001E5F8F">
      <w:r>
        <w:t>Jul 12 09:55:11 main tomcat9[290]: * INFO  2022-07-12T09:55:11,585 Permanently deleted soft deleted tracked entity instances: 2 (DefaultMaintenanceService.java [tomcat-http-8]) IDn7TmUjA1y+/EX9ebJ8FXMkaS4WOmlHFWad8ZNBbgK3Y=</w:t>
      </w:r>
    </w:p>
    <w:p w14:paraId="3285D3DC" w14:textId="77777777" w:rsidR="001E5F8F" w:rsidRDefault="001E5F8F" w:rsidP="001E5F8F">
      <w:r>
        <w:t xml:space="preserve">Jul 12 09:57:02 main tomcat9[290]: * INFO  2022-07-12T09:57:02,847 Scheduler initiated execution of job: JobConfiguration{uid='nBAu8I8vjBS', name='inMemoryAnalyticsJob', jobType=ANALYTICS_TABLE, </w:t>
      </w:r>
      <w:r>
        <w:lastRenderedPageBreak/>
        <w:t>cronExpression='', delay='null', jobParameters=org.hisp.dhis.scheduling.parameters.AnalyticsJobParameters@14d213bb, enabled=true, inMemoryJob=true, lastRuntimeExecution='null', userUid='eLLQLkoS0hq', leaderOnlyJob=false, jobStatus=SCHEDULED, nextExecutionTime=null, lastExecutedStatus=NOT_STARTED, lastExecuted=null} (DefaultSchedulingManager.java [tomcat-http-10]) IDn7TmUjA1y+/EX9ebJ8FXMkaS4WOmlHFWad8ZNBbgK3Y=</w:t>
      </w:r>
    </w:p>
    <w:p w14:paraId="531D7A69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2CEDDFAB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3CAA6E93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7160D3DE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2AACDD04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44A7B58C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70ECA68E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41BE889A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458B4EE4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0C5E5D98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1B393EC0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7E291DDE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0A6BD0DA" w14:textId="77777777" w:rsidR="001E5F8F" w:rsidRDefault="001E5F8F" w:rsidP="001E5F8F">
      <w:r>
        <w:lastRenderedPageBreak/>
        <w:t>Jul 12 09:57:02 main rsyslogd: action 'action-8-builtin:omfile' resumed (module 'builtin:omfile') [v8.2001.0 try https://www.rsyslog.com/e/2359 ]</w:t>
      </w:r>
    </w:p>
    <w:p w14:paraId="6537F0C4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2E1C8A89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17FB82DD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26D80AA4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491CEB74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75818B9E" w14:textId="77777777" w:rsidR="001E5F8F" w:rsidRDefault="001E5F8F" w:rsidP="001E5F8F">
      <w:r>
        <w:t>Jul 12 09:57:02 main rsyslogd: action 'action-8-builtin:omfile' resumed (module 'builtin:omfile') [v8.2001.0 try https://www.rsyslog.com/e/2359 ]</w:t>
      </w:r>
    </w:p>
    <w:p w14:paraId="05D61B5F" w14:textId="77777777" w:rsidR="001E5F8F" w:rsidRDefault="001E5F8F" w:rsidP="001E5F8F">
      <w:r>
        <w:t>Jul 12 09:57:02 main rsyslogd: action 'action-8-builtin:omfile' suspended (module 'builtin:omfile'), retry 0. There should be messages before this one giving the reason for suspension. [v8.2001.0 try https://www.rsyslog.com/e/2007 ]</w:t>
      </w:r>
    </w:p>
    <w:p w14:paraId="01E4BF71" w14:textId="77777777" w:rsidR="001E5F8F" w:rsidRDefault="001E5F8F" w:rsidP="001E5F8F">
      <w:r>
        <w:t>Jul 12 09:57:02 main rsyslogd: action 'action-8-builtin:omfile' suspended (module 'builtin:omfile'), next retry is Tue Jul 12 09:57:32 2022, retry nbr 0. There should be messages before this one giving the reason for suspension. [v8.2001.0 try https://www.rsyslog.com/e/2007 ]</w:t>
      </w:r>
    </w:p>
    <w:p w14:paraId="3F9100CE" w14:textId="77777777" w:rsidR="001E5F8F" w:rsidRDefault="001E5F8F" w:rsidP="001E5F8F">
      <w:r>
        <w:t>Jul 12 09:57:02 main tomcat9[290]: * INFO  2022-07-12T09:57:02,862 Found 7 analytics table types: [ENROLLMENT, EVENT, COMPLETENESS_TARGET, ORG_UNIT_TARGET, COMPLETENESS, VALIDATION_RESULT, DATA_VALUE] (DefaultAnalyticsTableGenerator.java [taskScheduler-5]) UID:nBAu8I8vjBS</w:t>
      </w:r>
    </w:p>
    <w:p w14:paraId="38D8C5DE" w14:textId="77777777" w:rsidR="001E5F8F" w:rsidRDefault="001E5F8F" w:rsidP="001E5F8F">
      <w:r>
        <w:t>Jul 12 09:57:02 main tomcat9[290]: * INFO  2022-07-12T09:57:02,863 Analytics table update: AnalyticsTableUpdateParams{last years=null, skip resource tables=false, skip table types=[], skip programs=[], start time=2022-07-12T09:57:02} (DefaultAnalyticsTableGenerator.java [taskScheduler-5]) UID:nBAu8I8vjBS</w:t>
      </w:r>
    </w:p>
    <w:p w14:paraId="6F2B96C2" w14:textId="77777777" w:rsidR="001E5F8F" w:rsidRDefault="001E5F8F" w:rsidP="001E5F8F">
      <w:r>
        <w:t>Jul 12 09:57:02 main tomcat9[290]: * INFO  2022-07-12T09:57:02,863 Last successful analytics table update: '2022-07-11T13:01:05' (DefaultAnalyticsTableGenerator.java [taskScheduler-5]) UID:nBAu8I8vjBS</w:t>
      </w:r>
    </w:p>
    <w:p w14:paraId="76438AC2" w14:textId="77777777" w:rsidR="001E5F8F" w:rsidRDefault="001E5F8F" w:rsidP="001E5F8F">
      <w:r>
        <w:t>Jul 12 09:57:02 main tomcat9[290]: * INFO  2022-07-12T09:57:02,864 Analytics table update process started (NotificationLoggerUtil.java [taskScheduler-5]) UID:nBAu8I8vjBS</w:t>
      </w:r>
    </w:p>
    <w:p w14:paraId="182F1F1A" w14:textId="77777777" w:rsidR="001E5F8F" w:rsidRDefault="001E5F8F" w:rsidP="001E5F8F">
      <w:r>
        <w:lastRenderedPageBreak/>
        <w:t>Jul 12 09:57:02 main tomcat9[290]: * INFO  2022-07-12T09:57:02,864 [ANALYTICS_TABLE nBAu8I8vjBS] Process started: Analytics table update process started (ControlledJobProgress.java [taskScheduler-5]) UID:nBAu8I8vjBS</w:t>
      </w:r>
    </w:p>
    <w:p w14:paraId="62C8EE34" w14:textId="77777777" w:rsidR="001E5F8F" w:rsidRDefault="001E5F8F" w:rsidP="001E5F8F">
      <w:r>
        <w:t>Jul 12 09:57:02 main tomcat9[290]: * INFO  2022-07-12T09:57:02,868 Drop SQL views (NotificationLoggerUtil.java [taskScheduler-5]) UID:nBAu8I8vjBS</w:t>
      </w:r>
    </w:p>
    <w:p w14:paraId="51671EDA" w14:textId="77777777" w:rsidR="001E5F8F" w:rsidRDefault="001E5F8F" w:rsidP="001E5F8F">
      <w:r>
        <w:t>Jul 12 09:57:02 main tomcat9[290]: * INFO  2022-07-12T09:57:02,868 [ANALYTICS_TABLE nBAu8I8vjBS] Stage started: Drop SQL views (ControlledJobProgress.java [taskScheduler-5]) UID:nBAu8I8vjBS</w:t>
      </w:r>
    </w:p>
    <w:p w14:paraId="7C17627D" w14:textId="77777777" w:rsidR="001E5F8F" w:rsidRDefault="001E5F8F" w:rsidP="001E5F8F">
      <w:r>
        <w:t>Jul 12 09:57:02 main tomcat9[290]: * INFO  2022-07-12T09:57:02,868 [ANALYTICS_TABLE nBAu8I8vjBS] Stage completed after 0s (ControlledJobProgress.java [taskScheduler-5]) UID:nBAu8I8vjBS</w:t>
      </w:r>
    </w:p>
    <w:p w14:paraId="282A58B0" w14:textId="77777777" w:rsidR="001E5F8F" w:rsidRDefault="001E5F8F" w:rsidP="001E5F8F">
      <w:r>
        <w:t>Jul 12 09:57:02 main tomcat9[290]: * INFO  2022-07-12T09:57:02,868 Generating resource tables (NotificationLoggerUtil.java [taskScheduler-5]) UID:nBAu8I8vjBS</w:t>
      </w:r>
    </w:p>
    <w:p w14:paraId="7B991467" w14:textId="77777777" w:rsidR="001E5F8F" w:rsidRDefault="001E5F8F" w:rsidP="001E5F8F">
      <w:r>
        <w:t>Jul 12 09:57:02 main tomcat9[290]: * INFO  2022-07-12T09:57:02,869 [ANALYTICS_TABLE nBAu8I8vjBS] Stage started: Generating resource tables (ControlledJobProgress.java [taskScheduler-5]) UID:nBAu8I8vjBS</w:t>
      </w:r>
    </w:p>
    <w:p w14:paraId="3AB0A3A9" w14:textId="77777777" w:rsidR="001E5F8F" w:rsidRDefault="001E5F8F" w:rsidP="001E5F8F">
      <w:r>
        <w:t>Jul 12 09:57:02 main tomcat9[290]: * INFO  2022-07-12T09:57:02,872 Generating resource table: '_orgunitstructure' (JdbcResourceTableStore.java [taskScheduler-5]) UID:nBAu8I8vjBS</w:t>
      </w:r>
    </w:p>
    <w:p w14:paraId="25836822" w14:textId="77777777" w:rsidR="001E5F8F" w:rsidRDefault="001E5F8F" w:rsidP="001E5F8F">
      <w:r>
        <w:t>Jul 12 09:57:03 main tomcat9[290]: * INFO  2022-07-12T09:57:03,604 Resource table '_orgunitstructure' update done: '00:00:00.732' (JdbcResourceTableStore.java [taskScheduler-5]) UID:nBAu8I8vjBS</w:t>
      </w:r>
    </w:p>
    <w:p w14:paraId="3D3E9CBF" w14:textId="77777777" w:rsidR="001E5F8F" w:rsidRDefault="001E5F8F" w:rsidP="001E5F8F">
      <w:r>
        <w:t>Jul 12 09:57:03 main tomcat9[290]: * INFO  2022-07-12T09:57:03,644 Generating resource table: '_datasetorganisationunitcategory' (JdbcResourceTableStore.java [taskScheduler-5]) UID:nBAu8I8vjBS</w:t>
      </w:r>
    </w:p>
    <w:p w14:paraId="26100E4D" w14:textId="77777777" w:rsidR="001E5F8F" w:rsidRDefault="001E5F8F" w:rsidP="001E5F8F">
      <w:r>
        <w:t>Jul 12 09:57:04 main tomcat9[290]: * INFO  2022-07-12T09:57:04,818 Resource table '_datasetorganisationunitcategory' update done: '00:00:01.173' (JdbcResourceTableStore.java [taskScheduler-5]) UID:nBAu8I8vjBS</w:t>
      </w:r>
    </w:p>
    <w:p w14:paraId="51015B51" w14:textId="77777777" w:rsidR="001E5F8F" w:rsidRDefault="001E5F8F" w:rsidP="001E5F8F">
      <w:r>
        <w:t>Jul 12 09:57:04 main tomcat9[290]: * INFO  2022-07-12T09:57:04,864 Generating resource table: '_categoryoptioncomboname' (JdbcResourceTableStore.java [taskScheduler-5]) UID:nBAu8I8vjBS</w:t>
      </w:r>
    </w:p>
    <w:p w14:paraId="3C1906DF" w14:textId="77777777" w:rsidR="001E5F8F" w:rsidRDefault="001E5F8F" w:rsidP="001E5F8F">
      <w:r>
        <w:t>Jul 12 09:57:20 main tomcat9[290]: * INFO  2022-07-12T09:57:20,443 Resource table '_categoryoptioncomboname' update done: '00:00:15.578' (JdbcResourceTableStore.java [taskScheduler-5]) UID:nBAu8I8vjBS</w:t>
      </w:r>
    </w:p>
    <w:p w14:paraId="272967B0" w14:textId="77777777" w:rsidR="001E5F8F" w:rsidRDefault="001E5F8F" w:rsidP="001E5F8F">
      <w:r>
        <w:t>Jul 12 09:57:20 main tomcat9[290]: * INFO  2022-07-12T09:57:20,723 Generating resource table: '_dataelementgroupsetstructure' (JdbcResourceTableStore.java [taskScheduler-5]) UID:nBAu8I8vjBS</w:t>
      </w:r>
    </w:p>
    <w:p w14:paraId="7A7B9A22" w14:textId="77777777" w:rsidR="001E5F8F" w:rsidRDefault="001E5F8F" w:rsidP="001E5F8F">
      <w:r>
        <w:t>Jul 12 09:57:20 main tomcat9[290]: * INFO  2022-07-12T09:57:20,747 Resource table '_dataelementgroupsetstructure' update done: '00:00:00.023' (JdbcResourceTableStore.java [taskScheduler-5]) UID:nBAu8I8vjBS</w:t>
      </w:r>
    </w:p>
    <w:p w14:paraId="72D50A54" w14:textId="77777777" w:rsidR="001E5F8F" w:rsidRDefault="001E5F8F" w:rsidP="001E5F8F">
      <w:r>
        <w:t>Jul 12 09:57:20 main tomcat9[290]: * INFO  2022-07-12T09:57:20,757 Generating resource table: '_indicatorgroupsetstructure' (JdbcResourceTableStore.java [taskScheduler-5]) UID:nBAu8I8vjBS</w:t>
      </w:r>
    </w:p>
    <w:p w14:paraId="71FA1BA5" w14:textId="77777777" w:rsidR="001E5F8F" w:rsidRDefault="001E5F8F" w:rsidP="001E5F8F">
      <w:r>
        <w:lastRenderedPageBreak/>
        <w:t>Jul 12 09:57:20 main tomcat9[290]: * INFO  2022-07-12T09:57:20,843 Resource table '_indicatorgroupsetstructure' update done: '00:00:00.085' (JdbcResourceTableStore.java [taskScheduler-5]) UID:nBAu8I8vjBS</w:t>
      </w:r>
    </w:p>
    <w:p w14:paraId="23036EC5" w14:textId="77777777" w:rsidR="001E5F8F" w:rsidRDefault="001E5F8F" w:rsidP="001E5F8F">
      <w:r>
        <w:t>Jul 12 09:57:20 main tomcat9[290]: * INFO  2022-07-12T09:57:20,855 Generating resource table: '_organisationunitgroupsetstructure' (JdbcResourceTableStore.java [taskScheduler-5]) UID:nBAu8I8vjBS</w:t>
      </w:r>
    </w:p>
    <w:p w14:paraId="55BD4FB6" w14:textId="77777777" w:rsidR="001E5F8F" w:rsidRDefault="001E5F8F" w:rsidP="001E5F8F">
      <w:r>
        <w:t>Jul 12 09:57:20 main tomcat9[290]: * INFO  2022-07-12T09:57:20,920 Resource table '_organisationunitgroupsetstructure' update done: '00:00:00.064' (JdbcResourceTableStore.java [taskScheduler-5]) UID:nBAu8I8vjBS</w:t>
      </w:r>
    </w:p>
    <w:p w14:paraId="5AA7D248" w14:textId="77777777" w:rsidR="001E5F8F" w:rsidRDefault="001E5F8F" w:rsidP="001E5F8F">
      <w:r>
        <w:t>Jul 12 09:57:20 main tomcat9[290]: * INFO  2022-07-12T09:57:20,938 Generating resource table: '_categorystructure' (JdbcResourceTableStore.java [taskScheduler-5]) UID:nBAu8I8vjBS</w:t>
      </w:r>
    </w:p>
    <w:p w14:paraId="733AF3D6" w14:textId="77777777" w:rsidR="001E5F8F" w:rsidRDefault="001E5F8F" w:rsidP="001E5F8F">
      <w:r>
        <w:t>Jul 12 09:58:39 main tomcat9[290]: * INFO  2022-07-12T09:58:39,290 Resource table '_categorystructure' update done: '00:01:18.351' (JdbcResourceTableStore.java [taskScheduler-5]) UID:nBAu8I8vjBS</w:t>
      </w:r>
    </w:p>
    <w:p w14:paraId="37A95739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7683F08F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3EB08966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1593D3D1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6331B085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044DD5FB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3916B4BB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37204CC4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6D2DC514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0FEE9438" w14:textId="77777777" w:rsidR="001E5F8F" w:rsidRDefault="001E5F8F" w:rsidP="001E5F8F">
      <w:r>
        <w:lastRenderedPageBreak/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4EB8D6E0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24182180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4CC9E1F9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77EEE951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2379BCCB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104C6EAC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5F3E756E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7A2BD898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7F21450A" w14:textId="77777777" w:rsidR="001E5F8F" w:rsidRDefault="001E5F8F" w:rsidP="001E5F8F">
      <w:r>
        <w:t>Jul 12 09:58:39 main rsyslogd: action 'action-8-builtin:omfile' resumed (module 'builtin:omfile') [v8.2001.0 try https://www.rsyslog.com/e/2359 ]</w:t>
      </w:r>
    </w:p>
    <w:p w14:paraId="3A627A5B" w14:textId="77777777" w:rsidR="001E5F8F" w:rsidRDefault="001E5F8F" w:rsidP="001E5F8F">
      <w:r>
        <w:t>Jul 12 09:58:39 main rsyslogd: action 'action-8-builtin:omfile' suspended (module 'builtin:omfile'), retry 0. There should be messages before this one giving the reason for suspension. [v8.2001.0 try https://www.rsyslog.com/e/2007 ]</w:t>
      </w:r>
    </w:p>
    <w:p w14:paraId="6EFCDA49" w14:textId="77777777" w:rsidR="001E5F8F" w:rsidRDefault="001E5F8F" w:rsidP="001E5F8F">
      <w:r>
        <w:t>Jul 12 09:58:39 main rsyslogd: action 'action-8-builtin:omfile' suspended (module 'builtin:omfile'), next retry is Tue Jul 12 09:59:09 2022, retry nbr 0. There should be messages before this one giving the reason for suspension. [v8.2001.0 try https://www.rsyslog.com/e/2007 ]</w:t>
      </w:r>
    </w:p>
    <w:p w14:paraId="754F0B91" w14:textId="77777777" w:rsidR="001E5F8F" w:rsidRDefault="001E5F8F" w:rsidP="001E5F8F">
      <w:r>
        <w:t>Jul 12 09:58:39 main tomcat9[290]: * INFO  2022-07-12T09:58:39,386 Generating resource table: '_dataelementstructure' (JdbcResourceTableStore.java [taskScheduler-5]) UID:nBAu8I8vjBS</w:t>
      </w:r>
    </w:p>
    <w:p w14:paraId="747BACFD" w14:textId="77777777" w:rsidR="001E5F8F" w:rsidRDefault="001E5F8F" w:rsidP="001E5F8F">
      <w:r>
        <w:t>Jul 12 09:58:40 main tomcat9[290]: * INFO  2022-07-12T09:58:40,471 Resource table '_dataelementstructure' update done: '00:00:01.084' (JdbcResourceTableStore.java [taskScheduler-5]) UID:nBAu8I8vjBS</w:t>
      </w:r>
    </w:p>
    <w:p w14:paraId="47A854BB" w14:textId="77777777" w:rsidR="001E5F8F" w:rsidRDefault="001E5F8F" w:rsidP="001E5F8F">
      <w:r>
        <w:lastRenderedPageBreak/>
        <w:t>Jul 12 09:58:40 main tomcat9[290]: * INFO  2022-07-12T09:58:40,524 Generating resource table: '_periodstructure' (JdbcResourceTableStore.java [taskScheduler-5]) UID:nBAu8I8vjBS</w:t>
      </w:r>
    </w:p>
    <w:p w14:paraId="1FC7564A" w14:textId="77777777" w:rsidR="001E5F8F" w:rsidRDefault="001E5F8F" w:rsidP="001E5F8F">
      <w:r>
        <w:t>Jul 12 09:58:41 main tomcat9[290]: * INFO  2022-07-12T09:58:41,129 Resource table '_periodstructure' update done: '00:00:00.604' (JdbcResourceTableStore.java [taskScheduler-5]) UID:nBAu8I8vjBS</w:t>
      </w:r>
    </w:p>
    <w:p w14:paraId="3D460BE1" w14:textId="77777777" w:rsidR="001E5F8F" w:rsidRDefault="001E5F8F" w:rsidP="001E5F8F">
      <w:r>
        <w:t>Jul 12 09:58:41 main tomcat9[290]: * INFO  2022-07-12T09:58:41,137 Generating resource table: '_dateperiodstructure' (JdbcResourceTableStore.java [taskScheduler-5]) UID:nBAu8I8vjBS</w:t>
      </w:r>
    </w:p>
    <w:p w14:paraId="43429D04" w14:textId="77777777" w:rsidR="001E5F8F" w:rsidRDefault="001E5F8F" w:rsidP="001E5F8F">
      <w:r>
        <w:t>Jul 12 09:58:48 main tomcat9[290]: * INFO  2022-07-12T09:58:48,111 Resource table '_dateperiodstructure' update done: '00:00:06.973' (JdbcResourceTableStore.java [taskScheduler-5]) UID:nBAu8I8vjBS</w:t>
      </w:r>
    </w:p>
    <w:p w14:paraId="6D8E79F8" w14:textId="77777777" w:rsidR="001E5F8F" w:rsidRDefault="001E5F8F" w:rsidP="001E5F8F">
      <w:r>
        <w:t>Jul 12 09:58:48 main tomcat9[290]: * INFO  2022-07-12T09:58:48,111 Generating resource table: '_dataelementcategoryoptioncombo' (JdbcResourceTableStore.java [taskScheduler-5]) UID:nBAu8I8vjBS</w:t>
      </w:r>
    </w:p>
    <w:p w14:paraId="0DE9FEEE" w14:textId="77777777" w:rsidR="001E5F8F" w:rsidRDefault="001E5F8F" w:rsidP="001E5F8F">
      <w:r>
        <w:t>Jul 12 09:58:48 main tomcat9[290]: * INFO  2022-07-12T09:58:48,626 Resource table '_dataelementcategoryoptioncombo' update done: '00:00:00.513' (JdbcResourceTableStore.java [taskScheduler-5]) UID:nBAu8I8vjBS</w:t>
      </w:r>
    </w:p>
    <w:p w14:paraId="64E5B039" w14:textId="77777777" w:rsidR="001E5F8F" w:rsidRDefault="001E5F8F" w:rsidP="001E5F8F">
      <w:r>
        <w:t>Jul 12 09:58:48 main tomcat9[290]: * INFO  2022-07-12T09:58:48,643 [ANALYTICS_TABLE nBAu8I8vjBS] Stage completed after 1m45.774s (ControlledJobProgress.java [taskScheduler-5]) UID:nBAu8I8vjBS</w:t>
      </w:r>
    </w:p>
    <w:p w14:paraId="5AA66AA6" w14:textId="77777777" w:rsidR="001E5F8F" w:rsidRDefault="001E5F8F" w:rsidP="001E5F8F">
      <w:r>
        <w:t>Jul 12 09:58:48 main tomcat9[290]: * INFO  2022-07-12T09:58:48,646 Create SQL views (NotificationLoggerUtil.java [taskScheduler-5]) UID:nBAu8I8vjBS</w:t>
      </w:r>
    </w:p>
    <w:p w14:paraId="3D564A61" w14:textId="77777777" w:rsidR="001E5F8F" w:rsidRDefault="001E5F8F" w:rsidP="001E5F8F">
      <w:r>
        <w:t>Jul 12 09:58:48 main tomcat9[290]: * INFO  2022-07-12T09:58:48,647 [ANALYTICS_TABLE nBAu8I8vjBS] Stage started: Create SQL views (ControlledJobProgress.java [taskScheduler-5]) UID:nBAu8I8vjBS</w:t>
      </w:r>
    </w:p>
    <w:p w14:paraId="3270508B" w14:textId="77777777" w:rsidR="001E5F8F" w:rsidRDefault="001E5F8F" w:rsidP="001E5F8F">
      <w:r>
        <w:t>Jul 12 09:58:48 main tomcat9[290]: * INFO  2022-07-12T09:58:48,647 [ANALYTICS_TABLE nBAu8I8vjBS] Stage completed after 0.001s (ControlledJobProgress.java [taskScheduler-5]) UID:nBAu8I8vjBS</w:t>
      </w:r>
    </w:p>
    <w:p w14:paraId="19CEAE27" w14:textId="77777777" w:rsidR="001E5F8F" w:rsidRDefault="001E5F8F" w:rsidP="001E5F8F">
      <w:r>
        <w:t>Jul 12 09:58:48 main tomcat9[290]: * INFO  2022-07-12T09:58:48,647 Analytics table update parameters: AnalyticsTableUpdateParams{last years=null, skip resource tables=false, skip table types=[], skip programs=[], start time=2022-07-12T09:57:02} (DefaultAnalyticsTableService.java [taskScheduler-5]) UID:nBAu8I8vjBS</w:t>
      </w:r>
    </w:p>
    <w:p w14:paraId="28FBD6DA" w14:textId="77777777" w:rsidR="001E5F8F" w:rsidRDefault="001E5F8F" w:rsidP="001E5F8F">
      <w:r>
        <w:t>Jul 12 09:58:48 main tomcat9[290]: * INFO  2022-07-12T09:58:48,648 Starting update of type: DATA_VALUE, table name: 'analytics', processes: 39: 00:00:00.000 (Clock.java [taskScheduler-5]) UID:nBAu8I8vjBS</w:t>
      </w:r>
    </w:p>
    <w:p w14:paraId="606E2403" w14:textId="77777777" w:rsidR="001E5F8F" w:rsidRDefault="001E5F8F" w:rsidP="001E5F8F">
      <w:r>
        <w:t>Jul 12 09:58:48 main tomcat9[290]: * INFO  2022-07-12T09:58:48,648 Validating Analytics Table DATA_VALUE (NotificationLoggerUtil.java [taskScheduler-5]) UID:nBAu8I8vjBS</w:t>
      </w:r>
    </w:p>
    <w:p w14:paraId="7C68777B" w14:textId="77777777" w:rsidR="001E5F8F" w:rsidRDefault="001E5F8F" w:rsidP="001E5F8F">
      <w:r>
        <w:t>Jul 12 09:58:48 main tomcat9[290]: * INFO  2022-07-12T09:58:48,648 [ANALYTICS_TABLE nBAu8I8vjBS] Stage started: Validating Analytics Table DATA_VALUE (ControlledJobProgress.java [taskScheduler-5]) UID:nBAu8I8vjBS</w:t>
      </w:r>
    </w:p>
    <w:p w14:paraId="4EBC9535" w14:textId="77777777" w:rsidR="001E5F8F" w:rsidRDefault="001E5F8F" w:rsidP="001E5F8F">
      <w:r>
        <w:t>Jul 12 09:58:48 main tomcat9[290]: * INFO  2022-07-12T09:58:48,650 [ANALYTICS_TABLE nBAu8I8vjBS] Stage completed after 0.002s (ControlledJobProgress.java [taskScheduler-5]) UID:nBAu8I8vjBS</w:t>
      </w:r>
    </w:p>
    <w:p w14:paraId="33B4DEE8" w14:textId="77777777" w:rsidR="001E5F8F" w:rsidRDefault="001E5F8F" w:rsidP="001E5F8F">
      <w:r>
        <w:lastRenderedPageBreak/>
        <w:t>Jul 12 09:58:49 main tomcat9[290]: * INFO  2022-07-12T09:58:49,560 Table update start: analytics, earliest: null, parameters: AnalyticsTableUpdateParams{last years=null, skip resource tables=false, skip table types=[], skip programs=[], start time=2022-07-12T09:57:02}: 00:00:00.912 (Clock.java [taskScheduler-5]) UID:nBAu8I8vjBS</w:t>
      </w:r>
    </w:p>
    <w:p w14:paraId="3CD83D27" w14:textId="77777777" w:rsidR="001E5F8F" w:rsidRDefault="001E5F8F" w:rsidP="001E5F8F">
      <w:r>
        <w:t>Jul 12 09:58:49 main tomcat9[290]: * INFO  2022-07-12T09:58:49,561 Performing pre-create table work (NotificationLoggerUtil.java [taskScheduler-5]) UID:nBAu8I8vjBS</w:t>
      </w:r>
    </w:p>
    <w:p w14:paraId="4EAED6F6" w14:textId="77777777" w:rsidR="001E5F8F" w:rsidRDefault="001E5F8F" w:rsidP="001E5F8F">
      <w:r>
        <w:t>Jul 12 09:58:49 main tomcat9[290]: * INFO  2022-07-12T09:58:49,561 [ANALYTICS_TABLE nBAu8I8vjBS] Stage started: Performing pre-create table work (ControlledJobProgress.java [taskScheduler-5]) UID:nBAu8I8vjBS</w:t>
      </w:r>
    </w:p>
    <w:p w14:paraId="24797462" w14:textId="77777777" w:rsidR="001E5F8F" w:rsidRDefault="001E5F8F" w:rsidP="001E5F8F">
      <w:r>
        <w:t>Jul 12 09:58:49 main tomcat9[290]: * INFO  2022-07-12T09:58:49,561 [ANALYTICS_TABLE nBAu8I8vjBS] Stage completed after 0s (ControlledJobProgress.java [taskScheduler-5]) UID:nBAu8I8vjBS</w:t>
      </w:r>
    </w:p>
    <w:p w14:paraId="6272A559" w14:textId="77777777" w:rsidR="001E5F8F" w:rsidRDefault="001E5F8F" w:rsidP="001E5F8F">
      <w:r>
        <w:t>Jul 12 09:58:49 main tomcat9[290]: * INFO  2022-07-12T09:58:49,561 Performed pre-create table work DATA_VALUE: 00:00:00.913 (Clock.java [taskScheduler-5]) UID:nBAu8I8vjBS</w:t>
      </w:r>
    </w:p>
    <w:p w14:paraId="633E27B0" w14:textId="77777777" w:rsidR="001E5F8F" w:rsidRDefault="001E5F8F" w:rsidP="001E5F8F">
      <w:r>
        <w:t>Jul 12 09:58:49 main tomcat9[290]: * INFO  2022-07-12T09:58:49,561 Dropping temp tables (if any) DATA_VALUE (NotificationLoggerUtil.java [taskScheduler-5]) UID:nBAu8I8vjBS</w:t>
      </w:r>
    </w:p>
    <w:p w14:paraId="62857B67" w14:textId="77777777" w:rsidR="001E5F8F" w:rsidRDefault="001E5F8F" w:rsidP="001E5F8F">
      <w:r>
        <w:t>Jul 12 09:58:49 main tomcat9[290]: * INFO  2022-07-12T09:58:49,561 [ANALYTICS_TABLE nBAu8I8vjBS] Stage started: Dropping temp tables (if any) DATA_VALUE (ControlledJobProgress.java [taskScheduler-5]) UID:nBAu8I8vjBS</w:t>
      </w:r>
    </w:p>
    <w:p w14:paraId="35DC10E9" w14:textId="77777777" w:rsidR="001E5F8F" w:rsidRDefault="001E5F8F" w:rsidP="001E5F8F">
      <w:r>
        <w:t>Jul 12 09:58:49 main tomcat9[290]: * INFO  2022-07-12T09:58:49,568 [ANALYTICS_TABLE nBAu8I8vjBS] Stage completed after 0.007s (ControlledJobProgress.java [taskScheduler-5]) UID:nBAu8I8vjBS</w:t>
      </w:r>
    </w:p>
    <w:p w14:paraId="56818319" w14:textId="77777777" w:rsidR="001E5F8F" w:rsidRDefault="001E5F8F" w:rsidP="001E5F8F">
      <w:r>
        <w:t>Jul 12 09:58:49 main tomcat9[290]: * INFO  2022-07-12T09:58:49,569 [ANALYTICS_TABLE nBAu8I8vjBS] Stage completed after 0.001s (ControlledJobProgress.java [taskScheduler-5]) UID:nBAu8I8vjBS</w:t>
      </w:r>
    </w:p>
    <w:p w14:paraId="418F48B9" w14:textId="77777777" w:rsidR="001E5F8F" w:rsidRDefault="001E5F8F" w:rsidP="001E5F8F">
      <w:r>
        <w:t>Jul 12 09:58:49 main tomcat9[290]: * INFO  2022-07-12T09:58:49,569 Dropped temp tables: 00:00:00.921 (Clock.java [taskScheduler-5]) UID:nBAu8I8vjBS</w:t>
      </w:r>
    </w:p>
    <w:p w14:paraId="30E5B79A" w14:textId="77777777" w:rsidR="001E5F8F" w:rsidRDefault="001E5F8F" w:rsidP="001E5F8F">
      <w:r>
        <w:t>Jul 12 09:58:49 main tomcat9[290]: * INFO  2022-07-12T09:58:49,569 Creating analytics tables DATA_VALUE (NotificationLoggerUtil.java [taskScheduler-5]) UID:nBAu8I8vjBS</w:t>
      </w:r>
    </w:p>
    <w:p w14:paraId="77C152FA" w14:textId="77777777" w:rsidR="001E5F8F" w:rsidRDefault="001E5F8F" w:rsidP="001E5F8F">
      <w:r>
        <w:t>Jul 12 09:58:49 main tomcat9[290]: * INFO  2022-07-12T09:58:49,570 [ANALYTICS_TABLE nBAu8I8vjBS] Stage started: Creating analytics tables DATA_VALUE (ControlledJobProgress.java [taskScheduler-5]) UID:nBAu8I8vjBS</w:t>
      </w:r>
    </w:p>
    <w:p w14:paraId="4E993E53" w14:textId="77777777" w:rsidR="001E5F8F" w:rsidRDefault="001E5F8F" w:rsidP="001E5F8F">
      <w:r>
        <w:t>Jul 12 09:58:49 main tomcat9[290]: * INFO  2022-07-12T09:58:49,691 [ANALYTICS_TABLE nBAu8I8vjBS] Stage completed after 0.122s (ControlledJobProgress.java [taskScheduler-5]) UID:nBAu8I8vjBS</w:t>
      </w:r>
    </w:p>
    <w:p w14:paraId="67F8D994" w14:textId="77777777" w:rsidR="001E5F8F" w:rsidRDefault="001E5F8F" w:rsidP="001E5F8F">
      <w:r>
        <w:t>Jul 12 09:58:49 main tomcat9[290]: * INFO  2022-07-12T09:58:49,691 Created analytics tables: 00:00:01.043 (Clock.java [taskScheduler-5]) UID:nBAu8I8vjBS</w:t>
      </w:r>
    </w:p>
    <w:p w14:paraId="50C00464" w14:textId="77777777" w:rsidR="001E5F8F" w:rsidRDefault="001E5F8F" w:rsidP="001E5F8F">
      <w:r>
        <w:t>Jul 12 09:58:49 main tomcat9[290]: * INFO  2022-07-12T09:58:49,692 Populating analytics tables DATA_VALUE (NotificationLoggerUtil.java [taskScheduler-5]) UID:nBAu8I8vjBS</w:t>
      </w:r>
    </w:p>
    <w:p w14:paraId="7175534E" w14:textId="77777777" w:rsidR="001E5F8F" w:rsidRDefault="001E5F8F" w:rsidP="001E5F8F">
      <w:r>
        <w:lastRenderedPageBreak/>
        <w:t>Jul 12 09:58:49 main tomcat9[290]: * INFO  2022-07-12T09:58:49,692 [ANALYTICS_TABLE nBAu8I8vjBS] Stage started: Populating analytics tables DATA_VALUE (ControlledJobProgress.java [taskScheduler-5]) UID:nBAu8I8vjBS</w:t>
      </w:r>
    </w:p>
    <w:p w14:paraId="3D09D584" w14:textId="77777777" w:rsidR="001E5F8F" w:rsidRDefault="001E5F8F" w:rsidP="001E5F8F">
      <w:r>
        <w:t>Jul 12 09:58:49 main tomcat9[290]: * INFO  2022-07-12T09:58:49,692 Populate table task number: 10 (DefaultAnalyticsTableService.java [taskScheduler-5]) UID:nBAu8I8vjBS</w:t>
      </w:r>
    </w:p>
    <w:p w14:paraId="3D50FE4C" w14:textId="77777777" w:rsidR="001E5F8F" w:rsidRDefault="001E5F8F" w:rsidP="001E5F8F">
      <w:r>
        <w:t>Jul 12 09:58:50 main tomcat9[290]: * INFO  2022-07-12T09:58:50,703 Populate analytics_temp_2013 [UNIT_INTERVAL, INTEGER_ZERO_OR_POSITIVE, INTEGER_POSITIVE, PERCENTAGE, INTEGER_NEGATIVE, INTEGER, NUMBER] in: 0.997776 sec. (AbstractJdbcTableManager.java [ForkJoinPool.commonPool-worker-39])</w:t>
      </w:r>
    </w:p>
    <w:p w14:paraId="67387F2D" w14:textId="77777777" w:rsidR="001E5F8F" w:rsidRDefault="001E5F8F" w:rsidP="001E5F8F">
      <w:r>
        <w:t>Jul 12 09:58:50 main tomcat9[290]: * INFO  2022-07-12T09:58:50,749 Populate analytics_temp_2014 [UNIT_INTERVAL, INTEGER_ZERO_OR_POSITIVE, INTEGER_POSITIVE, PERCENTAGE, INTEGER_NEGATIVE, INTEGER, NUMBER] in: 1.043603 sec. (AbstractJdbcTableManager.java [ForkJoinPool.commonPool-worker-93])</w:t>
      </w:r>
    </w:p>
    <w:p w14:paraId="7D73CBD1" w14:textId="77777777" w:rsidR="001E5F8F" w:rsidRDefault="001E5F8F" w:rsidP="001E5F8F">
      <w:r>
        <w:t>Jul 12 09:58:50 main tomcat9[290]: * INFO  2022-07-12T09:58:50,762 Populate analytics_temp_2013 [BOOLEAN, TRUE_ONLY] in: 0.047517 sec. (AbstractJdbcTableManager.java [ForkJoinPool.commonPool-worker-39])</w:t>
      </w:r>
    </w:p>
    <w:p w14:paraId="5E5F1566" w14:textId="77777777" w:rsidR="001E5F8F" w:rsidRDefault="001E5F8F" w:rsidP="001E5F8F">
      <w:r>
        <w:t>Jul 12 09:58:50 main tomcat9[290]: * INFO  2022-07-12T09:58:50,797 Populate analytics_temp_2014 [BOOLEAN, TRUE_ONLY] in: 0.038221 sec. (AbstractJdbcTableManager.java [ForkJoinPool.commonPool-worker-93])</w:t>
      </w:r>
    </w:p>
    <w:p w14:paraId="00C4C94B" w14:textId="77777777" w:rsidR="001E5F8F" w:rsidRDefault="001E5F8F" w:rsidP="001E5F8F">
      <w:r>
        <w:t>Jul 12 09:58:50 main tomcat9[290]: * INFO  2022-07-12T09:58:50,816 Populate analytics_temp_2013 [BOOLEAN] in: 0.045479 sec. (AbstractJdbcTableManager.java [ForkJoinPool.commonPool-worker-39])</w:t>
      </w:r>
    </w:p>
    <w:p w14:paraId="186AF08E" w14:textId="77777777" w:rsidR="001E5F8F" w:rsidRDefault="001E5F8F" w:rsidP="001E5F8F">
      <w:r>
        <w:t>Jul 12 09:58:50 main tomcat9[290]: * INFO  2022-07-12T09:58:50,862 Populate analytics_temp_2014 [BOOLEAN] in: 0.048915 sec. (AbstractJdbcTableManager.java [ForkJoinPool.commonPool-worker-93])</w:t>
      </w:r>
    </w:p>
    <w:p w14:paraId="599B34CD" w14:textId="77777777" w:rsidR="001E5F8F" w:rsidRDefault="001E5F8F" w:rsidP="001E5F8F">
      <w:r>
        <w:t>Jul 12 09:58:50 main tomcat9[290]: * INFO  2022-07-12T09:58:50,903 Populate analytics_temp_2013 [TIME, LETTER, EMAIL, TEXT, PHONE_NUMBER, URL, USERNAME, LONG_TEXT, DATETIME, AGE, DATE] in: 0.080676 sec. (AbstractJdbcTableManager.java [ForkJoinPool.commonPool-worker-39])</w:t>
      </w:r>
    </w:p>
    <w:p w14:paraId="3245912D" w14:textId="77777777" w:rsidR="001E5F8F" w:rsidRDefault="001E5F8F" w:rsidP="001E5F8F">
      <w:r>
        <w:t>Jul 12 09:58:50 main tomcat9[290]: * INFO  2022-07-12T09:58:50,913 Populate analytics_temp_2014 [TIME, LETTER, EMAIL, TEXT, PHONE_NUMBER, URL, USERNAME, LONG_TEXT, DATETIME, AGE, DATE] in: 0.043085 sec. (AbstractJdbcTableManager.java [ForkJoinPool.commonPool-worker-93])</w:t>
      </w:r>
    </w:p>
    <w:p w14:paraId="31DF2E56" w14:textId="77777777" w:rsidR="001E5F8F" w:rsidRDefault="001E5F8F" w:rsidP="001E5F8F">
      <w:r>
        <w:t>Jul 12 09:58:51 main tomcat9[290]: * INFO  2022-07-12T09:58:51,058 Populate analytics_temp_2015 [UNIT_INTERVAL, INTEGER_ZERO_OR_POSITIVE, INTEGER_POSITIVE, PERCENTAGE, INTEGER_NEGATIVE, INTEGER, NUMBER] in: 1.354905 sec. (AbstractJdbcTableManager.java [ForkJoinPool.commonPool-worker-7])</w:t>
      </w:r>
    </w:p>
    <w:p w14:paraId="5A015B8D" w14:textId="77777777" w:rsidR="001E5F8F" w:rsidRDefault="001E5F8F" w:rsidP="001E5F8F">
      <w:r>
        <w:t>Jul 12 09:58:51 main tomcat9[290]: * INFO  2022-07-12T09:58:51,102 Populate analytics_temp_2015 [BOOLEAN, TRUE_ONLY] in: 0.034904 sec. (AbstractJdbcTableManager.java [ForkJoinPool.commonPool-worker-7])</w:t>
      </w:r>
    </w:p>
    <w:p w14:paraId="012226EA" w14:textId="77777777" w:rsidR="001E5F8F" w:rsidRDefault="001E5F8F" w:rsidP="001E5F8F">
      <w:r>
        <w:t>Jul 12 09:58:51 main tomcat9[290]: * INFO  2022-07-12T09:58:51,150 Populate analytics_temp_2015 [BOOLEAN] in: 0.038335 sec. (AbstractJdbcTableManager.java [ForkJoinPool.commonPool-worker-7])</w:t>
      </w:r>
    </w:p>
    <w:p w14:paraId="163B87B2" w14:textId="77777777" w:rsidR="001E5F8F" w:rsidRDefault="001E5F8F" w:rsidP="001E5F8F">
      <w:r>
        <w:lastRenderedPageBreak/>
        <w:t>Jul 12 09:58:51 main tomcat9[290]: * INFO  2022-07-12T09:58:51,202 Populate analytics_temp_2015 [TIME, LETTER, EMAIL, TEXT, PHONE_NUMBER, URL, USERNAME, LONG_TEXT, DATETIME, AGE, DATE] in: 0.042591 sec. (AbstractJdbcTableManager.java [ForkJoinPool.commonPool-worker-7])</w:t>
      </w:r>
    </w:p>
    <w:p w14:paraId="04D18359" w14:textId="77777777" w:rsidR="001E5F8F" w:rsidRDefault="001E5F8F" w:rsidP="001E5F8F">
      <w:r>
        <w:t>Jul 12 09:58:51 main tomcat9[290]: * INFO  2022-07-12T09:58:51,790 Populate analytics_temp_2016 [UNIT_INTERVAL, INTEGER_ZERO_OR_POSITIVE, INTEGER_POSITIVE, PERCENTAGE, INTEGER_NEGATIVE, INTEGER, NUMBER] in: 2.084230 sec. (AbstractJdbcTableManager.java [ForkJoinPool.commonPool-worker-3])</w:t>
      </w:r>
    </w:p>
    <w:p w14:paraId="74A8977A" w14:textId="77777777" w:rsidR="001E5F8F" w:rsidRDefault="001E5F8F" w:rsidP="001E5F8F">
      <w:r>
        <w:t>Jul 12 09:58:51 main tomcat9[290]: * INFO  2022-07-12T09:58:51,837 Populate analytics_temp_2016 [BOOLEAN, TRUE_ONLY] in: 0.037653 sec. (AbstractJdbcTableManager.java [ForkJoinPool.commonPool-worker-3])</w:t>
      </w:r>
    </w:p>
    <w:p w14:paraId="02C816FA" w14:textId="77777777" w:rsidR="001E5F8F" w:rsidRDefault="001E5F8F" w:rsidP="001E5F8F">
      <w:r>
        <w:t>Jul 12 09:58:51 main tomcat9[290]: * INFO  2022-07-12T09:58:51,879 Populate analytics_temp_2016 [BOOLEAN] in: 0.034359 sec. (AbstractJdbcTableManager.java [ForkJoinPool.commonPool-worker-3])</w:t>
      </w:r>
    </w:p>
    <w:p w14:paraId="5126230D" w14:textId="77777777" w:rsidR="001E5F8F" w:rsidRDefault="001E5F8F" w:rsidP="001E5F8F">
      <w:r>
        <w:t>Jul 12 09:58:51 main tomcat9[290]: * INFO  2022-07-12T09:58:51,977 Populate analytics_temp_2016 [TIME, LETTER, EMAIL, TEXT, PHONE_NUMBER, URL, USERNAME, LONG_TEXT, DATETIME, AGE, DATE] in: 0.088154 sec. (AbstractJdbcTableManager.java [ForkJoinPool.commonPool-worker-3])</w:t>
      </w:r>
    </w:p>
    <w:p w14:paraId="3F1B8656" w14:textId="77777777" w:rsidR="001E5F8F" w:rsidRDefault="001E5F8F" w:rsidP="001E5F8F">
      <w:r>
        <w:t>Jul 12 09:58:52 main tomcat9[290]: * INFO  2022-07-12T09:58:52,538 Populate analytics_temp_2017 [UNIT_INTERVAL, INTEGER_ZERO_OR_POSITIVE, INTEGER_POSITIVE, PERCENTAGE, INTEGER_NEGATIVE, INTEGER, NUMBER] in: 2.834509 sec. (AbstractJdbcTableManager.java [ForkJoinPool.commonPool-worker-85])</w:t>
      </w:r>
    </w:p>
    <w:p w14:paraId="1DFD6F34" w14:textId="77777777" w:rsidR="001E5F8F" w:rsidRDefault="001E5F8F" w:rsidP="001E5F8F">
      <w:r>
        <w:t>Jul 12 09:58:52 main tomcat9[290]: * INFO  2022-07-12T09:58:52,591 Populate analytics_temp_2017 [BOOLEAN, TRUE_ONLY] in: 0.044776 sec. (AbstractJdbcTableManager.java [ForkJoinPool.commonPool-worker-85])</w:t>
      </w:r>
    </w:p>
    <w:p w14:paraId="1E9FEF31" w14:textId="77777777" w:rsidR="001E5F8F" w:rsidRDefault="001E5F8F" w:rsidP="001E5F8F">
      <w:r>
        <w:t>Jul 12 09:58:52 main tomcat9[290]: * INFO  2022-07-12T09:58:52,648 Populate analytics_temp_2017 [BOOLEAN] in: 0.047610 sec. (AbstractJdbcTableManager.java [ForkJoinPool.commonPool-worker-85])</w:t>
      </w:r>
    </w:p>
    <w:p w14:paraId="78A7E158" w14:textId="77777777" w:rsidR="001E5F8F" w:rsidRDefault="001E5F8F" w:rsidP="001E5F8F">
      <w:r>
        <w:t>Jul 12 09:58:52 main tomcat9[290]: * INFO  2022-07-12T09:58:52,776 Populate analytics_temp_2017 [TIME, LETTER, EMAIL, TEXT, PHONE_NUMBER, URL, USERNAME, LONG_TEXT, DATETIME, AGE, DATE] in: 0.119551 sec. (AbstractJdbcTableManager.java [ForkJoinPool.commonPool-worker-85])</w:t>
      </w:r>
    </w:p>
    <w:p w14:paraId="5B7CF629" w14:textId="77777777" w:rsidR="001E5F8F" w:rsidRDefault="001E5F8F" w:rsidP="001E5F8F">
      <w:r>
        <w:t>Jul 12 09:58:53 main tomcat9[290]: * INFO  2022-07-12T09:58:53,483 Populate analytics_temp_2022 [UNIT_INTERVAL, INTEGER_ZERO_OR_POSITIVE, INTEGER_POSITIVE, PERCENTAGE, INTEGER_NEGATIVE, INTEGER, NUMBER] in: 3.777726 sec. (AbstractJdbcTableManager.java [ForkJoinPool.commonPool-worker-5])</w:t>
      </w:r>
    </w:p>
    <w:p w14:paraId="63FC7336" w14:textId="77777777" w:rsidR="001E5F8F" w:rsidRDefault="001E5F8F" w:rsidP="001E5F8F">
      <w:r>
        <w:t>Jul 12 09:58:53 main tomcat9[290]: * INFO  2022-07-12T09:58:53,549 Populate analytics_temp_2022 [BOOLEAN, TRUE_ONLY] in: 0.056382 sec. (AbstractJdbcTableManager.java [ForkJoinPool.commonPool-worker-5])</w:t>
      </w:r>
    </w:p>
    <w:p w14:paraId="66DCC32B" w14:textId="77777777" w:rsidR="001E5F8F" w:rsidRDefault="001E5F8F" w:rsidP="001E5F8F">
      <w:r>
        <w:t>Jul 12 09:58:53 main tomcat9[290]: * INFO  2022-07-12T09:58:53,596 Populate analytics_temp_2022 [BOOLEAN] in: 0.037480 sec. (AbstractJdbcTableManager.java [ForkJoinPool.commonPool-worker-5])</w:t>
      </w:r>
    </w:p>
    <w:p w14:paraId="3E383FAF" w14:textId="77777777" w:rsidR="001E5F8F" w:rsidRDefault="001E5F8F" w:rsidP="001E5F8F">
      <w:r>
        <w:t xml:space="preserve">Jul 12 09:58:53 main tomcat9[290]: * INFO  2022-07-12T09:58:53,638 Populate analytics_temp_2018 [UNIT_INTERVAL, INTEGER_ZERO_OR_POSITIVE, INTEGER_POSITIVE, PERCENTAGE, INTEGER_NEGATIVE, </w:t>
      </w:r>
      <w:r>
        <w:lastRenderedPageBreak/>
        <w:t>INTEGER, NUMBER] in: 3.934317 sec. (AbstractJdbcTableManager.java [ForkJoinPool.commonPool-worker-81])</w:t>
      </w:r>
    </w:p>
    <w:p w14:paraId="0EEFE81B" w14:textId="77777777" w:rsidR="001E5F8F" w:rsidRDefault="001E5F8F" w:rsidP="001E5F8F">
      <w:r>
        <w:t>Jul 12 09:58:53 main tomcat9[290]: * INFO  2022-07-12T09:58:53,661 Populate analytics_temp_2022 [TIME, LETTER, EMAIL, TEXT, PHONE_NUMBER, URL, USERNAME, LONG_TEXT, DATETIME, AGE, DATE] in: 0.057531 sec. (AbstractJdbcTableManager.java [ForkJoinPool.commonPool-worker-5])</w:t>
      </w:r>
    </w:p>
    <w:p w14:paraId="24A80AE2" w14:textId="77777777" w:rsidR="001E5F8F" w:rsidRDefault="001E5F8F" w:rsidP="001E5F8F">
      <w:r>
        <w:t>Jul 12 09:58:53 main tomcat9[290]: * INFO  2022-07-12T09:58:53,688 Populate analytics_temp_2018 [BOOLEAN, TRUE_ONLY] in: 0.041692 sec. (AbstractJdbcTableManager.java [ForkJoinPool.commonPool-worker-81])</w:t>
      </w:r>
    </w:p>
    <w:p w14:paraId="5DB646FB" w14:textId="77777777" w:rsidR="001E5F8F" w:rsidRDefault="001E5F8F" w:rsidP="001E5F8F">
      <w:r>
        <w:t>Jul 12 09:58:53 main tomcat9[290]: * INFO  2022-07-12T09:58:53,748 Populate analytics_temp_2018 [BOOLEAN] in: 0.052815 sec. (AbstractJdbcTableManager.java [ForkJoinPool.commonPool-worker-81])</w:t>
      </w:r>
    </w:p>
    <w:p w14:paraId="34CE04F1" w14:textId="77777777" w:rsidR="001E5F8F" w:rsidRDefault="001E5F8F" w:rsidP="001E5F8F">
      <w:r>
        <w:t>Jul 12 09:58:53 main tomcat9[290]: * INFO  2022-07-12T09:58:53,853 Populate analytics_temp_2018 [TIME, LETTER, EMAIL, TEXT, PHONE_NUMBER, URL, USERNAME, LONG_TEXT, DATETIME, AGE, DATE] in: 0.096721 sec. (AbstractJdbcTableManager.java [ForkJoinPool.commonPool-worker-81])</w:t>
      </w:r>
    </w:p>
    <w:p w14:paraId="5EA071C2" w14:textId="77777777" w:rsidR="001E5F8F" w:rsidRDefault="001E5F8F" w:rsidP="001E5F8F">
      <w:r>
        <w:t>Jul 12 09:58:54 main tomcat9[290]: * INFO  2022-07-12T09:58:54,316 Populate analytics_temp_2019 [UNIT_INTERVAL, INTEGER_ZERO_OR_POSITIVE, INTEGER_POSITIVE, PERCENTAGE, INTEGER_NEGATIVE, INTEGER, NUMBER] in: 4.615717 sec. (AbstractJdbcTableManager.java [taskScheduler-5]) UID:nBAu8I8vjBS</w:t>
      </w:r>
    </w:p>
    <w:p w14:paraId="4C390202" w14:textId="77777777" w:rsidR="001E5F8F" w:rsidRDefault="001E5F8F" w:rsidP="001E5F8F">
      <w:r>
        <w:t>Jul 12 09:58:54 main tomcat9[290]: * INFO  2022-07-12T09:58:54,361 Populate analytics_temp_2019 [BOOLEAN, TRUE_ONLY] in: 0.036809 sec. (AbstractJdbcTableManager.java [taskScheduler-5]) UID:nBAu8I8vjBS</w:t>
      </w:r>
    </w:p>
    <w:p w14:paraId="420EDB19" w14:textId="77777777" w:rsidR="001E5F8F" w:rsidRDefault="001E5F8F" w:rsidP="001E5F8F">
      <w:r>
        <w:t>Jul 12 09:58:54 main tomcat9[290]: * INFO  2022-07-12T09:58:54,404 Populate analytics_temp_2019 [BOOLEAN] in: 0.035256 sec. (AbstractJdbcTableManager.java [taskScheduler-5]) UID:nBAu8I8vjBS</w:t>
      </w:r>
    </w:p>
    <w:p w14:paraId="4EF815CA" w14:textId="77777777" w:rsidR="001E5F8F" w:rsidRDefault="001E5F8F" w:rsidP="001E5F8F">
      <w:r>
        <w:t>Jul 12 09:58:54 main tomcat9[290]: * INFO  2022-07-12T09:58:54,476 Populate analytics_temp_2019 [TIME, LETTER, EMAIL, TEXT, PHONE_NUMBER, URL, USERNAME, LONG_TEXT, DATETIME, AGE, DATE] in: 0.062832 sec. (AbstractJdbcTableManager.java [taskScheduler-5]) UID:nBAu8I8vjBS</w:t>
      </w:r>
    </w:p>
    <w:p w14:paraId="1E68B9B5" w14:textId="77777777" w:rsidR="001E5F8F" w:rsidRDefault="001E5F8F" w:rsidP="001E5F8F">
      <w:r>
        <w:t>Jul 12 09:58:54 main tomcat9[290]: * INFO  2022-07-12T09:58:54,643 Populate analytics_temp_2020 [UNIT_INTERVAL, INTEGER_ZERO_OR_POSITIVE, INTEGER_POSITIVE, PERCENTAGE, INTEGER_NEGATIVE, INTEGER, NUMBER] in: 4.937876 sec. (AbstractJdbcTableManager.java [ForkJoinPool.commonPool-worker-97])</w:t>
      </w:r>
    </w:p>
    <w:p w14:paraId="32A907A2" w14:textId="77777777" w:rsidR="001E5F8F" w:rsidRDefault="001E5F8F" w:rsidP="001E5F8F">
      <w:r>
        <w:t>Jul 12 09:58:54 main tomcat9[290]: * INFO  2022-07-12T09:58:54,684 Populate analytics_temp_2020 [BOOLEAN, TRUE_ONLY] in: 0.033351 sec. (AbstractJdbcTableManager.java [ForkJoinPool.commonPool-worker-97])</w:t>
      </w:r>
    </w:p>
    <w:p w14:paraId="19969225" w14:textId="77777777" w:rsidR="001E5F8F" w:rsidRDefault="001E5F8F" w:rsidP="001E5F8F">
      <w:r>
        <w:t>Jul 12 09:58:54 main tomcat9[290]: * INFO  2022-07-12T09:58:54,750 Populate analytics_temp_2020 [BOOLEAN] in: 0.057228 sec. (AbstractJdbcTableManager.java [ForkJoinPool.commonPool-worker-97])</w:t>
      </w:r>
    </w:p>
    <w:p w14:paraId="40714313" w14:textId="77777777" w:rsidR="001E5F8F" w:rsidRDefault="001E5F8F" w:rsidP="001E5F8F">
      <w:r>
        <w:t>Jul 12 09:58:54 main tomcat9[290]: * INFO  2022-07-12T09:58:54,799 Populate analytics_temp_2020 [TIME, LETTER, EMAIL, TEXT, PHONE_NUMBER, URL, USERNAME, LONG_TEXT, DATETIME, AGE, DATE] in: 0.041437 sec. (AbstractJdbcTableManager.java [ForkJoinPool.commonPool-worker-97])</w:t>
      </w:r>
    </w:p>
    <w:p w14:paraId="5426FB21" w14:textId="77777777" w:rsidR="001E5F8F" w:rsidRDefault="001E5F8F" w:rsidP="001E5F8F">
      <w:r>
        <w:lastRenderedPageBreak/>
        <w:t>Jul 12 09:58:55 main tomcat9[290]: * INFO  2022-07-12T09:58:55,294 Populate analytics_temp_2021 [UNIT_INTERVAL, INTEGER_ZERO_OR_POSITIVE, INTEGER_POSITIVE, PERCENTAGE, INTEGER_NEGATIVE, INTEGER, NUMBER] in: 5.587303 sec. (AbstractJdbcTableManager.java [ForkJoinPool.commonPool-worker-69])</w:t>
      </w:r>
    </w:p>
    <w:p w14:paraId="767D08E9" w14:textId="77777777" w:rsidR="001E5F8F" w:rsidRDefault="001E5F8F" w:rsidP="001E5F8F">
      <w:r>
        <w:t>Jul 12 09:58:55 main tomcat9[290]: * INFO  2022-07-12T09:58:55,337 Populate analytics_temp_2021 [BOOLEAN, TRUE_ONLY] in: 0.034823 sec. (AbstractJdbcTableManager.java [ForkJoinPool.commonPool-worker-69])</w:t>
      </w:r>
    </w:p>
    <w:p w14:paraId="35CBD060" w14:textId="77777777" w:rsidR="001E5F8F" w:rsidRDefault="001E5F8F" w:rsidP="001E5F8F">
      <w:r>
        <w:t>Jul 12 09:58:55 main tomcat9[290]: * INFO  2022-07-12T09:58:55,381 Populate analytics_temp_2021 [BOOLEAN] in: 0.035047 sec. (AbstractJdbcTableManager.java [ForkJoinPool.commonPool-worker-69])</w:t>
      </w:r>
    </w:p>
    <w:p w14:paraId="6705C4EB" w14:textId="77777777" w:rsidR="001E5F8F" w:rsidRDefault="001E5F8F" w:rsidP="001E5F8F">
      <w:r>
        <w:t>Jul 12 09:58:55 main tomcat9[290]: * INFO  2022-07-12T09:58:55,442 Populate analytics_temp_2021 [TIME, LETTER, EMAIL, TEXT, PHONE_NUMBER, URL, USERNAME, LONG_TEXT, DATETIME, AGE, DATE] in: 0.053360 sec. (AbstractJdbcTableManager.java [ForkJoinPool.commonPool-worker-69])</w:t>
      </w:r>
    </w:p>
    <w:p w14:paraId="6360679A" w14:textId="77777777" w:rsidR="001E5F8F" w:rsidRDefault="001E5F8F" w:rsidP="001E5F8F">
      <w:r>
        <w:t>Jul 12 09:58:55 main tomcat9[290]: * INFO  2022-07-12T09:58:55,443 [ANALYTICS_TABLE nBAu8I8vjBS] Stage completed after 5.751s (ControlledJobProgress.java [taskScheduler-5]) UID:nBAu8I8vjBS</w:t>
      </w:r>
    </w:p>
    <w:p w14:paraId="04735EEF" w14:textId="77777777" w:rsidR="001E5F8F" w:rsidRDefault="001E5F8F" w:rsidP="001E5F8F">
      <w:r>
        <w:t>Jul 12 09:58:55 main tomcat9[290]: * INFO  2022-07-12T09:58:55,443 Populated analytics tables: 00:00:06.795 (Clock.java [taskScheduler-5]) UID:nBAu8I8vjBS</w:t>
      </w:r>
    </w:p>
    <w:p w14:paraId="590D9E16" w14:textId="77777777" w:rsidR="001E5F8F" w:rsidRDefault="001E5F8F" w:rsidP="001E5F8F">
      <w:r>
        <w:t>Jul 12 09:58:55 main tomcat9[290]: * INFO  2022-07-12T09:58:55,443 Invoking analytics table hooks DATA_VALUE (NotificationLoggerUtil.java [taskScheduler-5]) UID:nBAu8I8vjBS</w:t>
      </w:r>
    </w:p>
    <w:p w14:paraId="7A7692B9" w14:textId="77777777" w:rsidR="001E5F8F" w:rsidRDefault="001E5F8F" w:rsidP="001E5F8F">
      <w:r>
        <w:t>Jul 12 09:58:55 main tomcat9[290]: * INFO  2022-07-12T09:58:55,443 [ANALYTICS_TABLE nBAu8I8vjBS] Stage started: Invoking analytics table hooks DATA_VALUE (ControlledJobProgress.java [taskScheduler-5]) UID:nBAu8I8vjBS</w:t>
      </w:r>
    </w:p>
    <w:p w14:paraId="31E7B027" w14:textId="77777777" w:rsidR="001E5F8F" w:rsidRDefault="001E5F8F" w:rsidP="001E5F8F">
      <w:r>
        <w:t>Jul 12 09:58:55 main tomcat9[290]: * INFO  2022-07-12T09:58:55,445 [ANALYTICS_TABLE nBAu8I8vjBS] Stage completed after 0.002s (ControlledJobProgress.java [taskScheduler-5]) UID:nBAu8I8vjBS</w:t>
      </w:r>
    </w:p>
    <w:p w14:paraId="205DA635" w14:textId="77777777" w:rsidR="001E5F8F" w:rsidRDefault="001E5F8F" w:rsidP="001E5F8F">
      <w:r>
        <w:t>Jul 12 09:58:55 main tomcat9[290]: * INFO  2022-07-12T09:58:55,445 Invoked analytics table hooks: 00:00:06.797 (Clock.java [taskScheduler-5]) UID:nBAu8I8vjBS</w:t>
      </w:r>
    </w:p>
    <w:p w14:paraId="43BDF128" w14:textId="77777777" w:rsidR="001E5F8F" w:rsidRDefault="001E5F8F" w:rsidP="001E5F8F">
      <w:r>
        <w:t>Jul 12 09:58:55 main tomcat9[290]: * INFO  2022-07-12T09:58:55,467 Applying aggregation level 4 DATA_VALUE (NotificationLoggerUtil.java [taskScheduler-5]) UID:nBAu8I8vjBS</w:t>
      </w:r>
    </w:p>
    <w:p w14:paraId="68D96452" w14:textId="77777777" w:rsidR="001E5F8F" w:rsidRDefault="001E5F8F" w:rsidP="001E5F8F">
      <w:r>
        <w:t>Jul 12 09:58:55 main tomcat9[290]: * INFO  2022-07-12T09:58:55,467 [ANALYTICS_TABLE nBAu8I8vjBS] Stage started: Applying aggregation level 4 DATA_VALUE (ControlledJobProgress.java [taskScheduler-5]) UID:nBAu8I8vjBS</w:t>
      </w:r>
    </w:p>
    <w:p w14:paraId="76EA80FE" w14:textId="77777777" w:rsidR="001E5F8F" w:rsidRDefault="001E5F8F" w:rsidP="001E5F8F">
      <w:r>
        <w:t>Jul 12 09:58:55 main tomcat9[290]: * INFO  2022-07-12T09:58:55,686 [ANALYTICS_TABLE nBAu8I8vjBS] Stage completed after 0.219s (ControlledJobProgress.java [taskScheduler-5]) UID:nBAu8I8vjBS</w:t>
      </w:r>
    </w:p>
    <w:p w14:paraId="1D637CFF" w14:textId="77777777" w:rsidR="001E5F8F" w:rsidRDefault="001E5F8F" w:rsidP="001E5F8F">
      <w:r>
        <w:t>Jul 12 09:58:55 main tomcat9[290]: * INFO  2022-07-12T09:58:55,690 Applying aggregation level 3 DATA_VALUE (NotificationLoggerUtil.java [taskScheduler-5]) UID:nBAu8I8vjBS</w:t>
      </w:r>
    </w:p>
    <w:p w14:paraId="0CBF0BB2" w14:textId="77777777" w:rsidR="001E5F8F" w:rsidRDefault="001E5F8F" w:rsidP="001E5F8F">
      <w:r>
        <w:t>Jul 12 09:58:55 main tomcat9[290]: * INFO  2022-07-12T09:58:55,690 [ANALYTICS_TABLE nBAu8I8vjBS] Stage started: Applying aggregation level 3 DATA_VALUE (ControlledJobProgress.java [taskScheduler-5]) UID:nBAu8I8vjBS</w:t>
      </w:r>
    </w:p>
    <w:p w14:paraId="183062F7" w14:textId="77777777" w:rsidR="001E5F8F" w:rsidRDefault="001E5F8F" w:rsidP="001E5F8F">
      <w:r>
        <w:lastRenderedPageBreak/>
        <w:t>Jul 12 09:58:56 main tomcat9[290]: * INFO  2022-07-12T09:58:56,068 [ANALYTICS_TABLE nBAu8I8vjBS] Stage completed after 0.377s (ControlledJobProgress.java [taskScheduler-5]) UID:nBAu8I8vjBS</w:t>
      </w:r>
    </w:p>
    <w:p w14:paraId="13515328" w14:textId="77777777" w:rsidR="001E5F8F" w:rsidRDefault="001E5F8F" w:rsidP="001E5F8F">
      <w:r>
        <w:t>Jul 12 09:58:56 main tomcat9[290]: * INFO  2022-07-12T09:58:56,072 Applying aggregation level 2 DATA_VALUE (NotificationLoggerUtil.java [taskScheduler-5]) UID:nBAu8I8vjBS</w:t>
      </w:r>
    </w:p>
    <w:p w14:paraId="31EFEC91" w14:textId="77777777" w:rsidR="001E5F8F" w:rsidRDefault="001E5F8F" w:rsidP="001E5F8F">
      <w:r>
        <w:t>Jul 12 09:58:56 main tomcat9[290]: * INFO  2022-07-12T09:58:56,072 [ANALYTICS_TABLE nBAu8I8vjBS] Stage started: Applying aggregation level 2 DATA_VALUE (ControlledJobProgress.java [taskScheduler-5]) UID:nBAu8I8vjBS</w:t>
      </w:r>
    </w:p>
    <w:p w14:paraId="5C5331A5" w14:textId="77777777" w:rsidR="001E5F8F" w:rsidRDefault="001E5F8F" w:rsidP="001E5F8F">
      <w:r>
        <w:t>Jul 12 09:58:56 main tomcat9[290]: * INFO  2022-07-12T09:58:56,356 [ANALYTICS_TABLE nBAu8I8vjBS] Stage completed after 0.284s (ControlledJobProgress.java [taskScheduler-5]) UID:nBAu8I8vjBS</w:t>
      </w:r>
    </w:p>
    <w:p w14:paraId="7EA45EE7" w14:textId="77777777" w:rsidR="001E5F8F" w:rsidRDefault="001E5F8F" w:rsidP="001E5F8F">
      <w:r>
        <w:t>Jul 12 09:58:56 main tomcat9[290]: * INFO  2022-07-12T09:58:56,363 Applying aggregation level 1 DATA_VALUE (NotificationLoggerUtil.java [taskScheduler-5]) UID:nBAu8I8vjBS</w:t>
      </w:r>
    </w:p>
    <w:p w14:paraId="02D9CD91" w14:textId="77777777" w:rsidR="001E5F8F" w:rsidRDefault="001E5F8F" w:rsidP="001E5F8F">
      <w:r>
        <w:t>Jul 12 09:58:56 main tomcat9[290]: * INFO  2022-07-12T09:58:56,363 [ANALYTICS_TABLE nBAu8I8vjBS] Stage started: Applying aggregation level 1 DATA_VALUE (ControlledJobProgress.java [taskScheduler-5]) UID:nBAu8I8vjBS</w:t>
      </w:r>
    </w:p>
    <w:p w14:paraId="78AFDAB6" w14:textId="77777777" w:rsidR="001E5F8F" w:rsidRDefault="001E5F8F" w:rsidP="001E5F8F">
      <w:r>
        <w:t>Jul 12 09:58:56 main tomcat9[290]: * INFO  2022-07-12T09:58:56,848 [ANALYTICS_TABLE nBAu8I8vjBS] Stage completed after 0.485s (ControlledJobProgress.java [taskScheduler-5]) UID:nBAu8I8vjBS</w:t>
      </w:r>
    </w:p>
    <w:p w14:paraId="0D666A50" w14:textId="77777777" w:rsidR="001E5F8F" w:rsidRDefault="001E5F8F" w:rsidP="001E5F8F">
      <w:r>
        <w:t>Jul 12 09:58:56 main tomcat9[290]: * INFO  2022-07-12T09:58:56,848 Applied aggregation levels: 00:00:08.200 (Clock.java [taskScheduler-5]) UID:nBAu8I8vjBS</w:t>
      </w:r>
    </w:p>
    <w:p w14:paraId="2D0942B9" w14:textId="77777777" w:rsidR="001E5F8F" w:rsidRDefault="001E5F8F" w:rsidP="001E5F8F">
      <w:r>
        <w:t>Jul 12 09:58:56 main tomcat9[290]: * INFO  2022-07-12T09:58:56,849 Vacuuming tables DATA_VALUE (NotificationLoggerUtil.java [taskScheduler-5]) UID:nBAu8I8vjBS</w:t>
      </w:r>
    </w:p>
    <w:p w14:paraId="57518DDF" w14:textId="77777777" w:rsidR="001E5F8F" w:rsidRDefault="001E5F8F" w:rsidP="001E5F8F">
      <w:r>
        <w:t>Jul 12 09:58:56 main tomcat9[290]: * INFO  2022-07-12T09:58:56,849 [ANALYTICS_TABLE nBAu8I8vjBS] Stage started: Vacuuming tables DATA_VALUE (ControlledJobProgress.java [taskScheduler-5]) UID:nBAu8I8vjBS</w:t>
      </w:r>
    </w:p>
    <w:p w14:paraId="6EBC759B" w14:textId="77777777" w:rsidR="001E5F8F" w:rsidRDefault="001E5F8F" w:rsidP="001E5F8F">
      <w:r>
        <w:t>Jul 12 09:58:56 main tomcat9[290]: * INFO  2022-07-12T09:58:56,990 [ANALYTICS_TABLE nBAu8I8vjBS] Stage completed after 0.141s (ControlledJobProgress.java [taskScheduler-5]) UID:nBAu8I8vjBS</w:t>
      </w:r>
    </w:p>
    <w:p w14:paraId="4EF8B418" w14:textId="77777777" w:rsidR="001E5F8F" w:rsidRDefault="001E5F8F" w:rsidP="001E5F8F">
      <w:r>
        <w:t>Jul 12 09:58:56 main tomcat9[290]: * INFO  2022-07-12T09:58:56,990 Tables vacuumed: 00:00:08.342 (Clock.java [taskScheduler-5]) UID:nBAu8I8vjBS</w:t>
      </w:r>
    </w:p>
    <w:p w14:paraId="3621CF11" w14:textId="77777777" w:rsidR="001E5F8F" w:rsidRDefault="001E5F8F" w:rsidP="001E5F8F">
      <w:r>
        <w:t>Jul 12 09:58:56 main tomcat9[290]: * INFO  2022-07-12T09:58:56,999 Creating indexes DATA_VALUE (NotificationLoggerUtil.java [taskScheduler-5]) UID:nBAu8I8vjBS</w:t>
      </w:r>
    </w:p>
    <w:p w14:paraId="4A118A8E" w14:textId="77777777" w:rsidR="001E5F8F" w:rsidRDefault="001E5F8F" w:rsidP="001E5F8F">
      <w:r>
        <w:t>Jul 12 09:58:56 main tomcat9[290]: * INFO  2022-07-12T09:58:56,999 [ANALYTICS_TABLE nBAu8I8vjBS] Stage started: Creating indexes DATA_VALUE (ControlledJobProgress.java [taskScheduler-5]) UID:nBAu8I8vjBS</w:t>
      </w:r>
    </w:p>
    <w:p w14:paraId="1DFD3916" w14:textId="77777777" w:rsidR="001E5F8F" w:rsidRDefault="001E5F8F" w:rsidP="001E5F8F">
      <w:r>
        <w:t>Jul 12 09:58:56 main tomcat9[290]: * INFO  2022-07-12T09:58:56,999 No of analytics table indexes: 1160 (DefaultAnalyticsTableService.java [taskScheduler-5]) UID:nBAu8I8vjBS</w:t>
      </w:r>
    </w:p>
    <w:p w14:paraId="1683D01F" w14:textId="77777777" w:rsidR="001E5F8F" w:rsidRDefault="001E5F8F" w:rsidP="001E5F8F">
      <w:r>
        <w:t>Jul 12 09:59:05 main tomcat9[290]: * INFO  2022-07-12T09:59:05,758 [ANALYTICS_TABLE nBAu8I8vjBS] Stage completed after 8.759s (ControlledJobProgress.java [taskScheduler-5]) UID:nBAu8I8vjBS</w:t>
      </w:r>
    </w:p>
    <w:p w14:paraId="59D3E18B" w14:textId="77777777" w:rsidR="001E5F8F" w:rsidRDefault="001E5F8F" w:rsidP="001E5F8F">
      <w:r>
        <w:lastRenderedPageBreak/>
        <w:t>Jul 12 09:59:05 main tomcat9[290]: * INFO  2022-07-12T09:59:05,759 Created indexes: 00:00:17.110 (Clock.java [taskScheduler-5]) UID:nBAu8I8vjBS</w:t>
      </w:r>
    </w:p>
    <w:p w14:paraId="308078C0" w14:textId="77777777" w:rsidR="001E5F8F" w:rsidRDefault="001E5F8F" w:rsidP="001E5F8F">
      <w:r>
        <w:t>Jul 12 09:59:05 main tomcat9[290]: * INFO  2022-07-12T09:59:05,759 Analyzing analytics tables DATA_VALUE (NotificationLoggerUtil.java [taskScheduler-5]) UID:nBAu8I8vjBS</w:t>
      </w:r>
    </w:p>
    <w:p w14:paraId="4BA51CC4" w14:textId="77777777" w:rsidR="001E5F8F" w:rsidRDefault="001E5F8F" w:rsidP="001E5F8F">
      <w:r>
        <w:t>Jul 12 09:59:05 main tomcat9[290]: * INFO  2022-07-12T09:59:05,759 [ANALYTICS_TABLE nBAu8I8vjBS] Stage started: Analyzing analytics tables DATA_VALUE (ControlledJobProgress.java [taskScheduler-5]) UID:nBAu8I8vjBS</w:t>
      </w:r>
    </w:p>
    <w:p w14:paraId="184D5BD4" w14:textId="77777777" w:rsidR="001E5F8F" w:rsidRDefault="001E5F8F" w:rsidP="001E5F8F">
      <w:r>
        <w:t>Jul 12 09:59:15 main tomcat9[290]: * INFO  2022-07-12T09:59:15,659 [ANALYTICS_TABLE nBAu8I8vjBS] Stage completed after 9.899s (ControlledJobProgress.java [taskScheduler-5]) UID:nBAu8I8vjBS</w:t>
      </w:r>
    </w:p>
    <w:p w14:paraId="6AC89893" w14:textId="77777777" w:rsidR="001E5F8F" w:rsidRDefault="001E5F8F" w:rsidP="001E5F8F">
      <w:r>
        <w:t>Jul 12 09:59:15 main tomcat9[290]: * INFO  2022-07-12T09:59:15,659 Analyzed tables: 00:00:27.011 (Clock.java [taskScheduler-5]) UID:nBAu8I8vjBS</w:t>
      </w:r>
    </w:p>
    <w:p w14:paraId="2C9220F6" w14:textId="77777777" w:rsidR="001E5F8F" w:rsidRDefault="001E5F8F" w:rsidP="001E5F8F">
      <w:r>
        <w:t>Jul 12 09:59:15 main tomcat9[290]: * INFO  2022-07-12T09:59:15,661 Drop SQL views (NotificationLoggerUtil.java [taskScheduler-5]) UID:nBAu8I8vjBS</w:t>
      </w:r>
    </w:p>
    <w:p w14:paraId="7D074405" w14:textId="77777777" w:rsidR="001E5F8F" w:rsidRDefault="001E5F8F" w:rsidP="001E5F8F">
      <w:r>
        <w:t>Jul 12 09:59:15 main tomcat9[290]: * INFO  2022-07-12T09:59:15,662 [ANALYTICS_TABLE nBAu8I8vjBS] Stage started: Drop SQL views (ControlledJobProgress.java [taskScheduler-5]) UID:nBAu8I8vjBS</w:t>
      </w:r>
    </w:p>
    <w:p w14:paraId="1AC97F09" w14:textId="77777777" w:rsidR="001E5F8F" w:rsidRDefault="001E5F8F" w:rsidP="001E5F8F">
      <w:r>
        <w:t>Jul 12 09:59:15 main tomcat9[290]: * INFO  2022-07-12T09:59:15,662 [ANALYTICS_TABLE nBAu8I8vjBS] Stage completed after 0s (ControlledJobProgress.java [taskScheduler-5]) UID:nBAu8I8vjBS</w:t>
      </w:r>
    </w:p>
    <w:p w14:paraId="3F1B42A1" w14:textId="77777777" w:rsidR="001E5F8F" w:rsidRDefault="001E5F8F" w:rsidP="001E5F8F">
      <w:r>
        <w:t>Jul 12 09:59:15 main tomcat9[290]: * INFO  2022-07-12T09:59:15,662 Swapping analytics tables DATA_VALUE (NotificationLoggerUtil.java [taskScheduler-5]) UID:nBAu8I8vjBS</w:t>
      </w:r>
    </w:p>
    <w:p w14:paraId="13D7E379" w14:textId="77777777" w:rsidR="001E5F8F" w:rsidRDefault="001E5F8F" w:rsidP="001E5F8F">
      <w:r>
        <w:t>Jul 12 09:59:15 main tomcat9[290]: * INFO  2022-07-12T09:59:15,662 [ANALYTICS_TABLE nBAu8I8vjBS] Stage started: Swapping analytics tables DATA_VALUE (ControlledJobProgress.java [taskScheduler-5]) UID:nBAu8I8vjBS</w:t>
      </w:r>
    </w:p>
    <w:p w14:paraId="5C3E4949" w14:textId="77777777" w:rsidR="001E5F8F" w:rsidRDefault="001E5F8F" w:rsidP="001E5F8F">
      <w:r>
        <w:t>Jul 12 09:59:15 main tomcat9[290]: * INFO  2022-07-12T09:59:15,663 Swapping master table analytics, and its partitions (AbstractJdbcTableManager.java [taskScheduler-5]) UID:nBAu8I8vjBS</w:t>
      </w:r>
    </w:p>
    <w:p w14:paraId="5C8E556D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5B70239E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78134940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16EE08D3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44D541C5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44490878" w14:textId="77777777" w:rsidR="001E5F8F" w:rsidRDefault="001E5F8F" w:rsidP="001E5F8F">
      <w:r>
        <w:lastRenderedPageBreak/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40D6BEA2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095C1AEE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2D81DA47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699FAA03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2D4A1539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0E1D0746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0AACBA8F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1F7DC749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3752EC00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0334837C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10A4EA77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21C39679" w14:textId="77777777" w:rsidR="001E5F8F" w:rsidRDefault="001E5F8F" w:rsidP="001E5F8F">
      <w:r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6770761F" w14:textId="77777777" w:rsidR="001E5F8F" w:rsidRDefault="001E5F8F" w:rsidP="001E5F8F">
      <w:r>
        <w:t>Jul 12 09:59:15 main rsyslogd: action 'action-8-builtin:omfile' resumed (module 'builtin:omfile') [v8.2001.0 try https://www.rsyslog.com/e/2359 ]</w:t>
      </w:r>
    </w:p>
    <w:p w14:paraId="60707F1E" w14:textId="77777777" w:rsidR="001E5F8F" w:rsidRDefault="001E5F8F" w:rsidP="001E5F8F">
      <w:r>
        <w:lastRenderedPageBreak/>
        <w:t>Jul 12 09:59:15 main rsyslogd: action 'action-8-builtin:omfile' suspended (module 'builtin:omfile'), retry 0. There should be messages before this one giving the reason for suspension. [v8.2001.0 try https://www.rsyslog.com/e/2007 ]</w:t>
      </w:r>
    </w:p>
    <w:p w14:paraId="56C98567" w14:textId="77777777" w:rsidR="001E5F8F" w:rsidRDefault="001E5F8F" w:rsidP="001E5F8F">
      <w:r>
        <w:t>Jul 12 09:59:15 main rsyslogd: action 'action-8-builtin:omfile' suspended (module 'builtin:omfile'), next retry is Tue Jul 12 09:59:45 2022, retry nbr 0. There should be messages before this one giving the reason for suspension. [v8.2001.0 try https://www.rsyslog.com/e/2007 ]</w:t>
      </w:r>
    </w:p>
    <w:p w14:paraId="0C0FA2A7" w14:textId="77777777" w:rsidR="001E5F8F" w:rsidRDefault="001E5F8F" w:rsidP="001E5F8F">
      <w:r>
        <w:t>Jul 12 09:59:16 main tomcat9[290]: * INFO  2022-07-12T09:59:16,411 [ANALYTICS_TABLE nBAu8I8vjBS] Stage completed after 0.748s (ControlledJobProgress.java [taskScheduler-5]) UID:nBAu8I8vjBS</w:t>
      </w:r>
    </w:p>
    <w:p w14:paraId="4EDF992A" w14:textId="77777777" w:rsidR="001E5F8F" w:rsidRDefault="001E5F8F" w:rsidP="001E5F8F">
      <w:r>
        <w:t>Jul 12 09:59:16 main tomcat9[290]: * INFO  2022-07-12T09:59:16,413 Create SQL views (NotificationLoggerUtil.java [taskScheduler-5]) UID:nBAu8I8vjBS</w:t>
      </w:r>
    </w:p>
    <w:p w14:paraId="7303B872" w14:textId="77777777" w:rsidR="001E5F8F" w:rsidRDefault="001E5F8F" w:rsidP="001E5F8F">
      <w:r>
        <w:t>Jul 12 09:59:16 main tomcat9[290]: * INFO  2022-07-12T09:59:16,413 [ANALYTICS_TABLE nBAu8I8vjBS] Stage started: Create SQL views (ControlledJobProgress.java [taskScheduler-5]) UID:nBAu8I8vjBS</w:t>
      </w:r>
    </w:p>
    <w:p w14:paraId="70C7E599" w14:textId="77777777" w:rsidR="001E5F8F" w:rsidRDefault="001E5F8F" w:rsidP="001E5F8F">
      <w:r>
        <w:t>Jul 12 09:59:16 main tomcat9[290]: * INFO  2022-07-12T09:59:16,413 [ANALYTICS_TABLE nBAu8I8vjBS] Stage completed after 0s (ControlledJobProgress.java [taskScheduler-5]) UID:nBAu8I8vjBS</w:t>
      </w:r>
    </w:p>
    <w:p w14:paraId="3FC005E9" w14:textId="77777777" w:rsidR="001E5F8F" w:rsidRDefault="001E5F8F" w:rsidP="001E5F8F">
      <w:r>
        <w:t>Jul 12 09:59:16 main tomcat9[290]: * INFO  2022-07-12T09:59:16,414 Table update done: analytics: 00:00:27.765 (Clock.java [taskScheduler-5]) UID:nBAu8I8vjBS</w:t>
      </w:r>
    </w:p>
    <w:p w14:paraId="44AF81B4" w14:textId="77777777" w:rsidR="001E5F8F" w:rsidRDefault="001E5F8F" w:rsidP="001E5F8F">
      <w:r>
        <w:t>Jul 12 09:59:16 main tomcat9[290]: * INFO  2022-07-12T09:59:16,414 Analytics table update parameters: AnalyticsTableUpdateParams{last years=null, skip resource tables=false, skip table types=[], skip programs=[], start time=2022-07-12T09:57:02} (DefaultAnalyticsTableService.java [taskScheduler-5]) UID:nBAu8I8vjBS</w:t>
      </w:r>
    </w:p>
    <w:p w14:paraId="1C0FA9DD" w14:textId="77777777" w:rsidR="001E5F8F" w:rsidRDefault="001E5F8F" w:rsidP="001E5F8F">
      <w:r>
        <w:t>Jul 12 09:59:16 main tomcat9[290]: * INFO  2022-07-12T09:59:16,414 Starting update of type: COMPLETENESS, table name: 'analytics_completeness', processes: 39: 00:00:00.000 (Clock.java [taskScheduler-5]) UID:nBAu8I8vjBS</w:t>
      </w:r>
    </w:p>
    <w:p w14:paraId="1FF4441A" w14:textId="77777777" w:rsidR="001E5F8F" w:rsidRDefault="001E5F8F" w:rsidP="001E5F8F">
      <w:r>
        <w:t>Jul 12 09:59:16 main tomcat9[290]: * INFO  2022-07-12T09:59:16,415 Validating Analytics Table COMPLETENESS (NotificationLoggerUtil.java [taskScheduler-5]) UID:nBAu8I8vjBS</w:t>
      </w:r>
    </w:p>
    <w:p w14:paraId="78E5517D" w14:textId="77777777" w:rsidR="001E5F8F" w:rsidRDefault="001E5F8F" w:rsidP="001E5F8F">
      <w:r>
        <w:t>Jul 12 09:59:16 main tomcat9[290]: * INFO  2022-07-12T09:59:16,415 [ANALYTICS_TABLE nBAu8I8vjBS] Stage started: Validating Analytics Table COMPLETENESS (ControlledJobProgress.java [taskScheduler-5]) UID:nBAu8I8vjBS</w:t>
      </w:r>
    </w:p>
    <w:p w14:paraId="10742385" w14:textId="77777777" w:rsidR="001E5F8F" w:rsidRDefault="001E5F8F" w:rsidP="001E5F8F">
      <w:r>
        <w:t>Jul 12 09:59:16 main tomcat9[290]: * INFO  2022-07-12T09:59:16,418 [ANALYTICS_TABLE nBAu8I8vjBS] Stage completed after 0.003s (ControlledJobProgress.java [taskScheduler-5]) UID:nBAu8I8vjBS</w:t>
      </w:r>
    </w:p>
    <w:p w14:paraId="52836993" w14:textId="77777777" w:rsidR="001E5F8F" w:rsidRDefault="001E5F8F" w:rsidP="001E5F8F">
      <w:r>
        <w:t>Jul 12 09:59:16 main tomcat9[290]: * INFO  2022-07-12T09:59:16,445 Table update start: analytics_completeness, earliest: null, parameters: AnalyticsTableUpdateParams{last years=null, skip resource tables=false, skip table types=[], skip programs=[], start time=2022-07-12T09:57:02}: 00:00:00.030 (Clock.java [taskScheduler-5]) UID:nBAu8I8vjBS</w:t>
      </w:r>
    </w:p>
    <w:p w14:paraId="16761874" w14:textId="77777777" w:rsidR="001E5F8F" w:rsidRDefault="001E5F8F" w:rsidP="001E5F8F">
      <w:r>
        <w:t>Jul 12 09:59:16 main tomcat9[290]: * INFO  2022-07-12T09:59:16,445 Performing pre-create table work (NotificationLoggerUtil.java [taskScheduler-5]) UID:nBAu8I8vjBS</w:t>
      </w:r>
    </w:p>
    <w:p w14:paraId="4B94CAC5" w14:textId="77777777" w:rsidR="001E5F8F" w:rsidRDefault="001E5F8F" w:rsidP="001E5F8F">
      <w:r>
        <w:lastRenderedPageBreak/>
        <w:t>Jul 12 09:59:16 main tomcat9[290]: * INFO  2022-07-12T09:59:16,445 [ANALYTICS_TABLE nBAu8I8vjBS] Stage started: Performing pre-create table work (ControlledJobProgress.java [taskScheduler-5]) UID:nBAu8I8vjBS</w:t>
      </w:r>
    </w:p>
    <w:p w14:paraId="2633BCFD" w14:textId="77777777" w:rsidR="001E5F8F" w:rsidRDefault="001E5F8F" w:rsidP="001E5F8F">
      <w:r>
        <w:t>Jul 12 09:59:16 main tomcat9[290]: * INFO  2022-07-12T09:59:16,445 [ANALYTICS_TABLE nBAu8I8vjBS] Stage completed after 0s (ControlledJobProgress.java [taskScheduler-5]) UID:nBAu8I8vjBS</w:t>
      </w:r>
    </w:p>
    <w:p w14:paraId="29E5EC16" w14:textId="77777777" w:rsidR="001E5F8F" w:rsidRDefault="001E5F8F" w:rsidP="001E5F8F">
      <w:r>
        <w:t>Jul 12 09:59:16 main tomcat9[290]: * INFO  2022-07-12T09:59:16,445 Performed pre-create table work COMPLETENESS: 00:00:00.030 (Clock.java [taskScheduler-5]) UID:nBAu8I8vjBS</w:t>
      </w:r>
    </w:p>
    <w:p w14:paraId="749EC7FA" w14:textId="77777777" w:rsidR="001E5F8F" w:rsidRDefault="001E5F8F" w:rsidP="001E5F8F">
      <w:r>
        <w:t>Jul 12 09:59:16 main tomcat9[290]: * INFO  2022-07-12T09:59:16,446 Dropping temp tables (if any) COMPLETENESS (NotificationLoggerUtil.java [taskScheduler-5]) UID:nBAu8I8vjBS</w:t>
      </w:r>
    </w:p>
    <w:p w14:paraId="0A6AC6AC" w14:textId="77777777" w:rsidR="001E5F8F" w:rsidRDefault="001E5F8F" w:rsidP="001E5F8F">
      <w:r>
        <w:t>Jul 12 09:59:16 main tomcat9[290]: * INFO  2022-07-12T09:59:16,446 [ANALYTICS_TABLE nBAu8I8vjBS] Stage started: Dropping temp tables (if any) COMPLETENESS (ControlledJobProgress.java [taskScheduler-5]) UID:nBAu8I8vjBS</w:t>
      </w:r>
    </w:p>
    <w:p w14:paraId="3D5469E9" w14:textId="77777777" w:rsidR="001E5F8F" w:rsidRDefault="001E5F8F" w:rsidP="001E5F8F">
      <w:r>
        <w:t>Jul 12 09:59:16 main tomcat9[290]: * INFO  2022-07-12T09:59:16,453 [ANALYTICS_TABLE nBAu8I8vjBS] Stage completed after 0.007s (ControlledJobProgress.java [taskScheduler-5]) UID:nBAu8I8vjBS</w:t>
      </w:r>
    </w:p>
    <w:p w14:paraId="6A6FD6AD" w14:textId="77777777" w:rsidR="001E5F8F" w:rsidRDefault="001E5F8F" w:rsidP="001E5F8F">
      <w:r>
        <w:t>Jul 12 09:59:16 main tomcat9[290]: * INFO  2022-07-12T09:59:16,454 [ANALYTICS_TABLE nBAu8I8vjBS] Stage completed after 0s (ControlledJobProgress.java [taskScheduler-5]) UID:nBAu8I8vjBS</w:t>
      </w:r>
    </w:p>
    <w:p w14:paraId="5F8B8C2E" w14:textId="77777777" w:rsidR="001E5F8F" w:rsidRDefault="001E5F8F" w:rsidP="001E5F8F">
      <w:r>
        <w:t>Jul 12 09:59:16 main tomcat9[290]: * INFO  2022-07-12T09:59:16,454 Dropped temp tables: 00:00:00.039 (Clock.java [taskScheduler-5]) UID:nBAu8I8vjBS</w:t>
      </w:r>
    </w:p>
    <w:p w14:paraId="078D98AE" w14:textId="77777777" w:rsidR="001E5F8F" w:rsidRDefault="001E5F8F" w:rsidP="001E5F8F">
      <w:r>
        <w:t>Jul 12 09:59:16 main tomcat9[290]: * INFO  2022-07-12T09:59:16,454 Creating analytics tables COMPLETENESS (NotificationLoggerUtil.java [taskScheduler-5]) UID:nBAu8I8vjBS</w:t>
      </w:r>
    </w:p>
    <w:p w14:paraId="5E270820" w14:textId="77777777" w:rsidR="001E5F8F" w:rsidRDefault="001E5F8F" w:rsidP="001E5F8F">
      <w:r>
        <w:t>Jul 12 09:59:16 main tomcat9[290]: * INFO  2022-07-12T09:59:16,454 [ANALYTICS_TABLE nBAu8I8vjBS] Stage started: Creating analytics tables COMPLETENESS (ControlledJobProgress.java [taskScheduler-5]) UID:nBAu8I8vjBS</w:t>
      </w:r>
    </w:p>
    <w:p w14:paraId="1A6FA751" w14:textId="77777777" w:rsidR="001E5F8F" w:rsidRDefault="001E5F8F" w:rsidP="001E5F8F">
      <w:r>
        <w:t>Jul 12 09:59:16 main tomcat9[290]: * INFO  2022-07-12T09:59:16,522 [ANALYTICS_TABLE nBAu8I8vjBS] Stage completed after 0.068s (ControlledJobProgress.java [taskScheduler-5]) UID:nBAu8I8vjBS</w:t>
      </w:r>
    </w:p>
    <w:p w14:paraId="48729349" w14:textId="77777777" w:rsidR="001E5F8F" w:rsidRDefault="001E5F8F" w:rsidP="001E5F8F">
      <w:r>
        <w:t>Jul 12 09:59:16 main tomcat9[290]: * INFO  2022-07-12T09:59:16,522 Created analytics tables: 00:00:00.107 (Clock.java [taskScheduler-5]) UID:nBAu8I8vjBS</w:t>
      </w:r>
    </w:p>
    <w:p w14:paraId="6E892E95" w14:textId="77777777" w:rsidR="001E5F8F" w:rsidRDefault="001E5F8F" w:rsidP="001E5F8F">
      <w:r>
        <w:t>Jul 12 09:59:16 main tomcat9[290]: * INFO  2022-07-12T09:59:16,522 Populating analytics tables COMPLETENESS (NotificationLoggerUtil.java [taskScheduler-5]) UID:nBAu8I8vjBS</w:t>
      </w:r>
    </w:p>
    <w:p w14:paraId="1FCD0CE2" w14:textId="77777777" w:rsidR="001E5F8F" w:rsidRDefault="001E5F8F" w:rsidP="001E5F8F">
      <w:r>
        <w:t>Jul 12 09:59:16 main tomcat9[290]: * INFO  2022-07-12T09:59:16,523 [ANALYTICS_TABLE nBAu8I8vjBS] Stage started: Populating analytics tables COMPLETENESS (ControlledJobProgress.java [taskScheduler-5]) UID:nBAu8I8vjBS</w:t>
      </w:r>
    </w:p>
    <w:p w14:paraId="1873EC3B" w14:textId="77777777" w:rsidR="001E5F8F" w:rsidRDefault="001E5F8F" w:rsidP="001E5F8F">
      <w:r>
        <w:t>Jul 12 09:59:16 main tomcat9[290]: * INFO  2022-07-12T09:59:16,523 Populate table task number: 10 (DefaultAnalyticsTableService.java [taskScheduler-5]) UID:nBAu8I8vjBS</w:t>
      </w:r>
    </w:p>
    <w:p w14:paraId="323A5AC4" w14:textId="77777777" w:rsidR="001E5F8F" w:rsidRDefault="001E5F8F" w:rsidP="001E5F8F">
      <w:r>
        <w:lastRenderedPageBreak/>
        <w:t>Jul 12 09:59:16 main tomcat9[290]: * INFO  2022-07-12T09:59:16,552 Populate analytics_completeness_temp_2014 in: 0.026737 sec. (AbstractJdbcTableManager.java [ForkJoinPool.commonPool-worker-97])</w:t>
      </w:r>
    </w:p>
    <w:p w14:paraId="03B8E80D" w14:textId="77777777" w:rsidR="001E5F8F" w:rsidRDefault="001E5F8F" w:rsidP="001E5F8F">
      <w:r>
        <w:t>Jul 12 09:59:16 main tomcat9[290]: * INFO  2022-07-12T09:59:16,554 Populate analytics_completeness_temp_2013 in: 0.028410 sec. (AbstractJdbcTableManager.java [ForkJoinPool.commonPool-worker-15])</w:t>
      </w:r>
    </w:p>
    <w:p w14:paraId="67AADBD7" w14:textId="77777777" w:rsidR="001E5F8F" w:rsidRDefault="001E5F8F" w:rsidP="001E5F8F">
      <w:r>
        <w:t>Jul 12 09:59:16 main tomcat9[290]: * INFO  2022-07-12T09:59:16,560 Populate analytics_completeness_temp_2015 in: 0.034581 sec. (AbstractJdbcTableManager.java [ForkJoinPool.commonPool-worker-83])</w:t>
      </w:r>
    </w:p>
    <w:p w14:paraId="20C0ABE3" w14:textId="77777777" w:rsidR="001E5F8F" w:rsidRDefault="001E5F8F" w:rsidP="001E5F8F">
      <w:r>
        <w:t>Jul 12 09:59:16 main tomcat9[290]: * INFO  2022-07-12T09:59:16,565 Populate analytics_completeness_temp_2016 in: 0.039781 sec. (AbstractJdbcTableManager.java [ForkJoinPool.commonPool-worker-105])</w:t>
      </w:r>
    </w:p>
    <w:p w14:paraId="1A8EE2B5" w14:textId="77777777" w:rsidR="001E5F8F" w:rsidRDefault="001E5F8F" w:rsidP="001E5F8F">
      <w:r>
        <w:t>Jul 12 09:59:16 main tomcat9[290]: * INFO  2022-07-12T09:59:16,567 Populate analytics_completeness_temp_2018 in: 0.042394 sec. (AbstractJdbcTableManager.java [ForkJoinPool.commonPool-worker-5])</w:t>
      </w:r>
    </w:p>
    <w:p w14:paraId="769BF8EA" w14:textId="77777777" w:rsidR="001E5F8F" w:rsidRDefault="001E5F8F" w:rsidP="001E5F8F">
      <w:r>
        <w:t>Jul 12 09:59:16 main tomcat9[290]: * INFO  2022-07-12T09:59:16,568 Populate analytics_completeness_temp_2017 in: 0.043005 sec. (AbstractJdbcTableManager.java [ForkJoinPool.commonPool-worker-113])</w:t>
      </w:r>
    </w:p>
    <w:p w14:paraId="58A92DEE" w14:textId="77777777" w:rsidR="001E5F8F" w:rsidRDefault="001E5F8F" w:rsidP="001E5F8F">
      <w:r>
        <w:t>Jul 12 09:59:16 main tomcat9[290]: * INFO  2022-07-12T09:59:16,573 Populate analytics_completeness_temp_2019 in: 0.049314 sec. (AbstractJdbcTableManager.java [taskScheduler-5]) UID:nBAu8I8vjBS</w:t>
      </w:r>
    </w:p>
    <w:p w14:paraId="6D53E64A" w14:textId="77777777" w:rsidR="001E5F8F" w:rsidRDefault="001E5F8F" w:rsidP="001E5F8F">
      <w:r>
        <w:t>Jul 12 09:59:16 main tomcat9[290]: * INFO  2022-07-12T09:59:16,594 Populate analytics_completeness_temp_2022 in: 0.067887 sec. (AbstractJdbcTableManager.java [ForkJoinPool.commonPool-worker-93])</w:t>
      </w:r>
    </w:p>
    <w:p w14:paraId="46B69520" w14:textId="77777777" w:rsidR="001E5F8F" w:rsidRDefault="001E5F8F" w:rsidP="001E5F8F">
      <w:r>
        <w:t>Jul 12 09:59:16 main tomcat9[290]: * INFO  2022-07-12T09:59:16,601 Populate analytics_completeness_temp_2021 in: 0.075889 sec. (AbstractJdbcTableManager.java [ForkJoinPool.commonPool-worker-115])</w:t>
      </w:r>
    </w:p>
    <w:p w14:paraId="6583CA5C" w14:textId="77777777" w:rsidR="001E5F8F" w:rsidRDefault="001E5F8F" w:rsidP="001E5F8F">
      <w:r>
        <w:t>Jul 12 09:59:16 main tomcat9[290]: * INFO  2022-07-12T09:59:16,613 Populate analytics_completeness_temp_2020 in: 0.088154 sec. (AbstractJdbcTableManager.java [ForkJoinPool.commonPool-worker-43])</w:t>
      </w:r>
    </w:p>
    <w:p w14:paraId="0BF70E2E" w14:textId="77777777" w:rsidR="001E5F8F" w:rsidRDefault="001E5F8F" w:rsidP="001E5F8F">
      <w:r>
        <w:t>Jul 12 09:59:16 main tomcat9[290]: * INFO  2022-07-12T09:59:16,614 [ANALYTICS_TABLE nBAu8I8vjBS] Stage completed after 0.092s (ControlledJobProgress.java [taskScheduler-5]) UID:nBAu8I8vjBS</w:t>
      </w:r>
    </w:p>
    <w:p w14:paraId="1FE7BDA0" w14:textId="77777777" w:rsidR="001E5F8F" w:rsidRDefault="001E5F8F" w:rsidP="001E5F8F">
      <w:r>
        <w:t>Jul 12 09:59:16 main tomcat9[290]: * INFO  2022-07-12T09:59:16,614 Populated analytics tables: 00:00:00.199 (Clock.java [taskScheduler-5]) UID:nBAu8I8vjBS</w:t>
      </w:r>
    </w:p>
    <w:p w14:paraId="18625E79" w14:textId="77777777" w:rsidR="001E5F8F" w:rsidRDefault="001E5F8F" w:rsidP="001E5F8F">
      <w:r>
        <w:t>Jul 12 09:59:16 main tomcat9[290]: * INFO  2022-07-12T09:59:16,614 Invoking analytics table hooks COMPLETENESS (NotificationLoggerUtil.java [taskScheduler-5]) UID:nBAu8I8vjBS</w:t>
      </w:r>
    </w:p>
    <w:p w14:paraId="10CEF60B" w14:textId="77777777" w:rsidR="001E5F8F" w:rsidRDefault="001E5F8F" w:rsidP="001E5F8F">
      <w:r>
        <w:lastRenderedPageBreak/>
        <w:t>Jul 12 09:59:16 main tomcat9[290]: * INFO  2022-07-12T09:59:16,614 [ANALYTICS_TABLE nBAu8I8vjBS] Stage started: Invoking analytics table hooks COMPLETENESS (ControlledJobProgress.java [taskScheduler-5]) UID:nBAu8I8vjBS</w:t>
      </w:r>
    </w:p>
    <w:p w14:paraId="6EC1AC4E" w14:textId="77777777" w:rsidR="001E5F8F" w:rsidRDefault="001E5F8F" w:rsidP="001E5F8F">
      <w:r>
        <w:t>Jul 12 09:59:16 main tomcat9[290]: * INFO  2022-07-12T09:59:16,616 [ANALYTICS_TABLE nBAu8I8vjBS] Stage completed after 0.002s (ControlledJobProgress.java [taskScheduler-5]) UID:nBAu8I8vjBS</w:t>
      </w:r>
    </w:p>
    <w:p w14:paraId="16FC21E7" w14:textId="77777777" w:rsidR="001E5F8F" w:rsidRDefault="001E5F8F" w:rsidP="001E5F8F">
      <w:r>
        <w:t>Jul 12 09:59:16 main tomcat9[290]: * INFO  2022-07-12T09:59:16,617 Invoked analytics table hooks: 00:00:00.202 (Clock.java [taskScheduler-5]) UID:nBAu8I8vjBS</w:t>
      </w:r>
    </w:p>
    <w:p w14:paraId="61AD4E3E" w14:textId="77777777" w:rsidR="001E5F8F" w:rsidRDefault="001E5F8F" w:rsidP="001E5F8F">
      <w:r>
        <w:t>Jul 12 09:59:16 main tomcat9[290]: * INFO  2022-07-12T09:59:16,642 Applying aggregation level 4 COMPLETENESS (NotificationLoggerUtil.java [taskScheduler-5]) UID:nBAu8I8vjBS</w:t>
      </w:r>
    </w:p>
    <w:p w14:paraId="509F8A9F" w14:textId="77777777" w:rsidR="001E5F8F" w:rsidRDefault="001E5F8F" w:rsidP="001E5F8F">
      <w:r>
        <w:t>Jul 12 09:59:16 main tomcat9[290]: * INFO  2022-07-12T09:59:16,642 [ANALYTICS_TABLE nBAu8I8vjBS] Stage started: Applying aggregation level 4 COMPLETENESS (ControlledJobProgress.java [taskScheduler-5]) UID:nBAu8I8vjBS</w:t>
      </w:r>
    </w:p>
    <w:p w14:paraId="1395D765" w14:textId="77777777" w:rsidR="001E5F8F" w:rsidRDefault="001E5F8F" w:rsidP="001E5F8F">
      <w:r>
        <w:t>Jul 12 09:59:16 main tomcat9[290]: * INFO  2022-07-12T09:59:16,643 [ANALYTICS_TABLE nBAu8I8vjBS] Stage completed after 0.001s (ControlledJobProgress.java [taskScheduler-5]) UID:nBAu8I8vjBS</w:t>
      </w:r>
    </w:p>
    <w:p w14:paraId="76750B2A" w14:textId="77777777" w:rsidR="001E5F8F" w:rsidRDefault="001E5F8F" w:rsidP="001E5F8F">
      <w:r>
        <w:t>Jul 12 09:59:16 main tomcat9[290]: * INFO  2022-07-12T09:59:16,645 Applying aggregation level 3 COMPLETENESS (NotificationLoggerUtil.java [taskScheduler-5]) UID:nBAu8I8vjBS</w:t>
      </w:r>
    </w:p>
    <w:p w14:paraId="033A436C" w14:textId="77777777" w:rsidR="001E5F8F" w:rsidRDefault="001E5F8F" w:rsidP="001E5F8F">
      <w:r>
        <w:t>Jul 12 09:59:16 main tomcat9[290]: * INFO  2022-07-12T09:59:16,645 [ANALYTICS_TABLE nBAu8I8vjBS] Stage started: Applying aggregation level 3 COMPLETENESS (ControlledJobProgress.java [taskScheduler-5]) UID:nBAu8I8vjBS</w:t>
      </w:r>
    </w:p>
    <w:p w14:paraId="6D392EC5" w14:textId="77777777" w:rsidR="001E5F8F" w:rsidRDefault="001E5F8F" w:rsidP="001E5F8F">
      <w:r>
        <w:t>Jul 12 09:59:16 main tomcat9[290]: * INFO  2022-07-12T09:59:16,646 [ANALYTICS_TABLE nBAu8I8vjBS] Stage completed after 0s (ControlledJobProgress.java [taskScheduler-5]) UID:nBAu8I8vjBS</w:t>
      </w:r>
    </w:p>
    <w:p w14:paraId="45C41FAC" w14:textId="77777777" w:rsidR="001E5F8F" w:rsidRDefault="001E5F8F" w:rsidP="001E5F8F">
      <w:r>
        <w:t>Jul 12 09:59:16 main tomcat9[290]: * INFO  2022-07-12T09:59:16,647 Applying aggregation level 2 COMPLETENESS (NotificationLoggerUtil.java [taskScheduler-5]) UID:nBAu8I8vjBS</w:t>
      </w:r>
    </w:p>
    <w:p w14:paraId="0FFFEDD1" w14:textId="77777777" w:rsidR="001E5F8F" w:rsidRDefault="001E5F8F" w:rsidP="001E5F8F">
      <w:r>
        <w:t>Jul 12 09:59:16 main tomcat9[290]: * INFO  2022-07-12T09:59:16,647 [ANALYTICS_TABLE nBAu8I8vjBS] Stage started: Applying aggregation level 2 COMPLETENESS (ControlledJobProgress.java [taskScheduler-5]) UID:nBAu8I8vjBS</w:t>
      </w:r>
    </w:p>
    <w:p w14:paraId="685326B7" w14:textId="77777777" w:rsidR="001E5F8F" w:rsidRDefault="001E5F8F" w:rsidP="001E5F8F">
      <w:r>
        <w:t>Jul 12 09:59:16 main tomcat9[290]: * INFO  2022-07-12T09:59:16,648 [ANALYTICS_TABLE nBAu8I8vjBS] Stage completed after 0.001s (ControlledJobProgress.java [taskScheduler-5]) UID:nBAu8I8vjBS</w:t>
      </w:r>
    </w:p>
    <w:p w14:paraId="590138BC" w14:textId="77777777" w:rsidR="001E5F8F" w:rsidRDefault="001E5F8F" w:rsidP="001E5F8F">
      <w:r>
        <w:t>Jul 12 09:59:16 main tomcat9[290]: * INFO  2022-07-12T09:59:16,651 Applying aggregation level 1 COMPLETENESS (NotificationLoggerUtil.java [taskScheduler-5]) UID:nBAu8I8vjBS</w:t>
      </w:r>
    </w:p>
    <w:p w14:paraId="1EEA609C" w14:textId="77777777" w:rsidR="001E5F8F" w:rsidRDefault="001E5F8F" w:rsidP="001E5F8F">
      <w:r>
        <w:t>Jul 12 09:59:16 main tomcat9[290]: * INFO  2022-07-12T09:59:16,651 [ANALYTICS_TABLE nBAu8I8vjBS] Stage started: Applying aggregation level 1 COMPLETENESS (ControlledJobProgress.java [taskScheduler-5]) UID:nBAu8I8vjBS</w:t>
      </w:r>
    </w:p>
    <w:p w14:paraId="2089121F" w14:textId="77777777" w:rsidR="001E5F8F" w:rsidRDefault="001E5F8F" w:rsidP="001E5F8F">
      <w:r>
        <w:t>Jul 12 09:59:16 main tomcat9[290]: * INFO  2022-07-12T09:59:16,654 [ANALYTICS_TABLE nBAu8I8vjBS] Stage completed after 0.003s (ControlledJobProgress.java [taskScheduler-5]) UID:nBAu8I8vjBS</w:t>
      </w:r>
    </w:p>
    <w:p w14:paraId="4588F3BF" w14:textId="77777777" w:rsidR="001E5F8F" w:rsidRDefault="001E5F8F" w:rsidP="001E5F8F">
      <w:r>
        <w:lastRenderedPageBreak/>
        <w:t>Jul 12 09:59:16 main tomcat9[290]: * INFO  2022-07-12T09:59:16,654 Applied aggregation levels: 00:00:00.239 (Clock.java [taskScheduler-5]) UID:nBAu8I8vjBS</w:t>
      </w:r>
    </w:p>
    <w:p w14:paraId="31FBC0FA" w14:textId="77777777" w:rsidR="001E5F8F" w:rsidRDefault="001E5F8F" w:rsidP="001E5F8F">
      <w:r>
        <w:t>Jul 12 09:59:16 main tomcat9[290]: * INFO  2022-07-12T09:59:16,654 Vacuuming tables COMPLETENESS (NotificationLoggerUtil.java [taskScheduler-5]) UID:nBAu8I8vjBS</w:t>
      </w:r>
    </w:p>
    <w:p w14:paraId="22270173" w14:textId="77777777" w:rsidR="001E5F8F" w:rsidRDefault="001E5F8F" w:rsidP="001E5F8F">
      <w:r>
        <w:t>Jul 12 09:59:16 main tomcat9[290]: * INFO  2022-07-12T09:59:16,654 [ANALYTICS_TABLE nBAu8I8vjBS] Stage started: Vacuuming tables COMPLETENESS (ControlledJobProgress.java [taskScheduler-5]) UID:nBAu8I8vjBS</w:t>
      </w:r>
    </w:p>
    <w:p w14:paraId="4D6F6F52" w14:textId="77777777" w:rsidR="001E5F8F" w:rsidRDefault="001E5F8F" w:rsidP="001E5F8F">
      <w:r>
        <w:t>Jul 12 09:59:16 main tomcat9[290]: * INFO  2022-07-12T09:59:16,656 [ANALYTICS_TABLE nBAu8I8vjBS] Stage completed after 0.002s (ControlledJobProgress.java [taskScheduler-5]) UID:nBAu8I8vjBS</w:t>
      </w:r>
    </w:p>
    <w:p w14:paraId="470E6EC3" w14:textId="77777777" w:rsidR="001E5F8F" w:rsidRDefault="001E5F8F" w:rsidP="001E5F8F">
      <w:r>
        <w:t>Jul 12 09:59:16 main tomcat9[290]: * INFO  2022-07-12T09:59:16,656 Tables vacuumed: 00:00:00.241 (Clock.java [taskScheduler-5]) UID:nBAu8I8vjBS</w:t>
      </w:r>
    </w:p>
    <w:p w14:paraId="0FBBFDBE" w14:textId="77777777" w:rsidR="001E5F8F" w:rsidRDefault="001E5F8F" w:rsidP="001E5F8F">
      <w:r>
        <w:t>Jul 12 09:59:16 main tomcat9[290]: * INFO  2022-07-12T09:59:16,658 Creating indexes COMPLETENESS (NotificationLoggerUtil.java [taskScheduler-5]) UID:nBAu8I8vjBS</w:t>
      </w:r>
    </w:p>
    <w:p w14:paraId="3A021FC4" w14:textId="77777777" w:rsidR="001E5F8F" w:rsidRDefault="001E5F8F" w:rsidP="001E5F8F">
      <w:r>
        <w:t>Jul 12 09:59:16 main tomcat9[290]: * INFO  2022-07-12T09:59:16,658 [ANALYTICS_TABLE nBAu8I8vjBS] Stage started: Creating indexes COMPLETENESS (ControlledJobProgress.java [taskScheduler-5]) UID:nBAu8I8vjBS</w:t>
      </w:r>
    </w:p>
    <w:p w14:paraId="7E896F73" w14:textId="77777777" w:rsidR="001E5F8F" w:rsidRDefault="001E5F8F" w:rsidP="001E5F8F">
      <w:r>
        <w:t>Jul 12 09:59:16 main tomcat9[290]: * INFO  2022-07-12T09:59:16,658 No of analytics table indexes: 300 (DefaultAnalyticsTableService.java [taskScheduler-5]) UID:nBAu8I8vjBS</w:t>
      </w:r>
    </w:p>
    <w:p w14:paraId="79859964" w14:textId="77777777" w:rsidR="001E5F8F" w:rsidRDefault="001E5F8F" w:rsidP="001E5F8F">
      <w:r>
        <w:t>Jul 12 09:59:16 main tomcat9[290]: * INFO  2022-07-12T09:59:16,810 [ANALYTICS_TABLE nBAu8I8vjBS] Stage completed after 0.152s (ControlledJobProgress.java [taskScheduler-5]) UID:nBAu8I8vjBS</w:t>
      </w:r>
    </w:p>
    <w:p w14:paraId="155A9308" w14:textId="77777777" w:rsidR="001E5F8F" w:rsidRDefault="001E5F8F" w:rsidP="001E5F8F">
      <w:r>
        <w:t>Jul 12 09:59:16 main tomcat9[290]: * INFO  2022-07-12T09:59:16,810 Created indexes: 00:00:00.395 (Clock.java [taskScheduler-5]) UID:nBAu8I8vjBS</w:t>
      </w:r>
    </w:p>
    <w:p w14:paraId="4EC75D91" w14:textId="77777777" w:rsidR="001E5F8F" w:rsidRDefault="001E5F8F" w:rsidP="001E5F8F">
      <w:r>
        <w:t>Jul 12 09:59:16 main tomcat9[290]: * INFO  2022-07-12T09:59:16,811 Analyzing analytics tables COMPLETENESS (NotificationLoggerUtil.java [taskScheduler-5]) UID:nBAu8I8vjBS</w:t>
      </w:r>
    </w:p>
    <w:p w14:paraId="515D5E57" w14:textId="77777777" w:rsidR="001E5F8F" w:rsidRDefault="001E5F8F" w:rsidP="001E5F8F">
      <w:r>
        <w:t>Jul 12 09:59:16 main tomcat9[290]: * INFO  2022-07-12T09:59:16,811 [ANALYTICS_TABLE nBAu8I8vjBS] Stage started: Analyzing analytics tables COMPLETENESS (ControlledJobProgress.java [taskScheduler-5]) UID:nBAu8I8vjBS</w:t>
      </w:r>
    </w:p>
    <w:p w14:paraId="05F90135" w14:textId="77777777" w:rsidR="001E5F8F" w:rsidRDefault="001E5F8F" w:rsidP="001E5F8F">
      <w:r>
        <w:t>Jul 12 09:59:17 main tomcat9[290]: * INFO  2022-07-12T09:59:17,445 [ANALYTICS_TABLE nBAu8I8vjBS] Stage completed after 0.634s (ControlledJobProgress.java [taskScheduler-5]) UID:nBAu8I8vjBS</w:t>
      </w:r>
    </w:p>
    <w:p w14:paraId="3CAFFA50" w14:textId="77777777" w:rsidR="001E5F8F" w:rsidRDefault="001E5F8F" w:rsidP="001E5F8F">
      <w:r>
        <w:t>Jul 12 09:59:17 main tomcat9[290]: * INFO  2022-07-12T09:59:17,445 Analyzed tables: 00:00:01.030 (Clock.java [taskScheduler-5]) UID:nBAu8I8vjBS</w:t>
      </w:r>
    </w:p>
    <w:p w14:paraId="4622A169" w14:textId="77777777" w:rsidR="001E5F8F" w:rsidRDefault="001E5F8F" w:rsidP="001E5F8F">
      <w:r>
        <w:t>Jul 12 09:59:17 main tomcat9[290]: * INFO  2022-07-12T09:59:17,448 Drop SQL views (NotificationLoggerUtil.java [taskScheduler-5]) UID:nBAu8I8vjBS</w:t>
      </w:r>
    </w:p>
    <w:p w14:paraId="39970486" w14:textId="77777777" w:rsidR="001E5F8F" w:rsidRDefault="001E5F8F" w:rsidP="001E5F8F">
      <w:r>
        <w:t>Jul 12 09:59:17 main tomcat9[290]: * INFO  2022-07-12T09:59:17,448 [ANALYTICS_TABLE nBAu8I8vjBS] Stage started: Drop SQL views (ControlledJobProgress.java [taskScheduler-5]) UID:nBAu8I8vjBS</w:t>
      </w:r>
    </w:p>
    <w:p w14:paraId="7195582D" w14:textId="77777777" w:rsidR="001E5F8F" w:rsidRDefault="001E5F8F" w:rsidP="001E5F8F">
      <w:r>
        <w:lastRenderedPageBreak/>
        <w:t>Jul 12 09:59:17 main tomcat9[290]: * INFO  2022-07-12T09:59:17,448 [ANALYTICS_TABLE nBAu8I8vjBS] Stage completed after 0s (ControlledJobProgress.java [taskScheduler-5]) UID:nBAu8I8vjBS</w:t>
      </w:r>
    </w:p>
    <w:p w14:paraId="0964ABD7" w14:textId="77777777" w:rsidR="001E5F8F" w:rsidRDefault="001E5F8F" w:rsidP="001E5F8F">
      <w:r>
        <w:t>Jul 12 09:59:17 main tomcat9[290]: * INFO  2022-07-12T09:59:17,448 Swapping analytics tables COMPLETENESS (NotificationLoggerUtil.java [taskScheduler-5]) UID:nBAu8I8vjBS</w:t>
      </w:r>
    </w:p>
    <w:p w14:paraId="76210363" w14:textId="77777777" w:rsidR="001E5F8F" w:rsidRDefault="001E5F8F" w:rsidP="001E5F8F">
      <w:r>
        <w:t>Jul 12 09:59:17 main tomcat9[290]: * INFO  2022-07-12T09:59:17,449 [ANALYTICS_TABLE nBAu8I8vjBS] Stage started: Swapping analytics tables COMPLETENESS (ControlledJobProgress.java [taskScheduler-5]) UID:nBAu8I8vjBS</w:t>
      </w:r>
    </w:p>
    <w:p w14:paraId="6B8BD437" w14:textId="77777777" w:rsidR="001E5F8F" w:rsidRDefault="001E5F8F" w:rsidP="001E5F8F">
      <w:r>
        <w:t>Jul 12 09:59:17 main tomcat9[290]: * INFO  2022-07-12T09:59:17,449 Swapping master table analytics_completeness, and its partitions (AbstractJdbcTableManager.java [taskScheduler-5]) UID:nBAu8I8vjBS</w:t>
      </w:r>
    </w:p>
    <w:p w14:paraId="6E592781" w14:textId="77777777" w:rsidR="001E5F8F" w:rsidRDefault="001E5F8F" w:rsidP="001E5F8F">
      <w:r>
        <w:t>Jul 12 09:59:17 main tomcat9[290]: * INFO  2022-07-12T09:59:17,578 [ANALYTICS_TABLE nBAu8I8vjBS] Stage completed after 0.129s (ControlledJobProgress.java [taskScheduler-5]) UID:nBAu8I8vjBS</w:t>
      </w:r>
    </w:p>
    <w:p w14:paraId="6D4D84DC" w14:textId="77777777" w:rsidR="001E5F8F" w:rsidRDefault="001E5F8F" w:rsidP="001E5F8F">
      <w:r>
        <w:t>Jul 12 09:59:17 main tomcat9[290]: * INFO  2022-07-12T09:59:17,580 Create SQL views (NotificationLoggerUtil.java [taskScheduler-5]) UID:nBAu8I8vjBS</w:t>
      </w:r>
    </w:p>
    <w:p w14:paraId="51EED5A5" w14:textId="77777777" w:rsidR="001E5F8F" w:rsidRDefault="001E5F8F" w:rsidP="001E5F8F">
      <w:r>
        <w:t>Jul 12 09:59:17 main tomcat9[290]: * INFO  2022-07-12T09:59:17,580 [ANALYTICS_TABLE nBAu8I8vjBS] Stage started: Create SQL views (ControlledJobProgress.java [taskScheduler-5]) UID:nBAu8I8vjBS</w:t>
      </w:r>
    </w:p>
    <w:p w14:paraId="5287002B" w14:textId="77777777" w:rsidR="001E5F8F" w:rsidRDefault="001E5F8F" w:rsidP="001E5F8F">
      <w:r>
        <w:t>Jul 12 09:59:17 main tomcat9[290]: * INFO  2022-07-12T09:59:17,581 [ANALYTICS_TABLE nBAu8I8vjBS] Stage completed after 0.001s (ControlledJobProgress.java [taskScheduler-5]) UID:nBAu8I8vjBS</w:t>
      </w:r>
    </w:p>
    <w:p w14:paraId="201E5AAC" w14:textId="77777777" w:rsidR="001E5F8F" w:rsidRDefault="001E5F8F" w:rsidP="001E5F8F">
      <w:r>
        <w:t>Jul 12 09:59:17 main tomcat9[290]: * INFO  2022-07-12T09:59:17,581 Table update done: analytics_completeness: 00:00:01.166 (Clock.java [taskScheduler-5]) UID:nBAu8I8vjBS</w:t>
      </w:r>
    </w:p>
    <w:p w14:paraId="47894549" w14:textId="77777777" w:rsidR="001E5F8F" w:rsidRDefault="001E5F8F" w:rsidP="001E5F8F">
      <w:r>
        <w:t>Jul 12 09:59:17 main tomcat9[290]: * INFO  2022-07-12T09:59:17,581 Analytics table update parameters: AnalyticsTableUpdateParams{last years=null, skip resource tables=false, skip table types=[], skip programs=[], start time=2022-07-12T09:57:02} (DefaultAnalyticsTableService.java [taskScheduler-5]) UID:nBAu8I8vjBS</w:t>
      </w:r>
    </w:p>
    <w:p w14:paraId="7833E253" w14:textId="77777777" w:rsidR="001E5F8F" w:rsidRDefault="001E5F8F" w:rsidP="001E5F8F">
      <w:r>
        <w:t>Jul 12 09:59:17 main tomcat9[290]: * INFO  2022-07-12T09:59:17,582 Starting update of type: COMPLETENESS_TARGET, table name: 'analytics_completenesstarget', processes: 39: 00:00:00.000 (Clock.java [taskScheduler-5]) UID:nBAu8I8vjBS</w:t>
      </w:r>
    </w:p>
    <w:p w14:paraId="797E7E10" w14:textId="77777777" w:rsidR="001E5F8F" w:rsidRDefault="001E5F8F" w:rsidP="001E5F8F">
      <w:r>
        <w:t>Jul 12 09:59:17 main tomcat9[290]: * INFO  2022-07-12T09:59:17,582 Validating Analytics Table COMPLETENESS_TARGET (NotificationLoggerUtil.java [taskScheduler-5]) UID:nBAu8I8vjBS</w:t>
      </w:r>
    </w:p>
    <w:p w14:paraId="04B72C05" w14:textId="77777777" w:rsidR="001E5F8F" w:rsidRDefault="001E5F8F" w:rsidP="001E5F8F">
      <w:r>
        <w:t>Jul 12 09:59:17 main tomcat9[290]: * INFO  2022-07-12T09:59:17,582 [ANALYTICS_TABLE nBAu8I8vjBS] Stage started: Validating Analytics Table COMPLETENESS_TARGET (ControlledJobProgress.java [taskScheduler-5]) UID:nBAu8I8vjBS</w:t>
      </w:r>
    </w:p>
    <w:p w14:paraId="02206734" w14:textId="77777777" w:rsidR="001E5F8F" w:rsidRDefault="001E5F8F" w:rsidP="001E5F8F">
      <w:r>
        <w:t>Jul 12 09:59:17 main tomcat9[290]: * INFO  2022-07-12T09:59:17,582 [ANALYTICS_TABLE nBAu8I8vjBS] Stage completed after 0s (ControlledJobProgress.java [taskScheduler-5]) UID:nBAu8I8vjBS</w:t>
      </w:r>
    </w:p>
    <w:p w14:paraId="3023EFE3" w14:textId="77777777" w:rsidR="001E5F8F" w:rsidRDefault="001E5F8F" w:rsidP="001E5F8F">
      <w:r>
        <w:t xml:space="preserve">Jul 12 09:59:17 main tomcat9[290]: * INFO  2022-07-12T09:59:17,586 Table update start: analytics_completenesstarget, earliest: null, parameters: AnalyticsTableUpdateParams{last years=null, </w:t>
      </w:r>
      <w:r>
        <w:lastRenderedPageBreak/>
        <w:t>skip resource tables=false, skip table types=[], skip programs=[], start time=2022-07-12T09:57:02}: 00:00:00.003 (Clock.java [taskScheduler-5]) UID:nBAu8I8vjBS</w:t>
      </w:r>
    </w:p>
    <w:p w14:paraId="6DB6A192" w14:textId="77777777" w:rsidR="001E5F8F" w:rsidRDefault="001E5F8F" w:rsidP="001E5F8F">
      <w:r>
        <w:t>Jul 12 09:59:17 main tomcat9[290]: * INFO  2022-07-12T09:59:17,586 Performing pre-create table work (NotificationLoggerUtil.java [taskScheduler-5]) UID:nBAu8I8vjBS</w:t>
      </w:r>
    </w:p>
    <w:p w14:paraId="1261412C" w14:textId="77777777" w:rsidR="001E5F8F" w:rsidRDefault="001E5F8F" w:rsidP="001E5F8F">
      <w:r>
        <w:t>Jul 12 09:59:17 main tomcat9[290]: * INFO  2022-07-12T09:59:17,586 [ANALYTICS_TABLE nBAu8I8vjBS] Stage started: Performing pre-create table work (ControlledJobProgress.java [taskScheduler-5]) UID:nBAu8I8vjBS</w:t>
      </w:r>
    </w:p>
    <w:p w14:paraId="380DF473" w14:textId="77777777" w:rsidR="001E5F8F" w:rsidRDefault="001E5F8F" w:rsidP="001E5F8F">
      <w:r>
        <w:t>Jul 12 09:59:17 main tomcat9[290]: * INFO  2022-07-12T09:59:17,587 [ANALYTICS_TABLE nBAu8I8vjBS] Stage completed after 0.001s (ControlledJobProgress.java [taskScheduler-5]) UID:nBAu8I8vjBS</w:t>
      </w:r>
    </w:p>
    <w:p w14:paraId="0A67B3DA" w14:textId="77777777" w:rsidR="001E5F8F" w:rsidRDefault="001E5F8F" w:rsidP="001E5F8F">
      <w:r>
        <w:t>Jul 12 09:59:17 main tomcat9[290]: * INFO  2022-07-12T09:59:17,587 Performed pre-create table work COMPLETENESS_TARGET: 00:00:00.005 (Clock.java [taskScheduler-5]) UID:nBAu8I8vjBS</w:t>
      </w:r>
    </w:p>
    <w:p w14:paraId="476B5E07" w14:textId="77777777" w:rsidR="001E5F8F" w:rsidRDefault="001E5F8F" w:rsidP="001E5F8F">
      <w:r>
        <w:t>Jul 12 09:59:17 main tomcat9[290]: * INFO  2022-07-12T09:59:17,587 Dropping temp tables (if any) COMPLETENESS_TARGET (NotificationLoggerUtil.java [taskScheduler-5]) UID:nBAu8I8vjBS</w:t>
      </w:r>
    </w:p>
    <w:p w14:paraId="7D031658" w14:textId="77777777" w:rsidR="001E5F8F" w:rsidRDefault="001E5F8F" w:rsidP="001E5F8F">
      <w:r>
        <w:t>Jul 12 09:59:17 main tomcat9[290]: * INFO  2022-07-12T09:59:17,587 [ANALYTICS_TABLE nBAu8I8vjBS] Stage started: Dropping temp tables (if any) COMPLETENESS_TARGET (ControlledJobProgress.java [taskScheduler-5]) UID:nBAu8I8vjBS</w:t>
      </w:r>
    </w:p>
    <w:p w14:paraId="7A7D2C12" w14:textId="77777777" w:rsidR="001E5F8F" w:rsidRDefault="001E5F8F" w:rsidP="001E5F8F">
      <w:r>
        <w:t>Jul 12 09:59:17 main tomcat9[290]: * INFO  2022-07-12T09:59:17,587 [ANALYTICS_TABLE nBAu8I8vjBS] Stage completed after 0s (ControlledJobProgress.java [taskScheduler-5]) UID:nBAu8I8vjBS</w:t>
      </w:r>
    </w:p>
    <w:p w14:paraId="2F10A35B" w14:textId="77777777" w:rsidR="001E5F8F" w:rsidRDefault="001E5F8F" w:rsidP="001E5F8F">
      <w:r>
        <w:t>Jul 12 09:59:17 main tomcat9[290]: * INFO  2022-07-12T09:59:17,588 [ANALYTICS_TABLE nBAu8I8vjBS] Stage completed after 0s (ControlledJobProgress.java [taskScheduler-5]) UID:nBAu8I8vjBS</w:t>
      </w:r>
    </w:p>
    <w:p w14:paraId="2C57946E" w14:textId="77777777" w:rsidR="001E5F8F" w:rsidRDefault="001E5F8F" w:rsidP="001E5F8F">
      <w:r>
        <w:t>Jul 12 09:59:17 main tomcat9[290]: * INFO  2022-07-12T09:59:17,589 Dropped temp tables: 00:00:00.006 (Clock.java [taskScheduler-5]) UID:nBAu8I8vjBS</w:t>
      </w:r>
    </w:p>
    <w:p w14:paraId="36E6068B" w14:textId="77777777" w:rsidR="001E5F8F" w:rsidRDefault="001E5F8F" w:rsidP="001E5F8F">
      <w:r>
        <w:t>Jul 12 09:59:17 main tomcat9[290]: * INFO  2022-07-12T09:59:17,589 Creating analytics tables COMPLETENESS_TARGET (NotificationLoggerUtil.java [taskScheduler-5]) UID:nBAu8I8vjBS</w:t>
      </w:r>
    </w:p>
    <w:p w14:paraId="3195E062" w14:textId="77777777" w:rsidR="001E5F8F" w:rsidRDefault="001E5F8F" w:rsidP="001E5F8F">
      <w:r>
        <w:t>Jul 12 09:59:17 main tomcat9[290]: * INFO  2022-07-12T09:59:17,589 [ANALYTICS_TABLE nBAu8I8vjBS] Stage started: Creating analytics tables COMPLETENESS_TARGET (ControlledJobProgress.java [taskScheduler-5]) UID:nBAu8I8vjBS</w:t>
      </w:r>
    </w:p>
    <w:p w14:paraId="5DCDD9EE" w14:textId="77777777" w:rsidR="001E5F8F" w:rsidRDefault="001E5F8F" w:rsidP="001E5F8F">
      <w:r>
        <w:t>Jul 12 09:59:17 main tomcat9[290]: * INFO  2022-07-12T09:59:17,601 [ANALYTICS_TABLE nBAu8I8vjBS] Stage completed after 0.012s (ControlledJobProgress.java [taskScheduler-5]) UID:nBAu8I8vjBS</w:t>
      </w:r>
    </w:p>
    <w:p w14:paraId="3D2E607E" w14:textId="77777777" w:rsidR="001E5F8F" w:rsidRDefault="001E5F8F" w:rsidP="001E5F8F">
      <w:r>
        <w:t>Jul 12 09:59:17 main tomcat9[290]: * INFO  2022-07-12T09:59:17,601 Created analytics tables: 00:00:00.019 (Clock.java [taskScheduler-5]) UID:nBAu8I8vjBS</w:t>
      </w:r>
    </w:p>
    <w:p w14:paraId="3738A43B" w14:textId="77777777" w:rsidR="001E5F8F" w:rsidRDefault="001E5F8F" w:rsidP="001E5F8F">
      <w:r>
        <w:t>Jul 12 09:59:17 main tomcat9[290]: * INFO  2022-07-12T09:59:17,601 Populating analytics tables COMPLETENESS_TARGET (NotificationLoggerUtil.java [taskScheduler-5]) UID:nBAu8I8vjBS</w:t>
      </w:r>
    </w:p>
    <w:p w14:paraId="130138D6" w14:textId="77777777" w:rsidR="001E5F8F" w:rsidRDefault="001E5F8F" w:rsidP="001E5F8F">
      <w:r>
        <w:t>Jul 12 09:59:17 main tomcat9[290]: * INFO  2022-07-12T09:59:17,602 [ANALYTICS_TABLE nBAu8I8vjBS] Stage started: Populating analytics tables COMPLETENESS_TARGET (ControlledJobProgress.java [taskScheduler-5]) UID:nBAu8I8vjBS</w:t>
      </w:r>
    </w:p>
    <w:p w14:paraId="30EE3592" w14:textId="77777777" w:rsidR="001E5F8F" w:rsidRDefault="001E5F8F" w:rsidP="001E5F8F">
      <w:r>
        <w:lastRenderedPageBreak/>
        <w:t>Jul 12 09:59:17 main tomcat9[290]: * INFO  2022-07-12T09:59:17,602 Populate table task number: 1 (DefaultAnalyticsTableService.java [taskScheduler-5]) UID:nBAu8I8vjBS</w:t>
      </w:r>
    </w:p>
    <w:p w14:paraId="3D89F4FC" w14:textId="77777777" w:rsidR="001E5F8F" w:rsidRDefault="001E5F8F" w:rsidP="001E5F8F">
      <w:r>
        <w:t>Jul 12 09:59:17 main tomcat9[290]: * INFO  2022-07-12T09:59:17,615 Populate analytics_completenesstarget_temp in: 0.009688 sec. (AbstractJdbcTableManager.java [taskScheduler-5]) UID:nBAu8I8vjBS</w:t>
      </w:r>
    </w:p>
    <w:p w14:paraId="7088444E" w14:textId="77777777" w:rsidR="001E5F8F" w:rsidRDefault="001E5F8F" w:rsidP="001E5F8F">
      <w:r>
        <w:t>Jul 12 09:59:17 main tomcat9[290]: * INFO  2022-07-12T09:59:17,616 [ANALYTICS_TABLE nBAu8I8vjBS] Stage completed after 0.014s (ControlledJobProgress.java [taskScheduler-5]) UID:nBAu8I8vjBS</w:t>
      </w:r>
    </w:p>
    <w:p w14:paraId="36B15F98" w14:textId="77777777" w:rsidR="001E5F8F" w:rsidRDefault="001E5F8F" w:rsidP="001E5F8F">
      <w:r>
        <w:t>Jul 12 09:59:17 main tomcat9[290]: * INFO  2022-07-12T09:59:17,616 Populated analytics tables: 00:00:00.034 (Clock.java [taskScheduler-5]) UID:nBAu8I8vjBS</w:t>
      </w:r>
    </w:p>
    <w:p w14:paraId="4DAD1C6A" w14:textId="77777777" w:rsidR="001E5F8F" w:rsidRDefault="001E5F8F" w:rsidP="001E5F8F">
      <w:r>
        <w:t>Jul 12 09:59:17 main tomcat9[290]: * INFO  2022-07-12T09:59:17,616 Invoking analytics table hooks COMPLETENESS_TARGET (NotificationLoggerUtil.java [taskScheduler-5]) UID:nBAu8I8vjBS</w:t>
      </w:r>
    </w:p>
    <w:p w14:paraId="0527F251" w14:textId="77777777" w:rsidR="001E5F8F" w:rsidRDefault="001E5F8F" w:rsidP="001E5F8F">
      <w:r>
        <w:t>Jul 12 09:59:17 main tomcat9[290]: * INFO  2022-07-12T09:59:17,616 [ANALYTICS_TABLE nBAu8I8vjBS] Stage started: Invoking analytics table hooks COMPLETENESS_TARGET (ControlledJobProgress.java [taskScheduler-5]) UID:nBAu8I8vjBS</w:t>
      </w:r>
    </w:p>
    <w:p w14:paraId="6887BECD" w14:textId="77777777" w:rsidR="001E5F8F" w:rsidRDefault="001E5F8F" w:rsidP="001E5F8F">
      <w:r>
        <w:t>Jul 12 09:59:17 main tomcat9[290]: * INFO  2022-07-12T09:59:17,618 [ANALYTICS_TABLE nBAu8I8vjBS] Stage completed after 0.002s (ControlledJobProgress.java [taskScheduler-5]) UID:nBAu8I8vjBS</w:t>
      </w:r>
    </w:p>
    <w:p w14:paraId="3AAFB336" w14:textId="77777777" w:rsidR="001E5F8F" w:rsidRDefault="001E5F8F" w:rsidP="001E5F8F">
      <w:r>
        <w:t>Jul 12 09:59:17 main tomcat9[290]: * INFO  2022-07-12T09:59:17,618 Invoked analytics table hooks: 00:00:00.036 (Clock.java [taskScheduler-5]) UID:nBAu8I8vjBS</w:t>
      </w:r>
    </w:p>
    <w:p w14:paraId="017AF84F" w14:textId="77777777" w:rsidR="001E5F8F" w:rsidRDefault="001E5F8F" w:rsidP="001E5F8F">
      <w:r>
        <w:t>Jul 12 09:59:17 main tomcat9[290]: * INFO  2022-07-12T09:59:17,650 Applying aggregation level 4 COMPLETENESS_TARGET (NotificationLoggerUtil.java [taskScheduler-5]) UID:nBAu8I8vjBS</w:t>
      </w:r>
    </w:p>
    <w:p w14:paraId="6594B26F" w14:textId="77777777" w:rsidR="001E5F8F" w:rsidRDefault="001E5F8F" w:rsidP="001E5F8F">
      <w:r>
        <w:t>Jul 12 09:59:17 main tomcat9[290]: * INFO  2022-07-12T09:59:17,650 [ANALYTICS_TABLE nBAu8I8vjBS] Stage started: Applying aggregation level 4 COMPLETENESS_TARGET (ControlledJobProgress.java [taskScheduler-5]) UID:nBAu8I8vjBS</w:t>
      </w:r>
    </w:p>
    <w:p w14:paraId="148E2DF6" w14:textId="77777777" w:rsidR="001E5F8F" w:rsidRDefault="001E5F8F" w:rsidP="001E5F8F">
      <w:r>
        <w:t>Jul 12 09:59:17 main tomcat9[290]: * INFO  2022-07-12T09:59:17,650 [ANALYTICS_TABLE nBAu8I8vjBS] Stage completed after 0s (ControlledJobProgress.java [taskScheduler-5]) UID:nBAu8I8vjBS</w:t>
      </w:r>
    </w:p>
    <w:p w14:paraId="2D85E8F2" w14:textId="77777777" w:rsidR="001E5F8F" w:rsidRDefault="001E5F8F" w:rsidP="001E5F8F">
      <w:r>
        <w:t>Jul 12 09:59:17 main tomcat9[290]: * INFO  2022-07-12T09:59:17,652 Applying aggregation level 3 COMPLETENESS_TARGET (NotificationLoggerUtil.java [taskScheduler-5]) UID:nBAu8I8vjBS</w:t>
      </w:r>
    </w:p>
    <w:p w14:paraId="054656B2" w14:textId="77777777" w:rsidR="001E5F8F" w:rsidRDefault="001E5F8F" w:rsidP="001E5F8F">
      <w:r>
        <w:t>Jul 12 09:59:17 main tomcat9[290]: * INFO  2022-07-12T09:59:17,652 [ANALYTICS_TABLE nBAu8I8vjBS] Stage started: Applying aggregation level 3 COMPLETENESS_TARGET (ControlledJobProgress.java [taskScheduler-5]) UID:nBAu8I8vjBS</w:t>
      </w:r>
    </w:p>
    <w:p w14:paraId="7678A8C7" w14:textId="77777777" w:rsidR="001E5F8F" w:rsidRDefault="001E5F8F" w:rsidP="001E5F8F">
      <w:r>
        <w:t>Jul 12 09:59:17 main tomcat9[290]: * INFO  2022-07-12T09:59:17,652 [ANALYTICS_TABLE nBAu8I8vjBS] Stage completed after 0s (ControlledJobProgress.java [taskScheduler-5]) UID:nBAu8I8vjBS</w:t>
      </w:r>
    </w:p>
    <w:p w14:paraId="0DEFCA64" w14:textId="77777777" w:rsidR="001E5F8F" w:rsidRDefault="001E5F8F" w:rsidP="001E5F8F">
      <w:r>
        <w:t>Jul 12 09:59:17 main tomcat9[290]: * INFO  2022-07-12T09:59:17,655 Applying aggregation level 2 COMPLETENESS_TARGET (NotificationLoggerUtil.java [taskScheduler-5]) UID:nBAu8I8vjBS</w:t>
      </w:r>
    </w:p>
    <w:p w14:paraId="4334079D" w14:textId="77777777" w:rsidR="001E5F8F" w:rsidRDefault="001E5F8F" w:rsidP="001E5F8F">
      <w:r>
        <w:lastRenderedPageBreak/>
        <w:t>Jul 12 09:59:17 main tomcat9[290]: * INFO  2022-07-12T09:59:17,655 [ANALYTICS_TABLE nBAu8I8vjBS] Stage started: Applying aggregation level 2 COMPLETENESS_TARGET (ControlledJobProgress.java [taskScheduler-5]) UID:nBAu8I8vjBS</w:t>
      </w:r>
    </w:p>
    <w:p w14:paraId="3E14EF19" w14:textId="77777777" w:rsidR="001E5F8F" w:rsidRDefault="001E5F8F" w:rsidP="001E5F8F">
      <w:r>
        <w:t>Jul 12 09:59:17 main tomcat9[290]: * INFO  2022-07-12T09:59:17,655 [ANALYTICS_TABLE nBAu8I8vjBS] Stage completed after 0s (ControlledJobProgress.java [taskScheduler-5]) UID:nBAu8I8vjBS</w:t>
      </w:r>
    </w:p>
    <w:p w14:paraId="44255C7C" w14:textId="77777777" w:rsidR="001E5F8F" w:rsidRDefault="001E5F8F" w:rsidP="001E5F8F">
      <w:r>
        <w:t>Jul 12 09:59:17 main tomcat9[290]: * INFO  2022-07-12T09:59:17,658 Applying aggregation level 1 COMPLETENESS_TARGET (NotificationLoggerUtil.java [taskScheduler-5]) UID:nBAu8I8vjBS</w:t>
      </w:r>
    </w:p>
    <w:p w14:paraId="6859E90C" w14:textId="77777777" w:rsidR="001E5F8F" w:rsidRDefault="001E5F8F" w:rsidP="001E5F8F">
      <w:r>
        <w:t>Jul 12 09:59:17 main tomcat9[290]: * INFO  2022-07-12T09:59:17,659 [ANALYTICS_TABLE nBAu8I8vjBS] Stage started: Applying aggregation level 1 COMPLETENESS_TARGET (ControlledJobProgress.java [taskScheduler-5]) UID:nBAu8I8vjBS</w:t>
      </w:r>
    </w:p>
    <w:p w14:paraId="5C4E4FB1" w14:textId="77777777" w:rsidR="001E5F8F" w:rsidRDefault="001E5F8F" w:rsidP="001E5F8F">
      <w:r>
        <w:t>Jul 12 09:59:17 main tomcat9[290]: * INFO  2022-07-12T09:59:17,659 [ANALYTICS_TABLE nBAu8I8vjBS] Stage completed after 0.001s (ControlledJobProgress.java [taskScheduler-5]) UID:nBAu8I8vjBS</w:t>
      </w:r>
    </w:p>
    <w:p w14:paraId="43542D71" w14:textId="77777777" w:rsidR="001E5F8F" w:rsidRDefault="001E5F8F" w:rsidP="001E5F8F">
      <w:r>
        <w:t>Jul 12 09:59:17 main tomcat9[290]: * INFO  2022-07-12T09:59:17,659 Applied aggregation levels: 00:00:00.077 (Clock.java [taskScheduler-5]) UID:nBAu8I8vjBS</w:t>
      </w:r>
    </w:p>
    <w:p w14:paraId="0F60105C" w14:textId="77777777" w:rsidR="001E5F8F" w:rsidRDefault="001E5F8F" w:rsidP="001E5F8F">
      <w:r>
        <w:t>Jul 12 09:59:17 main tomcat9[290]: * INFO  2022-07-12T09:59:17,659 Vacuuming tables COMPLETENESS_TARGET (NotificationLoggerUtil.java [taskScheduler-5]) UID:nBAu8I8vjBS</w:t>
      </w:r>
    </w:p>
    <w:p w14:paraId="736057C2" w14:textId="77777777" w:rsidR="001E5F8F" w:rsidRDefault="001E5F8F" w:rsidP="001E5F8F">
      <w:r>
        <w:t>Jul 12 09:59:17 main tomcat9[290]: * INFO  2022-07-12T09:59:17,659 [ANALYTICS_TABLE nBAu8I8vjBS] Stage started: Vacuuming tables COMPLETENESS_TARGET (ControlledJobProgress.java [taskScheduler-5]) UID:nBAu8I8vjBS</w:t>
      </w:r>
    </w:p>
    <w:p w14:paraId="5213B279" w14:textId="77777777" w:rsidR="001E5F8F" w:rsidRDefault="001E5F8F" w:rsidP="001E5F8F">
      <w:r>
        <w:t>Jul 12 09:59:17 main tomcat9[290]: * INFO  2022-07-12T09:59:17,659 [ANALYTICS_TABLE nBAu8I8vjBS] Stage completed after 0s (ControlledJobProgress.java [taskScheduler-5]) UID:nBAu8I8vjBS</w:t>
      </w:r>
    </w:p>
    <w:p w14:paraId="58B2B5AE" w14:textId="77777777" w:rsidR="001E5F8F" w:rsidRDefault="001E5F8F" w:rsidP="001E5F8F">
      <w:r>
        <w:t>Jul 12 09:59:17 main tomcat9[290]: * INFO  2022-07-12T09:59:17,660 Tables vacuumed: 00:00:00.077 (Clock.java [taskScheduler-5]) UID:nBAu8I8vjBS</w:t>
      </w:r>
    </w:p>
    <w:p w14:paraId="5AF0B95D" w14:textId="77777777" w:rsidR="001E5F8F" w:rsidRDefault="001E5F8F" w:rsidP="001E5F8F">
      <w:r>
        <w:t>Jul 12 09:59:17 main tomcat9[290]: * INFO  2022-07-12T09:59:17,660 Creating indexes COMPLETENESS_TARGET (NotificationLoggerUtil.java [taskScheduler-5]) UID:nBAu8I8vjBS</w:t>
      </w:r>
    </w:p>
    <w:p w14:paraId="600406DD" w14:textId="77777777" w:rsidR="001E5F8F" w:rsidRDefault="001E5F8F" w:rsidP="001E5F8F">
      <w:r>
        <w:t>Jul 12 09:59:17 main tomcat9[290]: * INFO  2022-07-12T09:59:17,660 [ANALYTICS_TABLE nBAu8I8vjBS] Stage started: Creating indexes COMPLETENESS_TARGET (ControlledJobProgress.java [taskScheduler-5]) UID:nBAu8I8vjBS</w:t>
      </w:r>
    </w:p>
    <w:p w14:paraId="15884393" w14:textId="77777777" w:rsidR="001E5F8F" w:rsidRDefault="001E5F8F" w:rsidP="001E5F8F">
      <w:r>
        <w:t>Jul 12 09:59:17 main tomcat9[290]: * INFO  2022-07-12T09:59:17,660 No of analytics table indexes: 14 (DefaultAnalyticsTableService.java [taskScheduler-5]) UID:nBAu8I8vjBS</w:t>
      </w:r>
    </w:p>
    <w:p w14:paraId="27951879" w14:textId="77777777" w:rsidR="001E5F8F" w:rsidRDefault="001E5F8F" w:rsidP="001E5F8F">
      <w:r>
        <w:t>Jul 12 09:59:17 main tomcat9[290]: * INFO  2022-07-12T09:59:17,667 [ANALYTICS_TABLE nBAu8I8vjBS] Stage completed after 0.007s (ControlledJobProgress.java [taskScheduler-5]) UID:nBAu8I8vjBS</w:t>
      </w:r>
    </w:p>
    <w:p w14:paraId="1DD8AB08" w14:textId="77777777" w:rsidR="001E5F8F" w:rsidRDefault="001E5F8F" w:rsidP="001E5F8F">
      <w:r>
        <w:t>Jul 12 09:59:17 main tomcat9[290]: * INFO  2022-07-12T09:59:17,668 Created indexes: 00:00:00.085 (Clock.java [taskScheduler-5]) UID:nBAu8I8vjBS</w:t>
      </w:r>
    </w:p>
    <w:p w14:paraId="1C2619EA" w14:textId="77777777" w:rsidR="001E5F8F" w:rsidRDefault="001E5F8F" w:rsidP="001E5F8F">
      <w:r>
        <w:t>Jul 12 09:59:17 main tomcat9[290]: * INFO  2022-07-12T09:59:17,668 Analyzing analytics tables COMPLETENESS_TARGET (NotificationLoggerUtil.java [taskScheduler-5]) UID:nBAu8I8vjBS</w:t>
      </w:r>
    </w:p>
    <w:p w14:paraId="7CBCEED6" w14:textId="77777777" w:rsidR="001E5F8F" w:rsidRDefault="001E5F8F" w:rsidP="001E5F8F">
      <w:r>
        <w:lastRenderedPageBreak/>
        <w:t>Jul 12 09:59:17 main tomcat9[290]: * INFO  2022-07-12T09:59:17,668 [ANALYTICS_TABLE nBAu8I8vjBS] Stage started: Analyzing analytics tables COMPLETENESS_TARGET (ControlledJobProgress.java [taskScheduler-5]) UID:nBAu8I8vjBS</w:t>
      </w:r>
    </w:p>
    <w:p w14:paraId="772376DC" w14:textId="77777777" w:rsidR="001E5F8F" w:rsidRDefault="001E5F8F" w:rsidP="001E5F8F">
      <w:r>
        <w:t>Jul 12 09:59:17 main tomcat9[290]: * INFO  2022-07-12T09:59:17,676 [ANALYTICS_TABLE nBAu8I8vjBS] Stage completed after 0.008s (ControlledJobProgress.java [taskScheduler-5]) UID:nBAu8I8vjBS</w:t>
      </w:r>
    </w:p>
    <w:p w14:paraId="2693BE26" w14:textId="77777777" w:rsidR="001E5F8F" w:rsidRDefault="001E5F8F" w:rsidP="001E5F8F">
      <w:r>
        <w:t>Jul 12 09:59:17 main tomcat9[290]: * INFO  2022-07-12T09:59:17,676 Analyzed tables: 00:00:00.094 (Clock.java [taskScheduler-5]) UID:nBAu8I8vjBS</w:t>
      </w:r>
    </w:p>
    <w:p w14:paraId="0CF284C2" w14:textId="77777777" w:rsidR="001E5F8F" w:rsidRDefault="001E5F8F" w:rsidP="001E5F8F">
      <w:r>
        <w:t>Jul 12 09:59:17 main tomcat9[290]: * INFO  2022-07-12T09:59:17,679 Drop SQL views (NotificationLoggerUtil.java [taskScheduler-5]) UID:nBAu8I8vjBS</w:t>
      </w:r>
    </w:p>
    <w:p w14:paraId="4EDBCEDB" w14:textId="77777777" w:rsidR="001E5F8F" w:rsidRDefault="001E5F8F" w:rsidP="001E5F8F">
      <w:r>
        <w:t>Jul 12 09:59:17 main tomcat9[290]: * INFO  2022-07-12T09:59:17,679 [ANALYTICS_TABLE nBAu8I8vjBS] Stage started: Drop SQL views (ControlledJobProgress.java [taskScheduler-5]) UID:nBAu8I8vjBS</w:t>
      </w:r>
    </w:p>
    <w:p w14:paraId="619B933B" w14:textId="77777777" w:rsidR="001E5F8F" w:rsidRDefault="001E5F8F" w:rsidP="001E5F8F">
      <w:r>
        <w:t>Jul 12 09:59:17 main tomcat9[290]: * INFO  2022-07-12T09:59:17,679 [ANALYTICS_TABLE nBAu8I8vjBS] Stage completed after 0s (ControlledJobProgress.java [taskScheduler-5]) UID:nBAu8I8vjBS</w:t>
      </w:r>
    </w:p>
    <w:p w14:paraId="286C18F3" w14:textId="77777777" w:rsidR="001E5F8F" w:rsidRDefault="001E5F8F" w:rsidP="001E5F8F">
      <w:r>
        <w:t>Jul 12 09:59:17 main tomcat9[290]: * INFO  2022-07-12T09:59:17,679 Swapping analytics tables COMPLETENESS_TARGET (NotificationLoggerUtil.java [taskScheduler-5]) UID:nBAu8I8vjBS</w:t>
      </w:r>
    </w:p>
    <w:p w14:paraId="5605E5F0" w14:textId="77777777" w:rsidR="001E5F8F" w:rsidRDefault="001E5F8F" w:rsidP="001E5F8F">
      <w:r>
        <w:t>Jul 12 09:59:17 main tomcat9[290]: * INFO  2022-07-12T09:59:17,680 [ANALYTICS_TABLE nBAu8I8vjBS] Stage started: Swapping analytics tables COMPLETENESS_TARGET (ControlledJobProgress.java [taskScheduler-5]) UID:nBAu8I8vjBS</w:t>
      </w:r>
    </w:p>
    <w:p w14:paraId="3B5302DA" w14:textId="77777777" w:rsidR="001E5F8F" w:rsidRDefault="001E5F8F" w:rsidP="001E5F8F">
      <w:r>
        <w:t>Jul 12 09:59:17 main tomcat9[290]: * INFO  2022-07-12T09:59:17,680 Swapping master table analytics_completenesstarget, and its partitions (AbstractJdbcTableManager.java [taskScheduler-5]) UID:nBAu8I8vjBS</w:t>
      </w:r>
    </w:p>
    <w:p w14:paraId="7AA136CA" w14:textId="77777777" w:rsidR="001E5F8F" w:rsidRDefault="001E5F8F" w:rsidP="001E5F8F">
      <w:r>
        <w:t>Jul 12 09:59:17 main tomcat9[290]: * INFO  2022-07-12T09:59:17,697 [ANALYTICS_TABLE nBAu8I8vjBS] Stage completed after 0.016s (ControlledJobProgress.java [taskScheduler-5]) UID:nBAu8I8vjBS</w:t>
      </w:r>
    </w:p>
    <w:p w14:paraId="15BFDC2C" w14:textId="77777777" w:rsidR="001E5F8F" w:rsidRDefault="001E5F8F" w:rsidP="001E5F8F">
      <w:r>
        <w:t>Jul 12 09:59:17 main tomcat9[290]: * INFO  2022-07-12T09:59:17,699 Create SQL views (NotificationLoggerUtil.java [taskScheduler-5]) UID:nBAu8I8vjBS</w:t>
      </w:r>
    </w:p>
    <w:p w14:paraId="7C6E2FF7" w14:textId="77777777" w:rsidR="001E5F8F" w:rsidRDefault="001E5F8F" w:rsidP="001E5F8F">
      <w:r>
        <w:t>Jul 12 09:59:17 main tomcat9[290]: * INFO  2022-07-12T09:59:17,699 [ANALYTICS_TABLE nBAu8I8vjBS] Stage started: Create SQL views (ControlledJobProgress.java [taskScheduler-5]) UID:nBAu8I8vjBS</w:t>
      </w:r>
    </w:p>
    <w:p w14:paraId="2A330879" w14:textId="77777777" w:rsidR="001E5F8F" w:rsidRDefault="001E5F8F" w:rsidP="001E5F8F">
      <w:r>
        <w:t>Jul 12 09:59:17 main tomcat9[290]: * INFO  2022-07-12T09:59:17,700 [ANALYTICS_TABLE nBAu8I8vjBS] Stage completed after 0.001s (ControlledJobProgress.java [taskScheduler-5]) UID:nBAu8I8vjBS</w:t>
      </w:r>
    </w:p>
    <w:p w14:paraId="02D8D99C" w14:textId="77777777" w:rsidR="001E5F8F" w:rsidRDefault="001E5F8F" w:rsidP="001E5F8F">
      <w:r>
        <w:t>Jul 12 09:59:17 main tomcat9[290]: * INFO  2022-07-12T09:59:17,700 Table update done: analytics_completenesstarget: 00:00:00.118 (Clock.java [taskScheduler-5]) UID:nBAu8I8vjBS</w:t>
      </w:r>
    </w:p>
    <w:p w14:paraId="5420EC5E" w14:textId="77777777" w:rsidR="001E5F8F" w:rsidRDefault="001E5F8F" w:rsidP="001E5F8F">
      <w:r>
        <w:t>Jul 12 09:59:17 main tomcat9[290]: * INFO  2022-07-12T09:59:17,700 Analytics table update parameters: AnalyticsTableUpdateParams{last years=null, skip resource tables=false, skip table types=[], skip programs=[], start time=2022-07-12T09:57:02} (DefaultAnalyticsTableService.java [taskScheduler-5]) UID:nBAu8I8vjBS</w:t>
      </w:r>
    </w:p>
    <w:p w14:paraId="0E18C2EC" w14:textId="77777777" w:rsidR="001E5F8F" w:rsidRDefault="001E5F8F" w:rsidP="001E5F8F">
      <w:r>
        <w:lastRenderedPageBreak/>
        <w:t>Jul 12 09:59:17 main tomcat9[290]: * INFO  2022-07-12T09:59:17,701 Starting update of type: ORG_UNIT_TARGET, table name: 'analytics_orgunittarget', processes: 39: 00:00:00.000 (Clock.java [taskScheduler-5]) UID:nBAu8I8vjBS</w:t>
      </w:r>
    </w:p>
    <w:p w14:paraId="66FA8A02" w14:textId="77777777" w:rsidR="001E5F8F" w:rsidRDefault="001E5F8F" w:rsidP="001E5F8F">
      <w:r>
        <w:t>Jul 12 09:59:17 main tomcat9[290]: * INFO  2022-07-12T09:59:17,701 Validating Analytics Table ORG_UNIT_TARGET (NotificationLoggerUtil.java [taskScheduler-5]) UID:nBAu8I8vjBS</w:t>
      </w:r>
    </w:p>
    <w:p w14:paraId="348D6A5C" w14:textId="77777777" w:rsidR="001E5F8F" w:rsidRDefault="001E5F8F" w:rsidP="001E5F8F">
      <w:r>
        <w:t>Jul 12 09:59:17 main tomcat9[290]: * INFO  2022-07-12T09:59:17,701 [ANALYTICS_TABLE nBAu8I8vjBS] Stage started: Validating Analytics Table ORG_UNIT_TARGET (ControlledJobProgress.java [taskScheduler-5]) UID:nBAu8I8vjBS</w:t>
      </w:r>
    </w:p>
    <w:p w14:paraId="30361A06" w14:textId="77777777" w:rsidR="001E5F8F" w:rsidRDefault="001E5F8F" w:rsidP="001E5F8F">
      <w:r>
        <w:t>Jul 12 09:59:17 main tomcat9[290]: * INFO  2022-07-12T09:59:17,701 [ANALYTICS_TABLE nBAu8I8vjBS] Stage completed after 0s (ControlledJobProgress.java [taskScheduler-5]) UID:nBAu8I8vjBS</w:t>
      </w:r>
    </w:p>
    <w:p w14:paraId="2691206A" w14:textId="77777777" w:rsidR="001E5F8F" w:rsidRDefault="001E5F8F" w:rsidP="001E5F8F">
      <w:r>
        <w:t>Jul 12 09:59:17 main tomcat9[290]: * INFO  2022-07-12T09:59:17,703 Table update start: analytics_orgunittarget, earliest: null, parameters: AnalyticsTableUpdateParams{last years=null, skip resource tables=false, skip table types=[], skip programs=[], start time=2022-07-12T09:57:02}: 00:00:00.002 (Clock.java [taskScheduler-5]) UID:nBAu8I8vjBS</w:t>
      </w:r>
    </w:p>
    <w:p w14:paraId="289539E2" w14:textId="77777777" w:rsidR="001E5F8F" w:rsidRDefault="001E5F8F" w:rsidP="001E5F8F">
      <w:r>
        <w:t>Jul 12 09:59:17 main tomcat9[290]: * INFO  2022-07-12T09:59:17,703 Performing pre-create table work (NotificationLoggerUtil.java [taskScheduler-5]) UID:nBAu8I8vjBS</w:t>
      </w:r>
    </w:p>
    <w:p w14:paraId="7FDA4F7D" w14:textId="77777777" w:rsidR="001E5F8F" w:rsidRDefault="001E5F8F" w:rsidP="001E5F8F">
      <w:r>
        <w:t>Jul 12 09:59:17 main tomcat9[290]: * INFO  2022-07-12T09:59:17,703 [ANALYTICS_TABLE nBAu8I8vjBS] Stage started: Performing pre-create table work (ControlledJobProgress.java [taskScheduler-5]) UID:nBAu8I8vjBS</w:t>
      </w:r>
    </w:p>
    <w:p w14:paraId="75287E0B" w14:textId="77777777" w:rsidR="001E5F8F" w:rsidRDefault="001E5F8F" w:rsidP="001E5F8F">
      <w:r>
        <w:t>Jul 12 09:59:17 main tomcat9[290]: * INFO  2022-07-12T09:59:17,704 [ANALYTICS_TABLE nBAu8I8vjBS] Stage completed after 0.001s (ControlledJobProgress.java [taskScheduler-5]) UID:nBAu8I8vjBS</w:t>
      </w:r>
    </w:p>
    <w:p w14:paraId="2D787424" w14:textId="77777777" w:rsidR="001E5F8F" w:rsidRDefault="001E5F8F" w:rsidP="001E5F8F">
      <w:r>
        <w:t>Jul 12 09:59:17 main tomcat9[290]: * INFO  2022-07-12T09:59:17,704 Performed pre-create table work ORG_UNIT_TARGET: 00:00:00.003 (Clock.java [taskScheduler-5]) UID:nBAu8I8vjBS</w:t>
      </w:r>
    </w:p>
    <w:p w14:paraId="010C6492" w14:textId="77777777" w:rsidR="001E5F8F" w:rsidRDefault="001E5F8F" w:rsidP="001E5F8F">
      <w:r>
        <w:t>Jul 12 09:59:17 main tomcat9[290]: * INFO  2022-07-12T09:59:17,704 Dropping temp tables (if any) ORG_UNIT_TARGET (NotificationLoggerUtil.java [taskScheduler-5]) UID:nBAu8I8vjBS</w:t>
      </w:r>
    </w:p>
    <w:p w14:paraId="537AE032" w14:textId="77777777" w:rsidR="001E5F8F" w:rsidRDefault="001E5F8F" w:rsidP="001E5F8F">
      <w:r>
        <w:t>Jul 12 09:59:17 main tomcat9[290]: * INFO  2022-07-12T09:59:17,704 [ANALYTICS_TABLE nBAu8I8vjBS] Stage started: Dropping temp tables (if any) ORG_UNIT_TARGET (ControlledJobProgress.java [taskScheduler-5]) UID:nBAu8I8vjBS</w:t>
      </w:r>
    </w:p>
    <w:p w14:paraId="2BF7CFFC" w14:textId="77777777" w:rsidR="001E5F8F" w:rsidRDefault="001E5F8F" w:rsidP="001E5F8F">
      <w:r>
        <w:t>Jul 12 09:59:17 main tomcat9[290]: * INFO  2022-07-12T09:59:17,704 [ANALYTICS_TABLE nBAu8I8vjBS] Stage completed after 0s (ControlledJobProgress.java [taskScheduler-5]) UID:nBAu8I8vjBS</w:t>
      </w:r>
    </w:p>
    <w:p w14:paraId="5CF2B21D" w14:textId="77777777" w:rsidR="001E5F8F" w:rsidRDefault="001E5F8F" w:rsidP="001E5F8F">
      <w:r>
        <w:t>Jul 12 09:59:17 main tomcat9[290]: * INFO  2022-07-12T09:59:17,705 [ANALYTICS_TABLE nBAu8I8vjBS] Stage completed after 0s (ControlledJobProgress.java [taskScheduler-5]) UID:nBAu8I8vjBS</w:t>
      </w:r>
    </w:p>
    <w:p w14:paraId="65A7EBE2" w14:textId="77777777" w:rsidR="001E5F8F" w:rsidRDefault="001E5F8F" w:rsidP="001E5F8F">
      <w:r>
        <w:t>Jul 12 09:59:17 main tomcat9[290]: * INFO  2022-07-12T09:59:17,706 Dropped temp tables: 00:00:00.004 (Clock.java [taskScheduler-5]) UID:nBAu8I8vjBS</w:t>
      </w:r>
    </w:p>
    <w:p w14:paraId="761125C6" w14:textId="77777777" w:rsidR="001E5F8F" w:rsidRDefault="001E5F8F" w:rsidP="001E5F8F">
      <w:r>
        <w:t>Jul 12 09:59:17 main tomcat9[290]: * INFO  2022-07-12T09:59:17,706 Creating analytics tables ORG_UNIT_TARGET (NotificationLoggerUtil.java [taskScheduler-5]) UID:nBAu8I8vjBS</w:t>
      </w:r>
    </w:p>
    <w:p w14:paraId="0AE3139F" w14:textId="77777777" w:rsidR="001E5F8F" w:rsidRDefault="001E5F8F" w:rsidP="001E5F8F">
      <w:r>
        <w:lastRenderedPageBreak/>
        <w:t>Jul 12 09:59:17 main tomcat9[290]: * INFO  2022-07-12T09:59:17,706 [ANALYTICS_TABLE nBAu8I8vjBS] Stage started: Creating analytics tables ORG_UNIT_TARGET (ControlledJobProgress.java [taskScheduler-5]) UID:nBAu8I8vjBS</w:t>
      </w:r>
    </w:p>
    <w:p w14:paraId="44746373" w14:textId="77777777" w:rsidR="001E5F8F" w:rsidRDefault="001E5F8F" w:rsidP="001E5F8F">
      <w:r>
        <w:t>Jul 12 09:59:17 main tomcat9[290]: * INFO  2022-07-12T09:59:17,709 [ANALYTICS_TABLE nBAu8I8vjBS] Stage completed after 0.003s (ControlledJobProgress.java [taskScheduler-5]) UID:nBAu8I8vjBS</w:t>
      </w:r>
    </w:p>
    <w:p w14:paraId="4017FE75" w14:textId="77777777" w:rsidR="001E5F8F" w:rsidRDefault="001E5F8F" w:rsidP="001E5F8F">
      <w:r>
        <w:t>Jul 12 09:59:17 main tomcat9[290]: * INFO  2022-07-12T09:59:17,709 Created analytics tables: 00:00:00.008 (Clock.java [taskScheduler-5]) UID:nBAu8I8vjBS</w:t>
      </w:r>
    </w:p>
    <w:p w14:paraId="73899383" w14:textId="77777777" w:rsidR="001E5F8F" w:rsidRDefault="001E5F8F" w:rsidP="001E5F8F">
      <w:r>
        <w:t>Jul 12 09:59:17 main tomcat9[290]: * INFO  2022-07-12T09:59:17,709 Populating analytics tables ORG_UNIT_TARGET (NotificationLoggerUtil.java [taskScheduler-5]) UID:nBAu8I8vjBS</w:t>
      </w:r>
    </w:p>
    <w:p w14:paraId="7FECED97" w14:textId="77777777" w:rsidR="001E5F8F" w:rsidRDefault="001E5F8F" w:rsidP="001E5F8F">
      <w:r>
        <w:t>Jul 12 09:59:17 main tomcat9[290]: * INFO  2022-07-12T09:59:17,709 [ANALYTICS_TABLE nBAu8I8vjBS] Stage started: Populating analytics tables ORG_UNIT_TARGET (ControlledJobProgress.java [taskScheduler-5]) UID:nBAu8I8vjBS</w:t>
      </w:r>
    </w:p>
    <w:p w14:paraId="3F63B45D" w14:textId="77777777" w:rsidR="001E5F8F" w:rsidRDefault="001E5F8F" w:rsidP="001E5F8F">
      <w:r>
        <w:t>Jul 12 09:59:17 main tomcat9[290]: * INFO  2022-07-12T09:59:17,711 Populate table task number: 1 (DefaultAnalyticsTableService.java [taskScheduler-5]) UID:nBAu8I8vjBS</w:t>
      </w:r>
    </w:p>
    <w:p w14:paraId="6F0B2D06" w14:textId="77777777" w:rsidR="001E5F8F" w:rsidRDefault="001E5F8F" w:rsidP="001E5F8F">
      <w:r>
        <w:t>Jul 12 09:59:17 main tomcat9[290]: * INFO  2022-07-12T09:59:17,718 analytics_orgunittarget_temp in: 0.006259 sec. (AbstractJdbcTableManager.java [taskScheduler-5]) UID:nBAu8I8vjBS</w:t>
      </w:r>
    </w:p>
    <w:p w14:paraId="1ACB25D6" w14:textId="77777777" w:rsidR="001E5F8F" w:rsidRDefault="001E5F8F" w:rsidP="001E5F8F">
      <w:r>
        <w:t>Jul 12 09:59:17 main tomcat9[290]: * INFO  2022-07-12T09:59:17,718 [ANALYTICS_TABLE nBAu8I8vjBS] Stage completed after 0.009s (ControlledJobProgress.java [taskScheduler-5]) UID:nBAu8I8vjBS</w:t>
      </w:r>
    </w:p>
    <w:p w14:paraId="7E773085" w14:textId="77777777" w:rsidR="001E5F8F" w:rsidRDefault="001E5F8F" w:rsidP="001E5F8F">
      <w:r>
        <w:t>Jul 12 09:59:17 main tomcat9[290]: * INFO  2022-07-12T09:59:17,718 Populated analytics tables: 00:00:00.017 (Clock.java [taskScheduler-5]) UID:nBAu8I8vjBS</w:t>
      </w:r>
    </w:p>
    <w:p w14:paraId="3D8D5DD8" w14:textId="77777777" w:rsidR="001E5F8F" w:rsidRDefault="001E5F8F" w:rsidP="001E5F8F">
      <w:r>
        <w:t>Jul 12 09:59:17 main tomcat9[290]: * INFO  2022-07-12T09:59:17,719 Invoking analytics table hooks ORG_UNIT_TARGET (NotificationLoggerUtil.java [taskScheduler-5]) UID:nBAu8I8vjBS</w:t>
      </w:r>
    </w:p>
    <w:p w14:paraId="7356074D" w14:textId="77777777" w:rsidR="001E5F8F" w:rsidRDefault="001E5F8F" w:rsidP="001E5F8F">
      <w:r>
        <w:t>Jul 12 09:59:17 main tomcat9[290]: * INFO  2022-07-12T09:59:17,719 [ANALYTICS_TABLE nBAu8I8vjBS] Stage started: Invoking analytics table hooks ORG_UNIT_TARGET (ControlledJobProgress.java [taskScheduler-5]) UID:nBAu8I8vjBS</w:t>
      </w:r>
    </w:p>
    <w:p w14:paraId="4662FB06" w14:textId="77777777" w:rsidR="001E5F8F" w:rsidRDefault="001E5F8F" w:rsidP="001E5F8F">
      <w:r>
        <w:t>Jul 12 09:59:17 main tomcat9[290]: * INFO  2022-07-12T09:59:17,720 [ANALYTICS_TABLE nBAu8I8vjBS] Stage completed after 0.001s (ControlledJobProgress.java [taskScheduler-5]) UID:nBAu8I8vjBS</w:t>
      </w:r>
    </w:p>
    <w:p w14:paraId="5E44FE4D" w14:textId="77777777" w:rsidR="001E5F8F" w:rsidRDefault="001E5F8F" w:rsidP="001E5F8F">
      <w:r>
        <w:t>Jul 12 09:59:17 main tomcat9[290]: * INFO  2022-07-12T09:59:17,720 Invoked analytics table hooks: 00:00:00.019 (Clock.java [taskScheduler-5]) UID:nBAu8I8vjBS</w:t>
      </w:r>
    </w:p>
    <w:p w14:paraId="17DCCA1C" w14:textId="77777777" w:rsidR="001E5F8F" w:rsidRDefault="001E5F8F" w:rsidP="001E5F8F">
      <w:r>
        <w:t>Jul 12 09:59:17 main tomcat9[290]: * INFO  2022-07-12T09:59:17,746 Applying aggregation level 4 ORG_UNIT_TARGET (NotificationLoggerUtil.java [taskScheduler-5]) UID:nBAu8I8vjBS</w:t>
      </w:r>
    </w:p>
    <w:p w14:paraId="0C424A80" w14:textId="77777777" w:rsidR="001E5F8F" w:rsidRDefault="001E5F8F" w:rsidP="001E5F8F">
      <w:r>
        <w:t>Jul 12 09:59:17 main tomcat9[290]: * INFO  2022-07-12T09:59:17,747 [ANALYTICS_TABLE nBAu8I8vjBS] Stage started: Applying aggregation level 4 ORG_UNIT_TARGET (ControlledJobProgress.java [taskScheduler-5]) UID:nBAu8I8vjBS</w:t>
      </w:r>
    </w:p>
    <w:p w14:paraId="6630B80F" w14:textId="77777777" w:rsidR="001E5F8F" w:rsidRDefault="001E5F8F" w:rsidP="001E5F8F">
      <w:r>
        <w:t>Jul 12 09:59:17 main tomcat9[290]: * INFO  2022-07-12T09:59:17,747 [ANALYTICS_TABLE nBAu8I8vjBS] Stage completed after 0s (ControlledJobProgress.java [taskScheduler-5]) UID:nBAu8I8vjBS</w:t>
      </w:r>
    </w:p>
    <w:p w14:paraId="7612140D" w14:textId="77777777" w:rsidR="001E5F8F" w:rsidRDefault="001E5F8F" w:rsidP="001E5F8F">
      <w:r>
        <w:lastRenderedPageBreak/>
        <w:t>Jul 12 09:59:17 main tomcat9[290]: * INFO  2022-07-12T09:59:17,748 Applying aggregation level 3 ORG_UNIT_TARGET (NotificationLoggerUtil.java [taskScheduler-5]) UID:nBAu8I8vjBS</w:t>
      </w:r>
    </w:p>
    <w:p w14:paraId="2E98398D" w14:textId="77777777" w:rsidR="001E5F8F" w:rsidRDefault="001E5F8F" w:rsidP="001E5F8F">
      <w:r>
        <w:t>Jul 12 09:59:17 main tomcat9[290]: * INFO  2022-07-12T09:59:17,749 [ANALYTICS_TABLE nBAu8I8vjBS] Stage started: Applying aggregation level 3 ORG_UNIT_TARGET (ControlledJobProgress.java [taskScheduler-5]) UID:nBAu8I8vjBS</w:t>
      </w:r>
    </w:p>
    <w:p w14:paraId="20E48F65" w14:textId="77777777" w:rsidR="001E5F8F" w:rsidRDefault="001E5F8F" w:rsidP="001E5F8F">
      <w:r>
        <w:t>Jul 12 09:59:17 main tomcat9[290]: * INFO  2022-07-12T09:59:17,749 [ANALYTICS_TABLE nBAu8I8vjBS] Stage completed after 0s (ControlledJobProgress.java [taskScheduler-5]) UID:nBAu8I8vjBS</w:t>
      </w:r>
    </w:p>
    <w:p w14:paraId="7B5DDFDE" w14:textId="77777777" w:rsidR="001E5F8F" w:rsidRDefault="001E5F8F" w:rsidP="001E5F8F">
      <w:r>
        <w:t>Jul 12 09:59:17 main tomcat9[290]: * INFO  2022-07-12T09:59:17,752 Applying aggregation level 2 ORG_UNIT_TARGET (NotificationLoggerUtil.java [taskScheduler-5]) UID:nBAu8I8vjBS</w:t>
      </w:r>
    </w:p>
    <w:p w14:paraId="5B62411B" w14:textId="77777777" w:rsidR="001E5F8F" w:rsidRDefault="001E5F8F" w:rsidP="001E5F8F">
      <w:r>
        <w:t>Jul 12 09:59:17 main tomcat9[290]: * INFO  2022-07-12T09:59:17,752 [ANALYTICS_TABLE nBAu8I8vjBS] Stage started: Applying aggregation level 2 ORG_UNIT_TARGET (ControlledJobProgress.java [taskScheduler-5]) UID:nBAu8I8vjBS</w:t>
      </w:r>
    </w:p>
    <w:p w14:paraId="63689394" w14:textId="77777777" w:rsidR="001E5F8F" w:rsidRDefault="001E5F8F" w:rsidP="001E5F8F">
      <w:r>
        <w:t>Jul 12 09:59:17 main tomcat9[290]: * INFO  2022-07-12T09:59:17,752 [ANALYTICS_TABLE nBAu8I8vjBS] Stage completed after 0s (ControlledJobProgress.java [taskScheduler-5]) UID:nBAu8I8vjBS</w:t>
      </w:r>
    </w:p>
    <w:p w14:paraId="3DF28EC0" w14:textId="77777777" w:rsidR="001E5F8F" w:rsidRDefault="001E5F8F" w:rsidP="001E5F8F">
      <w:r>
        <w:t>Jul 12 09:59:17 main tomcat9[290]: * INFO  2022-07-12T09:59:17,757 Applying aggregation level 1 ORG_UNIT_TARGET (NotificationLoggerUtil.java [taskScheduler-5]) UID:nBAu8I8vjBS</w:t>
      </w:r>
    </w:p>
    <w:p w14:paraId="1D5B2A81" w14:textId="77777777" w:rsidR="001E5F8F" w:rsidRDefault="001E5F8F" w:rsidP="001E5F8F">
      <w:r>
        <w:t>Jul 12 09:59:17 main tomcat9[290]: * INFO  2022-07-12T09:59:17,757 [ANALYTICS_TABLE nBAu8I8vjBS] Stage started: Applying aggregation level 1 ORG_UNIT_TARGET (ControlledJobProgress.java [taskScheduler-5]) UID:nBAu8I8vjBS</w:t>
      </w:r>
    </w:p>
    <w:p w14:paraId="4D7A46AB" w14:textId="77777777" w:rsidR="001E5F8F" w:rsidRDefault="001E5F8F" w:rsidP="001E5F8F">
      <w:r>
        <w:t>Jul 12 09:59:17 main tomcat9[290]: * INFO  2022-07-12T09:59:17,758 [ANALYTICS_TABLE nBAu8I8vjBS] Stage completed after 0.001s (ControlledJobProgress.java [taskScheduler-5]) UID:nBAu8I8vjBS</w:t>
      </w:r>
    </w:p>
    <w:p w14:paraId="66F5E39D" w14:textId="77777777" w:rsidR="001E5F8F" w:rsidRDefault="001E5F8F" w:rsidP="001E5F8F">
      <w:r>
        <w:t>Jul 12 09:59:17 main tomcat9[290]: * INFO  2022-07-12T09:59:17,758 Applied aggregation levels: 00:00:00.057 (Clock.java [taskScheduler-5]) UID:nBAu8I8vjBS</w:t>
      </w:r>
    </w:p>
    <w:p w14:paraId="0229E18B" w14:textId="77777777" w:rsidR="001E5F8F" w:rsidRDefault="001E5F8F" w:rsidP="001E5F8F">
      <w:r>
        <w:t>Jul 12 09:59:17 main tomcat9[290]: * INFO  2022-07-12T09:59:17,758 Vacuuming tables ORG_UNIT_TARGET (NotificationLoggerUtil.java [taskScheduler-5]) UID:nBAu8I8vjBS</w:t>
      </w:r>
    </w:p>
    <w:p w14:paraId="1BBE4D5E" w14:textId="77777777" w:rsidR="001E5F8F" w:rsidRDefault="001E5F8F" w:rsidP="001E5F8F">
      <w:r>
        <w:t>Jul 12 09:59:17 main tomcat9[290]: * INFO  2022-07-12T09:59:17,758 [ANALYTICS_TABLE nBAu8I8vjBS] Stage started: Vacuuming tables ORG_UNIT_TARGET (ControlledJobProgress.java [taskScheduler-5]) UID:nBAu8I8vjBS</w:t>
      </w:r>
    </w:p>
    <w:p w14:paraId="6EAAC7A5" w14:textId="77777777" w:rsidR="001E5F8F" w:rsidRDefault="001E5F8F" w:rsidP="001E5F8F">
      <w:r>
        <w:t>Jul 12 09:59:17 main tomcat9[290]: * INFO  2022-07-12T09:59:17,759 [ANALYTICS_TABLE nBAu8I8vjBS] Stage completed after 0.001s (ControlledJobProgress.java [taskScheduler-5]) UID:nBAu8I8vjBS</w:t>
      </w:r>
    </w:p>
    <w:p w14:paraId="28B9F423" w14:textId="77777777" w:rsidR="001E5F8F" w:rsidRDefault="001E5F8F" w:rsidP="001E5F8F">
      <w:r>
        <w:t>Jul 12 09:59:17 main tomcat9[290]: * INFO  2022-07-12T09:59:17,759 Tables vacuumed: 00:00:00.058 (Clock.java [taskScheduler-5]) UID:nBAu8I8vjBS</w:t>
      </w:r>
    </w:p>
    <w:p w14:paraId="00D7AB79" w14:textId="77777777" w:rsidR="001E5F8F" w:rsidRDefault="001E5F8F" w:rsidP="001E5F8F">
      <w:r>
        <w:t>Jul 12 09:59:17 main tomcat9[290]: * INFO  2022-07-12T09:59:17,759 Creating indexes ORG_UNIT_TARGET (NotificationLoggerUtil.java [taskScheduler-5]) UID:nBAu8I8vjBS</w:t>
      </w:r>
    </w:p>
    <w:p w14:paraId="6CDA02BE" w14:textId="77777777" w:rsidR="001E5F8F" w:rsidRDefault="001E5F8F" w:rsidP="001E5F8F">
      <w:r>
        <w:lastRenderedPageBreak/>
        <w:t>Jul 12 09:59:17 main tomcat9[290]: * INFO  2022-07-12T09:59:17,759 [ANALYTICS_TABLE nBAu8I8vjBS] Stage started: Creating indexes ORG_UNIT_TARGET (ControlledJobProgress.java [taskScheduler-5]) UID:nBAu8I8vjBS</w:t>
      </w:r>
    </w:p>
    <w:p w14:paraId="02A81F4D" w14:textId="77777777" w:rsidR="001E5F8F" w:rsidRDefault="001E5F8F" w:rsidP="001E5F8F">
      <w:r>
        <w:t>Jul 12 09:59:17 main tomcat9[290]: * INFO  2022-07-12T09:59:17,759 No of analytics table indexes: 5 (DefaultAnalyticsTableService.java [taskScheduler-5]) UID:nBAu8I8vjBS</w:t>
      </w:r>
    </w:p>
    <w:p w14:paraId="06C577C3" w14:textId="77777777" w:rsidR="001E5F8F" w:rsidRDefault="001E5F8F" w:rsidP="001E5F8F">
      <w:r>
        <w:t>Jul 12 09:59:17 main tomcat9[290]: * INFO  2022-07-12T09:59:17,763 [ANALYTICS_TABLE nBAu8I8vjBS] Stage completed after 0.004s (ControlledJobProgress.java [taskScheduler-5]) UID:nBAu8I8vjBS</w:t>
      </w:r>
    </w:p>
    <w:p w14:paraId="60901C74" w14:textId="77777777" w:rsidR="001E5F8F" w:rsidRDefault="001E5F8F" w:rsidP="001E5F8F">
      <w:r>
        <w:t>Jul 12 09:59:17 main tomcat9[290]: * INFO  2022-07-12T09:59:17,764 Created indexes: 00:00:00.062 (Clock.java [taskScheduler-5]) UID:nBAu8I8vjBS</w:t>
      </w:r>
    </w:p>
    <w:p w14:paraId="13A069D9" w14:textId="77777777" w:rsidR="001E5F8F" w:rsidRDefault="001E5F8F" w:rsidP="001E5F8F">
      <w:r>
        <w:t>Jul 12 09:59:17 main tomcat9[290]: * INFO  2022-07-12T09:59:17,764 Analyzing analytics tables ORG_UNIT_TARGET (NotificationLoggerUtil.java [taskScheduler-5]) UID:nBAu8I8vjBS</w:t>
      </w:r>
    </w:p>
    <w:p w14:paraId="0C095A9D" w14:textId="77777777" w:rsidR="001E5F8F" w:rsidRDefault="001E5F8F" w:rsidP="001E5F8F">
      <w:r>
        <w:t>Jul 12 09:59:17 main tomcat9[290]: * INFO  2022-07-12T09:59:17,764 [ANALYTICS_TABLE nBAu8I8vjBS] Stage started: Analyzing analytics tables ORG_UNIT_TARGET (ControlledJobProgress.java [taskScheduler-5]) UID:nBAu8I8vjBS</w:t>
      </w:r>
    </w:p>
    <w:p w14:paraId="5DE5F606" w14:textId="77777777" w:rsidR="001E5F8F" w:rsidRDefault="001E5F8F" w:rsidP="001E5F8F">
      <w:r>
        <w:t>Jul 12 09:59:17 main tomcat9[290]: * INFO  2022-07-12T09:59:17,770 [ANALYTICS_TABLE nBAu8I8vjBS] Stage completed after 0.006s (ControlledJobProgress.java [taskScheduler-5]) UID:nBAu8I8vjBS</w:t>
      </w:r>
    </w:p>
    <w:p w14:paraId="5A1C3ED6" w14:textId="77777777" w:rsidR="001E5F8F" w:rsidRDefault="001E5F8F" w:rsidP="001E5F8F">
      <w:r>
        <w:t>Jul 12 09:59:17 main tomcat9[290]: * INFO  2022-07-12T09:59:17,770 Analyzed tables: 00:00:00.069 (Clock.java [taskScheduler-5]) UID:nBAu8I8vjBS</w:t>
      </w:r>
    </w:p>
    <w:p w14:paraId="08A37ED9" w14:textId="77777777" w:rsidR="001E5F8F" w:rsidRDefault="001E5F8F" w:rsidP="001E5F8F">
      <w:r>
        <w:t>Jul 12 09:59:17 main tomcat9[290]: * INFO  2022-07-12T09:59:17,772 Drop SQL views (NotificationLoggerUtil.java [taskScheduler-5]) UID:nBAu8I8vjBS</w:t>
      </w:r>
    </w:p>
    <w:p w14:paraId="0345FBEA" w14:textId="77777777" w:rsidR="001E5F8F" w:rsidRDefault="001E5F8F" w:rsidP="001E5F8F">
      <w:r>
        <w:t>Jul 12 09:59:17 main tomcat9[290]: * INFO  2022-07-12T09:59:17,772 [ANALYTICS_TABLE nBAu8I8vjBS] Stage started: Drop SQL views (ControlledJobProgress.java [taskScheduler-5]) UID:nBAu8I8vjBS</w:t>
      </w:r>
    </w:p>
    <w:p w14:paraId="2EDDF283" w14:textId="77777777" w:rsidR="001E5F8F" w:rsidRDefault="001E5F8F" w:rsidP="001E5F8F">
      <w:r>
        <w:t>Jul 12 09:59:17 main tomcat9[290]: * INFO  2022-07-12T09:59:17,773 [ANALYTICS_TABLE nBAu8I8vjBS] Stage completed after 0.001s (ControlledJobProgress.java [taskScheduler-5]) UID:nBAu8I8vjBS</w:t>
      </w:r>
    </w:p>
    <w:p w14:paraId="13AD4F68" w14:textId="77777777" w:rsidR="001E5F8F" w:rsidRDefault="001E5F8F" w:rsidP="001E5F8F">
      <w:r>
        <w:t>Jul 12 09:59:17 main tomcat9[290]: * INFO  2022-07-12T09:59:17,773 Swapping analytics tables ORG_UNIT_TARGET (NotificationLoggerUtil.java [taskScheduler-5]) UID:nBAu8I8vjBS</w:t>
      </w:r>
    </w:p>
    <w:p w14:paraId="7ACBFBA8" w14:textId="77777777" w:rsidR="001E5F8F" w:rsidRDefault="001E5F8F" w:rsidP="001E5F8F">
      <w:r>
        <w:t>Jul 12 09:59:17 main tomcat9[290]: * INFO  2022-07-12T09:59:17,773 [ANALYTICS_TABLE nBAu8I8vjBS] Stage started: Swapping analytics tables ORG_UNIT_TARGET (ControlledJobProgress.java [taskScheduler-5]) UID:nBAu8I8vjBS</w:t>
      </w:r>
    </w:p>
    <w:p w14:paraId="7E8242AE" w14:textId="77777777" w:rsidR="001E5F8F" w:rsidRDefault="001E5F8F" w:rsidP="001E5F8F">
      <w:r>
        <w:t>Jul 12 09:59:17 main tomcat9[290]: * INFO  2022-07-12T09:59:17,773 Swapping master table analytics_orgunittarget, and its partitions (AbstractJdbcTableManager.java [taskScheduler-5]) UID:nBAu8I8vjBS</w:t>
      </w:r>
    </w:p>
    <w:p w14:paraId="664507B7" w14:textId="77777777" w:rsidR="001E5F8F" w:rsidRDefault="001E5F8F" w:rsidP="001E5F8F">
      <w:r>
        <w:t>Jul 12 09:59:17 main tomcat9[290]: * INFO  2022-07-12T09:59:17,785 [ANALYTICS_TABLE nBAu8I8vjBS] Stage completed after 0.012s (ControlledJobProgress.java [taskScheduler-5]) UID:nBAu8I8vjBS</w:t>
      </w:r>
    </w:p>
    <w:p w14:paraId="0145F716" w14:textId="77777777" w:rsidR="001E5F8F" w:rsidRDefault="001E5F8F" w:rsidP="001E5F8F">
      <w:r>
        <w:t>Jul 12 09:59:17 main tomcat9[290]: * INFO  2022-07-12T09:59:17,787 Create SQL views (NotificationLoggerUtil.java [taskScheduler-5]) UID:nBAu8I8vjBS</w:t>
      </w:r>
    </w:p>
    <w:p w14:paraId="7424C747" w14:textId="77777777" w:rsidR="001E5F8F" w:rsidRDefault="001E5F8F" w:rsidP="001E5F8F">
      <w:r>
        <w:lastRenderedPageBreak/>
        <w:t>Jul 12 09:59:17 main tomcat9[290]: * INFO  2022-07-12T09:59:17,787 [ANALYTICS_TABLE nBAu8I8vjBS] Stage started: Create SQL views (ControlledJobProgress.java [taskScheduler-5]) UID:nBAu8I8vjBS</w:t>
      </w:r>
    </w:p>
    <w:p w14:paraId="41FDE927" w14:textId="77777777" w:rsidR="001E5F8F" w:rsidRDefault="001E5F8F" w:rsidP="001E5F8F">
      <w:r>
        <w:t>Jul 12 09:59:17 main tomcat9[290]: * INFO  2022-07-12T09:59:17,787 [ANALYTICS_TABLE nBAu8I8vjBS] Stage completed after 0s (ControlledJobProgress.java [taskScheduler-5]) UID:nBAu8I8vjBS</w:t>
      </w:r>
    </w:p>
    <w:p w14:paraId="44E65403" w14:textId="77777777" w:rsidR="001E5F8F" w:rsidRDefault="001E5F8F" w:rsidP="001E5F8F">
      <w:r>
        <w:t>Jul 12 09:59:17 main tomcat9[290]: * INFO  2022-07-12T09:59:17,787 Table update done: analytics_orgunittarget: 00:00:00.086 (Clock.java [taskScheduler-5]) UID:nBAu8I8vjBS</w:t>
      </w:r>
    </w:p>
    <w:p w14:paraId="5331BE92" w14:textId="77777777" w:rsidR="001E5F8F" w:rsidRDefault="001E5F8F" w:rsidP="001E5F8F">
      <w:r>
        <w:t>Jul 12 09:59:17 main tomcat9[290]: * INFO  2022-07-12T09:59:17,788 Analytics table update parameters: AnalyticsTableUpdateParams{last years=null, skip resource tables=false, skip table types=[], skip programs=[], start time=2022-07-12T09:57:02} (DefaultAnalyticsTableService.java [taskScheduler-5]) UID:nBAu8I8vjBS</w:t>
      </w:r>
    </w:p>
    <w:p w14:paraId="3668CBD2" w14:textId="77777777" w:rsidR="001E5F8F" w:rsidRDefault="001E5F8F" w:rsidP="001E5F8F">
      <w:r>
        <w:t>Jul 12 09:59:17 main tomcat9[290]: * INFO  2022-07-12T09:59:17,788 Starting update of type: EVENT, table name: 'analytics_event', processes: 39: 00:00:00.000 (Clock.java [taskScheduler-5]) UID:nBAu8I8vjBS</w:t>
      </w:r>
    </w:p>
    <w:p w14:paraId="6D5FF687" w14:textId="77777777" w:rsidR="001E5F8F" w:rsidRDefault="001E5F8F" w:rsidP="001E5F8F">
      <w:r>
        <w:t>Jul 12 09:59:17 main tomcat9[290]: * INFO  2022-07-12T09:59:17,788 Validating Analytics Table EVENT (NotificationLoggerUtil.java [taskScheduler-5]) UID:nBAu8I8vjBS</w:t>
      </w:r>
    </w:p>
    <w:p w14:paraId="15817E93" w14:textId="77777777" w:rsidR="001E5F8F" w:rsidRDefault="001E5F8F" w:rsidP="001E5F8F">
      <w:r>
        <w:t>Jul 12 09:59:17 main tomcat9[290]: * INFO  2022-07-12T09:59:17,789 [ANALYTICS_TABLE nBAu8I8vjBS] Stage started: Validating Analytics Table EVENT (ControlledJobProgress.java [taskScheduler-5]) UID:nBAu8I8vjBS</w:t>
      </w:r>
    </w:p>
    <w:p w14:paraId="23E185AD" w14:textId="77777777" w:rsidR="001E5F8F" w:rsidRDefault="001E5F8F" w:rsidP="001E5F8F">
      <w:r>
        <w:t>Jul 12 09:59:17 main tomcat9[290]: * INFO  2022-07-12T09:59:17,792 [ANALYTICS_TABLE nBAu8I8vjBS] Stage completed after 0.003s (ControlledJobProgress.java [taskScheduler-5]) UID:nBAu8I8vjBS</w:t>
      </w:r>
    </w:p>
    <w:p w14:paraId="1DD20123" w14:textId="77777777" w:rsidR="001E5F8F" w:rsidRDefault="001E5F8F" w:rsidP="001E5F8F">
      <w:r>
        <w:t>Jul 12 09:59:17 main tomcat9[290]: * INFO  2022-07-12T09:59:17,792 Get tables using earliest: null, spatial support: true (JdbcEventAnalyticsTableManager.java [taskScheduler-5]) UID:nBAu8I8vjBS</w:t>
      </w:r>
    </w:p>
    <w:p w14:paraId="1C82538A" w14:textId="77777777" w:rsidR="001E5F8F" w:rsidRDefault="001E5F8F" w:rsidP="001E5F8F">
      <w:r>
        <w:t>Jul 12 09:59:22 main tomcat9[290]: * INFO  2022-07-12T09:59:22,212 Table update start: analytics_event, earliest: null, parameters: AnalyticsTableUpdateParams{last years=null, skip resource tables=false, skip table types=[], skip programs=[], start time=2022-07-12T09:57:02}: 00:00:04.423 (Clock.java [taskScheduler-5]) UID:nBAu8I8vjBS</w:t>
      </w:r>
    </w:p>
    <w:p w14:paraId="4ECB94F9" w14:textId="77777777" w:rsidR="001E5F8F" w:rsidRDefault="001E5F8F" w:rsidP="001E5F8F">
      <w:r>
        <w:t>Jul 12 09:59:22 main tomcat9[290]: * INFO  2022-07-12T09:59:22,212 Performing pre-create table work (NotificationLoggerUtil.java [taskScheduler-5]) UID:nBAu8I8vjBS</w:t>
      </w:r>
    </w:p>
    <w:p w14:paraId="731EE501" w14:textId="77777777" w:rsidR="001E5F8F" w:rsidRDefault="001E5F8F" w:rsidP="001E5F8F">
      <w:r>
        <w:t>Jul 12 09:59:22 main tomcat9[290]: * INFO  2022-07-12T09:59:22,213 [ANALYTICS_TABLE nBAu8I8vjBS] Stage started: Performing pre-create table work (ControlledJobProgress.java [taskScheduler-5]) UID:nBAu8I8vjBS</w:t>
      </w:r>
    </w:p>
    <w:p w14:paraId="03443B52" w14:textId="77777777" w:rsidR="001E5F8F" w:rsidRDefault="001E5F8F" w:rsidP="001E5F8F">
      <w:r>
        <w:t>Jul 12 09:59:22 main tomcat9[290]: * INFO  2022-07-12T09:59:22,213 [ANALYTICS_TABLE nBAu8I8vjBS] Stage completed after 0s (ControlledJobProgress.java [taskScheduler-5]) UID:nBAu8I8vjBS</w:t>
      </w:r>
    </w:p>
    <w:p w14:paraId="6BA47840" w14:textId="77777777" w:rsidR="001E5F8F" w:rsidRDefault="001E5F8F" w:rsidP="001E5F8F">
      <w:r>
        <w:t>Jul 12 09:59:22 main tomcat9[290]: * INFO  2022-07-12T09:59:22,213 Performed pre-create table work EVENT: 00:00:04.424 (Clock.java [taskScheduler-5]) UID:nBAu8I8vjBS</w:t>
      </w:r>
    </w:p>
    <w:p w14:paraId="1FA629B0" w14:textId="77777777" w:rsidR="001E5F8F" w:rsidRDefault="001E5F8F" w:rsidP="001E5F8F">
      <w:r>
        <w:t>Jul 12 09:59:22 main tomcat9[290]: * INFO  2022-07-12T09:59:22,213 Dropping temp tables (if any) EVENT (NotificationLoggerUtil.java [taskScheduler-5]) UID:nBAu8I8vjBS</w:t>
      </w:r>
    </w:p>
    <w:p w14:paraId="449A07D9" w14:textId="77777777" w:rsidR="001E5F8F" w:rsidRDefault="001E5F8F" w:rsidP="001E5F8F">
      <w:r>
        <w:lastRenderedPageBreak/>
        <w:t>Jul 12 09:59:22 main tomcat9[290]: * INFO  2022-07-12T09:59:22,213 [ANALYTICS_TABLE nBAu8I8vjBS] Stage started: Dropping temp tables (if any) EVENT (ControlledJobProgress.java [taskScheduler-5]) UID:nBAu8I8vjBS</w:t>
      </w:r>
    </w:p>
    <w:p w14:paraId="642BF189" w14:textId="77777777" w:rsidR="001E5F8F" w:rsidRDefault="001E5F8F" w:rsidP="001E5F8F">
      <w:r>
        <w:t>Jul 12 09:59:22 main tomcat9[290]: * INFO  2022-07-12T09:59:22,216 [ANALYTICS_TABLE nBAu8I8vjBS] Stage completed after 0.003s (ControlledJobProgress.java [taskScheduler-5]) UID:nBAu8I8vjBS</w:t>
      </w:r>
    </w:p>
    <w:p w14:paraId="04DE0F95" w14:textId="77777777" w:rsidR="001E5F8F" w:rsidRDefault="001E5F8F" w:rsidP="001E5F8F">
      <w:r>
        <w:t>Jul 12 09:59:22 main tomcat9[290]: * INFO  2022-07-12T09:59:22,217 [ANALYTICS_TABLE nBAu8I8vjBS] Stage completed after 0.001s (ControlledJobProgress.java [taskScheduler-5]) UID:nBAu8I8vjBS</w:t>
      </w:r>
    </w:p>
    <w:p w14:paraId="56086F70" w14:textId="77777777" w:rsidR="001E5F8F" w:rsidRDefault="001E5F8F" w:rsidP="001E5F8F">
      <w:r>
        <w:t>Jul 12 09:59:22 main tomcat9[290]: * INFO  2022-07-12T09:59:22,218 [ANALYTICS_TABLE nBAu8I8vjBS] Stage completed after 0.001s (ControlledJobProgress.java [taskScheduler-5]) UID:nBAu8I8vjBS</w:t>
      </w:r>
    </w:p>
    <w:p w14:paraId="1CA81141" w14:textId="77777777" w:rsidR="001E5F8F" w:rsidRDefault="001E5F8F" w:rsidP="001E5F8F">
      <w:r>
        <w:t>Jul 12 09:59:22 main tomcat9[290]: * INFO  2022-07-12T09:59:22,219 [ANALYTICS_TABLE nBAu8I8vjBS] Stage completed after 0.001s (ControlledJobProgress.java [taskScheduler-5]) UID:nBAu8I8vjBS</w:t>
      </w:r>
    </w:p>
    <w:p w14:paraId="76AA9DDC" w14:textId="77777777" w:rsidR="001E5F8F" w:rsidRDefault="001E5F8F" w:rsidP="001E5F8F">
      <w:r>
        <w:t>Jul 12 09:59:22 main tomcat9[290]: * INFO  2022-07-12T09:59:22,222 [ANALYTICS_TABLE nBAu8I8vjBS] Stage completed after 0.003s (ControlledJobProgress.java [taskScheduler-5]) UID:nBAu8I8vjBS</w:t>
      </w:r>
    </w:p>
    <w:p w14:paraId="0A770A6B" w14:textId="77777777" w:rsidR="001E5F8F" w:rsidRDefault="001E5F8F" w:rsidP="001E5F8F">
      <w:r>
        <w:t>Jul 12 09:59:22 main tomcat9[290]: * INFO  2022-07-12T09:59:22,223 [ANALYTICS_TABLE nBAu8I8vjBS] Stage completed after 0.001s (ControlledJobProgress.java [taskScheduler-5]) UID:nBAu8I8vjBS</w:t>
      </w:r>
    </w:p>
    <w:p w14:paraId="13D76A57" w14:textId="77777777" w:rsidR="001E5F8F" w:rsidRDefault="001E5F8F" w:rsidP="001E5F8F">
      <w:r>
        <w:t>Jul 12 09:59:22 main tomcat9[290]: * INFO  2022-07-12T09:59:22,226 [ANALYTICS_TABLE nBAu8I8vjBS] Stage completed after 0.003s (ControlledJobProgress.java [taskScheduler-5]) UID:nBAu8I8vjBS</w:t>
      </w:r>
    </w:p>
    <w:p w14:paraId="4A173950" w14:textId="77777777" w:rsidR="001E5F8F" w:rsidRDefault="001E5F8F" w:rsidP="001E5F8F">
      <w:r>
        <w:t>Jul 12 09:59:22 main tomcat9[290]: * INFO  2022-07-12T09:59:22,228 [ANALYTICS_TABLE nBAu8I8vjBS] Stage completed after 0.002s (ControlledJobProgress.java [taskScheduler-5]) UID:nBAu8I8vjBS</w:t>
      </w:r>
    </w:p>
    <w:p w14:paraId="77FE8441" w14:textId="77777777" w:rsidR="001E5F8F" w:rsidRDefault="001E5F8F" w:rsidP="001E5F8F">
      <w:r>
        <w:t>Jul 12 09:59:22 main tomcat9[290]: * INFO  2022-07-12T09:59:22,230 [ANALYTICS_TABLE nBAu8I8vjBS] Stage completed after 0.002s (ControlledJobProgress.java [taskScheduler-5]) UID:nBAu8I8vjBS</w:t>
      </w:r>
    </w:p>
    <w:p w14:paraId="7A24BBC7" w14:textId="77777777" w:rsidR="001E5F8F" w:rsidRDefault="001E5F8F" w:rsidP="001E5F8F">
      <w:r>
        <w:t>Jul 12 09:59:22 main tomcat9[290]: * INFO  2022-07-12T09:59:22,234 [ANALYTICS_TABLE nBAu8I8vjBS] Stage completed after 0.004s (ControlledJobProgress.java [taskScheduler-5]) UID:nBAu8I8vjBS</w:t>
      </w:r>
    </w:p>
    <w:p w14:paraId="6E44BF65" w14:textId="77777777" w:rsidR="001E5F8F" w:rsidRDefault="001E5F8F" w:rsidP="001E5F8F">
      <w:r>
        <w:t>Jul 12 09:59:22 main tomcat9[290]: * INFO  2022-07-12T09:59:22,238 [ANALYTICS_TABLE nBAu8I8vjBS] Stage completed after 0.004s (ControlledJobProgress.java [taskScheduler-5]) UID:nBAu8I8vjBS</w:t>
      </w:r>
    </w:p>
    <w:p w14:paraId="5E6F7A81" w14:textId="77777777" w:rsidR="001E5F8F" w:rsidRDefault="001E5F8F" w:rsidP="001E5F8F">
      <w:r>
        <w:t>Jul 12 09:59:22 main tomcat9[290]: * INFO  2022-07-12T09:59:22,244 [ANALYTICS_TABLE nBAu8I8vjBS] Stage completed after 0.006s (ControlledJobProgress.java [taskScheduler-5]) UID:nBAu8I8vjBS</w:t>
      </w:r>
    </w:p>
    <w:p w14:paraId="75BB8798" w14:textId="77777777" w:rsidR="001E5F8F" w:rsidRDefault="001E5F8F" w:rsidP="001E5F8F">
      <w:r>
        <w:t>Jul 12 09:59:22 main tomcat9[290]: * INFO  2022-07-12T09:59:22,248 [ANALYTICS_TABLE nBAu8I8vjBS] Stage completed after 0.003s (ControlledJobProgress.java [taskScheduler-5]) UID:nBAu8I8vjBS</w:t>
      </w:r>
    </w:p>
    <w:p w14:paraId="364DBF2A" w14:textId="77777777" w:rsidR="001E5F8F" w:rsidRDefault="001E5F8F" w:rsidP="001E5F8F">
      <w:r>
        <w:t>Jul 12 09:59:22 main tomcat9[290]: * INFO  2022-07-12T09:59:22,248 Dropped temp tables: 00:00:04.460 (Clock.java [taskScheduler-5]) UID:nBAu8I8vjBS</w:t>
      </w:r>
    </w:p>
    <w:p w14:paraId="5FAB8C4B" w14:textId="77777777" w:rsidR="001E5F8F" w:rsidRDefault="001E5F8F" w:rsidP="001E5F8F">
      <w:r>
        <w:t>Jul 12 09:59:22 main tomcat9[290]: * INFO  2022-07-12T09:59:22,249 Creating analytics tables EVENT (NotificationLoggerUtil.java [taskScheduler-5]) UID:nBAu8I8vjBS</w:t>
      </w:r>
    </w:p>
    <w:p w14:paraId="5331F183" w14:textId="77777777" w:rsidR="001E5F8F" w:rsidRDefault="001E5F8F" w:rsidP="001E5F8F">
      <w:r>
        <w:lastRenderedPageBreak/>
        <w:t>Jul 12 09:59:22 main tomcat9[290]: * INFO  2022-07-12T09:59:22,249 [ANALYTICS_TABLE nBAu8I8vjBS] Stage started: Creating analytics tables EVENT (ControlledJobProgress.java [taskScheduler-5]) UID:nBAu8I8vjBS</w:t>
      </w:r>
    </w:p>
    <w:p w14:paraId="3E0B0761" w14:textId="77777777" w:rsidR="001E5F8F" w:rsidRDefault="001E5F8F" w:rsidP="001E5F8F">
      <w:r>
        <w:t>Jul 12 09:59:23 main tomcat9[290]: * INFO  2022-07-12T09:59:23,012 [ANALYTICS_TABLE nBAu8I8vjBS] Stage completed after 0.763s (ControlledJobProgress.java [taskScheduler-5]) UID:nBAu8I8vjBS</w:t>
      </w:r>
    </w:p>
    <w:p w14:paraId="4826F771" w14:textId="77777777" w:rsidR="001E5F8F" w:rsidRDefault="001E5F8F" w:rsidP="001E5F8F">
      <w:r>
        <w:t>Jul 12 09:59:23 main tomcat9[290]: * INFO  2022-07-12T09:59:23,012 Created analytics tables: 00:00:05.224 (Clock.java [taskScheduler-5]) UID:nBAu8I8vjBS</w:t>
      </w:r>
    </w:p>
    <w:p w14:paraId="19EF96C6" w14:textId="77777777" w:rsidR="001E5F8F" w:rsidRDefault="001E5F8F" w:rsidP="001E5F8F">
      <w:r>
        <w:t>Jul 12 09:59:23 main tomcat9[290]: * INFO  2022-07-12T09:59:23,013 Populating analytics tables EVENT (NotificationLoggerUtil.java [taskScheduler-5]) UID:nBAu8I8vjBS</w:t>
      </w:r>
    </w:p>
    <w:p w14:paraId="1777F2EA" w14:textId="77777777" w:rsidR="001E5F8F" w:rsidRDefault="001E5F8F" w:rsidP="001E5F8F">
      <w:r>
        <w:t>Jul 12 09:59:23 main tomcat9[290]: * INFO  2022-07-12T09:59:23,013 [ANALYTICS_TABLE nBAu8I8vjBS] Stage started: Populating analytics tables EVENT (ControlledJobProgress.java [taskScheduler-5]) UID:nBAu8I8vjBS</w:t>
      </w:r>
    </w:p>
    <w:p w14:paraId="6FAEAB55" w14:textId="77777777" w:rsidR="001E5F8F" w:rsidRDefault="001E5F8F" w:rsidP="001E5F8F">
      <w:r>
        <w:t>Jul 12 09:59:23 main tomcat9[290]: * INFO  2022-07-12T09:59:23,013 Populate table task number: 39 (DefaultAnalyticsTableService.java [taskScheduler-5]) UID:nBAu8I8vjBS</w:t>
      </w:r>
    </w:p>
    <w:p w14:paraId="1AEFE227" w14:textId="77777777" w:rsidR="001E5F8F" w:rsidRDefault="001E5F8F" w:rsidP="001E5F8F">
      <w:r>
        <w:t>Jul 12 09:59:23 main tomcat9[290]: * INFO  2022-07-12T09:59:23,110 Populate analytics_event_temp_ozwhbfth687_1978 in: 0.058543 sec. (AbstractJdbcTableManager.java [ForkJoinPool.commonPool-worker-61])</w:t>
      </w:r>
    </w:p>
    <w:p w14:paraId="7FC3B8D2" w14:textId="77777777" w:rsidR="001E5F8F" w:rsidRDefault="001E5F8F" w:rsidP="001E5F8F">
      <w:r>
        <w:t>Jul 12 09:59:23 main tomcat9[290]: * INFO  2022-07-12T09:59:23,122 Populate analytics_event_temp_fjnhzgmvj01_2020 in: 0.084386 sec. (AbstractJdbcTableManager.java [ForkJoinPool.commonPool-worker-117])</w:t>
      </w:r>
    </w:p>
    <w:p w14:paraId="12965B82" w14:textId="77777777" w:rsidR="001E5F8F" w:rsidRDefault="001E5F8F" w:rsidP="001E5F8F">
      <w:r>
        <w:t>Jul 12 09:59:23 main tomcat9[290]: * INFO  2022-07-12T09:59:23,126 Populate analytics_event_temp_ijcouoqewab_2017 in: 0.077748 sec. (AbstractJdbcTableManager.java [ForkJoinPool.commonPool-worker-25])</w:t>
      </w:r>
    </w:p>
    <w:p w14:paraId="2D415096" w14:textId="77777777" w:rsidR="001E5F8F" w:rsidRDefault="001E5F8F" w:rsidP="001E5F8F">
      <w:r>
        <w:t>Jul 12 09:59:23 main tomcat9[290]: * INFO  2022-07-12T09:59:23,136 Populate analytics_event_temp_dc5m0jzyz1l_2012 in: 0.085128 sec. (AbstractJdbcTableManager.java [ForkJoinPool.commonPool-worker-111])</w:t>
      </w:r>
    </w:p>
    <w:p w14:paraId="3DBD5379" w14:textId="77777777" w:rsidR="001E5F8F" w:rsidRDefault="001E5F8F" w:rsidP="001E5F8F">
      <w:r>
        <w:t>Jul 12 09:59:23 main tomcat9[290]: * INFO  2022-07-12T09:59:23,142 Populate analytics_event_temp_rirpc7pp9db_2008 in: 0.083330 sec. (AbstractJdbcTableManager.java [ForkJoinPool.commonPool-worker-15])</w:t>
      </w:r>
    </w:p>
    <w:p w14:paraId="23381FA7" w14:textId="77777777" w:rsidR="001E5F8F" w:rsidRDefault="001E5F8F" w:rsidP="001E5F8F">
      <w:r>
        <w:t>Jul 12 09:59:23 main tomcat9[290]: * INFO  2022-07-12T09:59:23,142 Populate analytics_event_temp_rirpc7pp9db_2010 in: 0.103282 sec. (AbstractJdbcTableManager.java [ForkJoinPool.commonPool-worker-59])</w:t>
      </w:r>
    </w:p>
    <w:p w14:paraId="3B230337" w14:textId="77777777" w:rsidR="001E5F8F" w:rsidRDefault="001E5F8F" w:rsidP="001E5F8F">
      <w:r>
        <w:t>Jul 12 09:59:23 main tomcat9[290]: * INFO  2022-07-12T09:59:23,142 Populate analytics_event_temp_dc5m0jzyz1l_2014 in: 0.101712 sec. (AbstractJdbcTableManager.java [ForkJoinPool.commonPool-worker-81])</w:t>
      </w:r>
    </w:p>
    <w:p w14:paraId="493F1BA3" w14:textId="77777777" w:rsidR="001E5F8F" w:rsidRDefault="001E5F8F" w:rsidP="001E5F8F">
      <w:r>
        <w:lastRenderedPageBreak/>
        <w:t>Jul 12 09:59:23 main tomcat9[290]: * INFO  2022-07-12T09:59:23,143 Populate analytics_event_temp_dc5m0jzyz1l_2005 in: 0.107985 sec. (AbstractJdbcTableManager.java [ForkJoinPool.commonPool-worker-13])</w:t>
      </w:r>
    </w:p>
    <w:p w14:paraId="15142112" w14:textId="77777777" w:rsidR="001E5F8F" w:rsidRDefault="001E5F8F" w:rsidP="001E5F8F">
      <w:r>
        <w:t>Jul 12 09:59:23 main tomcat9[290]: * INFO  2022-07-12T09:59:23,145 Populate analytics_event_temp_dc5m0jzyz1l_2013 in: 0.099035 sec. (AbstractJdbcTableManager.java [ForkJoinPool.commonPool-worker-87])</w:t>
      </w:r>
    </w:p>
    <w:p w14:paraId="404575BF" w14:textId="77777777" w:rsidR="001E5F8F" w:rsidRDefault="001E5F8F" w:rsidP="001E5F8F">
      <w:r>
        <w:t>Jul 12 09:59:23 main tomcat9[290]: * INFO  2022-07-12T09:59:23,154 Populate analytics_event_temp_rirpc7pp9db_2004 in: 0.118283 sec. (AbstractJdbcTableManager.java [ForkJoinPool.commonPool-worker-39])</w:t>
      </w:r>
    </w:p>
    <w:p w14:paraId="43C301CB" w14:textId="77777777" w:rsidR="001E5F8F" w:rsidRDefault="001E5F8F" w:rsidP="001E5F8F">
      <w:r>
        <w:t>Jul 12 09:59:23 main tomcat9[290]: * INFO  2022-07-12T09:59:23,170 Populate analytics_event_temp_rirpc7pp9db_2013 in: 0.128817 sec. (AbstractJdbcTableManager.java [ForkJoinPool.commonPool-worker-97])</w:t>
      </w:r>
    </w:p>
    <w:p w14:paraId="2B28A7AF" w14:textId="77777777" w:rsidR="001E5F8F" w:rsidRDefault="001E5F8F" w:rsidP="001E5F8F">
      <w:r>
        <w:t>Jul 12 09:59:23 main tomcat9[290]: * INFO  2022-07-12T09:59:23,179 Populate analytics_event_temp_rirpc7pp9db_2015 in: 0.142873 sec. (AbstractJdbcTableManager.java [ForkJoinPool.commonPool-worker-41])</w:t>
      </w:r>
    </w:p>
    <w:p w14:paraId="51B59D5E" w14:textId="77777777" w:rsidR="001E5F8F" w:rsidRDefault="001E5F8F" w:rsidP="001E5F8F">
      <w:r>
        <w:t>Jul 12 09:59:23 main tomcat9[290]: * INFO  2022-07-12T09:59:23,183 Populate analytics_event_temp_ijcouoqewab_2018 in: 0.145833 sec. (AbstractJdbcTableManager.java [ForkJoinPool.commonPool-worker-37])</w:t>
      </w:r>
    </w:p>
    <w:p w14:paraId="3F631336" w14:textId="77777777" w:rsidR="001E5F8F" w:rsidRDefault="001E5F8F" w:rsidP="001E5F8F">
      <w:r>
        <w:t>Jul 12 09:59:23 main tomcat9[290]: * INFO  2022-07-12T09:59:23,184 Populate analytics_event_temp_rirpc7pp9db_2016 in: 0.144094 sec. (AbstractJdbcTableManager.java [ForkJoinPool.commonPool-worker-99])</w:t>
      </w:r>
    </w:p>
    <w:p w14:paraId="56E4E651" w14:textId="77777777" w:rsidR="001E5F8F" w:rsidRDefault="001E5F8F" w:rsidP="001E5F8F">
      <w:r>
        <w:t>Jul 12 09:59:23 main tomcat9[290]: * INFO  2022-07-12T09:59:23,196 Populate analytics_event_temp_rirpc7pp9db_2017 in: 0.154356 sec. (AbstractJdbcTableManager.java [taskScheduler-5]) UID:nBAu8I8vjBS</w:t>
      </w:r>
    </w:p>
    <w:p w14:paraId="26649A41" w14:textId="77777777" w:rsidR="001E5F8F" w:rsidRDefault="001E5F8F" w:rsidP="001E5F8F">
      <w:r>
        <w:t>Jul 12 09:59:23 main tomcat9[290]: * INFO  2022-07-12T09:59:23,197 Populate analytics_event_temp_rirpc7pp9db_2007 in: 0.050750 sec. (AbstractJdbcTableManager.java [ForkJoinPool.commonPool-worker-15])</w:t>
      </w:r>
    </w:p>
    <w:p w14:paraId="7C7E6782" w14:textId="77777777" w:rsidR="001E5F8F" w:rsidRDefault="001E5F8F" w:rsidP="001E5F8F">
      <w:r>
        <w:t>Jul 12 09:59:23 main tomcat9[290]: * INFO  2022-07-12T09:59:23,198 Populate analytics_event_temp_dc5m0jzyz1l_2011 in: 0.050830 sec. (AbstractJdbcTableManager.java [ForkJoinPool.commonPool-worker-13])</w:t>
      </w:r>
    </w:p>
    <w:p w14:paraId="1855D366" w14:textId="77777777" w:rsidR="001E5F8F" w:rsidRDefault="001E5F8F" w:rsidP="001E5F8F">
      <w:r>
        <w:t>Jul 12 09:59:23 main tomcat9[290]: * INFO  2022-07-12T09:59:23,200 Populate analytics_event_temp_ozwhbfth687_2000 in: 0.075455 sec. (AbstractJdbcTableManager.java [ForkJoinPool.commonPool-worker-61])</w:t>
      </w:r>
    </w:p>
    <w:p w14:paraId="2F9BBC8F" w14:textId="77777777" w:rsidR="001E5F8F" w:rsidRDefault="001E5F8F" w:rsidP="001E5F8F">
      <w:r>
        <w:t>Jul 12 09:59:23 main tomcat9[290]: * INFO  2022-07-12T09:59:23,264 Populate analytics_event_temp_rirpc7pp9db_2012 in: 0.117084 sec. (AbstractJdbcTableManager.java [ForkJoinPool.commonPool-worker-81])</w:t>
      </w:r>
    </w:p>
    <w:p w14:paraId="049D7EE3" w14:textId="77777777" w:rsidR="001E5F8F" w:rsidRDefault="001E5F8F" w:rsidP="001E5F8F">
      <w:r>
        <w:lastRenderedPageBreak/>
        <w:t>Jul 12 09:59:23 main tomcat9[290]: * INFO  2022-07-12T09:59:23,264 Populate analytics_event_temp_rirpc7pp9db_2009 in: 0.104662 sec. (AbstractJdbcTableManager.java [ForkJoinPool.commonPool-worker-39])</w:t>
      </w:r>
    </w:p>
    <w:p w14:paraId="29198223" w14:textId="77777777" w:rsidR="001E5F8F" w:rsidRDefault="001E5F8F" w:rsidP="001E5F8F">
      <w:r>
        <w:t>Jul 12 09:59:23 main tomcat9[290]: * INFO  2022-07-12T09:59:23,264 Populate analytics_event_temp_dc5m0jzyz1l_2018 in: 0.115476 sec. (AbstractJdbcTableManager.java [ForkJoinPool.commonPool-worker-87])</w:t>
      </w:r>
    </w:p>
    <w:p w14:paraId="52A250FB" w14:textId="77777777" w:rsidR="001E5F8F" w:rsidRDefault="001E5F8F" w:rsidP="001E5F8F">
      <w:r>
        <w:t>Jul 12 09:59:23 main tomcat9[290]: * INFO  2022-07-12T09:59:23,264 Populate analytics_event_temp_ozwhbfth687_2003 in: 0.073452 sec. (AbstractJdbcTableManager.java [ForkJoinPool.commonPool-worker-37])</w:t>
      </w:r>
    </w:p>
    <w:p w14:paraId="380985F9" w14:textId="77777777" w:rsidR="001E5F8F" w:rsidRDefault="001E5F8F" w:rsidP="001E5F8F">
      <w:r>
        <w:t>Jul 12 09:59:23 main tomcat9[290]: * INFO  2022-07-12T09:59:23,264 Populate analytics_event_temp_rirpc7pp9db_2014 in: 0.089248 sec. (AbstractJdbcTableManager.java [ForkJoinPool.commonPool-worker-97])</w:t>
      </w:r>
    </w:p>
    <w:p w14:paraId="606584A9" w14:textId="77777777" w:rsidR="001E5F8F" w:rsidRDefault="001E5F8F" w:rsidP="001E5F8F">
      <w:r>
        <w:t>Jul 12 09:59:23 main tomcat9[290]: * INFO  2022-07-12T09:59:23,264 Populate analytics_event_temp_rirpc7pp9db_2011 in: 0.116820 sec. (AbstractJdbcTableManager.java [ForkJoinPool.commonPool-worker-59])</w:t>
      </w:r>
    </w:p>
    <w:p w14:paraId="319F341E" w14:textId="77777777" w:rsidR="001E5F8F" w:rsidRDefault="001E5F8F" w:rsidP="001E5F8F">
      <w:r>
        <w:t>Jul 12 09:59:23 main tomcat9[290]: * INFO  2022-07-12T09:59:23,277 Populate analytics_event_temp_fjnhzgmvj01_2021 in: 0.246799 sec. (AbstractJdbcTableManager.java [ForkJoinPool.commonPool-worker-69])</w:t>
      </w:r>
    </w:p>
    <w:p w14:paraId="439F2BE1" w14:textId="77777777" w:rsidR="001E5F8F" w:rsidRDefault="001E5F8F" w:rsidP="001E5F8F">
      <w:r>
        <w:t>Jul 12 09:59:23 main tomcat9[290]: * INFO  2022-07-12T09:59:23,299 Populate analytics_event_temp_dc5m0jzyz1l_2007 in: 0.096701 sec. (AbstractJdbcTableManager.java [ForkJoinPool.commonPool-worker-13])</w:t>
      </w:r>
    </w:p>
    <w:p w14:paraId="4C632D6E" w14:textId="77777777" w:rsidR="001E5F8F" w:rsidRDefault="001E5F8F" w:rsidP="001E5F8F">
      <w:r>
        <w:t>Jul 12 09:59:23 main tomcat9[290]: * INFO  2022-07-12T09:59:23,309 Populate analytics_event_temp_rirpc7pp9db_2018 in: 0.270375 sec. (AbstractJdbcTableManager.java [ForkJoinPool.commonPool-worker-5])</w:t>
      </w:r>
    </w:p>
    <w:p w14:paraId="13D2B4DF" w14:textId="77777777" w:rsidR="001E5F8F" w:rsidRDefault="001E5F8F" w:rsidP="001E5F8F">
      <w:r>
        <w:t>Jul 12 09:59:23 main tomcat9[290]: * INFO  2022-07-12T09:59:23,336 Populate analytics_event_temp_ijcouoqewab_2019 in: 0.210867 sec. (AbstractJdbcTableManager.java [ForkJoinPool.commonPool-worker-117])</w:t>
      </w:r>
    </w:p>
    <w:p w14:paraId="157195AC" w14:textId="77777777" w:rsidR="001E5F8F" w:rsidRDefault="001E5F8F" w:rsidP="001E5F8F">
      <w:r>
        <w:t>Jul 12 09:59:23 main tomcat9[290]: * INFO  2022-07-12T09:59:23,338 Populate analytics_event_temp_ozwhbfth687_1984 in: 0.067667 sec. (AbstractJdbcTableManager.java [ForkJoinPool.commonPool-worker-61])</w:t>
      </w:r>
    </w:p>
    <w:p w14:paraId="4187A5FA" w14:textId="77777777" w:rsidR="001E5F8F" w:rsidRDefault="001E5F8F" w:rsidP="001E5F8F">
      <w:r>
        <w:t>Jul 12 09:59:23 main tomcat9[290]: * INFO  2022-07-12T09:59:23,356 Populate analytics_event_temp_dc5m0jzyz1l_2000 in: 0.086480 sec. (AbstractJdbcTableManager.java [ForkJoinPool.commonPool-worker-87])</w:t>
      </w:r>
    </w:p>
    <w:p w14:paraId="0BF72E08" w14:textId="77777777" w:rsidR="001E5F8F" w:rsidRDefault="001E5F8F" w:rsidP="001E5F8F">
      <w:r>
        <w:t>Jul 12 09:59:23 main tomcat9[290]: * INFO  2022-07-12T09:59:23,381 Populate analytics_event_temp_ozwhbfth687_2002 in: 0.107299 sec. (AbstractJdbcTableManager.java [ForkJoinPool.commonPool-worker-39])</w:t>
      </w:r>
    </w:p>
    <w:p w14:paraId="24ADA3F4" w14:textId="77777777" w:rsidR="001E5F8F" w:rsidRDefault="001E5F8F" w:rsidP="001E5F8F">
      <w:r>
        <w:lastRenderedPageBreak/>
        <w:t>Jul 12 09:59:23 main tomcat9[290]: * INFO  2022-07-12T09:59:23,382 Populate analytics_event_temp_ulprqgccytu_1986 in: 0.038969 sec. (AbstractJdbcTableManager.java [ForkJoinPool.commonPool-worker-61])</w:t>
      </w:r>
    </w:p>
    <w:p w14:paraId="34778036" w14:textId="77777777" w:rsidR="001E5F8F" w:rsidRDefault="001E5F8F" w:rsidP="001E5F8F">
      <w:r>
        <w:t>Jul 12 09:59:23 main tomcat9[290]: * INFO  2022-07-12T09:59:23,436 Populate analytics_event_temp_xd70lpdgmed_2019 in: 0.075910 sec. (AbstractJdbcTableManager.java [ForkJoinPool.commonPool-worker-87])</w:t>
      </w:r>
    </w:p>
    <w:p w14:paraId="677E76C6" w14:textId="77777777" w:rsidR="001E5F8F" w:rsidRDefault="001E5F8F" w:rsidP="001E5F8F">
      <w:r>
        <w:t>Jul 12 09:59:23 main tomcat9[290]: * INFO  2022-07-12T09:59:23,436 Populate analytics_event_temp_ozwhbfth687_2001 in: 0.047832 sec. (AbstractJdbcTableManager.java [ForkJoinPool.commonPool-worker-39])</w:t>
      </w:r>
    </w:p>
    <w:p w14:paraId="799F7DFE" w14:textId="77777777" w:rsidR="001E5F8F" w:rsidRDefault="001E5F8F" w:rsidP="001E5F8F">
      <w:r>
        <w:t>Jul 12 09:59:23 main tomcat9[290]: * INFO  2022-07-12T09:59:23,460 Populate analytics_event_temp_ulprqgccytu_2017 in: 0.073732 sec. (AbstractJdbcTableManager.java [ForkJoinPool.commonPool-worker-61])</w:t>
      </w:r>
    </w:p>
    <w:p w14:paraId="76B160F9" w14:textId="77777777" w:rsidR="001E5F8F" w:rsidRDefault="001E5F8F" w:rsidP="001E5F8F">
      <w:r>
        <w:t>Jul 12 09:59:23 main tomcat9[290]: * INFO  2022-07-12T09:59:23,488 Populate analytics_event_temp_dmzt3xrtwo5_2020 in: 0.024868 sec. (AbstractJdbcTableManager.java [ForkJoinPool.commonPool-worker-61])</w:t>
      </w:r>
    </w:p>
    <w:p w14:paraId="0DE21949" w14:textId="77777777" w:rsidR="001E5F8F" w:rsidRDefault="001E5F8F" w:rsidP="001E5F8F">
      <w:r>
        <w:t>Jul 12 09:59:23 main tomcat9[290]: * INFO  2022-07-12T09:59:23,515 Populate analytics_event_temp_gbrlmy4qi5x_2005 in: 0.022242 sec. (AbstractJdbcTableManager.java [ForkJoinPool.commonPool-worker-61])</w:t>
      </w:r>
    </w:p>
    <w:p w14:paraId="35F0BD7E" w14:textId="77777777" w:rsidR="001E5F8F" w:rsidRDefault="001E5F8F" w:rsidP="001E5F8F">
      <w:r>
        <w:t>Jul 12 09:59:23 main tomcat9[290]: * INFO  2022-07-12T09:59:23,587 Populate analytics_event_temp_fjnhzgmvj01_2022 in: 0.318428 sec. (AbstractJdbcTableManager.java [ForkJoinPool.commonPool-worker-59])</w:t>
      </w:r>
    </w:p>
    <w:p w14:paraId="6FA2588C" w14:textId="77777777" w:rsidR="001E5F8F" w:rsidRDefault="001E5F8F" w:rsidP="001E5F8F">
      <w:r>
        <w:t>Jul 12 09:59:23 main tomcat9[290]: * INFO  2022-07-12T09:59:23,587 Populate analytics_event_temp_rirpc7pp9db_2019 in: 0.553001 sec. (AbstractJdbcTableManager.java [ForkJoinPool.commonPool-worker-93])</w:t>
      </w:r>
    </w:p>
    <w:p w14:paraId="422BE187" w14:textId="77777777" w:rsidR="001E5F8F" w:rsidRDefault="001E5F8F" w:rsidP="001E5F8F">
      <w:r>
        <w:t>Jul 12 09:59:23 main tomcat9[290]: * INFO  2022-07-12T09:59:23,587 Populate analytics_event_temp_ijcouoqewab_2022 in: 0.544124 sec. (AbstractJdbcTableManager.java [ForkJoinPool.commonPool-worker-1])</w:t>
      </w:r>
    </w:p>
    <w:p w14:paraId="2877DCD3" w14:textId="77777777" w:rsidR="001E5F8F" w:rsidRDefault="001E5F8F" w:rsidP="001E5F8F">
      <w:r>
        <w:t>Jul 12 09:59:23 main tomcat9[290]: * INFO  2022-07-12T09:59:23,612 Populate analytics_event_temp_ozwhbfth687_2004 in: 0.167276 sec. (AbstractJdbcTableManager.java [ForkJoinPool.commonPool-worker-39])</w:t>
      </w:r>
    </w:p>
    <w:p w14:paraId="195F49E5" w14:textId="77777777" w:rsidR="001E5F8F" w:rsidRDefault="001E5F8F" w:rsidP="001E5F8F">
      <w:r>
        <w:t>Jul 12 09:59:23 main tomcat9[290]: * INFO  2022-07-12T09:59:23,629 Populate analytics_event_temp_oldbgfcpfgy_2018 in: 0.037898 sec. (AbstractJdbcTableManager.java [ForkJoinPool.commonPool-worker-59])</w:t>
      </w:r>
    </w:p>
    <w:p w14:paraId="77A2955A" w14:textId="77777777" w:rsidR="001E5F8F" w:rsidRDefault="001E5F8F" w:rsidP="001E5F8F">
      <w:r>
        <w:t>Jul 12 09:59:23 main tomcat9[290]: * INFO  2022-07-12T09:59:23,775 Populate analytics_event_temp_ozwhbfth687_2005 in: 0.502936 sec. (AbstractJdbcTableManager.java [ForkJoinPool.commonPool-worker-37])</w:t>
      </w:r>
    </w:p>
    <w:p w14:paraId="3348A29F" w14:textId="77777777" w:rsidR="001E5F8F" w:rsidRDefault="001E5F8F" w:rsidP="001E5F8F">
      <w:r>
        <w:lastRenderedPageBreak/>
        <w:t>Jul 12 09:59:23 main tomcat9[290]: * INFO  2022-07-12T09:59:23,816 Populate analytics_event_temp_oldbgfcpfgy_2023 in: 0.036895 sec. (AbstractJdbcTableManager.java [ForkJoinPool.commonPool-worker-37])</w:t>
      </w:r>
    </w:p>
    <w:p w14:paraId="04936A3C" w14:textId="77777777" w:rsidR="001E5F8F" w:rsidRDefault="001E5F8F" w:rsidP="001E5F8F">
      <w:r>
        <w:t>Jul 12 09:59:23 main tomcat9[290]: * INFO  2022-07-12T09:59:23,884 Populate analytics_event_temp_ijcouoqewab_2020 in: 0.854645 sec. (AbstractJdbcTableManager.java [ForkJoinPool.commonPool-worker-49])</w:t>
      </w:r>
    </w:p>
    <w:p w14:paraId="265F2351" w14:textId="77777777" w:rsidR="001E5F8F" w:rsidRDefault="001E5F8F" w:rsidP="001E5F8F">
      <w:r>
        <w:t>Jul 12 09:59:24 main tomcat9[290]: * INFO  2022-07-12T09:59:24,023 Populate analytics_event_temp_ulprqgccytu_2018 in: 0.406728 sec. (AbstractJdbcTableManager.java [ForkJoinPool.commonPool-worker-39])</w:t>
      </w:r>
    </w:p>
    <w:p w14:paraId="2ADA91A6" w14:textId="77777777" w:rsidR="001E5F8F" w:rsidRDefault="001E5F8F" w:rsidP="001E5F8F">
      <w:r>
        <w:t>Jul 12 09:59:24 main tomcat9[290]: * INFO  2022-07-12T09:59:24,043 Populate analytics_event_temp_ozwhbfth687_2007 in: 0.984983 sec. (AbstractJdbcTableManager.java [ForkJoinPool.commonPool-worker-51])</w:t>
      </w:r>
    </w:p>
    <w:p w14:paraId="1E126220" w14:textId="77777777" w:rsidR="001E5F8F" w:rsidRDefault="001E5F8F" w:rsidP="001E5F8F">
      <w:r>
        <w:t>Jul 12 09:59:24 main tomcat9[290]: * INFO  2022-07-12T09:59:24,048 Populate analytics_event_temp_ozwhbfth687_2008 in: 0.729237 sec. (AbstractJdbcTableManager.java [ForkJoinPool.commonPool-worker-5])</w:t>
      </w:r>
    </w:p>
    <w:p w14:paraId="424B30C7" w14:textId="77777777" w:rsidR="001E5F8F" w:rsidRDefault="001E5F8F" w:rsidP="001E5F8F">
      <w:r>
        <w:t>Jul 12 09:59:24 main tomcat9[290]: * INFO  2022-07-12T09:59:24,080 Populate analytics_event_temp_gbrlmy4qi5x_2013 in: 0.032326 sec. (AbstractJdbcTableManager.java [ForkJoinPool.commonPool-worker-51])</w:t>
      </w:r>
    </w:p>
    <w:p w14:paraId="599B2340" w14:textId="77777777" w:rsidR="001E5F8F" w:rsidRDefault="001E5F8F" w:rsidP="001E5F8F">
      <w:r>
        <w:t>Jul 12 09:59:24 main tomcat9[290]: * INFO  2022-07-12T09:59:24,083 Populate analytics_event_temp_ozwhbfth687_2006 in: 0.777554 sec. (AbstractJdbcTableManager.java [ForkJoinPool.commonPool-worker-13])</w:t>
      </w:r>
    </w:p>
    <w:p w14:paraId="2FA429BD" w14:textId="77777777" w:rsidR="001E5F8F" w:rsidRDefault="001E5F8F" w:rsidP="001E5F8F">
      <w:r>
        <w:t>Jul 12 09:59:24 main tomcat9[290]: * INFO  2022-07-12T09:59:24,112 Populate analytics_event_temp_ijcouoqewab_2021 in: 0.982232 sec. (AbstractJdbcTableManager.java [ForkJoinPool.commonPool-worker-25])</w:t>
      </w:r>
    </w:p>
    <w:p w14:paraId="47E2092F" w14:textId="77777777" w:rsidR="001E5F8F" w:rsidRDefault="001E5F8F" w:rsidP="001E5F8F">
      <w:r>
        <w:t>Jul 12 09:59:24 main tomcat9[290]: * INFO  2022-07-12T09:59:24,156 Populate analytics_event_temp_ulprqgccytu_2019 in: 0.563447 sec. (AbstractJdbcTableManager.java [ForkJoinPool.commonPool-worker-1])</w:t>
      </w:r>
    </w:p>
    <w:p w14:paraId="45871B87" w14:textId="77777777" w:rsidR="001E5F8F" w:rsidRDefault="001E5F8F" w:rsidP="001E5F8F">
      <w:r>
        <w:t>Jul 12 09:59:24 main tomcat9[290]: * INFO  2022-07-12T09:59:24,169 Populate analytics_event_temp_ozwhbfth687_2011 in: 0.884744 sec. (AbstractJdbcTableManager.java [ForkJoinPool.commonPool-worker-69])</w:t>
      </w:r>
    </w:p>
    <w:p w14:paraId="6B37E082" w14:textId="77777777" w:rsidR="001E5F8F" w:rsidRDefault="001E5F8F" w:rsidP="001E5F8F">
      <w:r>
        <w:t>Jul 12 09:59:24 main tomcat9[290]: * INFO  2022-07-12T09:59:24,186 Populate analytics_event_temp_ozwhbfth687_2010 in: 0.913370 sec. (AbstractJdbcTableManager.java [ForkJoinPool.commonPool-worker-81])</w:t>
      </w:r>
    </w:p>
    <w:p w14:paraId="59ACCC98" w14:textId="77777777" w:rsidR="001E5F8F" w:rsidRDefault="001E5F8F" w:rsidP="001E5F8F">
      <w:r>
        <w:t>Jul 12 09:59:24 main tomcat9[290]: * INFO  2022-07-12T09:59:24,219 Populate analytics_event_temp_gbrlmy4qi5x_2019 in: 0.699915 sec. (AbstractJdbcTableManager.java [ForkJoinPool.commonPool-worker-61])</w:t>
      </w:r>
    </w:p>
    <w:p w14:paraId="5531B650" w14:textId="77777777" w:rsidR="001E5F8F" w:rsidRDefault="001E5F8F" w:rsidP="001E5F8F">
      <w:r>
        <w:lastRenderedPageBreak/>
        <w:t>Jul 12 09:59:24 main tomcat9[290]: * INFO  2022-07-12T09:59:24,232 Populate analytics_event_temp_ozwhbfth687_2009 in: 0.956398 sec. (AbstractJdbcTableManager.java [ForkJoinPool.commonPool-worker-97])</w:t>
      </w:r>
    </w:p>
    <w:p w14:paraId="6F2C05C2" w14:textId="77777777" w:rsidR="001E5F8F" w:rsidRDefault="001E5F8F" w:rsidP="001E5F8F">
      <w:r>
        <w:t>Jul 12 09:59:24 main tomcat9[290]: * INFO  2022-07-12T09:59:24,234 Populate analytics_event_temp_oldbgfcpfgy_2020 in: 1.033655 sec. (AbstractJdbcTableManager.java [ForkJoinPool.commonPool-worker-15])</w:t>
      </w:r>
    </w:p>
    <w:p w14:paraId="06E5D67F" w14:textId="77777777" w:rsidR="001E5F8F" w:rsidRDefault="001E5F8F" w:rsidP="001E5F8F">
      <w:r>
        <w:t>Jul 12 09:59:24 main tomcat9[290]: * INFO  2022-07-12T09:59:24,405 Populate analytics_event_temp_ozwhbfth687_2013 in: 1.356730 sec. (AbstractJdbcTableManager.java [ForkJoinPool.commonPool-worker-21])</w:t>
      </w:r>
    </w:p>
    <w:p w14:paraId="3A6272B8" w14:textId="77777777" w:rsidR="001E5F8F" w:rsidRDefault="001E5F8F" w:rsidP="001E5F8F">
      <w:r>
        <w:t>Jul 12 09:59:24 main tomcat9[290]: * INFO  2022-07-12T09:59:24,415 Populate analytics_event_temp_ozwhbfth687_2014 in: 1.357261 sec. (AbstractJdbcTableManager.java [ForkJoinPool.commonPool-worker-123])</w:t>
      </w:r>
    </w:p>
    <w:p w14:paraId="6DD7D99A" w14:textId="77777777" w:rsidR="001E5F8F" w:rsidRDefault="001E5F8F" w:rsidP="001E5F8F">
      <w:r>
        <w:t>Jul 12 09:59:24 main tomcat9[290]: * INFO  2022-07-12T09:59:24,422 Populate analytics_event_temp_ozwhbfth687_2012 in: 1.372027 sec. (AbstractJdbcTableManager.java [ForkJoinPool.commonPool-worker-83])</w:t>
      </w:r>
    </w:p>
    <w:p w14:paraId="0CC3E435" w14:textId="77777777" w:rsidR="001E5F8F" w:rsidRDefault="001E5F8F" w:rsidP="001E5F8F">
      <w:r>
        <w:t>Jul 12 09:59:24 main tomcat9[290]: * INFO  2022-07-12T09:59:24,826 Populate analytics_event_temp_oldbgfcpfgy_2021 in: 1.005758 sec. (AbstractJdbcTableManager.java [ForkJoinPool.commonPool-worker-37])</w:t>
      </w:r>
    </w:p>
    <w:p w14:paraId="52167116" w14:textId="77777777" w:rsidR="001E5F8F" w:rsidRDefault="001E5F8F" w:rsidP="001E5F8F">
      <w:r>
        <w:t>Jul 12 09:59:24 main tomcat9[290]: * INFO  2022-07-12T09:59:24,924 Populate analytics_event_temp_ozwhbfth687_2015 in: 1.876812 sec. (AbstractJdbcTableManager.java [ForkJoinPool.commonPool-worker-3])</w:t>
      </w:r>
    </w:p>
    <w:p w14:paraId="41FD3CCC" w14:textId="77777777" w:rsidR="001E5F8F" w:rsidRDefault="001E5F8F" w:rsidP="001E5F8F">
      <w:r>
        <w:t>Jul 12 09:59:25 main tomcat9[290]: * INFO  2022-07-12T09:59:25,130 Populate analytics_event_temp_oldbgfcpfgy_2019 in: 1.539065 sec. (AbstractJdbcTableManager.java [ForkJoinPool.commonPool-worker-93])</w:t>
      </w:r>
    </w:p>
    <w:p w14:paraId="2B1235DA" w14:textId="77777777" w:rsidR="001E5F8F" w:rsidRDefault="001E5F8F" w:rsidP="001E5F8F">
      <w:r>
        <w:t>Jul 12 09:59:25 main tomcat9[290]: * INFO  2022-07-12T09:59:25,364 Populate analytics_event_temp_ozwhbfth687_2016 in: 2.314416 sec. (AbstractJdbcTableManager.java [ForkJoinPool.commonPool-worker-85])</w:t>
      </w:r>
    </w:p>
    <w:p w14:paraId="74A8BA91" w14:textId="77777777" w:rsidR="001E5F8F" w:rsidRDefault="001E5F8F" w:rsidP="001E5F8F">
      <w:r>
        <w:t>Jul 12 09:59:25 main tomcat9[290]: * INFO  2022-07-12T09:59:25,709 Populate analytics_event_temp_rirpc7pp9db_2022 in: 2.675255 sec. (AbstractJdbcTableManager.java [ForkJoinPool.commonPool-worker-57])</w:t>
      </w:r>
    </w:p>
    <w:p w14:paraId="080A4CBB" w14:textId="77777777" w:rsidR="001E5F8F" w:rsidRDefault="001E5F8F" w:rsidP="001E5F8F">
      <w:r>
        <w:t>Jul 12 09:59:25 main tomcat9[290]: * INFO  2022-07-12T09:59:25,711 Populate analytics_event_temp_ozwhbfth687_2017 in: 2.660168 sec. (AbstractJdbcTableManager.java [ForkJoinPool.commonPool-worker-27])</w:t>
      </w:r>
    </w:p>
    <w:p w14:paraId="0E2E65BF" w14:textId="77777777" w:rsidR="001E5F8F" w:rsidRDefault="001E5F8F" w:rsidP="001E5F8F">
      <w:r>
        <w:t>Jul 12 09:59:26 main tomcat9[290]: * INFO  2022-07-12T09:59:26,657 Populate analytics_event_temp_ulprqgccytu_2022 in: 3.023197 sec. (AbstractJdbcTableManager.java [ForkJoinPool.commonPool-worker-59])</w:t>
      </w:r>
    </w:p>
    <w:p w14:paraId="250212A0" w14:textId="77777777" w:rsidR="001E5F8F" w:rsidRDefault="001E5F8F" w:rsidP="001E5F8F">
      <w:r>
        <w:lastRenderedPageBreak/>
        <w:t>Jul 12 09:59:27 main tomcat9[290]: * INFO  2022-07-12T09:59:27,477 Populate analytics_event_temp_ozwhbfth687_2018 in: 4.416055 sec. (AbstractJdbcTableManager.java [ForkJoinPool.commonPool-worker-105])</w:t>
      </w:r>
    </w:p>
    <w:p w14:paraId="5B914D7A" w14:textId="77777777" w:rsidR="001E5F8F" w:rsidRDefault="001E5F8F" w:rsidP="001E5F8F">
      <w:r>
        <w:t>Jul 12 09:59:30 main tomcat9[290]: * INFO  2022-07-12T09:59:30,250 Populate analytics_event_temp_gbrlmy4qi5x_2020 in: 7.214601 sec. (AbstractJdbcTableManager.java [ForkJoinPool.commonPool-worker-77])</w:t>
      </w:r>
    </w:p>
    <w:p w14:paraId="70563ADA" w14:textId="77777777" w:rsidR="001E5F8F" w:rsidRDefault="001E5F8F" w:rsidP="001E5F8F">
      <w:r>
        <w:t>Jul 12 09:59:31 main tomcat9[290]: * INFO  2022-07-12T09:59:31,087 Populate analytics_event_temp_rirpc7pp9db_2020 in: 8.049794 sec. (AbstractJdbcTableManager.java [ForkJoinPool.commonPool-worker-101])</w:t>
      </w:r>
    </w:p>
    <w:p w14:paraId="371CAEDD" w14:textId="77777777" w:rsidR="001E5F8F" w:rsidRDefault="001E5F8F" w:rsidP="001E5F8F">
      <w:r>
        <w:t>Jul 12 09:59:31 main tomcat9[290]: * INFO  2022-07-12T09:59:31,178 Populate analytics_event_temp_gbrlmy4qi5x_2022 in: 8.133530 sec. (AbstractJdbcTableManager.java [ForkJoinPool.commonPool-worker-43])</w:t>
      </w:r>
    </w:p>
    <w:p w14:paraId="626D1CE4" w14:textId="77777777" w:rsidR="001E5F8F" w:rsidRDefault="001E5F8F" w:rsidP="001E5F8F">
      <w:r>
        <w:t>Jul 12 09:59:31 main tomcat9[290]: * INFO  2022-07-12T09:59:31,468 Populate analytics_event_temp_rirpc7pp9db_2021 in: 8.433230 sec. (AbstractJdbcTableManager.java [ForkJoinPool.commonPool-worker-125])</w:t>
      </w:r>
    </w:p>
    <w:p w14:paraId="0EFA310C" w14:textId="77777777" w:rsidR="001E5F8F" w:rsidRDefault="001E5F8F" w:rsidP="001E5F8F">
      <w:r>
        <w:t>Jul 12 09:59:31 main tomcat9[290]: * INFO  2022-07-12T09:59:31,548 Populate analytics_event_temp_ulprqgccytu_2020 in: 8.510781 sec. (AbstractJdbcTableManager.java [ForkJoinPool.commonPool-worker-55])</w:t>
      </w:r>
    </w:p>
    <w:p w14:paraId="2F384126" w14:textId="77777777" w:rsidR="001E5F8F" w:rsidRDefault="001E5F8F" w:rsidP="001E5F8F">
      <w:r>
        <w:t>Jul 12 09:59:31 main tomcat9[290]: * INFO  2022-07-12T09:59:31,771 Populate analytics_event_temp_dc5m0jzyz1l_2019 in: 8.731262 sec. (AbstractJdbcTableManager.java [ForkJoinPool.commonPool-worker-89])</w:t>
      </w:r>
    </w:p>
    <w:p w14:paraId="1C281397" w14:textId="77777777" w:rsidR="001E5F8F" w:rsidRDefault="001E5F8F" w:rsidP="001E5F8F">
      <w:r>
        <w:t>Jul 12 09:59:32 main tomcat9[290]: * INFO  2022-07-12T09:59:32,887 Populate analytics_event_temp_ulprqgccytu_2021 in: 8.997924 sec. (AbstractJdbcTableManager.java [ForkJoinPool.commonPool-worker-49])</w:t>
      </w:r>
    </w:p>
    <w:p w14:paraId="488457F4" w14:textId="77777777" w:rsidR="001E5F8F" w:rsidRDefault="001E5F8F" w:rsidP="001E5F8F">
      <w:r>
        <w:t>Jul 12 09:59:33 main tomcat9[290]: * INFO  2022-07-12T09:59:33,408 Populate analytics_event_temp_gbrlmy4qi5x_2021 in: 10.372368 sec. (AbstractJdbcTableManager.java [ForkJoinPool.commonPool-worker-115])</w:t>
      </w:r>
    </w:p>
    <w:p w14:paraId="182F0C27" w14:textId="77777777" w:rsidR="001E5F8F" w:rsidRDefault="001E5F8F" w:rsidP="001E5F8F">
      <w:r>
        <w:t>Jul 12 09:59:33 main tomcat9[290]: * INFO  2022-07-12T09:59:33,678 Populate analytics_event_temp_csoevmzxxal_2020 in: 9.622553 sec. (AbstractJdbcTableManager.java [ForkJoinPool.commonPool-worker-5])</w:t>
      </w:r>
    </w:p>
    <w:p w14:paraId="5FF1E5D8" w14:textId="77777777" w:rsidR="001E5F8F" w:rsidRDefault="001E5F8F" w:rsidP="001E5F8F">
      <w:r>
        <w:t>Jul 12 09:59:37 main tomcat9[290]: * INFO  2022-07-12T09:59:37,145 Populate analytics_event_temp_csoevmzxxal_2022 in: 13.058451 sec. (AbstractJdbcTableManager.java [ForkJoinPool.commonPool-worker-51])</w:t>
      </w:r>
    </w:p>
    <w:p w14:paraId="5E0B79B7" w14:textId="77777777" w:rsidR="001E5F8F" w:rsidRDefault="001E5F8F" w:rsidP="001E5F8F">
      <w:r>
        <w:t>Jul 12 09:59:37 main tomcat9[290]: * INFO  2022-07-12T09:59:37,755 Populate analytics_event_temp_ozwhbfth687_2019 in: 14.704598 sec. (AbstractJdbcTableManager.java [ForkJoinPool.commonPool-worker-127])</w:t>
      </w:r>
    </w:p>
    <w:p w14:paraId="7949510C" w14:textId="77777777" w:rsidR="001E5F8F" w:rsidRDefault="001E5F8F" w:rsidP="001E5F8F">
      <w:r>
        <w:lastRenderedPageBreak/>
        <w:t>Jul 12 09:59:37 main tomcat9[290]: * INFO  2022-07-12T09:59:37,932 Populate analytics_event_temp_csoevmzxxal_2021 in: 13.900797 sec. (AbstractJdbcTableManager.java [ForkJoinPool.commonPool-worker-39])</w:t>
      </w:r>
    </w:p>
    <w:p w14:paraId="0CB724F6" w14:textId="77777777" w:rsidR="001E5F8F" w:rsidRDefault="001E5F8F" w:rsidP="001E5F8F">
      <w:r>
        <w:t>Jul 12 09:59:43 main tomcat9[290]: * INFO  2022-07-12T09:59:43,017 Populate analytics_event_temp_dc5m0jzyz1l_2022 in: 19.973994 sec. (AbstractJdbcTableManager.java [ForkJoinPool.commonPool-worker-65])</w:t>
      </w:r>
    </w:p>
    <w:p w14:paraId="69119E8C" w14:textId="77777777" w:rsidR="001E5F8F" w:rsidRDefault="001E5F8F" w:rsidP="001E5F8F">
      <w:r>
        <w:t>Jul 12 09:59:46 main tomcat9[290]: * INFO  2022-07-12T09:59:46,547 Populate analytics_event_temp_zwm9lprrgai_2020 in: 23.282595 sec. (AbstractJdbcTableManager.java [ForkJoinPool.commonPool-worker-99])</w:t>
      </w:r>
    </w:p>
    <w:p w14:paraId="63FC4F01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616FB3A6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154BE2CA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1B48200C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39023CD5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25E4945E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4D1C9D95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5DD64940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00C4FA37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1FBFBAEB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19727FEC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58A248B4" w14:textId="77777777" w:rsidR="001E5F8F" w:rsidRDefault="001E5F8F" w:rsidP="001E5F8F">
      <w:r>
        <w:lastRenderedPageBreak/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64CBF9EB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003F8A56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20AAB02E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4F358B42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542C5431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43A6C740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7036A7DB" w14:textId="77777777" w:rsidR="001E5F8F" w:rsidRDefault="001E5F8F" w:rsidP="001E5F8F">
      <w:r>
        <w:t>Jul 12 09:59:46 main rsyslogd: action 'action-8-builtin:omfile' resumed (module 'builtin:omfile') [v8.2001.0 try https://www.rsyslog.com/e/2359 ]</w:t>
      </w:r>
    </w:p>
    <w:p w14:paraId="7BD272F1" w14:textId="77777777" w:rsidR="001E5F8F" w:rsidRDefault="001E5F8F" w:rsidP="001E5F8F">
      <w:r>
        <w:t>Jul 12 09:59:46 main rsyslogd: action 'action-8-builtin:omfile' suspended (module 'builtin:omfile'), retry 0. There should be messages before this one giving the reason for suspension. [v8.2001.0 try https://www.rsyslog.com/e/2007 ]</w:t>
      </w:r>
    </w:p>
    <w:p w14:paraId="53908774" w14:textId="77777777" w:rsidR="001E5F8F" w:rsidRDefault="001E5F8F" w:rsidP="001E5F8F">
      <w:r>
        <w:t>Jul 12 09:59:46 main rsyslogd: action 'action-8-builtin:omfile' suspended (module 'builtin:omfile'), next retry is Tue Jul 12 10:00:16 2022, retry nbr 0. There should be messages before this one giving the reason for suspension. [v8.2001.0 try https://www.rsyslog.com/e/2007 ]</w:t>
      </w:r>
    </w:p>
    <w:p w14:paraId="6AA94960" w14:textId="77777777" w:rsidR="001E5F8F" w:rsidRDefault="001E5F8F" w:rsidP="001E5F8F">
      <w:r>
        <w:t>Jul 12 09:59:51 main tomcat9[290]: * INFO  2022-07-12T09:59:51,585 Populate analytics_event_temp_zwm9lprrgai_2021 in: 28.129466 sec. (AbstractJdbcTableManager.java [ForkJoinPool.commonPool-worker-87])</w:t>
      </w:r>
    </w:p>
    <w:p w14:paraId="7B70D8B7" w14:textId="77777777" w:rsidR="001E5F8F" w:rsidRDefault="001E5F8F" w:rsidP="001E5F8F">
      <w:r>
        <w:t>Jul 12 09:59:52 main tomcat9[290]: * INFO  2022-07-12T09:59:52,400 Populate analytics_event_temp_dc5m0jzyz1l_2020 in: 29.217113 sec. (AbstractJdbcTableManager.java [ForkJoinPool.commonPool-worker-41])</w:t>
      </w:r>
    </w:p>
    <w:p w14:paraId="3336D373" w14:textId="77777777" w:rsidR="001E5F8F" w:rsidRDefault="001E5F8F" w:rsidP="001E5F8F">
      <w:r>
        <w:t>Jul 12 09:59:54 main tomcat9[290]: * INFO  2022-07-12T09:59:54,853 Populate analytics_event_temp_dc5m0jzyz1l_2021 in: 31.512451 sec. (AbstractJdbcTableManager.java [ForkJoinPool.commonPool-worker-117])</w:t>
      </w:r>
    </w:p>
    <w:p w14:paraId="595ABD11" w14:textId="77777777" w:rsidR="001E5F8F" w:rsidRDefault="001E5F8F" w:rsidP="001E5F8F">
      <w:r>
        <w:lastRenderedPageBreak/>
        <w:t>Jul 12 10:00:22 main tomcat9[290]: * INFO  2022-07-12T10:00:22,015 Populate analytics_event_temp_ozwhbfth687_2022 in: 58.957462 sec. (AbstractJdbcTableManager.java [ForkJoinPool.commonPool-worker-7])</w:t>
      </w:r>
    </w:p>
    <w:p w14:paraId="09140A4C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60DBC645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6A523BE7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6FD0E9E7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3CAA2CB8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6782549A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0DF475E9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765C1693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45DB08AD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7EE8B7AD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40DB5817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39CF4817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600D7D1C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00858473" w14:textId="77777777" w:rsidR="001E5F8F" w:rsidRDefault="001E5F8F" w:rsidP="001E5F8F">
      <w:r>
        <w:lastRenderedPageBreak/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1D36EB1F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5EE6D8B5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591471EE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00639546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076261CB" w14:textId="77777777" w:rsidR="001E5F8F" w:rsidRDefault="001E5F8F" w:rsidP="001E5F8F">
      <w:r>
        <w:t>Jul 12 10:00:22 main rsyslogd: action 'action-8-builtin:omfile' resumed (module 'builtin:omfile') [v8.2001.0 try https://www.rsyslog.com/e/2359 ]</w:t>
      </w:r>
    </w:p>
    <w:p w14:paraId="644E6789" w14:textId="77777777" w:rsidR="001E5F8F" w:rsidRDefault="001E5F8F" w:rsidP="001E5F8F">
      <w:r>
        <w:t>Jul 12 10:00:22 main rsyslogd: action 'action-8-builtin:omfile' suspended (module 'builtin:omfile'), retry 0. There should be messages before this one giving the reason for suspension. [v8.2001.0 try https://www.rsyslog.com/e/2007 ]</w:t>
      </w:r>
    </w:p>
    <w:p w14:paraId="2EE6E33B" w14:textId="77777777" w:rsidR="001E5F8F" w:rsidRDefault="001E5F8F" w:rsidP="001E5F8F">
      <w:r>
        <w:t>Jul 12 10:00:22 main rsyslogd: action 'action-8-builtin:omfile' suspended (module 'builtin:omfile'), next retry is Tue Jul 12 10:00:52 2022, retry nbr 0. There should be messages before this one giving the reason for suspension. [v8.2001.0 try https://www.rsyslog.com/e/2007 ]</w:t>
      </w:r>
    </w:p>
    <w:p w14:paraId="6AA80B46" w14:textId="77777777" w:rsidR="001E5F8F" w:rsidRDefault="001E5F8F" w:rsidP="001E5F8F">
      <w:r>
        <w:t>Jul 12 10:01:11 main tomcat9[290]: * INFO  2022-07-12T10:01:11,793 Populate analytics_event_temp_ozwhbfth687_2020 in: 108.734152 sec. (AbstractJdbcTableManager.java [ForkJoinPool.commonPool-worker-113])</w:t>
      </w:r>
    </w:p>
    <w:p w14:paraId="4BC56926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6F5FC625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4841767F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126BC61F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4B9C60E3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493DC532" w14:textId="77777777" w:rsidR="001E5F8F" w:rsidRDefault="001E5F8F" w:rsidP="001E5F8F">
      <w:r>
        <w:lastRenderedPageBreak/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61C2FC1C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104E9C0F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32C5B5C7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65DB7453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2F0A769C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3F750C13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085D00BC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72F1D8E0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431A0C80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595E5F8B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1484378F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2F54172E" w14:textId="77777777" w:rsidR="001E5F8F" w:rsidRDefault="001E5F8F" w:rsidP="001E5F8F">
      <w:r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480A1C52" w14:textId="77777777" w:rsidR="001E5F8F" w:rsidRDefault="001E5F8F" w:rsidP="001E5F8F">
      <w:r>
        <w:t>Jul 12 10:01:11 main rsyslogd: action 'action-8-builtin:omfile' resumed (module 'builtin:omfile') [v8.2001.0 try https://www.rsyslog.com/e/2359 ]</w:t>
      </w:r>
    </w:p>
    <w:p w14:paraId="46ED631C" w14:textId="77777777" w:rsidR="001E5F8F" w:rsidRDefault="001E5F8F" w:rsidP="001E5F8F">
      <w:r>
        <w:lastRenderedPageBreak/>
        <w:t>Jul 12 10:01:11 main rsyslogd: action 'action-8-builtin:omfile' suspended (module 'builtin:omfile'), retry 0. There should be messages before this one giving the reason for suspension. [v8.2001.0 try https://www.rsyslog.com/e/2007 ]</w:t>
      </w:r>
    </w:p>
    <w:p w14:paraId="1C00038A" w14:textId="77777777" w:rsidR="001E5F8F" w:rsidRDefault="001E5F8F" w:rsidP="001E5F8F">
      <w:r>
        <w:t>Jul 12 10:01:11 main rsyslogd: action 'action-8-builtin:omfile' suspended (module 'builtin:omfile'), next retry is Tue Jul 12 10:01:41 2022, retry nbr 0. There should be messages before this one giving the reason for suspension. [v8.2001.0 try https://www.rsyslog.com/e/2007 ]</w:t>
      </w:r>
    </w:p>
    <w:p w14:paraId="47947ADB" w14:textId="77777777" w:rsidR="001E5F8F" w:rsidRDefault="001E5F8F" w:rsidP="001E5F8F">
      <w:r>
        <w:t>Jul 12 10:01:24 main tomcat9[290]: * INFO  2022-07-12T10:01:24,946 Populate analytics_event_temp_ozwhbfth687_2021 in: 121.802541 sec. (AbstractJdbcTableManager.java [ForkJoinPool.commonPool-worker-111])</w:t>
      </w:r>
    </w:p>
    <w:p w14:paraId="263A0677" w14:textId="77777777" w:rsidR="001E5F8F" w:rsidRDefault="001E5F8F" w:rsidP="001E5F8F">
      <w:r>
        <w:t>Jul 12 10:01:24 main tomcat9[290]: * INFO  2022-07-12T10:01:24,947 [ANALYTICS_TABLE nBAu8I8vjBS] Stage completed after 2m1.934s (ControlledJobProgress.java [taskScheduler-5]) UID:nBAu8I8vjBS</w:t>
      </w:r>
    </w:p>
    <w:p w14:paraId="1B16D415" w14:textId="77777777" w:rsidR="001E5F8F" w:rsidRDefault="001E5F8F" w:rsidP="001E5F8F">
      <w:r>
        <w:t>Jul 12 10:01:24 main tomcat9[290]: * INFO  2022-07-12T10:01:24,948 Populated analytics tables: 00:02:07.159 (Clock.java [taskScheduler-5]) UID:nBAu8I8vjBS</w:t>
      </w:r>
    </w:p>
    <w:p w14:paraId="55D2DCBB" w14:textId="77777777" w:rsidR="001E5F8F" w:rsidRDefault="001E5F8F" w:rsidP="001E5F8F">
      <w:r>
        <w:t>Jul 12 10:01:24 main tomcat9[290]: * INFO  2022-07-12T10:01:24,948 Invoking analytics table hooks EVENT (NotificationLoggerUtil.java [taskScheduler-5]) UID:nBAu8I8vjBS</w:t>
      </w:r>
    </w:p>
    <w:p w14:paraId="156AC721" w14:textId="77777777" w:rsidR="001E5F8F" w:rsidRDefault="001E5F8F" w:rsidP="001E5F8F">
      <w:r>
        <w:t>Jul 12 10:01:24 main tomcat9[290]: * INFO  2022-07-12T10:01:24,948 [ANALYTICS_TABLE nBAu8I8vjBS] Stage started: Invoking analytics table hooks EVENT (ControlledJobProgress.java [taskScheduler-5]) UID:nBAu8I8vjBS</w:t>
      </w:r>
    </w:p>
    <w:p w14:paraId="3C66049F" w14:textId="77777777" w:rsidR="001E5F8F" w:rsidRDefault="001E5F8F" w:rsidP="001E5F8F">
      <w:r>
        <w:t>Jul 12 10:01:24 main tomcat9[290]: * INFO  2022-07-12T10:01:24,950 [ANALYTICS_TABLE nBAu8I8vjBS] Stage completed after 0.002s (ControlledJobProgress.java [taskScheduler-5]) UID:nBAu8I8vjBS</w:t>
      </w:r>
    </w:p>
    <w:p w14:paraId="30CC141D" w14:textId="77777777" w:rsidR="001E5F8F" w:rsidRDefault="001E5F8F" w:rsidP="001E5F8F">
      <w:r>
        <w:t>Jul 12 10:01:24 main tomcat9[290]: * INFO  2022-07-12T10:01:24,951 Invoked analytics table hooks: 00:02:07.162 (Clock.java [taskScheduler-5]) UID:nBAu8I8vjBS</w:t>
      </w:r>
    </w:p>
    <w:p w14:paraId="202C79E6" w14:textId="77777777" w:rsidR="001E5F8F" w:rsidRDefault="001E5F8F" w:rsidP="001E5F8F">
      <w:r>
        <w:t>Jul 12 10:01:24 main tomcat9[290]: * INFO  2022-07-12T10:01:24,973 Applying aggregation level 4 EVENT (NotificationLoggerUtil.java [taskScheduler-5]) UID:nBAu8I8vjBS</w:t>
      </w:r>
    </w:p>
    <w:p w14:paraId="654D2C77" w14:textId="77777777" w:rsidR="001E5F8F" w:rsidRDefault="001E5F8F" w:rsidP="001E5F8F">
      <w:r>
        <w:t>Jul 12 10:01:24 main tomcat9[290]: * INFO  2022-07-12T10:01:24,973 [ANALYTICS_TABLE nBAu8I8vjBS] Stage started: Applying aggregation level 4 EVENT (ControlledJobProgress.java [taskScheduler-5]) UID:nBAu8I8vjBS</w:t>
      </w:r>
    </w:p>
    <w:p w14:paraId="5CAFCF1C" w14:textId="77777777" w:rsidR="001E5F8F" w:rsidRDefault="001E5F8F" w:rsidP="001E5F8F">
      <w:r>
        <w:t>Jul 12 10:01:24 main tomcat9[290]: * INFO  2022-07-12T10:01:24,977 [ANALYTICS_TABLE nBAu8I8vjBS] Stage completed after 0.004s (ControlledJobProgress.java [taskScheduler-5]) UID:nBAu8I8vjBS</w:t>
      </w:r>
    </w:p>
    <w:p w14:paraId="5FA94501" w14:textId="77777777" w:rsidR="001E5F8F" w:rsidRDefault="001E5F8F" w:rsidP="001E5F8F">
      <w:r>
        <w:t>Jul 12 10:01:24 main tomcat9[290]: * INFO  2022-07-12T10:01:24,979 Applying aggregation level 3 EVENT (NotificationLoggerUtil.java [taskScheduler-5]) UID:nBAu8I8vjBS</w:t>
      </w:r>
    </w:p>
    <w:p w14:paraId="7BC91D6A" w14:textId="77777777" w:rsidR="001E5F8F" w:rsidRDefault="001E5F8F" w:rsidP="001E5F8F">
      <w:r>
        <w:t>Jul 12 10:01:24 main tomcat9[290]: * INFO  2022-07-12T10:01:24,979 [ANALYTICS_TABLE nBAu8I8vjBS] Stage started: Applying aggregation level 3 EVENT (ControlledJobProgress.java [taskScheduler-5]) UID:nBAu8I8vjBS</w:t>
      </w:r>
    </w:p>
    <w:p w14:paraId="6D7A547B" w14:textId="77777777" w:rsidR="001E5F8F" w:rsidRDefault="001E5F8F" w:rsidP="001E5F8F">
      <w:r>
        <w:t>Jul 12 10:01:24 main tomcat9[290]: * INFO  2022-07-12T10:01:24,982 [ANALYTICS_TABLE nBAu8I8vjBS] Stage completed after 0.003s (ControlledJobProgress.java [taskScheduler-5]) UID:nBAu8I8vjBS</w:t>
      </w:r>
    </w:p>
    <w:p w14:paraId="0907DEF5" w14:textId="77777777" w:rsidR="001E5F8F" w:rsidRDefault="001E5F8F" w:rsidP="001E5F8F">
      <w:r>
        <w:lastRenderedPageBreak/>
        <w:t>Jul 12 10:01:24 main tomcat9[290]: * INFO  2022-07-12T10:01:24,984 Applying aggregation level 2 EVENT (NotificationLoggerUtil.java [taskScheduler-5]) UID:nBAu8I8vjBS</w:t>
      </w:r>
    </w:p>
    <w:p w14:paraId="0E01229E" w14:textId="77777777" w:rsidR="001E5F8F" w:rsidRDefault="001E5F8F" w:rsidP="001E5F8F">
      <w:r>
        <w:t>Jul 12 10:01:24 main tomcat9[290]: * INFO  2022-07-12T10:01:24,984 [ANALYTICS_TABLE nBAu8I8vjBS] Stage started: Applying aggregation level 2 EVENT (ControlledJobProgress.java [taskScheduler-5]) UID:nBAu8I8vjBS</w:t>
      </w:r>
    </w:p>
    <w:p w14:paraId="5C99B10F" w14:textId="77777777" w:rsidR="001E5F8F" w:rsidRDefault="001E5F8F" w:rsidP="001E5F8F">
      <w:r>
        <w:t>Jul 12 10:01:24 main tomcat9[290]: * INFO  2022-07-12T10:01:24,987 [ANALYTICS_TABLE nBAu8I8vjBS] Stage completed after 0.003s (ControlledJobProgress.java [taskScheduler-5]) UID:nBAu8I8vjBS</w:t>
      </w:r>
    </w:p>
    <w:p w14:paraId="0F2A65FE" w14:textId="77777777" w:rsidR="001E5F8F" w:rsidRDefault="001E5F8F" w:rsidP="001E5F8F">
      <w:r>
        <w:t>Jul 12 10:01:24 main tomcat9[290]: * INFO  2022-07-12T10:01:24,991 Applying aggregation level 1 EVENT (NotificationLoggerUtil.java [taskScheduler-5]) UID:nBAu8I8vjBS</w:t>
      </w:r>
    </w:p>
    <w:p w14:paraId="68977712" w14:textId="77777777" w:rsidR="001E5F8F" w:rsidRDefault="001E5F8F" w:rsidP="001E5F8F">
      <w:r>
        <w:t>Jul 12 10:01:24 main tomcat9[290]: * INFO  2022-07-12T10:01:24,991 [ANALYTICS_TABLE nBAu8I8vjBS] Stage started: Applying aggregation level 1 EVENT (ControlledJobProgress.java [taskScheduler-5]) UID:nBAu8I8vjBS</w:t>
      </w:r>
    </w:p>
    <w:p w14:paraId="15BFD76A" w14:textId="77777777" w:rsidR="001E5F8F" w:rsidRDefault="001E5F8F" w:rsidP="001E5F8F">
      <w:r>
        <w:t>Jul 12 10:01:24 main tomcat9[290]: * INFO  2022-07-12T10:01:24,995 [ANALYTICS_TABLE nBAu8I8vjBS] Stage completed after 0.004s (ControlledJobProgress.java [taskScheduler-5]) UID:nBAu8I8vjBS</w:t>
      </w:r>
    </w:p>
    <w:p w14:paraId="7BB7CA3B" w14:textId="77777777" w:rsidR="001E5F8F" w:rsidRDefault="001E5F8F" w:rsidP="001E5F8F">
      <w:r>
        <w:t>Jul 12 10:01:24 main tomcat9[290]: * INFO  2022-07-12T10:01:24,995 Applied aggregation levels: 00:02:07.206 (Clock.java [taskScheduler-5]) UID:nBAu8I8vjBS</w:t>
      </w:r>
    </w:p>
    <w:p w14:paraId="54D639A3" w14:textId="77777777" w:rsidR="001E5F8F" w:rsidRDefault="001E5F8F" w:rsidP="001E5F8F">
      <w:r>
        <w:t>Jul 12 10:01:24 main tomcat9[290]: * INFO  2022-07-12T10:01:24,995 Vacuuming tables EVENT (NotificationLoggerUtil.java [taskScheduler-5]) UID:nBAu8I8vjBS</w:t>
      </w:r>
    </w:p>
    <w:p w14:paraId="396DF3F6" w14:textId="77777777" w:rsidR="001E5F8F" w:rsidRDefault="001E5F8F" w:rsidP="001E5F8F">
      <w:r>
        <w:t>Jul 12 10:01:24 main tomcat9[290]: * INFO  2022-07-12T10:01:24,995 [ANALYTICS_TABLE nBAu8I8vjBS] Stage started: Vacuuming tables EVENT (ControlledJobProgress.java [taskScheduler-5]) UID:nBAu8I8vjBS</w:t>
      </w:r>
    </w:p>
    <w:p w14:paraId="4A3504BA" w14:textId="77777777" w:rsidR="001E5F8F" w:rsidRDefault="001E5F8F" w:rsidP="001E5F8F">
      <w:r>
        <w:t>Jul 12 10:01:24 main tomcat9[290]: * INFO  2022-07-12T10:01:24,999 [ANALYTICS_TABLE nBAu8I8vjBS] Stage completed after 0.004s (ControlledJobProgress.java [taskScheduler-5]) UID:nBAu8I8vjBS</w:t>
      </w:r>
    </w:p>
    <w:p w14:paraId="6F031DAC" w14:textId="77777777" w:rsidR="001E5F8F" w:rsidRDefault="001E5F8F" w:rsidP="001E5F8F">
      <w:r>
        <w:t>Jul 12 10:01:24 main tomcat9[290]: * INFO  2022-07-12T10:01:24,999 Tables vacuumed: 00:02:07.210 (Clock.java [taskScheduler-5]) UID:nBAu8I8vjBS</w:t>
      </w:r>
    </w:p>
    <w:p w14:paraId="659641F9" w14:textId="77777777" w:rsidR="001E5F8F" w:rsidRDefault="001E5F8F" w:rsidP="001E5F8F">
      <w:r>
        <w:t>Jul 12 10:01:25 main tomcat9[290]: * INFO  2022-07-12T10:01:25,049 Creating indexes EVENT (NotificationLoggerUtil.java [taskScheduler-5]) UID:nBAu8I8vjBS</w:t>
      </w:r>
    </w:p>
    <w:p w14:paraId="506DDC46" w14:textId="77777777" w:rsidR="001E5F8F" w:rsidRDefault="001E5F8F" w:rsidP="001E5F8F">
      <w:r>
        <w:t>Jul 12 10:01:25 main tomcat9[290]: * INFO  2022-07-12T10:01:25,049 [ANALYTICS_TABLE nBAu8I8vjBS] Stage started: Creating indexes EVENT (ControlledJobProgress.java [taskScheduler-5]) UID:nBAu8I8vjBS</w:t>
      </w:r>
    </w:p>
    <w:p w14:paraId="21A85C12" w14:textId="77777777" w:rsidR="001E5F8F" w:rsidRDefault="001E5F8F" w:rsidP="001E5F8F">
      <w:r>
        <w:t>Jul 12 10:01:25 main tomcat9[290]: * INFO  2022-07-12T10:01:25,049 No of analytics table indexes: 10990 (DefaultAnalyticsTableService.java [taskScheduler-5]) UID:nBAu8I8vjBS</w:t>
      </w:r>
    </w:p>
    <w:p w14:paraId="52E0F4EE" w14:textId="77777777" w:rsidR="001E5F8F" w:rsidRDefault="001E5F8F" w:rsidP="001E5F8F">
      <w:r>
        <w:t>Jul 12 10:01:45 main tomcat9[290]: * INFO  2022-07-12T10:01:45,694 [ANALYTICS_TABLE nBAu8I8vjBS] Stage completed after 20.645s (ControlledJobProgress.java [taskScheduler-5]) UID:nBAu8I8vjBS</w:t>
      </w:r>
    </w:p>
    <w:p w14:paraId="1B2138DD" w14:textId="77777777" w:rsidR="001E5F8F" w:rsidRDefault="001E5F8F" w:rsidP="001E5F8F">
      <w:r>
        <w:t>Jul 12 10:01:45 main tomcat9[290]: * INFO  2022-07-12T10:01:45,695 Created indexes: 00:02:27.906 (Clock.java [taskScheduler-5]) UID:nBAu8I8vjBS</w:t>
      </w:r>
    </w:p>
    <w:p w14:paraId="648F2710" w14:textId="77777777" w:rsidR="001E5F8F" w:rsidRDefault="001E5F8F" w:rsidP="001E5F8F">
      <w:r>
        <w:lastRenderedPageBreak/>
        <w:t>Jul 12 10:01:45 main tomcat9[290]: * INFO  2022-07-12T10:01:45,695 Analyzing analytics tables EVENT (NotificationLoggerUtil.java [taskScheduler-5]) UID:nBAu8I8vjBS</w:t>
      </w:r>
    </w:p>
    <w:p w14:paraId="62DA742A" w14:textId="77777777" w:rsidR="001E5F8F" w:rsidRDefault="001E5F8F" w:rsidP="001E5F8F">
      <w:r>
        <w:t>Jul 12 10:01:45 main tomcat9[290]: * INFO  2022-07-12T10:01:45,695 [ANALYTICS_TABLE nBAu8I8vjBS] Stage started: Analyzing analytics tables EVENT (ControlledJobProgress.java [taskScheduler-5]) UID:nBAu8I8vjBS</w:t>
      </w:r>
    </w:p>
    <w:p w14:paraId="71A769EA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3E971D1C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4644929D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4FB969E6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172086BB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55DD762B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2C0B3F57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4689BFC7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2D8F0099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6216B61C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1C5549C8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0EFC4FEE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009321E0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27873BA2" w14:textId="77777777" w:rsidR="001E5F8F" w:rsidRDefault="001E5F8F" w:rsidP="001E5F8F">
      <w:r>
        <w:lastRenderedPageBreak/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0A07849B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5D76E99D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35ED102E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6292724D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2737D9A7" w14:textId="77777777" w:rsidR="001E5F8F" w:rsidRDefault="001E5F8F" w:rsidP="001E5F8F">
      <w:r>
        <w:t>Jul 12 10:01:45 main rsyslogd: action 'action-8-builtin:omfile' resumed (module 'builtin:omfile') [v8.2001.0 try https://www.rsyslog.com/e/2359 ]</w:t>
      </w:r>
    </w:p>
    <w:p w14:paraId="24A5A1CE" w14:textId="77777777" w:rsidR="001E5F8F" w:rsidRDefault="001E5F8F" w:rsidP="001E5F8F">
      <w:r>
        <w:t>Jul 12 10:01:45 main rsyslogd: action 'action-8-builtin:omfile' suspended (module 'builtin:omfile'), retry 0. There should be messages before this one giving the reason for suspension. [v8.2001.0 try https://www.rsyslog.com/e/2007 ]</w:t>
      </w:r>
    </w:p>
    <w:p w14:paraId="013D0FEA" w14:textId="77777777" w:rsidR="001E5F8F" w:rsidRDefault="001E5F8F" w:rsidP="001E5F8F">
      <w:r>
        <w:t>Jul 12 10:01:45 main rsyslogd: action 'action-8-builtin:omfile' suspended (module 'builtin:omfile'), next retry is Tue Jul 12 10:02:15 2022, retry nbr 0. There should be messages before this one giving the reason for suspension. [v8.2001.0 try https://www.rsyslog.com/e/2007 ]</w:t>
      </w:r>
    </w:p>
    <w:p w14:paraId="1E9840B4" w14:textId="77777777" w:rsidR="001E5F8F" w:rsidRDefault="001E5F8F" w:rsidP="001E5F8F">
      <w:r>
        <w:t>Jul 12 10:02:15 main tomcat9[290]: * INFO  2022-07-12T10:02:15,549 [ANALYTICS_TABLE nBAu8I8vjBS] Stage completed after 29.854s (ControlledJobProgress.java [taskScheduler-5]) UID:nBAu8I8vjBS</w:t>
      </w:r>
    </w:p>
    <w:p w14:paraId="51F6F1D0" w14:textId="77777777" w:rsidR="001E5F8F" w:rsidRDefault="001E5F8F" w:rsidP="001E5F8F">
      <w:r>
        <w:t>Jul 12 10:02:15 main tomcat9[290]: * INFO  2022-07-12T10:02:15,549 Analyzed tables: 00:02:57.761 (Clock.java [taskScheduler-5]) UID:nBAu8I8vjBS</w:t>
      </w:r>
    </w:p>
    <w:p w14:paraId="09A7954A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7D16F612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74EB0799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778F6A8B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53F76156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545E1069" w14:textId="77777777" w:rsidR="001E5F8F" w:rsidRDefault="001E5F8F" w:rsidP="001E5F8F">
      <w:r>
        <w:lastRenderedPageBreak/>
        <w:t>Jul 12 10:02:15 main tomcat9[290]: * INFO  2022-07-12T10:02:15,552 Drop SQL views (NotificationLoggerUtil.java [taskScheduler-5]) UID:nBAu8I8vjBS</w:t>
      </w:r>
    </w:p>
    <w:p w14:paraId="37A862C3" w14:textId="77777777" w:rsidR="001E5F8F" w:rsidRDefault="001E5F8F" w:rsidP="001E5F8F">
      <w:r>
        <w:t>Jul 12 10:02:15 main tomcat9[290]: * INFO  2022-07-12T10:02:15,552 [ANALYTICS_TABLE nBAu8I8vjBS] Stage started: Drop SQL views (ControlledJobProgress.java [taskScheduler-5]) UID:nBAu8I8vjBS</w:t>
      </w:r>
    </w:p>
    <w:p w14:paraId="51E1ABC7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5987E26F" w14:textId="77777777" w:rsidR="001E5F8F" w:rsidRDefault="001E5F8F" w:rsidP="001E5F8F">
      <w:r>
        <w:t>Jul 12 10:02:15 main tomcat9[290]: * INFO  2022-07-12T10:02:15,553 [ANALYTICS_TABLE nBAu8I8vjBS] Stage completed after 0.001s (ControlledJobProgress.java [taskScheduler-5]) UID:nBAu8I8vjBS</w:t>
      </w:r>
    </w:p>
    <w:p w14:paraId="4D06A0CD" w14:textId="77777777" w:rsidR="001E5F8F" w:rsidRDefault="001E5F8F" w:rsidP="001E5F8F">
      <w:r>
        <w:t>Jul 12 10:02:15 main tomcat9[290]: * INFO  2022-07-12T10:02:15,553 Swapping analytics tables EVENT (NotificationLoggerUtil.java [taskScheduler-5]) UID:nBAu8I8vjBS</w:t>
      </w:r>
    </w:p>
    <w:p w14:paraId="1253C892" w14:textId="77777777" w:rsidR="001E5F8F" w:rsidRDefault="001E5F8F" w:rsidP="001E5F8F">
      <w:r>
        <w:t>Jul 12 10:02:15 main tomcat9[290]: * INFO  2022-07-12T10:02:15,553 [ANALYTICS_TABLE nBAu8I8vjBS] Stage started: Swapping analytics tables EVENT (ControlledJobProgress.java [taskScheduler-5]) UID:nBAu8I8vjBS</w:t>
      </w:r>
    </w:p>
    <w:p w14:paraId="33423253" w14:textId="77777777" w:rsidR="001E5F8F" w:rsidRDefault="001E5F8F" w:rsidP="001E5F8F">
      <w:r>
        <w:t>Jul 12 10:02:15 main tomcat9[290]: * INFO  2022-07-12T10:02:15,553 Swapping master table analytics_event_oldbgfcpfgy, and its partitions (AbstractJdbcTableManager.java [taskScheduler-5]) UID:nBAu8I8vjBS</w:t>
      </w:r>
    </w:p>
    <w:p w14:paraId="0D917737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20974363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6600EE9A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4CCE6848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25835FEF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3C041C21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04B802B2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224C1EF0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5D4BA079" w14:textId="77777777" w:rsidR="001E5F8F" w:rsidRDefault="001E5F8F" w:rsidP="001E5F8F">
      <w:r>
        <w:lastRenderedPageBreak/>
        <w:t>Jul 12 10:02:15 main rsyslogd: action 'action-8-builtin:omfile' resumed (module 'builtin:omfile') [v8.2001.0 try https://www.rsyslog.com/e/2359 ]</w:t>
      </w:r>
    </w:p>
    <w:p w14:paraId="39582025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04D5EB49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1DAFF9B5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030B5259" w14:textId="77777777" w:rsidR="001E5F8F" w:rsidRDefault="001E5F8F" w:rsidP="001E5F8F">
      <w:r>
        <w:t>Jul 12 10:02:15 main rsyslogd: action 'action-8-builtin:omfile' resumed (module 'builtin:omfile') [v8.2001.0 try https://www.rsyslog.com/e/2359 ]</w:t>
      </w:r>
    </w:p>
    <w:p w14:paraId="6462DFA5" w14:textId="77777777" w:rsidR="001E5F8F" w:rsidRDefault="001E5F8F" w:rsidP="001E5F8F">
      <w:r>
        <w:t>Jul 12 10:02:15 main rsyslogd: action 'action-8-builtin:omfile' suspended (module 'builtin:omfile'), retry 0. There should be messages before this one giving the reason for suspension. [v8.2001.0 try https://www.rsyslog.com/e/2007 ]</w:t>
      </w:r>
    </w:p>
    <w:p w14:paraId="402AA971" w14:textId="77777777" w:rsidR="001E5F8F" w:rsidRDefault="001E5F8F" w:rsidP="001E5F8F">
      <w:r>
        <w:t>Jul 12 10:02:15 main rsyslogd: action 'action-8-builtin:omfile' suspended (module 'builtin:omfile'), next retry is Tue Jul 12 10:02:45 2022, retry nbr 0. There should be messages before this one giving the reason for suspension. [v8.2001.0 try https://www.rsyslog.com/e/2007 ]</w:t>
      </w:r>
    </w:p>
    <w:p w14:paraId="3FB31F21" w14:textId="77777777" w:rsidR="001E5F8F" w:rsidRDefault="001E5F8F" w:rsidP="001E5F8F">
      <w:r>
        <w:t>Jul 12 10:02:15 main tomcat9[290]: * ERROR 2022-07-12T10:02:15,650 StatementCallback; bad SQL grammar [ alter table if exists analytics_event_oldbgfcpfgy detach partition analytics_event_oldbgfcpfgy_2018]; nested exception is org.postgresql.util.PSQLException: ERROR: relation "analytics_event_oldbgfcpfgy_2018" does not exist (AbstractJdbcTableManager.java [taskScheduler-5]) UID:nBAu8I8vjBS</w:t>
      </w:r>
    </w:p>
    <w:p w14:paraId="55BE0EFA" w14:textId="77777777" w:rsidR="001E5F8F" w:rsidRDefault="001E5F8F" w:rsidP="001E5F8F">
      <w:r>
        <w:t>Jul 12 10:02:15 main tomcat9[290]: * ERROR 2022-07-12T10:02:15,659 StatementCallback; bad SQL grammar [ alter table if exists analytics_event_oldbgfcpfgy detach partition analytics_event_oldbgfcpfgy_2019]; nested exception is org.postgresql.util.PSQLException: ERROR: relation "analytics_event_oldbgfcpfgy_2019" does not exist (AbstractJdbcTableManager.java [taskScheduler-5]) UID:nBAu8I8vjBS</w:t>
      </w:r>
    </w:p>
    <w:p w14:paraId="77516C6D" w14:textId="77777777" w:rsidR="001E5F8F" w:rsidRDefault="001E5F8F" w:rsidP="001E5F8F">
      <w:r>
        <w:t>Jul 12 10:02:15 main tomcat9[290]: * ERROR 2022-07-12T10:02:15,672 StatementCallback; bad SQL grammar [ alter table if exists analytics_event_oldbgfcpfgy detach partition analytics_event_oldbgfcpfgy_2020]; nested exception is org.postgresql.util.PSQLException: ERROR: relation "analytics_event_oldbgfcpfgy_2020" does not exist (AbstractJdbcTableManager.java [taskScheduler-5]) UID:nBAu8I8vjBS</w:t>
      </w:r>
    </w:p>
    <w:p w14:paraId="09B9891D" w14:textId="77777777" w:rsidR="001E5F8F" w:rsidRDefault="001E5F8F" w:rsidP="001E5F8F">
      <w:r>
        <w:t>Jul 12 10:02:15 main tomcat9[290]: * ERROR 2022-07-12T10:02:15,681 StatementCallback; bad SQL grammar [ alter table if exists analytics_event_oldbgfcpfgy detach partition analytics_event_oldbgfcpfgy_2021]; nested exception is org.postgresql.util.PSQLException: ERROR: relation "analytics_event_oldbgfcpfgy_2021" does not exist (AbstractJdbcTableManager.java [taskScheduler-5]) UID:nBAu8I8vjBS</w:t>
      </w:r>
    </w:p>
    <w:p w14:paraId="2DCDC639" w14:textId="77777777" w:rsidR="001E5F8F" w:rsidRDefault="001E5F8F" w:rsidP="001E5F8F">
      <w:r>
        <w:lastRenderedPageBreak/>
        <w:t>Jul 12 10:02:15 main tomcat9[290]: * ERROR 2022-07-12T10:02:15,691 StatementCallback; bad SQL grammar [ alter table if exists analytics_event_oldbgfcpfgy detach partition analytics_event_oldbgfcpfgy_2023]; nested exception is org.postgresql.util.PSQLException: ERROR: relation "analytics_event_oldbgfcpfgy_2023" does not exist (AbstractJdbcTableManager.java [taskScheduler-5]) UID:nBAu8I8vjBS</w:t>
      </w:r>
    </w:p>
    <w:p w14:paraId="4A3A4462" w14:textId="77777777" w:rsidR="001E5F8F" w:rsidRDefault="001E5F8F" w:rsidP="001E5F8F">
      <w:r>
        <w:t>Jul 12 10:02:15 main tomcat9[290]: * INFO  2022-07-12T10:02:15,699 Swapping master table analytics_event_xd70lpdgmed, and its partitions (AbstractJdbcTableManager.java [taskScheduler-5]) UID:nBAu8I8vjBS</w:t>
      </w:r>
    </w:p>
    <w:p w14:paraId="385E4EF9" w14:textId="77777777" w:rsidR="001E5F8F" w:rsidRDefault="001E5F8F" w:rsidP="001E5F8F">
      <w:r>
        <w:t>Jul 12 10:02:15 main tomcat9[290]: * ERROR 2022-07-12T10:02:15,737 StatementCallback; bad SQL grammar [ alter table if exists analytics_event_xd70lpdgmed detach partition analytics_event_xd70lpdgmed_2019]; nested exception is org.postgresql.util.PSQLException: ERROR: relation "analytics_event_xd70lpdgmed_2019" does not exist (AbstractJdbcTableManager.java [taskScheduler-5]) UID:nBAu8I8vjBS</w:t>
      </w:r>
    </w:p>
    <w:p w14:paraId="15088B77" w14:textId="77777777" w:rsidR="001E5F8F" w:rsidRDefault="001E5F8F" w:rsidP="001E5F8F">
      <w:r>
        <w:t>Jul 12 10:02:15 main tomcat9[290]: * INFO  2022-07-12T10:02:15,751 Swapping master table analytics_event_zwm9lprrgai, and its partitions (AbstractJdbcTableManager.java [taskScheduler-5]) UID:nBAu8I8vjBS</w:t>
      </w:r>
    </w:p>
    <w:p w14:paraId="03DB0204" w14:textId="77777777" w:rsidR="001E5F8F" w:rsidRDefault="001E5F8F" w:rsidP="001E5F8F">
      <w:r>
        <w:t>Jul 12 10:02:15 main tomcat9[290]: * ERROR 2022-07-12T10:02:15,988 StatementCallback; bad SQL grammar [ alter table if exists analytics_event_zwm9lprrgai detach partition analytics_event_zwm9lprrgai_2020]; nested exception is org.postgresql.util.PSQLException: ERROR: relation "analytics_event_zwm9lprrgai_2020" does not exist (AbstractJdbcTableManager.java [taskScheduler-5]) UID:nBAu8I8vjBS</w:t>
      </w:r>
    </w:p>
    <w:p w14:paraId="03E90642" w14:textId="77777777" w:rsidR="001E5F8F" w:rsidRDefault="001E5F8F" w:rsidP="001E5F8F">
      <w:r>
        <w:t>Jul 12 10:02:16 main tomcat9[290]: * ERROR 2022-07-12T10:02:16,030 StatementCallback; bad SQL grammar [ alter table if exists analytics_event_zwm9lprrgai detach partition analytics_event_zwm9lprrgai_2021]; nested exception is org.postgresql.util.PSQLException: ERROR: relation "analytics_event_zwm9lprrgai_2021" does not exist (AbstractJdbcTableManager.java [taskScheduler-5]) UID:nBAu8I8vjBS</w:t>
      </w:r>
    </w:p>
    <w:p w14:paraId="1DA1CB4D" w14:textId="77777777" w:rsidR="001E5F8F" w:rsidRDefault="001E5F8F" w:rsidP="001E5F8F">
      <w:r>
        <w:t>Jul 12 10:02:16 main tomcat9[290]: * INFO  2022-07-12T10:02:16,064 Swapping master table analytics_event_dmzt3xrtwo5, and its partitions (AbstractJdbcTableManager.java [taskScheduler-5]) UID:nBAu8I8vjBS</w:t>
      </w:r>
    </w:p>
    <w:p w14:paraId="6300FAB9" w14:textId="77777777" w:rsidR="001E5F8F" w:rsidRDefault="001E5F8F" w:rsidP="001E5F8F">
      <w:r>
        <w:t>Jul 12 10:02:16 main tomcat9[290]: * ERROR 2022-07-12T10:02:16,098 StatementCallback; bad SQL grammar [ alter table if exists analytics_event_dmzt3xrtwo5 detach partition analytics_event_dmzt3xrtwo5_2020]; nested exception is org.postgresql.util.PSQLException: ERROR: relation "analytics_event_dmzt3xrtwo5_2020" does not exist (AbstractJdbcTableManager.java [taskScheduler-5]) UID:nBAu8I8vjBS</w:t>
      </w:r>
    </w:p>
    <w:p w14:paraId="379F7C6D" w14:textId="77777777" w:rsidR="001E5F8F" w:rsidRDefault="001E5F8F" w:rsidP="001E5F8F">
      <w:r>
        <w:t>Jul 12 10:02:16 main tomcat9[290]: * INFO  2022-07-12T10:02:16,106 Swapping master table analytics_event_ulprqgccytu, and its partitions (AbstractJdbcTableManager.java [taskScheduler-5]) UID:nBAu8I8vjBS</w:t>
      </w:r>
    </w:p>
    <w:p w14:paraId="7C7526AE" w14:textId="77777777" w:rsidR="001E5F8F" w:rsidRDefault="001E5F8F" w:rsidP="001E5F8F">
      <w:r>
        <w:t xml:space="preserve">Jul 12 10:02:16 main tomcat9[290]: * ERROR 2022-07-12T10:02:16,377 StatementCallback; bad SQL grammar [ alter table if exists analytics_event_ulprqgccytu detach partition </w:t>
      </w:r>
      <w:r>
        <w:lastRenderedPageBreak/>
        <w:t>analytics_event_ulprqgccytu_1986]; nested exception is org.postgresql.util.PSQLException: ERROR: relation "analytics_event_ulprqgccytu_1986" does not exist (AbstractJdbcTableManager.java [taskScheduler-5]) UID:nBAu8I8vjBS</w:t>
      </w:r>
    </w:p>
    <w:p w14:paraId="3559CD2F" w14:textId="77777777" w:rsidR="001E5F8F" w:rsidRDefault="001E5F8F" w:rsidP="001E5F8F">
      <w:r>
        <w:t>Jul 12 10:02:16 main tomcat9[290]: * ERROR 2022-07-12T10:02:16,396 StatementCallback; bad SQL grammar [ alter table if exists analytics_event_ulprqgccytu detach partition analytics_event_ulprqgccytu_2017]; nested exception is org.postgresql.util.PSQLException: ERROR: relation "analytics_event_ulprqgccytu_2017" does not exist (AbstractJdbcTableManager.java [taskScheduler-5]) UID:nBAu8I8vjBS</w:t>
      </w:r>
    </w:p>
    <w:p w14:paraId="5121542C" w14:textId="77777777" w:rsidR="001E5F8F" w:rsidRDefault="001E5F8F" w:rsidP="001E5F8F">
      <w:r>
        <w:t>Jul 12 10:02:16 main tomcat9[290]: * ERROR 2022-07-12T10:02:16,410 StatementCallback; bad SQL grammar [ alter table if exists analytics_event_ulprqgccytu detach partition analytics_event_ulprqgccytu_2018]; nested exception is org.postgresql.util.PSQLException: ERROR: relation "analytics_event_ulprqgccytu_2018" does not exist (AbstractJdbcTableManager.java [taskScheduler-5]) UID:nBAu8I8vjBS</w:t>
      </w:r>
    </w:p>
    <w:p w14:paraId="06A6FC7F" w14:textId="77777777" w:rsidR="001E5F8F" w:rsidRDefault="001E5F8F" w:rsidP="001E5F8F">
      <w:r>
        <w:t>Jul 12 10:02:16 main tomcat9[290]: * ERROR 2022-07-12T10:02:16,422 StatementCallback; bad SQL grammar [ alter table if exists analytics_event_ulprqgccytu detach partition analytics_event_ulprqgccytu_2019]; nested exception is org.postgresql.util.PSQLException: ERROR: relation "analytics_event_ulprqgccytu_2019" does not exist (AbstractJdbcTableManager.java [taskScheduler-5]) UID:nBAu8I8vjBS</w:t>
      </w:r>
    </w:p>
    <w:p w14:paraId="4F3145D0" w14:textId="77777777" w:rsidR="001E5F8F" w:rsidRDefault="001E5F8F" w:rsidP="001E5F8F">
      <w:r>
        <w:t>Jul 12 10:02:16 main tomcat9[290]: * ERROR 2022-07-12T10:02:16,434 StatementCallback; bad SQL grammar [ alter table if exists analytics_event_ulprqgccytu detach partition analytics_event_ulprqgccytu_2020]; nested exception is org.postgresql.util.PSQLException: ERROR: relation "analytics_event_ulprqgccytu_2020" does not exist (AbstractJdbcTableManager.java [taskScheduler-5]) UID:nBAu8I8vjBS</w:t>
      </w:r>
    </w:p>
    <w:p w14:paraId="305026D0" w14:textId="77777777" w:rsidR="001E5F8F" w:rsidRDefault="001E5F8F" w:rsidP="001E5F8F">
      <w:r>
        <w:t>Jul 12 10:02:16 main tomcat9[290]: * ERROR 2022-07-12T10:02:16,447 StatementCallback; bad SQL grammar [ alter table if exists analytics_event_ulprqgccytu detach partition analytics_event_ulprqgccytu_2021]; nested exception is org.postgresql.util.PSQLException: ERROR: relation "analytics_event_ulprqgccytu_2021" does not exist (AbstractJdbcTableManager.java [taskScheduler-5]) UID:nBAu8I8vjBS</w:t>
      </w:r>
    </w:p>
    <w:p w14:paraId="0DEDC2C5" w14:textId="77777777" w:rsidR="001E5F8F" w:rsidRDefault="001E5F8F" w:rsidP="001E5F8F">
      <w:r>
        <w:t>Jul 12 10:02:16 main tomcat9[290]: * ERROR 2022-07-12T10:02:16,462 StatementCallback; bad SQL grammar [ alter table if exists analytics_event_ulprqgccytu detach partition analytics_event_ulprqgccytu_2022]; nested exception is org.postgresql.util.PSQLException: ERROR: relation "analytics_event_ulprqgccytu_2022" does not exist (AbstractJdbcTableManager.java [taskScheduler-5]) UID:nBAu8I8vjBS</w:t>
      </w:r>
    </w:p>
    <w:p w14:paraId="7555C4CC" w14:textId="77777777" w:rsidR="001E5F8F" w:rsidRDefault="001E5F8F" w:rsidP="001E5F8F">
      <w:r>
        <w:t>Jul 12 10:02:16 main tomcat9[290]: * INFO  2022-07-12T10:02:16,475 Swapping master table analytics_event_csoevmzxxal, and its partitions (AbstractJdbcTableManager.java [taskScheduler-5]) UID:nBAu8I8vjBS</w:t>
      </w:r>
    </w:p>
    <w:p w14:paraId="766BC004" w14:textId="77777777" w:rsidR="001E5F8F" w:rsidRDefault="001E5F8F" w:rsidP="001E5F8F">
      <w:r>
        <w:t xml:space="preserve">Jul 12 10:02:16 main tomcat9[290]: * ERROR 2022-07-12T10:02:16,622 StatementCallback; bad SQL grammar [ alter table if exists analytics_event_csoevmzxxal detach partition analytics_event_csoevmzxxal_2020]; nested exception is org.postgresql.util.PSQLException: ERROR: </w:t>
      </w:r>
      <w:r>
        <w:lastRenderedPageBreak/>
        <w:t>relation "analytics_event_csoevmzxxal_2020" does not exist (AbstractJdbcTableManager.java [taskScheduler-5]) UID:nBAu8I8vjBS</w:t>
      </w:r>
    </w:p>
    <w:p w14:paraId="1EB247AD" w14:textId="77777777" w:rsidR="001E5F8F" w:rsidRDefault="001E5F8F" w:rsidP="001E5F8F">
      <w:r>
        <w:t>Jul 12 10:02:16 main tomcat9[290]: * ERROR 2022-07-12T10:02:16,642 StatementCallback; bad SQL grammar [ alter table if exists analytics_event_csoevmzxxal detach partition analytics_event_csoevmzxxal_2021]; nested exception is org.postgresql.util.PSQLException: ERROR: relation "analytics_event_csoevmzxxal_2021" does not exist (AbstractJdbcTableManager.java [taskScheduler-5]) UID:nBAu8I8vjBS</w:t>
      </w:r>
    </w:p>
    <w:p w14:paraId="387472D1" w14:textId="77777777" w:rsidR="001E5F8F" w:rsidRDefault="001E5F8F" w:rsidP="001E5F8F">
      <w:r>
        <w:t>Jul 12 10:02:16 main tomcat9[290]: * ERROR 2022-07-12T10:02:16,660 StatementCallback; bad SQL grammar [ alter table if exists analytics_event_csoevmzxxal detach partition analytics_event_csoevmzxxal_2022]; nested exception is org.postgresql.util.PSQLException: ERROR: relation "analytics_event_csoevmzxxal_2022" does not exist (AbstractJdbcTableManager.java [taskScheduler-5]) UID:nBAu8I8vjBS</w:t>
      </w:r>
    </w:p>
    <w:p w14:paraId="666593E4" w14:textId="77777777" w:rsidR="001E5F8F" w:rsidRDefault="001E5F8F" w:rsidP="001E5F8F">
      <w:r>
        <w:t>Jul 12 10:02:16 main tomcat9[290]: * INFO  2022-07-12T10:02:16,676 Swapping master table analytics_event_gbrlmy4qi5x, and its partitions (AbstractJdbcTableManager.java [taskScheduler-5]) UID:nBAu8I8vjBS</w:t>
      </w:r>
    </w:p>
    <w:p w14:paraId="61E7751B" w14:textId="77777777" w:rsidR="001E5F8F" w:rsidRDefault="001E5F8F" w:rsidP="001E5F8F">
      <w:r>
        <w:t>Jul 12 10:02:16 main tomcat9[290]: * INFO  2022-07-12T10:02:16,811 Swapping master table analytics_event_ijcouoqewab, and its partitions (AbstractJdbcTableManager.java [taskScheduler-5]) UID:nBAu8I8vjBS</w:t>
      </w:r>
    </w:p>
    <w:p w14:paraId="07848080" w14:textId="77777777" w:rsidR="001E5F8F" w:rsidRDefault="001E5F8F" w:rsidP="001E5F8F">
      <w:r>
        <w:t>Jul 12 10:02:16 main tomcat9[290]: * ERROR 2022-07-12T10:02:16,915 StatementCallback; bad SQL grammar [ alter table if exists analytics_event_ijcouoqewab detach partition analytics_event_ijcouoqewab_2017]; nested exception is org.postgresql.util.PSQLException: ERROR: relation "analytics_event_ijcouoqewab_2017" does not exist (AbstractJdbcTableManager.java [taskScheduler-5]) UID:nBAu8I8vjBS</w:t>
      </w:r>
    </w:p>
    <w:p w14:paraId="0142735D" w14:textId="77777777" w:rsidR="001E5F8F" w:rsidRDefault="001E5F8F" w:rsidP="001E5F8F">
      <w:r>
        <w:t>Jul 12 10:02:16 main tomcat9[290]: * ERROR 2022-07-12T10:02:16,928 StatementCallback; bad SQL grammar [ alter table if exists analytics_event_ijcouoqewab detach partition analytics_event_ijcouoqewab_2018]; nested exception is org.postgresql.util.PSQLException: ERROR: relation "analytics_event_ijcouoqewab_2018" does not exist (AbstractJdbcTableManager.java [taskScheduler-5]) UID:nBAu8I8vjBS</w:t>
      </w:r>
    </w:p>
    <w:p w14:paraId="6D50677C" w14:textId="77777777" w:rsidR="001E5F8F" w:rsidRDefault="001E5F8F" w:rsidP="001E5F8F">
      <w:r>
        <w:t>Jul 12 10:02:16 main tomcat9[290]: * ERROR 2022-07-12T10:02:16,938 StatementCallback; bad SQL grammar [ alter table if exists analytics_event_ijcouoqewab detach partition analytics_event_ijcouoqewab_2019]; nested exception is org.postgresql.util.PSQLException: ERROR: relation "analytics_event_ijcouoqewab_2019" does not exist (AbstractJdbcTableManager.java [taskScheduler-5]) UID:nBAu8I8vjBS</w:t>
      </w:r>
    </w:p>
    <w:p w14:paraId="409F02CC" w14:textId="77777777" w:rsidR="001E5F8F" w:rsidRDefault="001E5F8F" w:rsidP="001E5F8F">
      <w:r>
        <w:t>Jul 12 10:02:16 main tomcat9[290]: * ERROR 2022-07-12T10:02:16,947 StatementCallback; bad SQL grammar [ alter table if exists analytics_event_ijcouoqewab detach partition analytics_event_ijcouoqewab_2020]; nested exception is org.postgresql.util.PSQLException: ERROR: relation "analytics_event_ijcouoqewab_2020" does not exist (AbstractJdbcTableManager.java [taskScheduler-5]) UID:nBAu8I8vjBS</w:t>
      </w:r>
    </w:p>
    <w:p w14:paraId="2F3B3024" w14:textId="77777777" w:rsidR="001E5F8F" w:rsidRDefault="001E5F8F" w:rsidP="001E5F8F">
      <w:r>
        <w:lastRenderedPageBreak/>
        <w:t>Jul 12 10:02:16 main tomcat9[290]: * ERROR 2022-07-12T10:02:16,956 StatementCallback; bad SQL grammar [ alter table if exists analytics_event_ijcouoqewab detach partition analytics_event_ijcouoqewab_2021]; nested exception is org.postgresql.util.PSQLException: ERROR: relation "analytics_event_ijcouoqewab_2021" does not exist (AbstractJdbcTableManager.java [taskScheduler-5]) UID:nBAu8I8vjBS</w:t>
      </w:r>
    </w:p>
    <w:p w14:paraId="0CB29B5D" w14:textId="77777777" w:rsidR="001E5F8F" w:rsidRDefault="001E5F8F" w:rsidP="001E5F8F">
      <w:r>
        <w:t>Jul 12 10:02:16 main tomcat9[290]: * ERROR 2022-07-12T10:02:16,964 StatementCallback; bad SQL grammar [ alter table if exists analytics_event_ijcouoqewab detach partition analytics_event_ijcouoqewab_2022]; nested exception is org.postgresql.util.PSQLException: ERROR: relation "analytics_event_ijcouoqewab_2022" does not exist (AbstractJdbcTableManager.java [taskScheduler-5]) UID:nBAu8I8vjBS</w:t>
      </w:r>
    </w:p>
    <w:p w14:paraId="3AFF00CC" w14:textId="77777777" w:rsidR="001E5F8F" w:rsidRDefault="001E5F8F" w:rsidP="001E5F8F">
      <w:r>
        <w:t>Jul 12 10:02:16 main tomcat9[290]: * INFO  2022-07-12T10:02:16,970 Swapping master table analytics_event_fjnhzgmvj01, and its partitions (AbstractJdbcTableManager.java [taskScheduler-5]) UID:nBAu8I8vjBS</w:t>
      </w:r>
    </w:p>
    <w:p w14:paraId="63CE6CEC" w14:textId="77777777" w:rsidR="001E5F8F" w:rsidRDefault="001E5F8F" w:rsidP="001E5F8F">
      <w:r>
        <w:t>Jul 12 10:02:17 main tomcat9[290]: * ERROR 2022-07-12T10:02:17,032 StatementCallback; bad SQL grammar [ alter table if exists analytics_event_fjnhzgmvj01 detach partition analytics_event_fjnhzgmvj01_2020]; nested exception is org.postgresql.util.PSQLException: ERROR: relation "analytics_event_fjnhzgmvj01_2020" does not exist (AbstractJdbcTableManager.java [taskScheduler-5]) UID:nBAu8I8vjBS</w:t>
      </w:r>
    </w:p>
    <w:p w14:paraId="01357946" w14:textId="77777777" w:rsidR="001E5F8F" w:rsidRDefault="001E5F8F" w:rsidP="001E5F8F">
      <w:r>
        <w:t>Jul 12 10:02:17 main tomcat9[290]: * ERROR 2022-07-12T10:02:17,042 StatementCallback; bad SQL grammar [ alter table if exists analytics_event_fjnhzgmvj01 detach partition analytics_event_fjnhzgmvj01_2021]; nested exception is org.postgresql.util.PSQLException: ERROR: relation "analytics_event_fjnhzgmvj01_2021" does not exist (AbstractJdbcTableManager.java [taskScheduler-5]) UID:nBAu8I8vjBS</w:t>
      </w:r>
    </w:p>
    <w:p w14:paraId="7B7A163E" w14:textId="77777777" w:rsidR="001E5F8F" w:rsidRDefault="001E5F8F" w:rsidP="001E5F8F">
      <w:r>
        <w:t>Jul 12 10:02:17 main tomcat9[290]: * ERROR 2022-07-12T10:02:17,052 StatementCallback; bad SQL grammar [ alter table if exists analytics_event_fjnhzgmvj01 detach partition analytics_event_fjnhzgmvj01_2022]; nested exception is org.postgresql.util.PSQLException: ERROR: relation "analytics_event_fjnhzgmvj01_2022" does not exist (AbstractJdbcTableManager.java [taskScheduler-5]) UID:nBAu8I8vjBS</w:t>
      </w:r>
    </w:p>
    <w:p w14:paraId="15B441FC" w14:textId="77777777" w:rsidR="001E5F8F" w:rsidRDefault="001E5F8F" w:rsidP="001E5F8F">
      <w:r>
        <w:t>Jul 12 10:02:17 main tomcat9[290]: * INFO  2022-07-12T10:02:17,059 Swapping master table analytics_event_dc5m0jzyz1l, and its partitions (AbstractJdbcTableManager.java [taskScheduler-5]) UID:nBAu8I8vjBS</w:t>
      </w:r>
    </w:p>
    <w:p w14:paraId="3F54307F" w14:textId="77777777" w:rsidR="001E5F8F" w:rsidRDefault="001E5F8F" w:rsidP="001E5F8F">
      <w:r>
        <w:t>Jul 12 10:02:17 main tomcat9[290]: * ERROR 2022-07-12T10:02:17,309 StatementCallback; bad SQL grammar [ alter table if exists analytics_event_dc5m0jzyz1l detach partition analytics_event_dc5m0jzyz1l_2000]; nested exception is org.postgresql.util.PSQLException: ERROR: relation "analytics_event_dc5m0jzyz1l_2000" does not exist (AbstractJdbcTableManager.java [taskScheduler-5]) UID:nBAu8I8vjBS</w:t>
      </w:r>
    </w:p>
    <w:p w14:paraId="1BD54AB6" w14:textId="77777777" w:rsidR="001E5F8F" w:rsidRDefault="001E5F8F" w:rsidP="001E5F8F">
      <w:r>
        <w:t xml:space="preserve">Jul 12 10:02:17 main tomcat9[290]: * ERROR 2022-07-12T10:02:17,323 StatementCallback; bad SQL grammar [ alter table if exists analytics_event_dc5m0jzyz1l detach partition analytics_event_dc5m0jzyz1l_2005]; nested exception is org.postgresql.util.PSQLException: ERROR: </w:t>
      </w:r>
      <w:r>
        <w:lastRenderedPageBreak/>
        <w:t>relation "analytics_event_dc5m0jzyz1l_2005" does not exist (AbstractJdbcTableManager.java [taskScheduler-5]) UID:nBAu8I8vjBS</w:t>
      </w:r>
    </w:p>
    <w:p w14:paraId="609FE209" w14:textId="77777777" w:rsidR="001E5F8F" w:rsidRDefault="001E5F8F" w:rsidP="001E5F8F">
      <w:r>
        <w:t>Jul 12 10:02:17 main tomcat9[290]: * ERROR 2022-07-12T10:02:17,334 StatementCallback; bad SQL grammar [ alter table if exists analytics_event_dc5m0jzyz1l detach partition analytics_event_dc5m0jzyz1l_2007]; nested exception is org.postgresql.util.PSQLException: ERROR: relation "analytics_event_dc5m0jzyz1l_2007" does not exist (AbstractJdbcTableManager.java [taskScheduler-5]) UID:nBAu8I8vjBS</w:t>
      </w:r>
    </w:p>
    <w:p w14:paraId="70AF5CC4" w14:textId="77777777" w:rsidR="001E5F8F" w:rsidRDefault="001E5F8F" w:rsidP="001E5F8F">
      <w:r>
        <w:t>Jul 12 10:02:17 main tomcat9[290]: * ERROR 2022-07-12T10:02:17,344 StatementCallback; bad SQL grammar [ alter table if exists analytics_event_dc5m0jzyz1l detach partition analytics_event_dc5m0jzyz1l_2011]; nested exception is org.postgresql.util.PSQLException: ERROR: relation "analytics_event_dc5m0jzyz1l_2011" does not exist (AbstractJdbcTableManager.java [taskScheduler-5]) UID:nBAu8I8vjBS</w:t>
      </w:r>
    </w:p>
    <w:p w14:paraId="1286C1D1" w14:textId="77777777" w:rsidR="001E5F8F" w:rsidRDefault="001E5F8F" w:rsidP="001E5F8F">
      <w:r>
        <w:t>Jul 12 10:02:17 main tomcat9[290]: * ERROR 2022-07-12T10:02:17,353 StatementCallback; bad SQL grammar [ alter table if exists analytics_event_dc5m0jzyz1l detach partition analytics_event_dc5m0jzyz1l_2012]; nested exception is org.postgresql.util.PSQLException: ERROR: relation "analytics_event_dc5m0jzyz1l_2012" does not exist (AbstractJdbcTableManager.java [taskScheduler-5]) UID:nBAu8I8vjBS</w:t>
      </w:r>
    </w:p>
    <w:p w14:paraId="56C63715" w14:textId="77777777" w:rsidR="001E5F8F" w:rsidRDefault="001E5F8F" w:rsidP="001E5F8F">
      <w:r>
        <w:t>Jul 12 10:02:17 main tomcat9[290]: * ERROR 2022-07-12T10:02:17,362 StatementCallback; bad SQL grammar [ alter table if exists analytics_event_dc5m0jzyz1l detach partition analytics_event_dc5m0jzyz1l_2013]; nested exception is org.postgresql.util.PSQLException: ERROR: relation "analytics_event_dc5m0jzyz1l_2013" does not exist (AbstractJdbcTableManager.java [taskScheduler-5]) UID:nBAu8I8vjBS</w:t>
      </w:r>
    </w:p>
    <w:p w14:paraId="0D3BF766" w14:textId="77777777" w:rsidR="001E5F8F" w:rsidRDefault="001E5F8F" w:rsidP="001E5F8F">
      <w:r>
        <w:t>Jul 12 10:02:17 main tomcat9[290]: * ERROR 2022-07-12T10:02:17,369 StatementCallback; bad SQL grammar [ alter table if exists analytics_event_dc5m0jzyz1l detach partition analytics_event_dc5m0jzyz1l_2014]; nested exception is org.postgresql.util.PSQLException: ERROR: relation "analytics_event_dc5m0jzyz1l_2014" does not exist (AbstractJdbcTableManager.java [taskScheduler-5]) UID:nBAu8I8vjBS</w:t>
      </w:r>
    </w:p>
    <w:p w14:paraId="508EC491" w14:textId="77777777" w:rsidR="001E5F8F" w:rsidRDefault="001E5F8F" w:rsidP="001E5F8F">
      <w:r>
        <w:t>Jul 12 10:02:17 main tomcat9[290]: * ERROR 2022-07-12T10:02:17,377 StatementCallback; bad SQL grammar [ alter table if exists analytics_event_dc5m0jzyz1l detach partition analytics_event_dc5m0jzyz1l_2018]; nested exception is org.postgresql.util.PSQLException: ERROR: relation "analytics_event_dc5m0jzyz1l_2018" does not exist (AbstractJdbcTableManager.java [taskScheduler-5]) UID:nBAu8I8vjBS</w:t>
      </w:r>
    </w:p>
    <w:p w14:paraId="1017D794" w14:textId="77777777" w:rsidR="001E5F8F" w:rsidRDefault="001E5F8F" w:rsidP="001E5F8F">
      <w:r>
        <w:t>Jul 12 10:02:17 main tomcat9[290]: * ERROR 2022-07-12T10:02:17,386 StatementCallback; bad SQL grammar [ alter table if exists analytics_event_dc5m0jzyz1l detach partition analytics_event_dc5m0jzyz1l_2019]; nested exception is org.postgresql.util.PSQLException: ERROR: relation "analytics_event_dc5m0jzyz1l_2019" does not exist (AbstractJdbcTableManager.java [taskScheduler-5]) UID:nBAu8I8vjBS</w:t>
      </w:r>
    </w:p>
    <w:p w14:paraId="7DB607A1" w14:textId="77777777" w:rsidR="001E5F8F" w:rsidRDefault="001E5F8F" w:rsidP="001E5F8F">
      <w:r>
        <w:t xml:space="preserve">Jul 12 10:02:17 main tomcat9[290]: * ERROR 2022-07-12T10:02:17,405 StatementCallback; bad SQL grammar [ alter table if exists analytics_event_dc5m0jzyz1l detach partition analytics_event_dc5m0jzyz1l_2020]; nested exception is org.postgresql.util.PSQLException: ERROR: </w:t>
      </w:r>
      <w:r>
        <w:lastRenderedPageBreak/>
        <w:t>relation "analytics_event_dc5m0jzyz1l_2020" does not exist (AbstractJdbcTableManager.java [taskScheduler-5]) UID:nBAu8I8vjBS</w:t>
      </w:r>
    </w:p>
    <w:p w14:paraId="4B4F948A" w14:textId="77777777" w:rsidR="001E5F8F" w:rsidRDefault="001E5F8F" w:rsidP="001E5F8F">
      <w:r>
        <w:t>Jul 12 10:02:17 main tomcat9[290]: * ERROR 2022-07-12T10:02:17,482 StatementCallback; bad SQL grammar [ alter table if exists analytics_event_dc5m0jzyz1l detach partition analytics_event_dc5m0jzyz1l_2021]; nested exception is org.postgresql.util.PSQLException: ERROR: relation "analytics_event_dc5m0jzyz1l_2021" does not exist (AbstractJdbcTableManager.java [taskScheduler-5]) UID:nBAu8I8vjBS</w:t>
      </w:r>
    </w:p>
    <w:p w14:paraId="47023F16" w14:textId="77777777" w:rsidR="001E5F8F" w:rsidRDefault="001E5F8F" w:rsidP="001E5F8F">
      <w:r>
        <w:t>Jul 12 10:02:17 main tomcat9[290]: * ERROR 2022-07-12T10:02:17,568 StatementCallback; bad SQL grammar [ alter table if exists analytics_event_dc5m0jzyz1l detach partition analytics_event_dc5m0jzyz1l_2022]; nested exception is org.postgresql.util.PSQLException: ERROR: relation "analytics_event_dc5m0jzyz1l_2022" does not exist (AbstractJdbcTableManager.java [taskScheduler-5]) UID:nBAu8I8vjBS</w:t>
      </w:r>
    </w:p>
    <w:p w14:paraId="3C3AF760" w14:textId="77777777" w:rsidR="001E5F8F" w:rsidRDefault="001E5F8F" w:rsidP="001E5F8F">
      <w:r>
        <w:t>Jul 12 10:02:17 main tomcat9[290]: * INFO  2022-07-12T10:02:17,611 Swapping master table analytics_event_rirpc7pp9db, and its partitions (AbstractJdbcTableManager.java [taskScheduler-5]) UID:nBAu8I8vjBS</w:t>
      </w:r>
    </w:p>
    <w:p w14:paraId="3D30E32F" w14:textId="77777777" w:rsidR="001E5F8F" w:rsidRDefault="001E5F8F" w:rsidP="001E5F8F">
      <w:r>
        <w:t>Jul 12 10:02:18 main tomcat9[290]: * ERROR 2022-07-12T10:02:18,156 StatementCallback; bad SQL grammar [ alter table if exists analytics_event_rirpc7pp9db detach partition analytics_event_rirpc7pp9db_2004]; nested exception is org.postgresql.util.PSQLException: ERROR: relation "analytics_event_rirpc7pp9db_2004" does not exist (AbstractJdbcTableManager.java [taskScheduler-5]) UID:nBAu8I8vjBS</w:t>
      </w:r>
    </w:p>
    <w:p w14:paraId="17885C97" w14:textId="77777777" w:rsidR="001E5F8F" w:rsidRDefault="001E5F8F" w:rsidP="001E5F8F">
      <w:r>
        <w:t>Jul 12 10:02:18 main tomcat9[290]: * ERROR 2022-07-12T10:02:18,174 StatementCallback; bad SQL grammar [ alter table if exists analytics_event_rirpc7pp9db detach partition analytics_event_rirpc7pp9db_2007]; nested exception is org.postgresql.util.PSQLException: ERROR: relation "analytics_event_rirpc7pp9db_2007" does not exist (AbstractJdbcTableManager.java [taskScheduler-5]) UID:nBAu8I8vjBS</w:t>
      </w:r>
    </w:p>
    <w:p w14:paraId="6554D084" w14:textId="77777777" w:rsidR="001E5F8F" w:rsidRDefault="001E5F8F" w:rsidP="001E5F8F">
      <w:r>
        <w:t>Jul 12 10:02:18 main tomcat9[290]: * ERROR 2022-07-12T10:02:18,186 StatementCallback; bad SQL grammar [ alter table if exists analytics_event_rirpc7pp9db detach partition analytics_event_rirpc7pp9db_2008]; nested exception is org.postgresql.util.PSQLException: ERROR: relation "analytics_event_rirpc7pp9db_2008" does not exist (AbstractJdbcTableManager.java [taskScheduler-5]) UID:nBAu8I8vjBS</w:t>
      </w:r>
    </w:p>
    <w:p w14:paraId="01D0329F" w14:textId="77777777" w:rsidR="001E5F8F" w:rsidRDefault="001E5F8F" w:rsidP="001E5F8F">
      <w:r>
        <w:t>Jul 12 10:02:18 main tomcat9[290]: * ERROR 2022-07-12T10:02:18,199 StatementCallback; bad SQL grammar [ alter table if exists analytics_event_rirpc7pp9db detach partition analytics_event_rirpc7pp9db_2009]; nested exception is org.postgresql.util.PSQLException: ERROR: relation "analytics_event_rirpc7pp9db_2009" does not exist (AbstractJdbcTableManager.java [taskScheduler-5]) UID:nBAu8I8vjBS</w:t>
      </w:r>
    </w:p>
    <w:p w14:paraId="2B32A8FF" w14:textId="77777777" w:rsidR="001E5F8F" w:rsidRDefault="001E5F8F" w:rsidP="001E5F8F">
      <w:r>
        <w:t>Jul 12 10:02:18 main tomcat9[290]: * ERROR 2022-07-12T10:02:18,208 StatementCallback; bad SQL grammar [ alter table if exists analytics_event_rirpc7pp9db detach partition analytics_event_rirpc7pp9db_2010]; nested exception is org.postgresql.util.PSQLException: ERROR: relation "analytics_event_rirpc7pp9db_2010" does not exist (AbstractJdbcTableManager.java [taskScheduler-5]) UID:nBAu8I8vjBS</w:t>
      </w:r>
    </w:p>
    <w:p w14:paraId="518A110F" w14:textId="77777777" w:rsidR="001E5F8F" w:rsidRDefault="001E5F8F" w:rsidP="001E5F8F">
      <w:r>
        <w:lastRenderedPageBreak/>
        <w:t>Jul 12 10:02:18 main tomcat9[290]: * ERROR 2022-07-12T10:02:18,219 StatementCallback; bad SQL grammar [ alter table if exists analytics_event_rirpc7pp9db detach partition analytics_event_rirpc7pp9db_2011]; nested exception is org.postgresql.util.PSQLException: ERROR: relation "analytics_event_rirpc7pp9db_2011" does not exist (AbstractJdbcTableManager.java [taskScheduler-5]) UID:nBAu8I8vjBS</w:t>
      </w:r>
    </w:p>
    <w:p w14:paraId="38BD55CD" w14:textId="77777777" w:rsidR="001E5F8F" w:rsidRDefault="001E5F8F" w:rsidP="001E5F8F">
      <w:r>
        <w:t>Jul 12 10:02:18 main tomcat9[290]: * ERROR 2022-07-12T10:02:18,229 StatementCallback; bad SQL grammar [ alter table if exists analytics_event_rirpc7pp9db detach partition analytics_event_rirpc7pp9db_2012]; nested exception is org.postgresql.util.PSQLException: ERROR: relation "analytics_event_rirpc7pp9db_2012" does not exist (AbstractJdbcTableManager.java [taskScheduler-5]) UID:nBAu8I8vjBS</w:t>
      </w:r>
    </w:p>
    <w:p w14:paraId="52915BC9" w14:textId="77777777" w:rsidR="001E5F8F" w:rsidRDefault="001E5F8F" w:rsidP="001E5F8F">
      <w:r>
        <w:t>Jul 12 10:02:18 main tomcat9[290]: * ERROR 2022-07-12T10:02:18,239 StatementCallback; bad SQL grammar [ alter table if exists analytics_event_rirpc7pp9db detach partition analytics_event_rirpc7pp9db_2013]; nested exception is org.postgresql.util.PSQLException: ERROR: relation "analytics_event_rirpc7pp9db_2013" does not exist (AbstractJdbcTableManager.java [taskScheduler-5]) UID:nBAu8I8vjBS</w:t>
      </w:r>
    </w:p>
    <w:p w14:paraId="2D7AFE58" w14:textId="77777777" w:rsidR="001E5F8F" w:rsidRDefault="001E5F8F" w:rsidP="001E5F8F">
      <w:r>
        <w:t>Jul 12 10:02:18 main tomcat9[290]: * ERROR 2022-07-12T10:02:18,248 StatementCallback; bad SQL grammar [ alter table if exists analytics_event_rirpc7pp9db detach partition analytics_event_rirpc7pp9db_2014]; nested exception is org.postgresql.util.PSQLException: ERROR: relation "analytics_event_rirpc7pp9db_2014" does not exist (AbstractJdbcTableManager.java [taskScheduler-5]) UID:nBAu8I8vjBS</w:t>
      </w:r>
    </w:p>
    <w:p w14:paraId="627C4504" w14:textId="77777777" w:rsidR="001E5F8F" w:rsidRDefault="001E5F8F" w:rsidP="001E5F8F">
      <w:r>
        <w:t>Jul 12 10:02:18 main tomcat9[290]: * ERROR 2022-07-12T10:02:18,257 StatementCallback; bad SQL grammar [ alter table if exists analytics_event_rirpc7pp9db detach partition analytics_event_rirpc7pp9db_2015]; nested exception is org.postgresql.util.PSQLException: ERROR: relation "analytics_event_rirpc7pp9db_2015" does not exist (AbstractJdbcTableManager.java [taskScheduler-5]) UID:nBAu8I8vjBS</w:t>
      </w:r>
    </w:p>
    <w:p w14:paraId="54709C7E" w14:textId="77777777" w:rsidR="001E5F8F" w:rsidRDefault="001E5F8F" w:rsidP="001E5F8F">
      <w:r>
        <w:t>Jul 12 10:02:18 main tomcat9[290]: * ERROR 2022-07-12T10:02:18,265 StatementCallback; bad SQL grammar [ alter table if exists analytics_event_rirpc7pp9db detach partition analytics_event_rirpc7pp9db_2016]; nested exception is org.postgresql.util.PSQLException: ERROR: relation "analytics_event_rirpc7pp9db_2016" does not exist (AbstractJdbcTableManager.java [taskScheduler-5]) UID:nBAu8I8vjBS</w:t>
      </w:r>
    </w:p>
    <w:p w14:paraId="7F307924" w14:textId="77777777" w:rsidR="001E5F8F" w:rsidRDefault="001E5F8F" w:rsidP="001E5F8F">
      <w:r>
        <w:t>Jul 12 10:02:18 main tomcat9[290]: * ERROR 2022-07-12T10:02:18,274 StatementCallback; bad SQL grammar [ alter table if exists analytics_event_rirpc7pp9db detach partition analytics_event_rirpc7pp9db_2017]; nested exception is org.postgresql.util.PSQLException: ERROR: relation "analytics_event_rirpc7pp9db_2017" does not exist (AbstractJdbcTableManager.java [taskScheduler-5]) UID:nBAu8I8vjBS</w:t>
      </w:r>
    </w:p>
    <w:p w14:paraId="01A46573" w14:textId="77777777" w:rsidR="001E5F8F" w:rsidRDefault="001E5F8F" w:rsidP="001E5F8F">
      <w:r>
        <w:t>Jul 12 10:02:18 main tomcat9[290]: * ERROR 2022-07-12T10:02:18,284 StatementCallback; bad SQL grammar [ alter table if exists analytics_event_rirpc7pp9db detach partition analytics_event_rirpc7pp9db_2018]; nested exception is org.postgresql.util.PSQLException: ERROR: relation "analytics_event_rirpc7pp9db_2018" does not exist (AbstractJdbcTableManager.java [taskScheduler-5]) UID:nBAu8I8vjBS</w:t>
      </w:r>
    </w:p>
    <w:p w14:paraId="1AD49A90" w14:textId="77777777" w:rsidR="001E5F8F" w:rsidRDefault="001E5F8F" w:rsidP="001E5F8F">
      <w:r>
        <w:lastRenderedPageBreak/>
        <w:t>Jul 12 10:02:18 main tomcat9[290]: * ERROR 2022-07-12T10:02:18,293 StatementCallback; bad SQL grammar [ alter table if exists analytics_event_rirpc7pp9db detach partition analytics_event_rirpc7pp9db_2019]; nested exception is org.postgresql.util.PSQLException: ERROR: relation "analytics_event_rirpc7pp9db_2019" does not exist (AbstractJdbcTableManager.java [taskScheduler-5]) UID:nBAu8I8vjBS</w:t>
      </w:r>
    </w:p>
    <w:p w14:paraId="693A391D" w14:textId="77777777" w:rsidR="001E5F8F" w:rsidRDefault="001E5F8F" w:rsidP="001E5F8F">
      <w:r>
        <w:t>Jul 12 10:02:18 main tomcat9[290]: * ERROR 2022-07-12T10:02:18,302 StatementCallback; bad SQL grammar [ alter table if exists analytics_event_rirpc7pp9db detach partition analytics_event_rirpc7pp9db_2020]; nested exception is org.postgresql.util.PSQLException: ERROR: relation "analytics_event_rirpc7pp9db_2020" does not exist (AbstractJdbcTableManager.java [taskScheduler-5]) UID:nBAu8I8vjBS</w:t>
      </w:r>
    </w:p>
    <w:p w14:paraId="79ADF8B8" w14:textId="77777777" w:rsidR="001E5F8F" w:rsidRDefault="001E5F8F" w:rsidP="001E5F8F">
      <w:r>
        <w:t>Jul 12 10:02:18 main tomcat9[290]: * ERROR 2022-07-12T10:02:18,317 StatementCallback; bad SQL grammar [ alter table if exists analytics_event_rirpc7pp9db detach partition analytics_event_rirpc7pp9db_2021]; nested exception is org.postgresql.util.PSQLException: ERROR: relation "analytics_event_rirpc7pp9db_2021" does not exist (AbstractJdbcTableManager.java [taskScheduler-5]) UID:nBAu8I8vjBS</w:t>
      </w:r>
    </w:p>
    <w:p w14:paraId="222B91A6" w14:textId="77777777" w:rsidR="001E5F8F" w:rsidRDefault="001E5F8F" w:rsidP="001E5F8F">
      <w:r>
        <w:t>Jul 12 10:02:18 main tomcat9[290]: * ERROR 2022-07-12T10:02:18,334 StatementCallback; bad SQL grammar [ alter table if exists analytics_event_rirpc7pp9db detach partition analytics_event_rirpc7pp9db_2022]; nested exception is org.postgresql.util.PSQLException: ERROR: relation "analytics_event_rirpc7pp9db_2022" does not exist (AbstractJdbcTableManager.java [taskScheduler-5]) UID:nBAu8I8vjBS</w:t>
      </w:r>
    </w:p>
    <w:p w14:paraId="7C7F48DF" w14:textId="77777777" w:rsidR="001E5F8F" w:rsidRDefault="001E5F8F" w:rsidP="001E5F8F">
      <w:r>
        <w:t>Jul 12 10:02:18 main tomcat9[290]: * INFO  2022-07-12T10:02:18,345 Swapping master table analytics_event_ozwhbfth687, and its partitions (AbstractJdbcTableManager.java [taskScheduler-5]) UID:nBAu8I8vjBS</w:t>
      </w:r>
    </w:p>
    <w:p w14:paraId="3A1B7C5D" w14:textId="77777777" w:rsidR="001E5F8F" w:rsidRDefault="001E5F8F" w:rsidP="001E5F8F">
      <w:r>
        <w:t>Jul 12 10:02:19 main tomcat9[290]: * INFO  2022-07-12T10:02:19,425 [ANALYTICS_TABLE nBAu8I8vjBS] Stage completed after 3.872s (ControlledJobProgress.java [taskScheduler-5]) UID:nBAu8I8vjBS</w:t>
      </w:r>
    </w:p>
    <w:p w14:paraId="4B7EBE3F" w14:textId="77777777" w:rsidR="001E5F8F" w:rsidRDefault="001E5F8F" w:rsidP="001E5F8F">
      <w:r>
        <w:t>Jul 12 10:02:19 main tomcat9[290]: * INFO  2022-07-12T10:02:19,430 Create SQL views (NotificationLoggerUtil.java [taskScheduler-5]) UID:nBAu8I8vjBS</w:t>
      </w:r>
    </w:p>
    <w:p w14:paraId="58555525" w14:textId="77777777" w:rsidR="001E5F8F" w:rsidRDefault="001E5F8F" w:rsidP="001E5F8F">
      <w:r>
        <w:t>Jul 12 10:02:19 main tomcat9[290]: * INFO  2022-07-12T10:02:19,430 [ANALYTICS_TABLE nBAu8I8vjBS] Stage started: Create SQL views (ControlledJobProgress.java [taskScheduler-5]) UID:nBAu8I8vjBS</w:t>
      </w:r>
    </w:p>
    <w:p w14:paraId="5CB0599C" w14:textId="77777777" w:rsidR="001E5F8F" w:rsidRDefault="001E5F8F" w:rsidP="001E5F8F">
      <w:r>
        <w:t>Jul 12 10:02:19 main tomcat9[290]: * INFO  2022-07-12T10:02:19,430 [ANALYTICS_TABLE nBAu8I8vjBS] Stage completed after 0s (ControlledJobProgress.java [taskScheduler-5]) UID:nBAu8I8vjBS</w:t>
      </w:r>
    </w:p>
    <w:p w14:paraId="746AA876" w14:textId="77777777" w:rsidR="001E5F8F" w:rsidRDefault="001E5F8F" w:rsidP="001E5F8F">
      <w:r>
        <w:t>Jul 12 10:02:19 main tomcat9[290]: * INFO  2022-07-12T10:02:19,430 Table update done: analytics_event: 00:03:01.642 (Clock.java [taskScheduler-5]) UID:nBAu8I8vjBS</w:t>
      </w:r>
    </w:p>
    <w:p w14:paraId="3ACD9B32" w14:textId="77777777" w:rsidR="001E5F8F" w:rsidRDefault="001E5F8F" w:rsidP="001E5F8F">
      <w:r>
        <w:t>Jul 12 10:02:19 main tomcat9[290]: * INFO  2022-07-12T10:02:19,431 Analytics table update parameters: AnalyticsTableUpdateParams{last years=null, skip resource tables=false, skip table types=[], skip programs=[], start time=2022-07-12T09:57:02} (DefaultAnalyticsTableService.java [taskScheduler-5]) UID:nBAu8I8vjBS</w:t>
      </w:r>
    </w:p>
    <w:p w14:paraId="7CC7AF64" w14:textId="77777777" w:rsidR="001E5F8F" w:rsidRDefault="001E5F8F" w:rsidP="001E5F8F">
      <w:r>
        <w:lastRenderedPageBreak/>
        <w:t>Jul 12 10:02:19 main tomcat9[290]: * INFO  2022-07-12T10:02:19,431 Starting update of type: VALIDATION_RESULT, table name: 'analytics_validationresult', processes: 39: 00:00:00.000 (Clock.java [taskScheduler-5]) UID:nBAu8I8vjBS</w:t>
      </w:r>
    </w:p>
    <w:p w14:paraId="13A0948E" w14:textId="77777777" w:rsidR="001E5F8F" w:rsidRDefault="001E5F8F" w:rsidP="001E5F8F">
      <w:r>
        <w:t>Jul 12 10:02:19 main tomcat9[290]: * INFO  2022-07-12T10:02:19,431 Validating Analytics Table VALIDATION_RESULT (NotificationLoggerUtil.java [taskScheduler-5]) UID:nBAu8I8vjBS</w:t>
      </w:r>
    </w:p>
    <w:p w14:paraId="126FBD91" w14:textId="77777777" w:rsidR="001E5F8F" w:rsidRDefault="001E5F8F" w:rsidP="001E5F8F">
      <w:r>
        <w:t>Jul 12 10:02:19 main tomcat9[290]: * INFO  2022-07-12T10:02:19,432 [ANALYTICS_TABLE nBAu8I8vjBS] Stage started: Validating Analytics Table VALIDATION_RESULT (ControlledJobProgress.java [taskScheduler-5]) UID:nBAu8I8vjBS</w:t>
      </w:r>
    </w:p>
    <w:p w14:paraId="63C81D12" w14:textId="77777777" w:rsidR="001E5F8F" w:rsidRDefault="001E5F8F" w:rsidP="001E5F8F">
      <w:r>
        <w:t>Jul 12 10:02:19 main tomcat9[290]: * INFO  2022-07-12T10:02:19,438 [ANALYTICS_TABLE nBAu8I8vjBS] Stage completed after 0.006s (ControlledJobProgress.java [taskScheduler-5]) UID:nBAu8I8vjBS</w:t>
      </w:r>
    </w:p>
    <w:p w14:paraId="0F101AA0" w14:textId="77777777" w:rsidR="001E5F8F" w:rsidRDefault="001E5F8F" w:rsidP="001E5F8F">
      <w:r>
        <w:t>Jul 12 10:02:19 main tomcat9[290]: * INFO  2022-07-12T10:02:19,443 Table update start: analytics_validationresult, earliest: null, parameters: AnalyticsTableUpdateParams{last years=null, skip resource tables=false, skip table types=[], skip programs=[], start time=2022-07-12T09:57:02}: 00:00:00.012 (Clock.java [taskScheduler-5]) UID:nBAu8I8vjBS</w:t>
      </w:r>
    </w:p>
    <w:p w14:paraId="77DA32DB" w14:textId="77777777" w:rsidR="001E5F8F" w:rsidRDefault="001E5F8F" w:rsidP="001E5F8F">
      <w:r>
        <w:t>Jul 12 10:02:19 main tomcat9[290]: * INFO  2022-07-12T10:02:19,444 Performing pre-create table work (NotificationLoggerUtil.java [taskScheduler-5]) UID:nBAu8I8vjBS</w:t>
      </w:r>
    </w:p>
    <w:p w14:paraId="08DDE762" w14:textId="77777777" w:rsidR="001E5F8F" w:rsidRDefault="001E5F8F" w:rsidP="001E5F8F">
      <w:r>
        <w:t>Jul 12 10:02:19 main tomcat9[290]: * INFO  2022-07-12T10:02:19,444 [ANALYTICS_TABLE nBAu8I8vjBS] Stage started: Performing pre-create table work (ControlledJobProgress.java [taskScheduler-5]) UID:nBAu8I8vjBS</w:t>
      </w:r>
    </w:p>
    <w:p w14:paraId="44025CC3" w14:textId="77777777" w:rsidR="001E5F8F" w:rsidRDefault="001E5F8F" w:rsidP="001E5F8F">
      <w:r>
        <w:t>Jul 12 10:02:19 main tomcat9[290]: * INFO  2022-07-12T10:02:19,444 [ANALYTICS_TABLE nBAu8I8vjBS] Stage completed after 0s (ControlledJobProgress.java [taskScheduler-5]) UID:nBAu8I8vjBS</w:t>
      </w:r>
    </w:p>
    <w:p w14:paraId="29AD8D97" w14:textId="77777777" w:rsidR="001E5F8F" w:rsidRDefault="001E5F8F" w:rsidP="001E5F8F">
      <w:r>
        <w:t>Jul 12 10:02:19 main tomcat9[290]: * INFO  2022-07-12T10:02:19,444 Performed pre-create table work VALIDATION_RESULT: 00:00:00.012 (Clock.java [taskScheduler-5]) UID:nBAu8I8vjBS</w:t>
      </w:r>
    </w:p>
    <w:p w14:paraId="021DB127" w14:textId="77777777" w:rsidR="001E5F8F" w:rsidRDefault="001E5F8F" w:rsidP="001E5F8F">
      <w:r>
        <w:t>Jul 12 10:02:19 main tomcat9[290]: * INFO  2022-07-12T10:02:19,444 Dropping temp tables (if any) VALIDATION_RESULT (NotificationLoggerUtil.java [taskScheduler-5]) UID:nBAu8I8vjBS</w:t>
      </w:r>
    </w:p>
    <w:p w14:paraId="4821C9BC" w14:textId="77777777" w:rsidR="001E5F8F" w:rsidRDefault="001E5F8F" w:rsidP="001E5F8F">
      <w:r>
        <w:t>Jul 12 10:02:19 main tomcat9[290]: * INFO  2022-07-12T10:02:19,444 [ANALYTICS_TABLE nBAu8I8vjBS] Stage started: Dropping temp tables (if any) VALIDATION_RESULT (ControlledJobProgress.java [taskScheduler-5]) UID:nBAu8I8vjBS</w:t>
      </w:r>
    </w:p>
    <w:p w14:paraId="5344FD5A" w14:textId="77777777" w:rsidR="001E5F8F" w:rsidRDefault="001E5F8F" w:rsidP="001E5F8F">
      <w:r>
        <w:t>Jul 12 10:02:19 main tomcat9[290]: * INFO  2022-07-12T10:02:19,445 [ANALYTICS_TABLE nBAu8I8vjBS] Stage completed after 0.001s (ControlledJobProgress.java [taskScheduler-5]) UID:nBAu8I8vjBS</w:t>
      </w:r>
    </w:p>
    <w:p w14:paraId="18B83E30" w14:textId="77777777" w:rsidR="001E5F8F" w:rsidRDefault="001E5F8F" w:rsidP="001E5F8F">
      <w:r>
        <w:t>Jul 12 10:02:19 main tomcat9[290]: * INFO  2022-07-12T10:02:19,446 [ANALYTICS_TABLE nBAu8I8vjBS] Stage completed after 0s (ControlledJobProgress.java [taskScheduler-5]) UID:nBAu8I8vjBS</w:t>
      </w:r>
    </w:p>
    <w:p w14:paraId="6F367EC4" w14:textId="77777777" w:rsidR="001E5F8F" w:rsidRDefault="001E5F8F" w:rsidP="001E5F8F">
      <w:r>
        <w:t>Jul 12 10:02:19 main tomcat9[290]: * INFO  2022-07-12T10:02:19,446 Dropped temp tables: 00:00:00.014 (Clock.java [taskScheduler-5]) UID:nBAu8I8vjBS</w:t>
      </w:r>
    </w:p>
    <w:p w14:paraId="18AA2269" w14:textId="77777777" w:rsidR="001E5F8F" w:rsidRDefault="001E5F8F" w:rsidP="001E5F8F">
      <w:r>
        <w:t>Jul 12 10:02:19 main tomcat9[290]: * INFO  2022-07-12T10:02:19,446 Creating analytics tables VALIDATION_RESULT (NotificationLoggerUtil.java [taskScheduler-5]) UID:nBAu8I8vjBS</w:t>
      </w:r>
    </w:p>
    <w:p w14:paraId="51F6DDB3" w14:textId="77777777" w:rsidR="001E5F8F" w:rsidRDefault="001E5F8F" w:rsidP="001E5F8F">
      <w:r>
        <w:lastRenderedPageBreak/>
        <w:t>Jul 12 10:02:19 main tomcat9[290]: * INFO  2022-07-12T10:02:19,446 [ANALYTICS_TABLE nBAu8I8vjBS] Stage started: Creating analytics tables VALIDATION_RESULT (ControlledJobProgress.java [taskScheduler-5]) UID:nBAu8I8vjBS</w:t>
      </w:r>
    </w:p>
    <w:p w14:paraId="06A407C7" w14:textId="77777777" w:rsidR="001E5F8F" w:rsidRDefault="001E5F8F" w:rsidP="001E5F8F">
      <w:r>
        <w:t>Jul 12 10:02:19 main tomcat9[290]: * INFO  2022-07-12T10:02:19,464 [ANALYTICS_TABLE nBAu8I8vjBS] Stage completed after 0.018s (ControlledJobProgress.java [taskScheduler-5]) UID:nBAu8I8vjBS</w:t>
      </w:r>
    </w:p>
    <w:p w14:paraId="5DCB1869" w14:textId="77777777" w:rsidR="001E5F8F" w:rsidRDefault="001E5F8F" w:rsidP="001E5F8F">
      <w:r>
        <w:t>Jul 12 10:02:19 main tomcat9[290]: * INFO  2022-07-12T10:02:19,464 Created analytics tables: 00:00:00.033 (Clock.java [taskScheduler-5]) UID:nBAu8I8vjBS</w:t>
      </w:r>
    </w:p>
    <w:p w14:paraId="53745A0C" w14:textId="77777777" w:rsidR="001E5F8F" w:rsidRDefault="001E5F8F" w:rsidP="001E5F8F">
      <w:r>
        <w:t>Jul 12 10:02:19 main tomcat9[290]: * INFO  2022-07-12T10:02:19,464 Populating analytics tables VALIDATION_RESULT (NotificationLoggerUtil.java [taskScheduler-5]) UID:nBAu8I8vjBS</w:t>
      </w:r>
    </w:p>
    <w:p w14:paraId="31AF5966" w14:textId="77777777" w:rsidR="001E5F8F" w:rsidRDefault="001E5F8F" w:rsidP="001E5F8F">
      <w:r>
        <w:t>Jul 12 10:02:19 main tomcat9[290]: * INFO  2022-07-12T10:02:19,464 [ANALYTICS_TABLE nBAu8I8vjBS] Stage started: Populating analytics tables VALIDATION_RESULT (ControlledJobProgress.java [taskScheduler-5]) UID:nBAu8I8vjBS</w:t>
      </w:r>
    </w:p>
    <w:p w14:paraId="2F056C22" w14:textId="77777777" w:rsidR="001E5F8F" w:rsidRDefault="001E5F8F" w:rsidP="001E5F8F">
      <w:r>
        <w:t>Jul 12 10:02:19 main tomcat9[290]: * INFO  2022-07-12T10:02:19,465 Populate table task number: 1 (DefaultAnalyticsTableService.java [taskScheduler-5]) UID:nBAu8I8vjBS</w:t>
      </w:r>
    </w:p>
    <w:p w14:paraId="7E12122A" w14:textId="77777777" w:rsidR="001E5F8F" w:rsidRDefault="001E5F8F" w:rsidP="001E5F8F">
      <w:r>
        <w:t>Jul 12 10:02:19 main tomcat9[290]: * INFO  2022-07-12T10:02:19,481 Populate analytics_validationresult_temp_2021 in: 0.010851 sec. (AbstractJdbcTableManager.java [taskScheduler-5]) UID:nBAu8I8vjBS</w:t>
      </w:r>
    </w:p>
    <w:p w14:paraId="164FCFD8" w14:textId="77777777" w:rsidR="001E5F8F" w:rsidRDefault="001E5F8F" w:rsidP="001E5F8F">
      <w:r>
        <w:t>Jul 12 10:02:19 main tomcat9[290]: * INFO  2022-07-12T10:02:19,482 [ANALYTICS_TABLE nBAu8I8vjBS] Stage completed after 0.018s (ControlledJobProgress.java [taskScheduler-5]) UID:nBAu8I8vjBS</w:t>
      </w:r>
    </w:p>
    <w:p w14:paraId="0EE54B3E" w14:textId="77777777" w:rsidR="001E5F8F" w:rsidRDefault="001E5F8F" w:rsidP="001E5F8F">
      <w:r>
        <w:t>Jul 12 10:02:19 main tomcat9[290]: * INFO  2022-07-12T10:02:19,482 Populated analytics tables: 00:00:00.050 (Clock.java [taskScheduler-5]) UID:nBAu8I8vjBS</w:t>
      </w:r>
    </w:p>
    <w:p w14:paraId="0D843EBA" w14:textId="77777777" w:rsidR="001E5F8F" w:rsidRDefault="001E5F8F" w:rsidP="001E5F8F">
      <w:r>
        <w:t>Jul 12 10:02:19 main tomcat9[290]: * INFO  2022-07-12T10:02:19,482 Invoking analytics table hooks VALIDATION_RESULT (NotificationLoggerUtil.java [taskScheduler-5]) UID:nBAu8I8vjBS</w:t>
      </w:r>
    </w:p>
    <w:p w14:paraId="256717B3" w14:textId="77777777" w:rsidR="001E5F8F" w:rsidRDefault="001E5F8F" w:rsidP="001E5F8F">
      <w:r>
        <w:t>Jul 12 10:02:19 main tomcat9[290]: * INFO  2022-07-12T10:02:19,482 [ANALYTICS_TABLE nBAu8I8vjBS] Stage started: Invoking analytics table hooks VALIDATION_RESULT (ControlledJobProgress.java [taskScheduler-5]) UID:nBAu8I8vjBS</w:t>
      </w:r>
    </w:p>
    <w:p w14:paraId="7F04F55B" w14:textId="77777777" w:rsidR="001E5F8F" w:rsidRDefault="001E5F8F" w:rsidP="001E5F8F">
      <w:r>
        <w:t>Jul 12 10:02:19 main tomcat9[290]: * INFO  2022-07-12T10:02:19,485 [ANALYTICS_TABLE nBAu8I8vjBS] Stage completed after 0.002s (ControlledJobProgress.java [taskScheduler-5]) UID:nBAu8I8vjBS</w:t>
      </w:r>
    </w:p>
    <w:p w14:paraId="7C45A143" w14:textId="77777777" w:rsidR="001E5F8F" w:rsidRDefault="001E5F8F" w:rsidP="001E5F8F">
      <w:r>
        <w:t>Jul 12 10:02:19 main tomcat9[290]: * INFO  2022-07-12T10:02:19,485 Invoked analytics table hooks: 00:00:00.053 (Clock.java [taskScheduler-5]) UID:nBAu8I8vjBS</w:t>
      </w:r>
    </w:p>
    <w:p w14:paraId="16487543" w14:textId="77777777" w:rsidR="001E5F8F" w:rsidRDefault="001E5F8F" w:rsidP="001E5F8F">
      <w:r>
        <w:t>Jul 12 10:02:19 main tomcat9[290]: * INFO  2022-07-12T10:02:19,512 Applying aggregation level 4 VALIDATION_RESULT (NotificationLoggerUtil.java [taskScheduler-5]) UID:nBAu8I8vjBS</w:t>
      </w:r>
    </w:p>
    <w:p w14:paraId="74C750CC" w14:textId="77777777" w:rsidR="001E5F8F" w:rsidRDefault="001E5F8F" w:rsidP="001E5F8F">
      <w:r>
        <w:t>Jul 12 10:02:19 main tomcat9[290]: * INFO  2022-07-12T10:02:19,512 [ANALYTICS_TABLE nBAu8I8vjBS] Stage started: Applying aggregation level 4 VALIDATION_RESULT (ControlledJobProgress.java [taskScheduler-5]) UID:nBAu8I8vjBS</w:t>
      </w:r>
    </w:p>
    <w:p w14:paraId="1D738A90" w14:textId="77777777" w:rsidR="001E5F8F" w:rsidRDefault="001E5F8F" w:rsidP="001E5F8F">
      <w:r>
        <w:lastRenderedPageBreak/>
        <w:t>Jul 12 10:02:19 main tomcat9[290]: * INFO  2022-07-12T10:02:19,512 [ANALYTICS_TABLE nBAu8I8vjBS] Stage completed after 0s (ControlledJobProgress.java [taskScheduler-5]) UID:nBAu8I8vjBS</w:t>
      </w:r>
    </w:p>
    <w:p w14:paraId="749771E1" w14:textId="77777777" w:rsidR="001E5F8F" w:rsidRDefault="001E5F8F" w:rsidP="001E5F8F">
      <w:r>
        <w:t>Jul 12 10:02:19 main tomcat9[290]: * INFO  2022-07-12T10:02:19,514 Applying aggregation level 3 VALIDATION_RESULT (NotificationLoggerUtil.java [taskScheduler-5]) UID:nBAu8I8vjBS</w:t>
      </w:r>
    </w:p>
    <w:p w14:paraId="70F8AE16" w14:textId="77777777" w:rsidR="001E5F8F" w:rsidRDefault="001E5F8F" w:rsidP="001E5F8F">
      <w:r>
        <w:t>Jul 12 10:02:19 main tomcat9[290]: * INFO  2022-07-12T10:02:19,514 [ANALYTICS_TABLE nBAu8I8vjBS] Stage started: Applying aggregation level 3 VALIDATION_RESULT (ControlledJobProgress.java [taskScheduler-5]) UID:nBAu8I8vjBS</w:t>
      </w:r>
    </w:p>
    <w:p w14:paraId="0F3B6AD2" w14:textId="77777777" w:rsidR="001E5F8F" w:rsidRDefault="001E5F8F" w:rsidP="001E5F8F">
      <w:r>
        <w:t>Jul 12 10:02:19 main tomcat9[290]: * INFO  2022-07-12T10:02:19,514 [ANALYTICS_TABLE nBAu8I8vjBS] Stage completed after 0s (ControlledJobProgress.java [taskScheduler-5]) UID:nBAu8I8vjBS</w:t>
      </w:r>
    </w:p>
    <w:p w14:paraId="757DB242" w14:textId="77777777" w:rsidR="001E5F8F" w:rsidRDefault="001E5F8F" w:rsidP="001E5F8F">
      <w:r>
        <w:t>Jul 12 10:02:19 main tomcat9[290]: * INFO  2022-07-12T10:02:19,515 Applying aggregation level 2 VALIDATION_RESULT (NotificationLoggerUtil.java [taskScheduler-5]) UID:nBAu8I8vjBS</w:t>
      </w:r>
    </w:p>
    <w:p w14:paraId="722C821D" w14:textId="77777777" w:rsidR="001E5F8F" w:rsidRDefault="001E5F8F" w:rsidP="001E5F8F">
      <w:r>
        <w:t>Jul 12 10:02:19 main tomcat9[290]: * INFO  2022-07-12T10:02:19,515 [ANALYTICS_TABLE nBAu8I8vjBS] Stage started: Applying aggregation level 2 VALIDATION_RESULT (ControlledJobProgress.java [taskScheduler-5]) UID:nBAu8I8vjBS</w:t>
      </w:r>
    </w:p>
    <w:p w14:paraId="3088815B" w14:textId="77777777" w:rsidR="001E5F8F" w:rsidRDefault="001E5F8F" w:rsidP="001E5F8F">
      <w:r>
        <w:t>Jul 12 10:02:19 main tomcat9[290]: * INFO  2022-07-12T10:02:19,516 [ANALYTICS_TABLE nBAu8I8vjBS] Stage completed after 0.001s (ControlledJobProgress.java [taskScheduler-5]) UID:nBAu8I8vjBS</w:t>
      </w:r>
    </w:p>
    <w:p w14:paraId="7FD74C68" w14:textId="77777777" w:rsidR="001E5F8F" w:rsidRDefault="001E5F8F" w:rsidP="001E5F8F">
      <w:r>
        <w:t>Jul 12 10:02:19 main tomcat9[290]: * INFO  2022-07-12T10:02:19,519 Applying aggregation level 1 VALIDATION_RESULT (NotificationLoggerUtil.java [taskScheduler-5]) UID:nBAu8I8vjBS</w:t>
      </w:r>
    </w:p>
    <w:p w14:paraId="019B3582" w14:textId="77777777" w:rsidR="001E5F8F" w:rsidRDefault="001E5F8F" w:rsidP="001E5F8F">
      <w:r>
        <w:t>Jul 12 10:02:19 main tomcat9[290]: * INFO  2022-07-12T10:02:19,519 [ANALYTICS_TABLE nBAu8I8vjBS] Stage started: Applying aggregation level 1 VALIDATION_RESULT (ControlledJobProgress.java [taskScheduler-5]) UID:nBAu8I8vjBS</w:t>
      </w:r>
    </w:p>
    <w:p w14:paraId="3A607C4A" w14:textId="77777777" w:rsidR="001E5F8F" w:rsidRDefault="001E5F8F" w:rsidP="001E5F8F">
      <w:r>
        <w:t>Jul 12 10:02:19 main tomcat9[290]: * INFO  2022-07-12T10:02:19,519 [ANALYTICS_TABLE nBAu8I8vjBS] Stage completed after 0s (ControlledJobProgress.java [taskScheduler-5]) UID:nBAu8I8vjBS</w:t>
      </w:r>
    </w:p>
    <w:p w14:paraId="228D0857" w14:textId="77777777" w:rsidR="001E5F8F" w:rsidRDefault="001E5F8F" w:rsidP="001E5F8F">
      <w:r>
        <w:t>Jul 12 10:02:19 main tomcat9[290]: * INFO  2022-07-12T10:02:19,519 Applied aggregation levels: 00:00:00.087 (Clock.java [taskScheduler-5]) UID:nBAu8I8vjBS</w:t>
      </w:r>
    </w:p>
    <w:p w14:paraId="1785AE4D" w14:textId="77777777" w:rsidR="001E5F8F" w:rsidRDefault="001E5F8F" w:rsidP="001E5F8F">
      <w:r>
        <w:t>Jul 12 10:02:19 main tomcat9[290]: * INFO  2022-07-12T10:02:19,519 Vacuuming tables VALIDATION_RESULT (NotificationLoggerUtil.java [taskScheduler-5]) UID:nBAu8I8vjBS</w:t>
      </w:r>
    </w:p>
    <w:p w14:paraId="7E7C7864" w14:textId="77777777" w:rsidR="001E5F8F" w:rsidRDefault="001E5F8F" w:rsidP="001E5F8F">
      <w:r>
        <w:t>Jul 12 10:02:19 main tomcat9[290]: * INFO  2022-07-12T10:02:19,519 [ANALYTICS_TABLE nBAu8I8vjBS] Stage started: Vacuuming tables VALIDATION_RESULT (ControlledJobProgress.java [taskScheduler-5]) UID:nBAu8I8vjBS</w:t>
      </w:r>
    </w:p>
    <w:p w14:paraId="08238BEB" w14:textId="77777777" w:rsidR="001E5F8F" w:rsidRDefault="001E5F8F" w:rsidP="001E5F8F">
      <w:r>
        <w:t>Jul 12 10:02:19 main tomcat9[290]: * INFO  2022-07-12T10:02:19,520 [ANALYTICS_TABLE nBAu8I8vjBS] Stage completed after 0s (ControlledJobProgress.java [taskScheduler-5]) UID:nBAu8I8vjBS</w:t>
      </w:r>
    </w:p>
    <w:p w14:paraId="56BB65F3" w14:textId="77777777" w:rsidR="001E5F8F" w:rsidRDefault="001E5F8F" w:rsidP="001E5F8F">
      <w:r>
        <w:t>Jul 12 10:02:19 main tomcat9[290]: * INFO  2022-07-12T10:02:19,520 Tables vacuumed: 00:00:00.088 (Clock.java [taskScheduler-5]) UID:nBAu8I8vjBS</w:t>
      </w:r>
    </w:p>
    <w:p w14:paraId="6E43023A" w14:textId="77777777" w:rsidR="001E5F8F" w:rsidRDefault="001E5F8F" w:rsidP="001E5F8F">
      <w:r>
        <w:t>Jul 12 10:02:19 main tomcat9[290]: * INFO  2022-07-12T10:02:19,520 Creating indexes VALIDATION_RESULT (NotificationLoggerUtil.java [taskScheduler-5]) UID:nBAu8I8vjBS</w:t>
      </w:r>
    </w:p>
    <w:p w14:paraId="1BB95AF1" w14:textId="77777777" w:rsidR="001E5F8F" w:rsidRDefault="001E5F8F" w:rsidP="001E5F8F">
      <w:r>
        <w:lastRenderedPageBreak/>
        <w:t>Jul 12 10:02:19 main tomcat9[290]: * INFO  2022-07-12T10:02:19,520 [ANALYTICS_TABLE nBAu8I8vjBS] Stage started: Creating indexes VALIDATION_RESULT (ControlledJobProgress.java [taskScheduler-5]) UID:nBAu8I8vjBS</w:t>
      </w:r>
    </w:p>
    <w:p w14:paraId="30E28A5F" w14:textId="77777777" w:rsidR="001E5F8F" w:rsidRDefault="001E5F8F" w:rsidP="001E5F8F">
      <w:r>
        <w:t>Jul 12 10:02:19 main tomcat9[290]: * INFO  2022-07-12T10:02:19,520 No of analytics table indexes: 30 (DefaultAnalyticsTableService.java [taskScheduler-5]) UID:nBAu8I8vjBS</w:t>
      </w:r>
    </w:p>
    <w:p w14:paraId="7DE3288A" w14:textId="77777777" w:rsidR="001E5F8F" w:rsidRDefault="001E5F8F" w:rsidP="001E5F8F">
      <w:r>
        <w:t>Jul 12 10:02:19 main tomcat9[290]: * INFO  2022-07-12T10:02:19,533 [ANALYTICS_TABLE nBAu8I8vjBS] Stage completed after 0.013s (ControlledJobProgress.java [taskScheduler-5]) UID:nBAu8I8vjBS</w:t>
      </w:r>
    </w:p>
    <w:p w14:paraId="0E9721A9" w14:textId="77777777" w:rsidR="001E5F8F" w:rsidRDefault="001E5F8F" w:rsidP="001E5F8F">
      <w:r>
        <w:t>Jul 12 10:02:19 main tomcat9[290]: * INFO  2022-07-12T10:02:19,533 Created indexes: 00:00:00.102 (Clock.java [taskScheduler-5]) UID:nBAu8I8vjBS</w:t>
      </w:r>
    </w:p>
    <w:p w14:paraId="56F2F6AF" w14:textId="77777777" w:rsidR="001E5F8F" w:rsidRDefault="001E5F8F" w:rsidP="001E5F8F">
      <w:r>
        <w:t>Jul 12 10:02:19 main tomcat9[290]: * INFO  2022-07-12T10:02:19,533 Analyzing analytics tables VALIDATION_RESULT (NotificationLoggerUtil.java [taskScheduler-5]) UID:nBAu8I8vjBS</w:t>
      </w:r>
    </w:p>
    <w:p w14:paraId="41EE6A72" w14:textId="77777777" w:rsidR="001E5F8F" w:rsidRDefault="001E5F8F" w:rsidP="001E5F8F">
      <w:r>
        <w:t>Jul 12 10:02:19 main tomcat9[290]: * INFO  2022-07-12T10:02:19,534 [ANALYTICS_TABLE nBAu8I8vjBS] Stage started: Analyzing analytics tables VALIDATION_RESULT (ControlledJobProgress.java [taskScheduler-5]) UID:nBAu8I8vjBS</w:t>
      </w:r>
    </w:p>
    <w:p w14:paraId="72766D34" w14:textId="77777777" w:rsidR="001E5F8F" w:rsidRDefault="001E5F8F" w:rsidP="001E5F8F">
      <w:r>
        <w:t>Jul 12 10:02:19 main tomcat9[290]: * INFO  2022-07-12T10:02:19,537 [ANALYTICS_TABLE nBAu8I8vjBS] Stage completed after 0.003s (ControlledJobProgress.java [taskScheduler-5]) UID:nBAu8I8vjBS</w:t>
      </w:r>
    </w:p>
    <w:p w14:paraId="44486345" w14:textId="77777777" w:rsidR="001E5F8F" w:rsidRDefault="001E5F8F" w:rsidP="001E5F8F">
      <w:r>
        <w:t>Jul 12 10:02:19 main tomcat9[290]: * INFO  2022-07-12T10:02:19,538 Analyzed tables: 00:00:00.106 (Clock.java [taskScheduler-5]) UID:nBAu8I8vjBS</w:t>
      </w:r>
    </w:p>
    <w:p w14:paraId="28151FD1" w14:textId="77777777" w:rsidR="001E5F8F" w:rsidRDefault="001E5F8F" w:rsidP="001E5F8F">
      <w:r>
        <w:t>Jul 12 10:02:19 main tomcat9[290]: * INFO  2022-07-12T10:02:19,540 Drop SQL views (NotificationLoggerUtil.java [taskScheduler-5]) UID:nBAu8I8vjBS</w:t>
      </w:r>
    </w:p>
    <w:p w14:paraId="4D724EEB" w14:textId="77777777" w:rsidR="001E5F8F" w:rsidRDefault="001E5F8F" w:rsidP="001E5F8F">
      <w:r>
        <w:t>Jul 12 10:02:19 main tomcat9[290]: * INFO  2022-07-12T10:02:19,540 [ANALYTICS_TABLE nBAu8I8vjBS] Stage started: Drop SQL views (ControlledJobProgress.java [taskScheduler-5]) UID:nBAu8I8vjBS</w:t>
      </w:r>
    </w:p>
    <w:p w14:paraId="354A7DD7" w14:textId="77777777" w:rsidR="001E5F8F" w:rsidRDefault="001E5F8F" w:rsidP="001E5F8F">
      <w:r>
        <w:t>Jul 12 10:02:19 main tomcat9[290]: * INFO  2022-07-12T10:02:19,540 [ANALYTICS_TABLE nBAu8I8vjBS] Stage completed after 0s (ControlledJobProgress.java [taskScheduler-5]) UID:nBAu8I8vjBS</w:t>
      </w:r>
    </w:p>
    <w:p w14:paraId="05CA6D3D" w14:textId="77777777" w:rsidR="001E5F8F" w:rsidRDefault="001E5F8F" w:rsidP="001E5F8F">
      <w:r>
        <w:t>Jul 12 10:02:19 main tomcat9[290]: * INFO  2022-07-12T10:02:19,540 Swapping analytics tables VALIDATION_RESULT (NotificationLoggerUtil.java [taskScheduler-5]) UID:nBAu8I8vjBS</w:t>
      </w:r>
    </w:p>
    <w:p w14:paraId="41CD5F41" w14:textId="77777777" w:rsidR="001E5F8F" w:rsidRDefault="001E5F8F" w:rsidP="001E5F8F">
      <w:r>
        <w:t>Jul 12 10:02:19 main tomcat9[290]: * INFO  2022-07-12T10:02:19,541 [ANALYTICS_TABLE nBAu8I8vjBS] Stage started: Swapping analytics tables VALIDATION_RESULT (ControlledJobProgress.java [taskScheduler-5]) UID:nBAu8I8vjBS</w:t>
      </w:r>
    </w:p>
    <w:p w14:paraId="7ECC0CE3" w14:textId="77777777" w:rsidR="001E5F8F" w:rsidRDefault="001E5F8F" w:rsidP="001E5F8F">
      <w:r>
        <w:t>Jul 12 10:02:19 main tomcat9[290]: * INFO  2022-07-12T10:02:19,541 Swapping master table analytics_validationresult, and its partitions (AbstractJdbcTableManager.java [taskScheduler-5]) UID:nBAu8I8vjBS</w:t>
      </w:r>
    </w:p>
    <w:p w14:paraId="75175D38" w14:textId="77777777" w:rsidR="001E5F8F" w:rsidRDefault="001E5F8F" w:rsidP="001E5F8F">
      <w:r>
        <w:t>Jul 12 10:02:19 main tomcat9[290]: * ERROR 2022-07-12T10:02:19,560 StatementCallback; bad SQL grammar [ alter table if exists analytics_validationresult detach partition analytics_validationresult_2021]; nested exception is org.postgresql.util.PSQLException: ERROR: relation "analytics_validationresult_2021" does not exist (AbstractJdbcTableManager.java [taskScheduler-5]) UID:nBAu8I8vjBS</w:t>
      </w:r>
    </w:p>
    <w:p w14:paraId="1C6017D2" w14:textId="77777777" w:rsidR="001E5F8F" w:rsidRDefault="001E5F8F" w:rsidP="001E5F8F">
      <w:r>
        <w:lastRenderedPageBreak/>
        <w:t>Jul 12 10:02:19 main tomcat9[290]: * INFO  2022-07-12T10:02:19,564 [ANALYTICS_TABLE nBAu8I8vjBS] Stage completed after 0.023s (ControlledJobProgress.java [taskScheduler-5]) UID:nBAu8I8vjBS</w:t>
      </w:r>
    </w:p>
    <w:p w14:paraId="2D7E8B1D" w14:textId="77777777" w:rsidR="001E5F8F" w:rsidRDefault="001E5F8F" w:rsidP="001E5F8F">
      <w:r>
        <w:t>Jul 12 10:02:19 main tomcat9[290]: * INFO  2022-07-12T10:02:19,566 Create SQL views (NotificationLoggerUtil.java [taskScheduler-5]) UID:nBAu8I8vjBS</w:t>
      </w:r>
    </w:p>
    <w:p w14:paraId="6AAB975F" w14:textId="77777777" w:rsidR="001E5F8F" w:rsidRDefault="001E5F8F" w:rsidP="001E5F8F">
      <w:r>
        <w:t>Jul 12 10:02:19 main tomcat9[290]: * INFO  2022-07-12T10:02:19,566 [ANALYTICS_TABLE nBAu8I8vjBS] Stage started: Create SQL views (ControlledJobProgress.java [taskScheduler-5]) UID:nBAu8I8vjBS</w:t>
      </w:r>
    </w:p>
    <w:p w14:paraId="53DB0E6C" w14:textId="77777777" w:rsidR="001E5F8F" w:rsidRDefault="001E5F8F" w:rsidP="001E5F8F">
      <w:r>
        <w:t>Jul 12 10:02:19 main tomcat9[290]: * INFO  2022-07-12T10:02:19,567 [ANALYTICS_TABLE nBAu8I8vjBS] Stage completed after 0.001s (ControlledJobProgress.java [taskScheduler-5]) UID:nBAu8I8vjBS</w:t>
      </w:r>
    </w:p>
    <w:p w14:paraId="15C52931" w14:textId="77777777" w:rsidR="001E5F8F" w:rsidRDefault="001E5F8F" w:rsidP="001E5F8F">
      <w:r>
        <w:t>Jul 12 10:02:19 main tomcat9[290]: * INFO  2022-07-12T10:02:19,567 Table update done: analytics_validationresult: 00:00:00.135 (Clock.java [taskScheduler-5]) UID:nBAu8I8vjBS</w:t>
      </w:r>
    </w:p>
    <w:p w14:paraId="47C9FC1D" w14:textId="77777777" w:rsidR="001E5F8F" w:rsidRDefault="001E5F8F" w:rsidP="001E5F8F">
      <w:r>
        <w:t>Jul 12 10:02:19 main tomcat9[290]: * INFO  2022-07-12T10:02:19,567 Analytics table update parameters: AnalyticsTableUpdateParams{last years=null, skip resource tables=false, skip table types=[], skip programs=[], start time=2022-07-12T09:57:02} (DefaultAnalyticsTableService.java [taskScheduler-5]) UID:nBAu8I8vjBS</w:t>
      </w:r>
    </w:p>
    <w:p w14:paraId="2AD9D108" w14:textId="77777777" w:rsidR="001E5F8F" w:rsidRDefault="001E5F8F" w:rsidP="001E5F8F">
      <w:r>
        <w:t>Jul 12 10:02:19 main tomcat9[290]: * INFO  2022-07-12T10:02:19,568 Starting update of type: ENROLLMENT, table name: 'analytics_enrollment', processes: 39: 00:00:00.000 (Clock.java [taskScheduler-5]) UID:nBAu8I8vjBS</w:t>
      </w:r>
    </w:p>
    <w:p w14:paraId="0134FA59" w14:textId="77777777" w:rsidR="001E5F8F" w:rsidRDefault="001E5F8F" w:rsidP="001E5F8F">
      <w:r>
        <w:t>Jul 12 10:02:19 main tomcat9[290]: * INFO  2022-07-12T10:02:19,568 Validating Analytics Table ENROLLMENT (NotificationLoggerUtil.java [taskScheduler-5]) UID:nBAu8I8vjBS</w:t>
      </w:r>
    </w:p>
    <w:p w14:paraId="6874E506" w14:textId="77777777" w:rsidR="001E5F8F" w:rsidRDefault="001E5F8F" w:rsidP="001E5F8F">
      <w:r>
        <w:t>Jul 12 10:02:19 main tomcat9[290]: * INFO  2022-07-12T10:02:19,568 [ANALYTICS_TABLE nBAu8I8vjBS] Stage started: Validating Analytics Table ENROLLMENT (ControlledJobProgress.java [taskScheduler-5]) UID:nBAu8I8vjBS</w:t>
      </w:r>
    </w:p>
    <w:p w14:paraId="6782F5F7" w14:textId="77777777" w:rsidR="001E5F8F" w:rsidRDefault="001E5F8F" w:rsidP="001E5F8F">
      <w:r>
        <w:t>Jul 12 10:02:19 main tomcat9[290]: * INFO  2022-07-12T10:02:19,573 [ANALYTICS_TABLE nBAu8I8vjBS] Stage completed after 0.005s (ControlledJobProgress.java [taskScheduler-5]) UID:nBAu8I8vjBS</w:t>
      </w:r>
    </w:p>
    <w:p w14:paraId="2622E16B" w14:textId="77777777" w:rsidR="001E5F8F" w:rsidRDefault="001E5F8F" w:rsidP="001E5F8F">
      <w:r>
        <w:t>Jul 12 10:02:19 main tomcat9[290]: * INFO  2022-07-12T10:02:19,654 Table update start: analytics_enrollment, earliest: null, parameters: AnalyticsTableUpdateParams{last years=null, skip resource tables=false, skip table types=[], skip programs=[], start time=2022-07-12T09:57:02}: 00:00:00.086 (Clock.java [taskScheduler-5]) UID:nBAu8I8vjBS</w:t>
      </w:r>
    </w:p>
    <w:p w14:paraId="232E93CC" w14:textId="77777777" w:rsidR="001E5F8F" w:rsidRDefault="001E5F8F" w:rsidP="001E5F8F">
      <w:r>
        <w:t>Jul 12 10:02:19 main tomcat9[290]: * INFO  2022-07-12T10:02:19,654 Performing pre-create table work (NotificationLoggerUtil.java [taskScheduler-5]) UID:nBAu8I8vjBS</w:t>
      </w:r>
    </w:p>
    <w:p w14:paraId="4CE8CF5A" w14:textId="77777777" w:rsidR="001E5F8F" w:rsidRDefault="001E5F8F" w:rsidP="001E5F8F">
      <w:r>
        <w:t>Jul 12 10:02:19 main tomcat9[290]: * INFO  2022-07-12T10:02:19,654 [ANALYTICS_TABLE nBAu8I8vjBS] Stage started: Performing pre-create table work (ControlledJobProgress.java [taskScheduler-5]) UID:nBAu8I8vjBS</w:t>
      </w:r>
    </w:p>
    <w:p w14:paraId="1A678C29" w14:textId="77777777" w:rsidR="001E5F8F" w:rsidRDefault="001E5F8F" w:rsidP="001E5F8F">
      <w:r>
        <w:t>Jul 12 10:02:19 main tomcat9[290]: * INFO  2022-07-12T10:02:19,654 [ANALYTICS_TABLE nBAu8I8vjBS] Stage completed after 0s (ControlledJobProgress.java [taskScheduler-5]) UID:nBAu8I8vjBS</w:t>
      </w:r>
    </w:p>
    <w:p w14:paraId="1178B9EB" w14:textId="77777777" w:rsidR="001E5F8F" w:rsidRDefault="001E5F8F" w:rsidP="001E5F8F">
      <w:r>
        <w:t>Jul 12 10:02:19 main tomcat9[290]: * INFO  2022-07-12T10:02:19,654 Performed pre-create table work ENROLLMENT: 00:00:00.086 (Clock.java [taskScheduler-5]) UID:nBAu8I8vjBS</w:t>
      </w:r>
    </w:p>
    <w:p w14:paraId="5F81289D" w14:textId="77777777" w:rsidR="001E5F8F" w:rsidRDefault="001E5F8F" w:rsidP="001E5F8F">
      <w:r>
        <w:lastRenderedPageBreak/>
        <w:t>Jul 12 10:02:19 main tomcat9[290]: * INFO  2022-07-12T10:02:19,654 Dropping temp tables (if any) ENROLLMENT (NotificationLoggerUtil.java [taskScheduler-5]) UID:nBAu8I8vjBS</w:t>
      </w:r>
    </w:p>
    <w:p w14:paraId="78FFEA5F" w14:textId="77777777" w:rsidR="001E5F8F" w:rsidRDefault="001E5F8F" w:rsidP="001E5F8F">
      <w:r>
        <w:t>Jul 12 10:02:19 main tomcat9[290]: * INFO  2022-07-12T10:02:19,655 [ANALYTICS_TABLE nBAu8I8vjBS] Stage started: Dropping temp tables (if any) ENROLLMENT (ControlledJobProgress.java [taskScheduler-5]) UID:nBAu8I8vjBS</w:t>
      </w:r>
    </w:p>
    <w:p w14:paraId="0CCF2877" w14:textId="77777777" w:rsidR="001E5F8F" w:rsidRDefault="001E5F8F" w:rsidP="001E5F8F">
      <w:r>
        <w:t>Jul 12 10:02:19 main tomcat9[290]: * INFO  2022-07-12T10:02:19,655 [ANALYTICS_TABLE nBAu8I8vjBS] Stage completed after 0s (ControlledJobProgress.java [taskScheduler-5]) UID:nBAu8I8vjBS</w:t>
      </w:r>
    </w:p>
    <w:p w14:paraId="02500AB7" w14:textId="77777777" w:rsidR="001E5F8F" w:rsidRDefault="001E5F8F" w:rsidP="001E5F8F">
      <w:r>
        <w:t>Jul 12 10:02:19 main tomcat9[290]: message repeated 7 times: [ * INFO  2022-07-12T10:02:19,655 [ANALYTICS_TABLE nBAu8I8vjBS] Stage completed after 0s (ControlledJobProgress.java [taskScheduler-5]) UID:nBAu8I8vjBS]</w:t>
      </w:r>
    </w:p>
    <w:p w14:paraId="53B7CBC5" w14:textId="77777777" w:rsidR="001E5F8F" w:rsidRDefault="001E5F8F" w:rsidP="001E5F8F">
      <w:r>
        <w:t>Jul 12 10:02:19 main tomcat9[290]: * INFO  2022-07-12T10:02:19,656 [ANALYTICS_TABLE nBAu8I8vjBS] Stage completed after 0s (ControlledJobProgress.java [taskScheduler-5]) UID:nBAu8I8vjBS</w:t>
      </w:r>
    </w:p>
    <w:p w14:paraId="4D1134BC" w14:textId="77777777" w:rsidR="001E5F8F" w:rsidRDefault="001E5F8F" w:rsidP="001E5F8F">
      <w:r>
        <w:t>Jul 12 10:02:19 main tomcat9[290]: message repeated 3 times: [ * INFO  2022-07-12T10:02:19,656 [ANALYTICS_TABLE nBAu8I8vjBS] Stage completed after 0s (ControlledJobProgress.java [taskScheduler-5]) UID:nBAu8I8vjBS]</w:t>
      </w:r>
    </w:p>
    <w:p w14:paraId="2820FDEB" w14:textId="77777777" w:rsidR="001E5F8F" w:rsidRDefault="001E5F8F" w:rsidP="001E5F8F">
      <w:r>
        <w:t>Jul 12 10:02:19 main tomcat9[290]: * INFO  2022-07-12T10:02:19,660 [ANALYTICS_TABLE nBAu8I8vjBS] Stage completed after 0.004s (ControlledJobProgress.java [taskScheduler-5]) UID:nBAu8I8vjBS</w:t>
      </w:r>
    </w:p>
    <w:p w14:paraId="14B9F03F" w14:textId="77777777" w:rsidR="001E5F8F" w:rsidRDefault="001E5F8F" w:rsidP="001E5F8F">
      <w:r>
        <w:t>Jul 12 10:02:19 main tomcat9[290]: * INFO  2022-07-12T10:02:19,660 Dropped temp tables: 00:00:00.092 (Clock.java [taskScheduler-5]) UID:nBAu8I8vjBS</w:t>
      </w:r>
    </w:p>
    <w:p w14:paraId="3C426C7D" w14:textId="77777777" w:rsidR="001E5F8F" w:rsidRDefault="001E5F8F" w:rsidP="001E5F8F">
      <w:r>
        <w:t>Jul 12 10:02:19 main tomcat9[290]: * INFO  2022-07-12T10:02:19,660 Creating analytics tables ENROLLMENT (NotificationLoggerUtil.java [taskScheduler-5]) UID:nBAu8I8vjBS</w:t>
      </w:r>
    </w:p>
    <w:p w14:paraId="5B48DBD0" w14:textId="77777777" w:rsidR="001E5F8F" w:rsidRDefault="001E5F8F" w:rsidP="001E5F8F">
      <w:r>
        <w:t>Jul 12 10:02:19 main tomcat9[290]: * INFO  2022-07-12T10:02:19,660 [ANALYTICS_TABLE nBAu8I8vjBS] Stage started: Creating analytics tables ENROLLMENT (ControlledJobProgress.java [taskScheduler-5]) UID:nBAu8I8vjBS</w:t>
      </w:r>
    </w:p>
    <w:p w14:paraId="1525A3B1" w14:textId="77777777" w:rsidR="001E5F8F" w:rsidRDefault="001E5F8F" w:rsidP="001E5F8F">
      <w:r>
        <w:t>Jul 12 10:02:19 main tomcat9[290]: * INFO  2022-07-12T10:02:19,718 [ANALYTICS_TABLE nBAu8I8vjBS] Stage completed after 0.058s (ControlledJobProgress.java [taskScheduler-5]) UID:nBAu8I8vjBS</w:t>
      </w:r>
    </w:p>
    <w:p w14:paraId="60056AB5" w14:textId="77777777" w:rsidR="001E5F8F" w:rsidRDefault="001E5F8F" w:rsidP="001E5F8F">
      <w:r>
        <w:t>Jul 12 10:02:19 main tomcat9[290]: * INFO  2022-07-12T10:02:19,718 Created analytics tables: 00:00:00.150 (Clock.java [taskScheduler-5]) UID:nBAu8I8vjBS</w:t>
      </w:r>
    </w:p>
    <w:p w14:paraId="4ADB7E71" w14:textId="77777777" w:rsidR="001E5F8F" w:rsidRDefault="001E5F8F" w:rsidP="001E5F8F">
      <w:r>
        <w:t>Jul 12 10:02:19 main tomcat9[290]: * INFO  2022-07-12T10:02:19,719 Populating analytics tables ENROLLMENT (NotificationLoggerUtil.java [taskScheduler-5]) UID:nBAu8I8vjBS</w:t>
      </w:r>
    </w:p>
    <w:p w14:paraId="618E82F9" w14:textId="77777777" w:rsidR="001E5F8F" w:rsidRDefault="001E5F8F" w:rsidP="001E5F8F">
      <w:r>
        <w:t>Jul 12 10:02:19 main tomcat9[290]: * INFO  2022-07-12T10:02:19,719 [ANALYTICS_TABLE nBAu8I8vjBS] Stage started: Populating analytics tables ENROLLMENT (ControlledJobProgress.java [taskScheduler-5]) UID:nBAu8I8vjBS</w:t>
      </w:r>
    </w:p>
    <w:p w14:paraId="33438710" w14:textId="77777777" w:rsidR="001E5F8F" w:rsidRDefault="001E5F8F" w:rsidP="001E5F8F">
      <w:r>
        <w:t>Jul 12 10:02:19 main tomcat9[290]: * INFO  2022-07-12T10:02:19,719 Populate table task number: 12 (DefaultAnalyticsTableService.java [taskScheduler-5]) UID:nBAu8I8vjBS</w:t>
      </w:r>
    </w:p>
    <w:p w14:paraId="40A14D46" w14:textId="77777777" w:rsidR="001E5F8F" w:rsidRDefault="001E5F8F" w:rsidP="001E5F8F">
      <w:r>
        <w:lastRenderedPageBreak/>
        <w:t>Jul 12 10:02:19 main tomcat9[290]: * INFO  2022-07-12T10:02:19,740 Populate analytics_enrollment_temp_oldbgfcpfgy in: 0.009886 sec. (AbstractJdbcTableManager.java [ForkJoinPool.commonPool-worker-89])</w:t>
      </w:r>
    </w:p>
    <w:p w14:paraId="071E55D1" w14:textId="77777777" w:rsidR="001E5F8F" w:rsidRDefault="001E5F8F" w:rsidP="001E5F8F">
      <w:r>
        <w:t>Jul 12 10:02:19 main tomcat9[290]: * INFO  2022-07-12T10:02:19,748 Populate analytics_enrollment_temp_dmzt3xrtwo5 in: 0.017655 sec. (AbstractJdbcTableManager.java [ForkJoinPool.commonPool-worker-77])</w:t>
      </w:r>
    </w:p>
    <w:p w14:paraId="31CEEF2B" w14:textId="77777777" w:rsidR="001E5F8F" w:rsidRDefault="001E5F8F" w:rsidP="001E5F8F">
      <w:r>
        <w:t>Jul 12 10:02:19 main tomcat9[290]: * INFO  2022-07-12T10:02:19,751 Populate analytics_enrollment_temp_xd70lpdgmed in: 0.021192 sec. (AbstractJdbcTableManager.java [ForkJoinPool.commonPool-worker-43])</w:t>
      </w:r>
    </w:p>
    <w:p w14:paraId="6ABA1FF5" w14:textId="77777777" w:rsidR="001E5F8F" w:rsidRDefault="001E5F8F" w:rsidP="001E5F8F">
      <w:r>
        <w:t>Jul 12 10:02:19 main tomcat9[290]: * INFO  2022-07-12T10:02:19,770 Populate analytics_enrollment_temp_zwm9lprrgai in: 0.038634 sec. (AbstractJdbcTableManager.java [ForkJoinPool.commonPool-worker-113])</w:t>
      </w:r>
    </w:p>
    <w:p w14:paraId="0168E3F5" w14:textId="77777777" w:rsidR="001E5F8F" w:rsidRDefault="001E5F8F" w:rsidP="001E5F8F">
      <w:r>
        <w:t>Jul 12 10:02:19 main tomcat9[290]: * INFO  2022-07-12T10:02:19,800 Populate analytics_enrollment_temp_fjnhzgmvj01 in: 0.069300 sec. (AbstractJdbcTableManager.java [ForkJoinPool.commonPool-worker-85])</w:t>
      </w:r>
    </w:p>
    <w:p w14:paraId="2FFDDB56" w14:textId="77777777" w:rsidR="001E5F8F" w:rsidRDefault="001E5F8F" w:rsidP="001E5F8F">
      <w:r>
        <w:t>Jul 12 10:02:19 main tomcat9[290]: * INFO  2022-07-12T10:02:19,844 Populate analytics_enrollment_temp_ijcouoqewab in: 0.113853 sec. (AbstractJdbcTableManager.java [taskScheduler-5]) UID:nBAu8I8vjBS</w:t>
      </w:r>
    </w:p>
    <w:p w14:paraId="38D447F6" w14:textId="77777777" w:rsidR="001E5F8F" w:rsidRDefault="001E5F8F" w:rsidP="001E5F8F">
      <w:r>
        <w:t>Jul 12 10:02:20 main tomcat9[290]: * INFO  2022-07-12T10:02:20,165 Populate analytics_enrollment_temp_ulprqgccytu in: 0.433937 sec. (AbstractJdbcTableManager.java [ForkJoinPool.commonPool-worker-55])</w:t>
      </w:r>
    </w:p>
    <w:p w14:paraId="42D985EA" w14:textId="77777777" w:rsidR="001E5F8F" w:rsidRDefault="001E5F8F" w:rsidP="001E5F8F">
      <w:r>
        <w:t>Jul 12 10:02:20 main tomcat9[290]: * INFO  2022-07-12T10:02:20,176 Populate analytics_enrollment_temp_rirpc7pp9db in: 0.444821 sec. (AbstractJdbcTableManager.java [ForkJoinPool.commonPool-worker-1])</w:t>
      </w:r>
    </w:p>
    <w:p w14:paraId="2DF34690" w14:textId="77777777" w:rsidR="001E5F8F" w:rsidRDefault="001E5F8F" w:rsidP="001E5F8F">
      <w:r>
        <w:t>Jul 12 10:02:20 main tomcat9[290]: * INFO  2022-07-12T10:02:20,363 Populate analytics_enrollment_temp_csoevmzxxal in: 0.632064 sec. (AbstractJdbcTableManager.java [ForkJoinPool.commonPool-worker-97])</w:t>
      </w:r>
    </w:p>
    <w:p w14:paraId="68E6D302" w14:textId="77777777" w:rsidR="001E5F8F" w:rsidRDefault="001E5F8F" w:rsidP="001E5F8F">
      <w:r>
        <w:t>Jul 12 10:02:20 main tomcat9[290]: * INFO  2022-07-12T10:02:20,850 Populate analytics_enrollment_temp_gbrlmy4qi5x in: 1.118668 sec. (AbstractJdbcTableManager.java [ForkJoinPool.commonPool-worker-39])</w:t>
      </w:r>
    </w:p>
    <w:p w14:paraId="7A39E59D" w14:textId="77777777" w:rsidR="001E5F8F" w:rsidRDefault="001E5F8F" w:rsidP="001E5F8F">
      <w:r>
        <w:t>Jul 12 10:02:24 main tomcat9[290]: * INFO  2022-07-12T10:02:24,617 Populate analytics_enrollment_temp_dc5m0jzyz1l in: 4.886465 sec. (AbstractJdbcTableManager.java [ForkJoinPool.commonPool-worker-59])</w:t>
      </w:r>
    </w:p>
    <w:p w14:paraId="1A2ABBD6" w14:textId="77777777" w:rsidR="001E5F8F" w:rsidRDefault="001E5F8F" w:rsidP="001E5F8F">
      <w:r>
        <w:t>Jul 12 10:02:25 main tomcat9[290]: * INFO  2022-07-12T10:02:25,667 Populate analytics_enrollment_temp_ozwhbfth687 in: 5.936341 sec. (AbstractJdbcTableManager.java [ForkJoinPool.commonPool-worker-51])</w:t>
      </w:r>
    </w:p>
    <w:p w14:paraId="7474C7B2" w14:textId="77777777" w:rsidR="001E5F8F" w:rsidRDefault="001E5F8F" w:rsidP="001E5F8F">
      <w:r>
        <w:t>Jul 12 10:02:25 main tomcat9[290]: * INFO  2022-07-12T10:02:25,667 [ANALYTICS_TABLE nBAu8I8vjBS] Stage completed after 5.948s (ControlledJobProgress.java [taskScheduler-5]) UID:nBAu8I8vjBS</w:t>
      </w:r>
    </w:p>
    <w:p w14:paraId="3F1DF864" w14:textId="77777777" w:rsidR="001E5F8F" w:rsidRDefault="001E5F8F" w:rsidP="001E5F8F">
      <w:r>
        <w:lastRenderedPageBreak/>
        <w:t>Jul 12 10:02:25 main tomcat9[290]: * INFO  2022-07-12T10:02:25,668 Populated analytics tables: 00:00:06.100 (Clock.java [taskScheduler-5]) UID:nBAu8I8vjBS</w:t>
      </w:r>
    </w:p>
    <w:p w14:paraId="7BCEF090" w14:textId="77777777" w:rsidR="001E5F8F" w:rsidRDefault="001E5F8F" w:rsidP="001E5F8F">
      <w:r>
        <w:t>Jul 12 10:02:25 main tomcat9[290]: * INFO  2022-07-12T10:02:25,668 Invoking analytics table hooks ENROLLMENT (NotificationLoggerUtil.java [taskScheduler-5]) UID:nBAu8I8vjBS</w:t>
      </w:r>
    </w:p>
    <w:p w14:paraId="4CEFB527" w14:textId="77777777" w:rsidR="001E5F8F" w:rsidRDefault="001E5F8F" w:rsidP="001E5F8F">
      <w:r>
        <w:t>Jul 12 10:02:25 main tomcat9[290]: * INFO  2022-07-12T10:02:25,668 [ANALYTICS_TABLE nBAu8I8vjBS] Stage started: Invoking analytics table hooks ENROLLMENT (ControlledJobProgress.java [taskScheduler-5]) UID:nBAu8I8vjBS</w:t>
      </w:r>
    </w:p>
    <w:p w14:paraId="2305884A" w14:textId="77777777" w:rsidR="001E5F8F" w:rsidRDefault="001E5F8F" w:rsidP="001E5F8F">
      <w:r>
        <w:t>Jul 12 10:02:25 main tomcat9[290]: * INFO  2022-07-12T10:02:25,671 [ANALYTICS_TABLE nBAu8I8vjBS] Stage completed after 0.003s (ControlledJobProgress.java [taskScheduler-5]) UID:nBAu8I8vjBS</w:t>
      </w:r>
    </w:p>
    <w:p w14:paraId="264A40AC" w14:textId="77777777" w:rsidR="001E5F8F" w:rsidRDefault="001E5F8F" w:rsidP="001E5F8F">
      <w:r>
        <w:t>Jul 12 10:02:25 main tomcat9[290]: * INFO  2022-07-12T10:02:25,671 Invoked analytics table hooks: 00:00:06.103 (Clock.java [taskScheduler-5]) UID:nBAu8I8vjBS</w:t>
      </w:r>
    </w:p>
    <w:p w14:paraId="099FCC65" w14:textId="77777777" w:rsidR="001E5F8F" w:rsidRDefault="001E5F8F" w:rsidP="001E5F8F">
      <w:r>
        <w:t>Jul 12 10:02:25 main tomcat9[290]: * INFO  2022-07-12T10:02:25,698 Applying aggregation level 4 ENROLLMENT (NotificationLoggerUtil.java [taskScheduler-5]) UID:nBAu8I8vjBS</w:t>
      </w:r>
    </w:p>
    <w:p w14:paraId="52710439" w14:textId="77777777" w:rsidR="001E5F8F" w:rsidRDefault="001E5F8F" w:rsidP="001E5F8F">
      <w:r>
        <w:t>Jul 12 10:02:25 main tomcat9[290]: * INFO  2022-07-12T10:02:25,698 [ANALYTICS_TABLE nBAu8I8vjBS] Stage started: Applying aggregation level 4 ENROLLMENT (ControlledJobProgress.java [taskScheduler-5]) UID:nBAu8I8vjBS</w:t>
      </w:r>
    </w:p>
    <w:p w14:paraId="54BBEE20" w14:textId="77777777" w:rsidR="001E5F8F" w:rsidRDefault="001E5F8F" w:rsidP="001E5F8F">
      <w:r>
        <w:t>Jul 12 10:02:25 main tomcat9[290]: * INFO  2022-07-12T10:02:25,699 [ANALYTICS_TABLE nBAu8I8vjBS] Stage completed after 0.001s (ControlledJobProgress.java [taskScheduler-5]) UID:nBAu8I8vjBS</w:t>
      </w:r>
    </w:p>
    <w:p w14:paraId="48AB1F49" w14:textId="77777777" w:rsidR="001E5F8F" w:rsidRDefault="001E5F8F" w:rsidP="001E5F8F">
      <w:r>
        <w:t>Jul 12 10:02:25 main tomcat9[290]: * INFO  2022-07-12T10:02:25,701 Applying aggregation level 3 ENROLLMENT (NotificationLoggerUtil.java [taskScheduler-5]) UID:nBAu8I8vjBS</w:t>
      </w:r>
    </w:p>
    <w:p w14:paraId="67DC0F4E" w14:textId="77777777" w:rsidR="001E5F8F" w:rsidRDefault="001E5F8F" w:rsidP="001E5F8F">
      <w:r>
        <w:t>Jul 12 10:02:25 main tomcat9[290]: * INFO  2022-07-12T10:02:25,701 [ANALYTICS_TABLE nBAu8I8vjBS] Stage started: Applying aggregation level 3 ENROLLMENT (ControlledJobProgress.java [taskScheduler-5]) UID:nBAu8I8vjBS</w:t>
      </w:r>
    </w:p>
    <w:p w14:paraId="004410BC" w14:textId="77777777" w:rsidR="001E5F8F" w:rsidRDefault="001E5F8F" w:rsidP="001E5F8F">
      <w:r>
        <w:t>Jul 12 10:02:25 main tomcat9[290]: * INFO  2022-07-12T10:02:25,702 [ANALYTICS_TABLE nBAu8I8vjBS] Stage completed after 0.001s (ControlledJobProgress.java [taskScheduler-5]) UID:nBAu8I8vjBS</w:t>
      </w:r>
    </w:p>
    <w:p w14:paraId="4E42B744" w14:textId="77777777" w:rsidR="001E5F8F" w:rsidRDefault="001E5F8F" w:rsidP="001E5F8F">
      <w:r>
        <w:t>Jul 12 10:02:25 main tomcat9[290]: * INFO  2022-07-12T10:02:25,703 Applying aggregation level 2 ENROLLMENT (NotificationLoggerUtil.java [taskScheduler-5]) UID:nBAu8I8vjBS</w:t>
      </w:r>
    </w:p>
    <w:p w14:paraId="707D83AB" w14:textId="77777777" w:rsidR="001E5F8F" w:rsidRDefault="001E5F8F" w:rsidP="001E5F8F">
      <w:r>
        <w:t>Jul 12 10:02:25 main tomcat9[290]: * INFO  2022-07-12T10:02:25,704 [ANALYTICS_TABLE nBAu8I8vjBS] Stage started: Applying aggregation level 2 ENROLLMENT (ControlledJobProgress.java [taskScheduler-5]) UID:nBAu8I8vjBS</w:t>
      </w:r>
    </w:p>
    <w:p w14:paraId="1A3128CA" w14:textId="77777777" w:rsidR="001E5F8F" w:rsidRDefault="001E5F8F" w:rsidP="001E5F8F">
      <w:r>
        <w:t>Jul 12 10:02:25 main tomcat9[290]: * INFO  2022-07-12T10:02:25,704 [ANALYTICS_TABLE nBAu8I8vjBS] Stage completed after 0s (ControlledJobProgress.java [taskScheduler-5]) UID:nBAu8I8vjBS</w:t>
      </w:r>
    </w:p>
    <w:p w14:paraId="6AF695FC" w14:textId="77777777" w:rsidR="001E5F8F" w:rsidRDefault="001E5F8F" w:rsidP="001E5F8F">
      <w:r>
        <w:t>Jul 12 10:02:25 main tomcat9[290]: * INFO  2022-07-12T10:02:25,707 Applying aggregation level 1 ENROLLMENT (NotificationLoggerUtil.java [taskScheduler-5]) UID:nBAu8I8vjBS</w:t>
      </w:r>
    </w:p>
    <w:p w14:paraId="10E4E521" w14:textId="77777777" w:rsidR="001E5F8F" w:rsidRDefault="001E5F8F" w:rsidP="001E5F8F">
      <w:r>
        <w:lastRenderedPageBreak/>
        <w:t>Jul 12 10:02:25 main tomcat9[290]: * INFO  2022-07-12T10:02:25,708 [ANALYTICS_TABLE nBAu8I8vjBS] Stage started: Applying aggregation level 1 ENROLLMENT (ControlledJobProgress.java [taskScheduler-5]) UID:nBAu8I8vjBS</w:t>
      </w:r>
    </w:p>
    <w:p w14:paraId="3836CAC7" w14:textId="77777777" w:rsidR="001E5F8F" w:rsidRDefault="001E5F8F" w:rsidP="001E5F8F">
      <w:r>
        <w:t>Jul 12 10:02:25 main tomcat9[290]: * INFO  2022-07-12T10:02:25,708 [ANALYTICS_TABLE nBAu8I8vjBS] Stage completed after 0s (ControlledJobProgress.java [taskScheduler-5]) UID:nBAu8I8vjBS</w:t>
      </w:r>
    </w:p>
    <w:p w14:paraId="290DF914" w14:textId="77777777" w:rsidR="001E5F8F" w:rsidRDefault="001E5F8F" w:rsidP="001E5F8F">
      <w:r>
        <w:t>Jul 12 10:02:25 main tomcat9[290]: * INFO  2022-07-12T10:02:25,708 Applied aggregation levels: 00:00:06.140 (Clock.java [taskScheduler-5]) UID:nBAu8I8vjBS</w:t>
      </w:r>
    </w:p>
    <w:p w14:paraId="1819445E" w14:textId="77777777" w:rsidR="001E5F8F" w:rsidRDefault="001E5F8F" w:rsidP="001E5F8F">
      <w:r>
        <w:t>Jul 12 10:02:25 main tomcat9[290]: * INFO  2022-07-12T10:02:25,708 Vacuuming tables ENROLLMENT (NotificationLoggerUtil.java [taskScheduler-5]) UID:nBAu8I8vjBS</w:t>
      </w:r>
    </w:p>
    <w:p w14:paraId="1C60844C" w14:textId="77777777" w:rsidR="001E5F8F" w:rsidRDefault="001E5F8F" w:rsidP="001E5F8F">
      <w:r>
        <w:t>Jul 12 10:02:25 main tomcat9[290]: * INFO  2022-07-12T10:02:25,709 [ANALYTICS_TABLE nBAu8I8vjBS] Stage started: Vacuuming tables ENROLLMENT (ControlledJobProgress.java [taskScheduler-5]) UID:nBAu8I8vjBS</w:t>
      </w:r>
    </w:p>
    <w:p w14:paraId="3DC0094A" w14:textId="77777777" w:rsidR="001E5F8F" w:rsidRDefault="001E5F8F" w:rsidP="001E5F8F">
      <w:r>
        <w:t>Jul 12 10:02:25 main tomcat9[290]: * INFO  2022-07-12T10:02:25,710 [ANALYTICS_TABLE nBAu8I8vjBS] Stage completed after 0.001s (ControlledJobProgress.java [taskScheduler-5]) UID:nBAu8I8vjBS</w:t>
      </w:r>
    </w:p>
    <w:p w14:paraId="0B311FC5" w14:textId="77777777" w:rsidR="001E5F8F" w:rsidRDefault="001E5F8F" w:rsidP="001E5F8F">
      <w:r>
        <w:t>Jul 12 10:02:25 main tomcat9[290]: * INFO  2022-07-12T10:02:25,710 Tables vacuumed: 00:00:06.142 (Clock.java [taskScheduler-5]) UID:nBAu8I8vjBS</w:t>
      </w:r>
    </w:p>
    <w:p w14:paraId="769C91C5" w14:textId="77777777" w:rsidR="001E5F8F" w:rsidRDefault="001E5F8F" w:rsidP="001E5F8F">
      <w:r>
        <w:t>Jul 12 10:02:25 main tomcat9[290]: * INFO  2022-07-12T10:02:25,714 Creating indexes ENROLLMENT (NotificationLoggerUtil.java [taskScheduler-5]) UID:nBAu8I8vjBS</w:t>
      </w:r>
    </w:p>
    <w:p w14:paraId="6F911E29" w14:textId="77777777" w:rsidR="001E5F8F" w:rsidRDefault="001E5F8F" w:rsidP="001E5F8F">
      <w:r>
        <w:t>Jul 12 10:02:25 main tomcat9[290]: * INFO  2022-07-12T10:02:25,714 [ANALYTICS_TABLE nBAu8I8vjBS] Stage started: Creating indexes ENROLLMENT (ControlledJobProgress.java [taskScheduler-5]) UID:nBAu8I8vjBS</w:t>
      </w:r>
    </w:p>
    <w:p w14:paraId="2D3F04CE" w14:textId="77777777" w:rsidR="001E5F8F" w:rsidRDefault="001E5F8F" w:rsidP="001E5F8F">
      <w:r>
        <w:t>Jul 12 10:02:25 main tomcat9[290]: * INFO  2022-07-12T10:02:25,715 No of analytics table indexes: 703 (DefaultAnalyticsTableService.java [taskScheduler-5]) UID:nBAu8I8vjBS</w:t>
      </w:r>
    </w:p>
    <w:p w14:paraId="65A81AB1" w14:textId="77777777" w:rsidR="001E5F8F" w:rsidRDefault="001E5F8F" w:rsidP="001E5F8F">
      <w:r>
        <w:t>Jul 12 10:02:26 main tomcat9[290]: * INFO  2022-07-12T10:02:26,955 [ANALYTICS_TABLE nBAu8I8vjBS] Stage completed after 1.241s (ControlledJobProgress.java [taskScheduler-5]) UID:nBAu8I8vjBS</w:t>
      </w:r>
    </w:p>
    <w:p w14:paraId="7D14D98E" w14:textId="77777777" w:rsidR="001E5F8F" w:rsidRDefault="001E5F8F" w:rsidP="001E5F8F">
      <w:r>
        <w:t>Jul 12 10:02:26 main tomcat9[290]: * INFO  2022-07-12T10:02:26,956 Created indexes: 00:00:07.388 (Clock.java [taskScheduler-5]) UID:nBAu8I8vjBS</w:t>
      </w:r>
    </w:p>
    <w:p w14:paraId="23EB13F3" w14:textId="77777777" w:rsidR="001E5F8F" w:rsidRDefault="001E5F8F" w:rsidP="001E5F8F">
      <w:r>
        <w:t>Jul 12 10:02:26 main tomcat9[290]: * INFO  2022-07-12T10:02:26,956 Analyzing analytics tables ENROLLMENT (NotificationLoggerUtil.java [taskScheduler-5]) UID:nBAu8I8vjBS</w:t>
      </w:r>
    </w:p>
    <w:p w14:paraId="0C691265" w14:textId="77777777" w:rsidR="001E5F8F" w:rsidRDefault="001E5F8F" w:rsidP="001E5F8F">
      <w:r>
        <w:t>Jul 12 10:02:26 main tomcat9[290]: * INFO  2022-07-12T10:02:26,957 [ANALYTICS_TABLE nBAu8I8vjBS] Stage started: Analyzing analytics tables ENROLLMENT (ControlledJobProgress.java [taskScheduler-5]) UID:nBAu8I8vjBS</w:t>
      </w:r>
    </w:p>
    <w:p w14:paraId="35F35A40" w14:textId="77777777" w:rsidR="001E5F8F" w:rsidRDefault="001E5F8F" w:rsidP="001E5F8F">
      <w:r>
        <w:t>Jul 12 10:02:33 main tomcat9[290]: * INFO  2022-07-12T10:02:33,760 [ANALYTICS_TABLE nBAu8I8vjBS] Stage completed after 6.803s (ControlledJobProgress.java [taskScheduler-5]) UID:nBAu8I8vjBS</w:t>
      </w:r>
    </w:p>
    <w:p w14:paraId="53DA0D82" w14:textId="77777777" w:rsidR="001E5F8F" w:rsidRDefault="001E5F8F" w:rsidP="001E5F8F">
      <w:r>
        <w:t>Jul 12 10:02:33 main tomcat9[290]: * INFO  2022-07-12T10:02:33,761 Analyzed tables: 00:00:14.193 (Clock.java [taskScheduler-5]) UID:nBAu8I8vjBS</w:t>
      </w:r>
    </w:p>
    <w:p w14:paraId="6F452045" w14:textId="77777777" w:rsidR="001E5F8F" w:rsidRDefault="001E5F8F" w:rsidP="001E5F8F">
      <w:r>
        <w:lastRenderedPageBreak/>
        <w:t>Jul 12 10:02:33 main tomcat9[290]: * INFO  2022-07-12T10:02:33,763 Drop SQL views (NotificationLoggerUtil.java [taskScheduler-5]) UID:nBAu8I8vjBS</w:t>
      </w:r>
    </w:p>
    <w:p w14:paraId="49F3F46C" w14:textId="77777777" w:rsidR="001E5F8F" w:rsidRDefault="001E5F8F" w:rsidP="001E5F8F">
      <w:r>
        <w:t>Jul 12 10:02:33 main tomcat9[290]: * INFO  2022-07-12T10:02:33,764 [ANALYTICS_TABLE nBAu8I8vjBS] Stage started: Drop SQL views (ControlledJobProgress.java [taskScheduler-5]) UID:nBAu8I8vjBS</w:t>
      </w:r>
    </w:p>
    <w:p w14:paraId="2EF4A8BB" w14:textId="77777777" w:rsidR="001E5F8F" w:rsidRDefault="001E5F8F" w:rsidP="001E5F8F">
      <w:r>
        <w:t>Jul 12 10:02:33 main tomcat9[290]: * INFO  2022-07-12T10:02:33,764 [ANALYTICS_TABLE nBAu8I8vjBS] Stage completed after 0s (ControlledJobProgress.java [taskScheduler-5]) UID:nBAu8I8vjBS</w:t>
      </w:r>
    </w:p>
    <w:p w14:paraId="7AF9CB12" w14:textId="77777777" w:rsidR="001E5F8F" w:rsidRDefault="001E5F8F" w:rsidP="001E5F8F">
      <w:r>
        <w:t>Jul 12 10:02:33 main tomcat9[290]: * INFO  2022-07-12T10:02:33,764 Swapping analytics tables ENROLLMENT (NotificationLoggerUtil.java [taskScheduler-5]) UID:nBAu8I8vjBS</w:t>
      </w:r>
    </w:p>
    <w:p w14:paraId="5BF07A22" w14:textId="77777777" w:rsidR="001E5F8F" w:rsidRDefault="001E5F8F" w:rsidP="001E5F8F">
      <w:r>
        <w:t>Jul 12 10:02:33 main tomcat9[290]: * INFO  2022-07-12T10:02:33,764 [ANALYTICS_TABLE nBAu8I8vjBS] Stage started: Swapping analytics tables ENROLLMENT (ControlledJobProgress.java [taskScheduler-5]) UID:nBAu8I8vjBS</w:t>
      </w:r>
    </w:p>
    <w:p w14:paraId="338A4949" w14:textId="77777777" w:rsidR="001E5F8F" w:rsidRDefault="001E5F8F" w:rsidP="001E5F8F">
      <w:r>
        <w:t>Jul 12 10:02:33 main tomcat9[290]: * INFO  2022-07-12T10:02:33,765 Swapping master table analytics_enrollment_oldbgfcpfgy, and its partitions (AbstractJdbcTableManager.java [taskScheduler-5]) UID:nBAu8I8vjBS</w:t>
      </w:r>
    </w:p>
    <w:p w14:paraId="5B2A54AD" w14:textId="77777777" w:rsidR="001E5F8F" w:rsidRDefault="001E5F8F" w:rsidP="001E5F8F">
      <w:r>
        <w:t>Jul 12 10:02:33 main tomcat9[290]: * INFO  2022-07-12T10:02:33,793 Swapping master table analytics_enrollment_xd70lpdgmed, and its partitions (AbstractJdbcTableManager.java [taskScheduler-5]) UID:nBAu8I8vjBS</w:t>
      </w:r>
    </w:p>
    <w:p w14:paraId="01FF64EA" w14:textId="77777777" w:rsidR="001E5F8F" w:rsidRDefault="001E5F8F" w:rsidP="001E5F8F">
      <w:r>
        <w:t>Jul 12 10:02:33 main tomcat9[290]: * INFO  2022-07-12T10:02:33,814 Swapping master table analytics_enrollment_zwm9lprrgai, and its partitions (AbstractJdbcTableManager.java [taskScheduler-5]) UID:nBAu8I8vjBS</w:t>
      </w:r>
    </w:p>
    <w:p w14:paraId="3DCF2659" w14:textId="77777777" w:rsidR="001E5F8F" w:rsidRDefault="001E5F8F" w:rsidP="001E5F8F">
      <w:r>
        <w:t>Jul 12 10:02:33 main tomcat9[290]: * INFO  2022-07-12T10:02:33,838 Swapping master table analytics_enrollment_dmzt3xrtwo5, and its partitions (AbstractJdbcTableManager.java [taskScheduler-5]) UID:nBAu8I8vjBS</w:t>
      </w:r>
    </w:p>
    <w:p w14:paraId="4EFEE6CC" w14:textId="77777777" w:rsidR="001E5F8F" w:rsidRDefault="001E5F8F" w:rsidP="001E5F8F">
      <w:r>
        <w:t>Jul 12 10:02:33 main tomcat9[290]: * INFO  2022-07-12T10:02:33,859 Swapping master table analytics_enrollment_ulprqgccytu, and its partitions (AbstractJdbcTableManager.java [taskScheduler-5]) UID:nBAu8I8vjBS</w:t>
      </w:r>
    </w:p>
    <w:p w14:paraId="23E8EF03" w14:textId="77777777" w:rsidR="001E5F8F" w:rsidRDefault="001E5F8F" w:rsidP="001E5F8F">
      <w:r>
        <w:t>Jul 12 10:02:33 main tomcat9[290]: * INFO  2022-07-12T10:02:33,883 Swapping master table analytics_enrollment_csoevmzxxal, and its partitions (AbstractJdbcTableManager.java [taskScheduler-5]) UID:nBAu8I8vjBS</w:t>
      </w:r>
    </w:p>
    <w:p w14:paraId="3A2603D5" w14:textId="77777777" w:rsidR="001E5F8F" w:rsidRDefault="001E5F8F" w:rsidP="001E5F8F">
      <w:r>
        <w:t>Jul 12 10:02:33 main tomcat9[290]: * INFO  2022-07-12T10:02:33,910 Swapping master table analytics_enrollment_gbrlmy4qi5x, and its partitions (AbstractJdbcTableManager.java [taskScheduler-5]) UID:nBAu8I8vjBS</w:t>
      </w:r>
    </w:p>
    <w:p w14:paraId="5F6DCFA1" w14:textId="77777777" w:rsidR="001E5F8F" w:rsidRDefault="001E5F8F" w:rsidP="001E5F8F">
      <w:r>
        <w:t>Jul 12 10:02:33 main tomcat9[290]: * INFO  2022-07-12T10:02:33,931 Swapping master table analytics_enrollment_ijcouoqewab, and its partitions (AbstractJdbcTableManager.java [taskScheduler-5]) UID:nBAu8I8vjBS</w:t>
      </w:r>
    </w:p>
    <w:p w14:paraId="12C337BF" w14:textId="77777777" w:rsidR="001E5F8F" w:rsidRDefault="001E5F8F" w:rsidP="001E5F8F">
      <w:r>
        <w:lastRenderedPageBreak/>
        <w:t>Jul 12 10:02:33 main tomcat9[290]: * INFO  2022-07-12T10:02:33,949 Swapping master table analytics_enrollment_fjnhzgmvj01, and its partitions (AbstractJdbcTableManager.java [taskScheduler-5]) UID:nBAu8I8vjBS</w:t>
      </w:r>
    </w:p>
    <w:p w14:paraId="663E4F36" w14:textId="77777777" w:rsidR="001E5F8F" w:rsidRDefault="001E5F8F" w:rsidP="001E5F8F">
      <w:r>
        <w:t>Jul 12 10:02:33 main tomcat9[290]: * INFO  2022-07-12T10:02:33,967 Swapping master table analytics_enrollment_dc5m0jzyz1l, and its partitions (AbstractJdbcTableManager.java [taskScheduler-5]) UID:nBAu8I8vjBS</w:t>
      </w:r>
    </w:p>
    <w:p w14:paraId="7F71A6A0" w14:textId="77777777" w:rsidR="001E5F8F" w:rsidRDefault="001E5F8F" w:rsidP="001E5F8F">
      <w:r>
        <w:t>Jul 12 10:02:33 main tomcat9[290]: * INFO  2022-07-12T10:02:33,986 Swapping master table analytics_enrollment_rirpc7pp9db, and its partitions (AbstractJdbcTableManager.java [taskScheduler-5]) UID:nBAu8I8vjBS</w:t>
      </w:r>
    </w:p>
    <w:p w14:paraId="46124A6D" w14:textId="77777777" w:rsidR="001E5F8F" w:rsidRDefault="001E5F8F" w:rsidP="001E5F8F">
      <w:r>
        <w:t>Jul 12 10:02:34 main tomcat9[290]: * INFO  2022-07-12T10:02:34,005 Swapping master table analytics_enrollment_ozwhbfth687, and its partitions (AbstractJdbcTableManager.java [taskScheduler-5]) UID:nBAu8I8vjBS</w:t>
      </w:r>
    </w:p>
    <w:p w14:paraId="46BE0CA4" w14:textId="77777777" w:rsidR="001E5F8F" w:rsidRDefault="001E5F8F" w:rsidP="001E5F8F">
      <w:r>
        <w:t>Jul 12 10:02:34 main tomcat9[290]: * INFO  2022-07-12T10:02:34,027 [ANALYTICS_TABLE nBAu8I8vjBS] Stage completed after 0.263s (ControlledJobProgress.java [taskScheduler-5]) UID:nBAu8I8vjBS</w:t>
      </w:r>
    </w:p>
    <w:p w14:paraId="03F7CFA4" w14:textId="77777777" w:rsidR="001E5F8F" w:rsidRDefault="001E5F8F" w:rsidP="001E5F8F">
      <w:r>
        <w:t>Jul 12 10:02:34 main tomcat9[290]: * INFO  2022-07-12T10:02:34,029 Create SQL views (NotificationLoggerUtil.java [taskScheduler-5]) UID:nBAu8I8vjBS</w:t>
      </w:r>
    </w:p>
    <w:p w14:paraId="54E574CF" w14:textId="77777777" w:rsidR="001E5F8F" w:rsidRDefault="001E5F8F" w:rsidP="001E5F8F">
      <w:r>
        <w:t>Jul 12 10:02:34 main tomcat9[290]: * INFO  2022-07-12T10:02:34,030 [ANALYTICS_TABLE nBAu8I8vjBS] Stage started: Create SQL views (ControlledJobProgress.java [taskScheduler-5]) UID:nBAu8I8vjBS</w:t>
      </w:r>
    </w:p>
    <w:p w14:paraId="01BF05D1" w14:textId="77777777" w:rsidR="001E5F8F" w:rsidRDefault="001E5F8F" w:rsidP="001E5F8F">
      <w:r>
        <w:t>Jul 12 10:02:34 main tomcat9[290]: * INFO  2022-07-12T10:02:34,030 [ANALYTICS_TABLE nBAu8I8vjBS] Stage completed after 0s (ControlledJobProgress.java [taskScheduler-5]) UID:nBAu8I8vjBS</w:t>
      </w:r>
    </w:p>
    <w:p w14:paraId="184EC386" w14:textId="77777777" w:rsidR="001E5F8F" w:rsidRDefault="001E5F8F" w:rsidP="001E5F8F">
      <w:r>
        <w:t>Jul 12 10:02:34 main tomcat9[290]: * INFO  2022-07-12T10:02:34,030 Table update done: analytics_enrollment: 00:00:14.462 (Clock.java [taskScheduler-5]) UID:nBAu8I8vjBS</w:t>
      </w:r>
    </w:p>
    <w:p w14:paraId="20AF9FAF" w14:textId="77777777" w:rsidR="001E5F8F" w:rsidRDefault="001E5F8F" w:rsidP="001E5F8F">
      <w:r>
        <w:t>Jul 12 10:02:34 main tomcat9[290]: * INFO  2022-07-12T10:02:34,030 Analytics tables updated: 00:05:31.168 (Clock.java [taskScheduler-5]) UID:nBAu8I8vjBS</w:t>
      </w:r>
    </w:p>
    <w:p w14:paraId="0C8DC94E" w14:textId="77777777" w:rsidR="001E5F8F" w:rsidRDefault="001E5F8F" w:rsidP="001E5F8F">
      <w:r>
        <w:t>Jul 12 10:02:34 main tomcat9[290]: * INFO  2022-07-12T10:02:34,031 Analytics tables updated: 00:05:31.168 (NotificationLoggerUtil.java [taskScheduler-5]) UID:nBAu8I8vjBS</w:t>
      </w:r>
    </w:p>
    <w:p w14:paraId="367068D0" w14:textId="77777777" w:rsidR="001E5F8F" w:rsidRDefault="001E5F8F" w:rsidP="001E5F8F">
      <w:r>
        <w:t>Jul 12 10:02:34 main tomcat9[290]: * INFO  2022-07-12T10:02:34,031 [ANALYTICS_TABLE nBAu8I8vjBS] Process completed after 5m31.167s: Analytics tables updated: 00:05:31.168 (ControlledJobProgress.java [taskScheduler-5]) UID:nBAu8I8vjBS</w:t>
      </w:r>
    </w:p>
    <w:p w14:paraId="1171C53D" w14:textId="77777777" w:rsidR="001E5F8F" w:rsidRDefault="001E5F8F" w:rsidP="001E5F8F">
      <w:r>
        <w:t>Jul 12 10:02:34 main tomcat9[290]: * INFO  2022-07-12T10:02:34,038 Analytics cache cleared (AnalyticsCache.java [taskScheduler-5]) UID:nBAu8I8vjBS</w:t>
      </w:r>
    </w:p>
    <w:p w14:paraId="54A8682F" w14:textId="77777777" w:rsidR="001E5F8F" w:rsidRDefault="001E5F8F" w:rsidP="001E5F8F">
      <w:r>
        <w:t>Jul 12 10:02:44 main tomcat9[290]: * INFO  2022-07-12T10:02:44,819 Authentication event AuthenticationSuccessEvent username kumeugo ip 10.10.10.1 sessionId abe62e1398c128030287c0593b58ca8f2fa6f88fcdd7e529c4021da2239dc059  (AuthenticationLoggerListener.java [tomcat-http-4]) IDn7TmUjA1y+/EX9ebJ8FXMkaS4WOmlHFWad8ZNBbgK3Y=</w:t>
      </w:r>
    </w:p>
    <w:p w14:paraId="5BB1C7A9" w14:textId="77777777" w:rsidR="001E5F8F" w:rsidRDefault="001E5F8F" w:rsidP="001E5F8F">
      <w:r>
        <w:lastRenderedPageBreak/>
        <w:t>Jul 12 10:03:30 main tomcat9[290]: * INFO  2022-07-12T10:03:30,756 Import done: 00:00:00.092 (Clock.java [tomcat-http-6]) ID0ZlIGYjh2p19uhErfiJxULtRKXF8W5HvGCcR+JXcEFc=</w:t>
      </w:r>
    </w:p>
    <w:p w14:paraId="4E459083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5DC5BD91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06064490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3980F678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237C2F3D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6E2D023C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4FBBB826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6F94697C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2B9FB887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2976DDE6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502B85A3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30B2AA30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5137C376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63525F68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6A22F4F1" w14:textId="77777777" w:rsidR="001E5F8F" w:rsidRDefault="001E5F8F" w:rsidP="001E5F8F">
      <w:r>
        <w:lastRenderedPageBreak/>
        <w:t>Jul 12 10:03:30 main rsyslogd: action 'action-8-builtin:omfile' resumed (module 'builtin:omfile') [v8.2001.0 try https://www.rsyslog.com/e/2359 ]</w:t>
      </w:r>
    </w:p>
    <w:p w14:paraId="5A1BAB6C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728C4152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09B2E6FF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2F547006" w14:textId="77777777" w:rsidR="001E5F8F" w:rsidRDefault="001E5F8F" w:rsidP="001E5F8F">
      <w:r>
        <w:t>Jul 12 10:03:30 main rsyslogd: action 'action-8-builtin:omfile' resumed (module 'builtin:omfile') [v8.2001.0 try https://www.rsyslog.com/e/2359 ]</w:t>
      </w:r>
    </w:p>
    <w:p w14:paraId="555A502C" w14:textId="77777777" w:rsidR="001E5F8F" w:rsidRDefault="001E5F8F" w:rsidP="001E5F8F">
      <w:r>
        <w:t>Jul 12 10:03:30 main rsyslogd: action 'action-8-builtin:omfile' suspended (module 'builtin:omfile'), retry 0. There should be messages before this one giving the reason for suspension. [v8.2001.0 try https://www.rsyslog.com/e/2007 ]</w:t>
      </w:r>
    </w:p>
    <w:p w14:paraId="04C29875" w14:textId="77777777" w:rsidR="001E5F8F" w:rsidRDefault="001E5F8F" w:rsidP="001E5F8F">
      <w:r>
        <w:t>Jul 12 10:03:30 main rsyslogd: action 'action-8-builtin:omfile' suspended (module 'builtin:omfile'), next retry is Tue Jul 12 10:04:00 2022, retry nbr 0. There should be messages before this one giving the reason for suspension. [v8.2001.0 try https://www.rsyslog.com/e/2007 ]</w:t>
      </w:r>
    </w:p>
    <w:p w14:paraId="385F6645" w14:textId="77777777" w:rsidR="001E5F8F" w:rsidRDefault="001E5F8F" w:rsidP="001E5F8F">
      <w:r>
        <w:t>Jul 12 10:03:56 main tomcat9[290]: * INFO  2022-07-12T10:03:56,864 Import done: 00:00:00.069 (Clock.java [tomcat-http-5]) ID0ZlIGYjh2p19uhErfiJxULtRKXF8W5HvGCcR+JXcEFc=</w:t>
      </w:r>
    </w:p>
    <w:p w14:paraId="3EE32D86" w14:textId="77777777" w:rsidR="001E5F8F" w:rsidRDefault="001E5F8F" w:rsidP="001E5F8F">
      <w:r>
        <w:t>Jul 12 10:04:00 main tomcat9[290]: * INFO  2022-07-12T10:04:00,669 Org unit data set association map SQL: select ou.uid as ou_uid, array_agg(ds.uid) as ds_uid from datasetsource d inner join organisationunit ou on ou.organisationunitid=d.sourceid inner join dataset ds on ds.datasetid=d.datasetid where (ou.path like '/C983g0J6p9m/vuQ77PgIbrW/QypS99QXo93/vBVr2LJgULK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8]) ID+qtRQwZMoXFoKruiSoMHgivSx1nACZ7AAcDELapZTEY=</w:t>
      </w:r>
    </w:p>
    <w:p w14:paraId="2C5639F5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02FA4266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55D20717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7566D47F" w14:textId="77777777" w:rsidR="001E5F8F" w:rsidRDefault="001E5F8F" w:rsidP="001E5F8F">
      <w:r>
        <w:lastRenderedPageBreak/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04F30680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7A4D0170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773D1494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7D4B6B5F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51631438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610B9A28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1525ED5D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6B0FD3C9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593CBF67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0A87B627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1363A095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70142042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4F2683A7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13958B4B" w14:textId="77777777" w:rsidR="001E5F8F" w:rsidRDefault="001E5F8F" w:rsidP="001E5F8F">
      <w:r>
        <w:lastRenderedPageBreak/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6B0D65C1" w14:textId="77777777" w:rsidR="001E5F8F" w:rsidRDefault="001E5F8F" w:rsidP="001E5F8F">
      <w:r>
        <w:t>Jul 12 10:04:00 main rsyslogd: action 'action-8-builtin:omfile' resumed (module 'builtin:omfile') [v8.2001.0 try https://www.rsyslog.com/e/2359 ]</w:t>
      </w:r>
    </w:p>
    <w:p w14:paraId="7C058F13" w14:textId="77777777" w:rsidR="001E5F8F" w:rsidRDefault="001E5F8F" w:rsidP="001E5F8F">
      <w:r>
        <w:t>Jul 12 10:04:00 main rsyslogd: action 'action-8-builtin:omfile' suspended (module 'builtin:omfile'), retry 0. There should be messages before this one giving the reason for suspension. [v8.2001.0 try https://www.rsyslog.com/e/2007 ]</w:t>
      </w:r>
    </w:p>
    <w:p w14:paraId="7C4ED6BE" w14:textId="77777777" w:rsidR="001E5F8F" w:rsidRDefault="001E5F8F" w:rsidP="001E5F8F">
      <w:r>
        <w:t>Jul 12 10:04:00 main rsyslogd: action 'action-8-builtin:omfile' suspended (module 'builtin:omfile'), next retry is Tue Jul 12 10:04:30 2022, retry nbr 0. There should be messages before this one giving the reason for suspension. [v8.2001.0 try https://www.rsyslog.com/e/2007 ]</w:t>
      </w:r>
    </w:p>
    <w:p w14:paraId="77912730" w14:textId="77777777" w:rsidR="001E5F8F" w:rsidRDefault="001E5F8F" w:rsidP="001E5F8F">
      <w:r>
        <w:t>Jul 12 10:15:26 main tomcat9[290]: * INFO  2022-07-12T10:15:26,831 Authentication event AuthenticationSuccessEvent username iadekunle ip 10.10.10.1 sessionId 8ad46e50714946c63883dee711d90e2e2247fb356ae73bb9a1873ba4a881f5dc  (AuthenticationLoggerListener.java [tomcat-http-5]) IDitRuUHFJRsY4g97nEdkOLiJH+zVq5zu5oYc7pKiB9dw=</w:t>
      </w:r>
    </w:p>
    <w:p w14:paraId="1699597F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140B16C2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0874DE1B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06796C2E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7B37E74A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2AB10622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644510C1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48A0A41D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55C4CADE" w14:textId="77777777" w:rsidR="001E5F8F" w:rsidRDefault="001E5F8F" w:rsidP="001E5F8F">
      <w:r>
        <w:lastRenderedPageBreak/>
        <w:t>Jul 12 10:15:26 main rsyslogd: action 'action-8-builtin:omfile' resumed (module 'builtin:omfile') [v8.2001.0 try https://www.rsyslog.com/e/2359 ]</w:t>
      </w:r>
    </w:p>
    <w:p w14:paraId="79A79AC9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2DE9FFB1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0502E7B8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5B803D15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61B43428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5941C117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4A997209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7BB8A592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75B4DE3A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36BE5194" w14:textId="77777777" w:rsidR="001E5F8F" w:rsidRDefault="001E5F8F" w:rsidP="001E5F8F">
      <w:r>
        <w:t>Jul 12 10:15:26 main rsyslogd: action 'action-8-builtin:omfile' resumed (module 'builtin:omfile') [v8.2001.0 try https://www.rsyslog.com/e/2359 ]</w:t>
      </w:r>
    </w:p>
    <w:p w14:paraId="3E4C7401" w14:textId="77777777" w:rsidR="001E5F8F" w:rsidRDefault="001E5F8F" w:rsidP="001E5F8F">
      <w:r>
        <w:t>Jul 12 10:15:26 main rsyslogd: action 'action-8-builtin:omfile' suspended (module 'builtin:omfile'), retry 0. There should be messages before this one giving the reason for suspension. [v8.2001.0 try https://www.rsyslog.com/e/2007 ]</w:t>
      </w:r>
    </w:p>
    <w:p w14:paraId="160B3105" w14:textId="77777777" w:rsidR="001E5F8F" w:rsidRDefault="001E5F8F" w:rsidP="001E5F8F">
      <w:r>
        <w:t>Jul 12 10:15:26 main rsyslogd: action 'action-8-builtin:omfile' suspended (module 'builtin:omfile'), next retry is Tue Jul 12 10:15:56 2022, retry nbr 0. There should be messages before this one giving the reason for suspension. [v8.2001.0 try https://www.rsyslog.com/e/2007 ]</w:t>
      </w:r>
    </w:p>
    <w:p w14:paraId="46643A73" w14:textId="77777777" w:rsidR="001E5F8F" w:rsidRDefault="001E5F8F" w:rsidP="001E5F8F">
      <w:r>
        <w:t>Jul 12 10:17:01 main CRON[4503]: (root) CMD (   cd / &amp;&amp; run-parts --report /etc/cron.hourly)</w:t>
      </w:r>
    </w:p>
    <w:p w14:paraId="0E231902" w14:textId="77777777" w:rsidR="001E5F8F" w:rsidRDefault="001E5F8F" w:rsidP="001E5F8F">
      <w:r>
        <w:t>Jul 12 10:21:51 main tomcat9[290]: [ERROR] Transcoder - null</w:t>
      </w:r>
    </w:p>
    <w:p w14:paraId="73832349" w14:textId="77777777" w:rsidR="001E5F8F" w:rsidRDefault="001E5F8F" w:rsidP="001E5F8F">
      <w:r>
        <w:t>Jul 12 10:21:51 main tomcat9[290]: Enclosed Exception:</w:t>
      </w:r>
    </w:p>
    <w:p w14:paraId="08EDA541" w14:textId="77777777" w:rsidR="001E5F8F" w:rsidRDefault="001E5F8F" w:rsidP="001E5F8F">
      <w:r>
        <w:lastRenderedPageBreak/>
        <w:t>Jul 12 10:21:51 main tomcat9[290]: &lt;unknown&gt;:</w:t>
      </w:r>
    </w:p>
    <w:p w14:paraId="1FE95A4C" w14:textId="77777777" w:rsidR="001E5F8F" w:rsidRDefault="001E5F8F" w:rsidP="001E5F8F">
      <w:r>
        <w:t>Jul 12 10:21:51 main tomcat9[290]: The attribute "style" represents an invalid CSS declaration ("display: flex; align-items: center; margin-bottom: 4px;").</w:t>
      </w:r>
    </w:p>
    <w:p w14:paraId="5639EB7A" w14:textId="77777777" w:rsidR="001E5F8F" w:rsidRDefault="001E5F8F" w:rsidP="001E5F8F">
      <w:r>
        <w:t>Jul 12 10:21:51 main tomcat9[290]: Original message:</w:t>
      </w:r>
    </w:p>
    <w:p w14:paraId="070B874F" w14:textId="77777777" w:rsidR="001E5F8F" w:rsidRDefault="001E5F8F" w:rsidP="001E5F8F">
      <w:r>
        <w:t>Jul 12 10:21:51 main tomcat9[290]: The "flex" identifier is not a valid value for the "display" property.</w:t>
      </w:r>
    </w:p>
    <w:p w14:paraId="605288F6" w14:textId="77777777" w:rsidR="001E5F8F" w:rsidRDefault="001E5F8F" w:rsidP="001E5F8F">
      <w:r>
        <w:t>Jul 12 10:21:51 main tomcat9[290]: [ERROR] Transcoder - null</w:t>
      </w:r>
    </w:p>
    <w:p w14:paraId="595D2619" w14:textId="77777777" w:rsidR="001E5F8F" w:rsidRDefault="001E5F8F" w:rsidP="001E5F8F">
      <w:r>
        <w:t>Jul 12 10:21:51 main tomcat9[290]: Enclosed Exception:</w:t>
      </w:r>
    </w:p>
    <w:p w14:paraId="658B7A07" w14:textId="77777777" w:rsidR="001E5F8F" w:rsidRDefault="001E5F8F" w:rsidP="001E5F8F">
      <w:r>
        <w:t>Jul 12 10:21:51 main tomcat9[290]: &lt;unknown&gt;:</w:t>
      </w:r>
    </w:p>
    <w:p w14:paraId="32D53C6E" w14:textId="77777777" w:rsidR="001E5F8F" w:rsidRDefault="001E5F8F" w:rsidP="001E5F8F">
      <w:r>
        <w:t>Jul 12 10:21:51 main tomcat9[290]: The attribute "style" represents an invalid CSS declaration ("display: flex; align-items: center; margin-bottom: 4px;").</w:t>
      </w:r>
    </w:p>
    <w:p w14:paraId="397C124A" w14:textId="77777777" w:rsidR="001E5F8F" w:rsidRDefault="001E5F8F" w:rsidP="001E5F8F">
      <w:r>
        <w:t>Jul 12 10:21:51 main tomcat9[290]: Original message:</w:t>
      </w:r>
    </w:p>
    <w:p w14:paraId="67D681EA" w14:textId="77777777" w:rsidR="001E5F8F" w:rsidRDefault="001E5F8F" w:rsidP="001E5F8F">
      <w:r>
        <w:t>Jul 12 10:21:51 main tomcat9[290]: The "flex" identifier is not a valid value for the "display" property.</w:t>
      </w:r>
    </w:p>
    <w:p w14:paraId="2B42D077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3D4432A2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7C573CAD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39BFB228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0A22855F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69634302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200E9818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6AED8790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35769E04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2298DF4A" w14:textId="77777777" w:rsidR="001E5F8F" w:rsidRDefault="001E5F8F" w:rsidP="001E5F8F">
      <w:r>
        <w:lastRenderedPageBreak/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5DBAD992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64399F03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1196224A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47AE2F73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005F1BF5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5BC03CED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78EE2F68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649D92CE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0C15C394" w14:textId="77777777" w:rsidR="001E5F8F" w:rsidRDefault="001E5F8F" w:rsidP="001E5F8F">
      <w:r>
        <w:t>Jul 12 10:21:51 main rsyslogd: action 'action-8-builtin:omfile' resumed (module 'builtin:omfile') [v8.2001.0 try https://www.rsyslog.com/e/2359 ]</w:t>
      </w:r>
    </w:p>
    <w:p w14:paraId="39FCB6F8" w14:textId="77777777" w:rsidR="001E5F8F" w:rsidRDefault="001E5F8F" w:rsidP="001E5F8F">
      <w:r>
        <w:t>Jul 12 10:21:51 main rsyslogd: action 'action-8-builtin:omfile' suspended (module 'builtin:omfile'), retry 0. There should be messages before this one giving the reason for suspension. [v8.2001.0 try https://www.rsyslog.com/e/2007 ]</w:t>
      </w:r>
    </w:p>
    <w:p w14:paraId="2F041665" w14:textId="77777777" w:rsidR="001E5F8F" w:rsidRDefault="001E5F8F" w:rsidP="001E5F8F">
      <w:r>
        <w:t>Jul 12 10:21:51 main rsyslogd: action 'action-8-builtin:omfile' suspended (module 'builtin:omfile'), next retry is Tue Jul 12 10:22:21 2022, retry nbr 0. There should be messages before this one giving the reason for suspension. [v8.2001.0 try https://www.rsyslog.com/e/2007 ]</w:t>
      </w:r>
    </w:p>
    <w:p w14:paraId="4ADBF369" w14:textId="77777777" w:rsidR="001E5F8F" w:rsidRDefault="001E5F8F" w:rsidP="001E5F8F">
      <w:r>
        <w:t>Jul 12 10:21:51 main tomcat9[290]: * WARN  2022-07-12T10:21:51,781 Glyph 8203 (0x200b, zerowidthspace) not available in font Helvetica-Bold (Typeface.java [tomcat-http-10]) IDG7fbw6gvc3n+tywEbw2OJvczZ9V+3AdHb6ks/PnUL6A=</w:t>
      </w:r>
    </w:p>
    <w:p w14:paraId="7315F15C" w14:textId="77777777" w:rsidR="001E5F8F" w:rsidRDefault="001E5F8F" w:rsidP="001E5F8F">
      <w:r>
        <w:t xml:space="preserve">Jul 12 10:39:56 main tomcat9[290]: * INFO  2022-07-12T10:39:56,357 Authentication event AuthenticationSuccessEvent username cudeani ip 10.10.10.1 sessionId 5d5188a627bd95562ba5ab883c6270aeb0fae0021c0ee919b736500a1fbf6eac  </w:t>
      </w:r>
      <w:r>
        <w:lastRenderedPageBreak/>
        <w:t>(AuthenticationLoggerListener.java [tomcat-http-1]) ID+qtRQwZMoXFoKruiSoMHgivSx1nACZ7AAcDELapZTEY=</w:t>
      </w:r>
    </w:p>
    <w:p w14:paraId="2BD95E0B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4CF99D25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1F0E636B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0608C496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196A5143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1EBC359C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356152FA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71B90839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627D76E1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02467F77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6594B705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153E1CE7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0AE78B7C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6FDEC50C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503A559E" w14:textId="77777777" w:rsidR="001E5F8F" w:rsidRDefault="001E5F8F" w:rsidP="001E5F8F">
      <w:r>
        <w:lastRenderedPageBreak/>
        <w:t>Jul 12 10:39:56 main rsyslogd: action 'action-8-builtin:omfile' resumed (module 'builtin:omfile') [v8.2001.0 try https://www.rsyslog.com/e/2359 ]</w:t>
      </w:r>
    </w:p>
    <w:p w14:paraId="68F37CC4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60065A65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6EC6C3CF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5A52C459" w14:textId="77777777" w:rsidR="001E5F8F" w:rsidRDefault="001E5F8F" w:rsidP="001E5F8F">
      <w:r>
        <w:t>Jul 12 10:39:56 main rsyslogd: action 'action-8-builtin:omfile' resumed (module 'builtin:omfile') [v8.2001.0 try https://www.rsyslog.com/e/2359 ]</w:t>
      </w:r>
    </w:p>
    <w:p w14:paraId="344376C1" w14:textId="77777777" w:rsidR="001E5F8F" w:rsidRDefault="001E5F8F" w:rsidP="001E5F8F">
      <w:r>
        <w:t>Jul 12 10:39:56 main rsyslogd: action 'action-8-builtin:omfile' suspended (module 'builtin:omfile'), retry 0. There should be messages before this one giving the reason for suspension. [v8.2001.0 try https://www.rsyslog.com/e/2007 ]</w:t>
      </w:r>
    </w:p>
    <w:p w14:paraId="1B2F9D96" w14:textId="77777777" w:rsidR="001E5F8F" w:rsidRDefault="001E5F8F" w:rsidP="001E5F8F">
      <w:r>
        <w:t>Jul 12 10:39:56 main rsyslogd: action 'action-8-builtin:omfile' suspended (module 'builtin:omfile'), next retry is Tue Jul 12 10:40:26 2022, retry nbr 0. There should be messages before this one giving the reason for suspension. [v8.2001.0 try https://www.rsyslog.com/e/2007 ]</w:t>
      </w:r>
    </w:p>
    <w:p w14:paraId="0CBD444F" w14:textId="77777777" w:rsidR="001E5F8F" w:rsidRDefault="001E5F8F" w:rsidP="001E5F8F">
      <w:r>
        <w:t>Jul 12 10:40:37 main tomcat9[290]: * INFO  2022-07-12T10:40:37,627 Import done: 00:00:00.073 (Clock.java [tomcat-http-3]) IDZgEALrqQutZvpeBRZ3NtXCJzCvJs0091kxrsArEGCHM=</w:t>
      </w:r>
    </w:p>
    <w:p w14:paraId="53F242BF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0FF76E22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2248D28A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5EC1B6D9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48907DF2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6A3C81F5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2E527410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2C3B5E68" w14:textId="77777777" w:rsidR="001E5F8F" w:rsidRDefault="001E5F8F" w:rsidP="001E5F8F">
      <w:r>
        <w:lastRenderedPageBreak/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7CA19864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5E6021A6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28F7B7BF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4250D714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3257F90D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73FA38F1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616771DB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5887C595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6BB3DBF6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6E0A6FB7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216CA95B" w14:textId="77777777" w:rsidR="001E5F8F" w:rsidRDefault="001E5F8F" w:rsidP="001E5F8F">
      <w:r>
        <w:t>Jul 12 10:40:37 main rsyslogd: action 'action-8-builtin:omfile' resumed (module 'builtin:omfile') [v8.2001.0 try https://www.rsyslog.com/e/2359 ]</w:t>
      </w:r>
    </w:p>
    <w:p w14:paraId="60A9D4DC" w14:textId="77777777" w:rsidR="001E5F8F" w:rsidRDefault="001E5F8F" w:rsidP="001E5F8F">
      <w:r>
        <w:t>Jul 12 10:40:37 main rsyslogd: action 'action-8-builtin:omfile' suspended (module 'builtin:omfile'), retry 0. There should be messages before this one giving the reason for suspension. [v8.2001.0 try https://www.rsyslog.com/e/2007 ]</w:t>
      </w:r>
    </w:p>
    <w:p w14:paraId="6E57DCBA" w14:textId="77777777" w:rsidR="001E5F8F" w:rsidRDefault="001E5F8F" w:rsidP="001E5F8F">
      <w:r>
        <w:t>Jul 12 10:40:37 main rsyslogd: action 'action-8-builtin:omfile' suspended (module 'builtin:omfile'), next retry is Tue Jul 12 10:41:07 2022, retry nbr 0. There should be messages before this one giving the reason for suspension. [v8.2001.0 try https://www.rsyslog.com/e/2007 ]</w:t>
      </w:r>
    </w:p>
    <w:p w14:paraId="3BBBBF7C" w14:textId="77777777" w:rsidR="001E5F8F" w:rsidRDefault="001E5F8F" w:rsidP="001E5F8F">
      <w:r>
        <w:lastRenderedPageBreak/>
        <w:t>Jul 12 10:41:14 main tomcat9[290]: * INFO  2022-07-12T10:41:14,227 Import done: 00:00:00.073 (Clock.java [tomcat-http-6]) IDZgEALrqQutZvpeBRZ3NtXCJzCvJs0091kxrsArEGCHM=</w:t>
      </w:r>
    </w:p>
    <w:p w14:paraId="2CADD1E3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2359C324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459FEF1B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23A4AD09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7F8EFE05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2BB3F829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3243F791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747D31C4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01EB1FF9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343638FF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1F35688E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5EF8D8DD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0BA488DB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4222E29F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4F5CB5EB" w14:textId="77777777" w:rsidR="001E5F8F" w:rsidRDefault="001E5F8F" w:rsidP="001E5F8F">
      <w:r>
        <w:lastRenderedPageBreak/>
        <w:t>Jul 12 10:41:14 main rsyslogd: action 'action-8-builtin:omfile' resumed (module 'builtin:omfile') [v8.2001.0 try https://www.rsyslog.com/e/2359 ]</w:t>
      </w:r>
    </w:p>
    <w:p w14:paraId="32BBCF24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6A065897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108181C2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535BAE57" w14:textId="77777777" w:rsidR="001E5F8F" w:rsidRDefault="001E5F8F" w:rsidP="001E5F8F">
      <w:r>
        <w:t>Jul 12 10:41:14 main rsyslogd: action 'action-8-builtin:omfile' resumed (module 'builtin:omfile') [v8.2001.0 try https://www.rsyslog.com/e/2359 ]</w:t>
      </w:r>
    </w:p>
    <w:p w14:paraId="7F3C28A7" w14:textId="77777777" w:rsidR="001E5F8F" w:rsidRDefault="001E5F8F" w:rsidP="001E5F8F">
      <w:r>
        <w:t>Jul 12 10:41:14 main rsyslogd: action 'action-8-builtin:omfile' suspended (module 'builtin:omfile'), retry 0. There should be messages before this one giving the reason for suspension. [v8.2001.0 try https://www.rsyslog.com/e/2007 ]</w:t>
      </w:r>
    </w:p>
    <w:p w14:paraId="41F081D5" w14:textId="77777777" w:rsidR="001E5F8F" w:rsidRDefault="001E5F8F" w:rsidP="001E5F8F">
      <w:r>
        <w:t>Jul 12 10:41:14 main rsyslogd: action 'action-8-builtin:omfile' suspended (module 'builtin:omfile'), next retry is Tue Jul 12 10:41:44 2022, retry nbr 0. There should be messages before this one giving the reason for suspension. [v8.2001.0 try https://www.rsyslog.com/e/2007 ]</w:t>
      </w:r>
    </w:p>
    <w:p w14:paraId="42B1A943" w14:textId="77777777" w:rsidR="001E5F8F" w:rsidRDefault="001E5F8F" w:rsidP="001E5F8F">
      <w:r>
        <w:t>Jul 12 10:42:29 main tomcat9[290]: * INFO  2022-07-12T10:42:29,552 Import done: 00:00:00.076 (Clock.java [tomcat-http-2]) IDZgEALrqQutZvpeBRZ3NtXCJzCvJs0091kxrsArEGCHM=</w:t>
      </w:r>
    </w:p>
    <w:p w14:paraId="34B743DC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75B32490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748E99C0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1DAD5B41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1E9293DF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783FA1E2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3C324D11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70C369A7" w14:textId="77777777" w:rsidR="001E5F8F" w:rsidRDefault="001E5F8F" w:rsidP="001E5F8F">
      <w:r>
        <w:lastRenderedPageBreak/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13B91BC4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3F6AD77D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00D9B37A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3AC6F35D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7D72F86C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3EB13109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2EB2EC07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2115A681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56A17429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0AF225CF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06A132AC" w14:textId="77777777" w:rsidR="001E5F8F" w:rsidRDefault="001E5F8F" w:rsidP="001E5F8F">
      <w:r>
        <w:t>Jul 12 10:42:29 main rsyslogd: action 'action-8-builtin:omfile' resumed (module 'builtin:omfile') [v8.2001.0 try https://www.rsyslog.com/e/2359 ]</w:t>
      </w:r>
    </w:p>
    <w:p w14:paraId="712193FF" w14:textId="77777777" w:rsidR="001E5F8F" w:rsidRDefault="001E5F8F" w:rsidP="001E5F8F">
      <w:r>
        <w:t>Jul 12 10:42:29 main rsyslogd: action 'action-8-builtin:omfile' suspended (module 'builtin:omfile'), retry 0. There should be messages before this one giving the reason for suspension. [v8.2001.0 try https://www.rsyslog.com/e/2007 ]</w:t>
      </w:r>
    </w:p>
    <w:p w14:paraId="3037A196" w14:textId="77777777" w:rsidR="001E5F8F" w:rsidRDefault="001E5F8F" w:rsidP="001E5F8F">
      <w:r>
        <w:t>Jul 12 10:42:29 main rsyslogd: action 'action-8-builtin:omfile' suspended (module 'builtin:omfile'), next retry is Tue Jul 12 10:42:59 2022, retry nbr 0. There should be messages before this one giving the reason for suspension. [v8.2001.0 try https://www.rsyslog.com/e/2007 ]</w:t>
      </w:r>
    </w:p>
    <w:p w14:paraId="613ECC62" w14:textId="77777777" w:rsidR="001E5F8F" w:rsidRDefault="001E5F8F" w:rsidP="001E5F8F">
      <w:r>
        <w:lastRenderedPageBreak/>
        <w:t>Jul 12 10:42:56 main tomcat9[290]: * INFO  2022-07-12T10:42:56,489 Import done: 00:00:00.062 (Clock.java [tomcat-http-4]) IDZgEALrqQutZvpeBRZ3NtXCJzCvJs0091kxrsArEGCHM=</w:t>
      </w:r>
    </w:p>
    <w:p w14:paraId="4133C416" w14:textId="77777777" w:rsidR="001E5F8F" w:rsidRDefault="001E5F8F" w:rsidP="001E5F8F">
      <w:r>
        <w:t>Jul 12 10:43:41 main tomcat9[290]: * INFO  2022-07-12T10:43:41,992 Import done: 00:00:00.075 (Clock.java [tomcat-http-2]) IDZgEALrqQutZvpeBRZ3NtXCJzCvJs0091kxrsArEGCHM=</w:t>
      </w:r>
    </w:p>
    <w:p w14:paraId="79F65CD3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7B540CE0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627EE1E3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38ACACB0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5369B301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190509C1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7153E32A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3A3EA8FC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10E5A697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55349691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5D811CDA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3D3CD1C7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61489F6D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3A18F429" w14:textId="77777777" w:rsidR="001E5F8F" w:rsidRDefault="001E5F8F" w:rsidP="001E5F8F">
      <w:r>
        <w:lastRenderedPageBreak/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6A5BA162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584B1A4C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543CAC73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36B0A5A0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31CEA98B" w14:textId="77777777" w:rsidR="001E5F8F" w:rsidRDefault="001E5F8F" w:rsidP="001E5F8F">
      <w:r>
        <w:t>Jul 12 10:43:41 main rsyslogd: action 'action-8-builtin:omfile' resumed (module 'builtin:omfile') [v8.2001.0 try https://www.rsyslog.com/e/2359 ]</w:t>
      </w:r>
    </w:p>
    <w:p w14:paraId="604AF8BC" w14:textId="77777777" w:rsidR="001E5F8F" w:rsidRDefault="001E5F8F" w:rsidP="001E5F8F">
      <w:r>
        <w:t>Jul 12 10:43:41 main rsyslogd: action 'action-8-builtin:omfile' suspended (module 'builtin:omfile'), retry 0. There should be messages before this one giving the reason for suspension. [v8.2001.0 try https://www.rsyslog.com/e/2007 ]</w:t>
      </w:r>
    </w:p>
    <w:p w14:paraId="373529D3" w14:textId="77777777" w:rsidR="001E5F8F" w:rsidRDefault="001E5F8F" w:rsidP="001E5F8F">
      <w:r>
        <w:t>Jul 12 10:43:41 main rsyslogd: action 'action-8-builtin:omfile' suspended (module 'builtin:omfile'), next retry is Tue Jul 12 10:44:11 2022, retry nbr 0. There should be messages before this one giving the reason for suspension. [v8.2001.0 try https://www.rsyslog.com/e/2007 ]</w:t>
      </w:r>
    </w:p>
    <w:p w14:paraId="0D926237" w14:textId="77777777" w:rsidR="001E5F8F" w:rsidRDefault="001E5F8F" w:rsidP="001E5F8F">
      <w:r>
        <w:t>Jul 12 10:45:21 main tomcat9[290]: * INFO  2022-07-12T10:45:21,582 Import done: 00:00:00.062 (Clock.java [tomcat-http-6]) IDZgEALrqQutZvpeBRZ3NtXCJzCvJs0091kxrsArEGCHM=</w:t>
      </w:r>
    </w:p>
    <w:p w14:paraId="43CE944C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671C09EA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39B53BD6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78C554CF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455381C2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2FA5D35B" w14:textId="77777777" w:rsidR="001E5F8F" w:rsidRDefault="001E5F8F" w:rsidP="001E5F8F">
      <w:r>
        <w:lastRenderedPageBreak/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07AA28C6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25EAD7D2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3D666D5A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1D7DFC46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0543D676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168715DB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575E33BF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53F40146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52E1C0EE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39B356E2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3018EF93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47AB9B37" w14:textId="77777777" w:rsidR="001E5F8F" w:rsidRDefault="001E5F8F" w:rsidP="001E5F8F">
      <w:r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1D6E6B64" w14:textId="77777777" w:rsidR="001E5F8F" w:rsidRDefault="001E5F8F" w:rsidP="001E5F8F">
      <w:r>
        <w:t>Jul 12 10:45:21 main rsyslogd: action 'action-8-builtin:omfile' resumed (module 'builtin:omfile') [v8.2001.0 try https://www.rsyslog.com/e/2359 ]</w:t>
      </w:r>
    </w:p>
    <w:p w14:paraId="301AB013" w14:textId="77777777" w:rsidR="001E5F8F" w:rsidRDefault="001E5F8F" w:rsidP="001E5F8F">
      <w:r>
        <w:lastRenderedPageBreak/>
        <w:t>Jul 12 10:45:21 main rsyslogd: action 'action-8-builtin:omfile' suspended (module 'builtin:omfile'), retry 0. There should be messages before this one giving the reason for suspension. [v8.2001.0 try https://www.rsyslog.com/e/2007 ]</w:t>
      </w:r>
    </w:p>
    <w:p w14:paraId="0AE18D17" w14:textId="77777777" w:rsidR="001E5F8F" w:rsidRDefault="001E5F8F" w:rsidP="001E5F8F">
      <w:r>
        <w:t>Jul 12 10:45:21 main rsyslogd: action 'action-8-builtin:omfile' suspended (module 'builtin:omfile'), next retry is Tue Jul 12 10:45:51 2022, retry nbr 0. There should be messages before this one giving the reason for suspension. [v8.2001.0 try https://www.rsyslog.com/e/2007 ]</w:t>
      </w:r>
    </w:p>
    <w:p w14:paraId="09EE6A13" w14:textId="77777777" w:rsidR="001E5F8F" w:rsidRDefault="001E5F8F" w:rsidP="001E5F8F">
      <w:r>
        <w:t>Jul 12 10:46:03 main tomcat9[290]: * INFO  2022-07-12T10:46:03,656 Import done: 00:00:00.088 (Clock.java [tomcat-http-8]) IDZgEALrqQutZvpeBRZ3NtXCJzCvJs0091kxrsArEGCHM=</w:t>
      </w:r>
    </w:p>
    <w:p w14:paraId="1A680FA8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252D4EB7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56317C2D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43759EF1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125F602A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6FF8F236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3C710258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5673C634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3287A9BC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198759E8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7890CD21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661A5F80" w14:textId="77777777" w:rsidR="001E5F8F" w:rsidRDefault="001E5F8F" w:rsidP="001E5F8F">
      <w:r>
        <w:lastRenderedPageBreak/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1CCE9CBA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3D5F3C46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099825D2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2CEF9B58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7F273F54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1FB57AD8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103677BB" w14:textId="77777777" w:rsidR="001E5F8F" w:rsidRDefault="001E5F8F" w:rsidP="001E5F8F">
      <w:r>
        <w:t>Jul 12 10:46:03 main rsyslogd: action 'action-8-builtin:omfile' resumed (module 'builtin:omfile') [v8.2001.0 try https://www.rsyslog.com/e/2359 ]</w:t>
      </w:r>
    </w:p>
    <w:p w14:paraId="149BEA72" w14:textId="77777777" w:rsidR="001E5F8F" w:rsidRDefault="001E5F8F" w:rsidP="001E5F8F">
      <w:r>
        <w:t>Jul 12 10:46:03 main rsyslogd: action 'action-8-builtin:omfile' suspended (module 'builtin:omfile'), retry 0. There should be messages before this one giving the reason for suspension. [v8.2001.0 try https://www.rsyslog.com/e/2007 ]</w:t>
      </w:r>
    </w:p>
    <w:p w14:paraId="3C7DE304" w14:textId="77777777" w:rsidR="001E5F8F" w:rsidRDefault="001E5F8F" w:rsidP="001E5F8F">
      <w:r>
        <w:t>Jul 12 10:46:03 main rsyslogd: action 'action-8-builtin:omfile' suspended (module 'builtin:omfile'), next retry is Tue Jul 12 10:46:33 2022, retry nbr 0. There should be messages before this one giving the reason for suspension. [v8.2001.0 try https://www.rsyslog.com/e/2007 ]</w:t>
      </w:r>
    </w:p>
    <w:p w14:paraId="447AF4DB" w14:textId="77777777" w:rsidR="001E5F8F" w:rsidRDefault="001E5F8F" w:rsidP="001E5F8F">
      <w:r>
        <w:t>Jul 12 10:46:53 main tomcat9[290]: * INFO  2022-07-12T10:46:53,812 Import done: 00:00:00.057 (Clock.java [tomcat-http-2]) IDZgEALrqQutZvpeBRZ3NtXCJzCvJs0091kxrsArEGCHM=</w:t>
      </w:r>
    </w:p>
    <w:p w14:paraId="3C105EAF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5B0D3358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247793A8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1A6861F6" w14:textId="77777777" w:rsidR="001E5F8F" w:rsidRDefault="001E5F8F" w:rsidP="001E5F8F">
      <w:r>
        <w:lastRenderedPageBreak/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3182CA3F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0195AF5A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6674C8B7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2944F717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55C7EDCB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71FA66AD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2E41E433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30DC3AFD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0BCFDA2C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3FF190CB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314C882D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6010E450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0313B339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25CF433D" w14:textId="77777777" w:rsidR="001E5F8F" w:rsidRDefault="001E5F8F" w:rsidP="001E5F8F">
      <w:r>
        <w:lastRenderedPageBreak/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1B53311D" w14:textId="77777777" w:rsidR="001E5F8F" w:rsidRDefault="001E5F8F" w:rsidP="001E5F8F">
      <w:r>
        <w:t>Jul 12 10:46:53 main rsyslogd: action 'action-8-builtin:omfile' resumed (module 'builtin:omfile') [v8.2001.0 try https://www.rsyslog.com/e/2359 ]</w:t>
      </w:r>
    </w:p>
    <w:p w14:paraId="618FE79F" w14:textId="77777777" w:rsidR="001E5F8F" w:rsidRDefault="001E5F8F" w:rsidP="001E5F8F">
      <w:r>
        <w:t>Jul 12 10:46:53 main rsyslogd: action 'action-8-builtin:omfile' suspended (module 'builtin:omfile'), retry 0. There should be messages before this one giving the reason for suspension. [v8.2001.0 try https://www.rsyslog.com/e/2007 ]</w:t>
      </w:r>
    </w:p>
    <w:p w14:paraId="68B5A08A" w14:textId="77777777" w:rsidR="001E5F8F" w:rsidRDefault="001E5F8F" w:rsidP="001E5F8F">
      <w:r>
        <w:t>Jul 12 10:46:53 main rsyslogd: action 'action-8-builtin:omfile' suspended (module 'builtin:omfile'), next retry is Tue Jul 12 10:47:23 2022, retry nbr 0. There should be messages before this one giving the reason for suspension. [v8.2001.0 try https://www.rsyslog.com/e/2007 ]</w:t>
      </w:r>
    </w:p>
    <w:p w14:paraId="1ADCCFE9" w14:textId="77777777" w:rsidR="001E5F8F" w:rsidRDefault="001E5F8F" w:rsidP="001E5F8F">
      <w:r>
        <w:t>Jul 12 10:47:26 main tomcat9[290]: * INFO  2022-07-12T10:47:26,251 Import done: 00:00:00.054 (Clock.java [tomcat-http-3]) IDZgEALrqQutZvpeBRZ3NtXCJzCvJs0091kxrsArEGCHM=</w:t>
      </w:r>
    </w:p>
    <w:p w14:paraId="2420E833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1D78BC1B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3BD5078A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768F07A8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68259FA8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066AD1F7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4B05B3B7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34CC5C28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1EF83ADB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33F6B29C" w14:textId="77777777" w:rsidR="001E5F8F" w:rsidRDefault="001E5F8F" w:rsidP="001E5F8F">
      <w:r>
        <w:lastRenderedPageBreak/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1A2ED65A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11E1FFB5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261B8165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083FD3D7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13AE91E9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2B2050F7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11CEEBD9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4A3AAEAF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484C5B05" w14:textId="77777777" w:rsidR="001E5F8F" w:rsidRDefault="001E5F8F" w:rsidP="001E5F8F">
      <w:r>
        <w:t>Jul 12 10:47:26 main rsyslogd: action 'action-8-builtin:omfile' resumed (module 'builtin:omfile') [v8.2001.0 try https://www.rsyslog.com/e/2359 ]</w:t>
      </w:r>
    </w:p>
    <w:p w14:paraId="344CBACA" w14:textId="77777777" w:rsidR="001E5F8F" w:rsidRDefault="001E5F8F" w:rsidP="001E5F8F">
      <w:r>
        <w:t>Jul 12 10:47:26 main rsyslogd: action 'action-8-builtin:omfile' suspended (module 'builtin:omfile'), retry 0. There should be messages before this one giving the reason for suspension. [v8.2001.0 try https://www.rsyslog.com/e/2007 ]</w:t>
      </w:r>
    </w:p>
    <w:p w14:paraId="7EA6A767" w14:textId="77777777" w:rsidR="001E5F8F" w:rsidRDefault="001E5F8F" w:rsidP="001E5F8F">
      <w:r>
        <w:t>Jul 12 10:47:26 main rsyslogd: action 'action-8-builtin:omfile' suspended (module 'builtin:omfile'), next retry is Tue Jul 12 10:47:56 2022, retry nbr 0. There should be messages before this one giving the reason for suspension. [v8.2001.0 try https://www.rsyslog.com/e/2007 ]</w:t>
      </w:r>
    </w:p>
    <w:p w14:paraId="5A711A52" w14:textId="77777777" w:rsidR="001E5F8F" w:rsidRDefault="001E5F8F" w:rsidP="001E5F8F">
      <w:r>
        <w:t>Jul 12 10:48:27 main tomcat9[290]: * INFO  2022-07-12T10:48:27,376 Import done: 00:00:00.076 (Clock.java [tomcat-http-8]) IDZgEALrqQutZvpeBRZ3NtXCJzCvJs0091kxrsArEGCHM=</w:t>
      </w:r>
    </w:p>
    <w:p w14:paraId="400B9807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17D40F06" w14:textId="77777777" w:rsidR="001E5F8F" w:rsidRDefault="001E5F8F" w:rsidP="001E5F8F">
      <w:r>
        <w:lastRenderedPageBreak/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3D5121C9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6C89F63B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03B829F3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4B2E1423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41C759C8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17CC2A0C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0E75C06A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566362DF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3DD4DFFA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2AA140EE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0744AC67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709698E6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5C749335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7F404891" w14:textId="77777777" w:rsidR="001E5F8F" w:rsidRDefault="001E5F8F" w:rsidP="001E5F8F">
      <w:r>
        <w:lastRenderedPageBreak/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602CED97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36A3B111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40CCB2A4" w14:textId="77777777" w:rsidR="001E5F8F" w:rsidRDefault="001E5F8F" w:rsidP="001E5F8F">
      <w:r>
        <w:t>Jul 12 10:48:27 main rsyslogd: action 'action-8-builtin:omfile' resumed (module 'builtin:omfile') [v8.2001.0 try https://www.rsyslog.com/e/2359 ]</w:t>
      </w:r>
    </w:p>
    <w:p w14:paraId="07EE12C6" w14:textId="77777777" w:rsidR="001E5F8F" w:rsidRDefault="001E5F8F" w:rsidP="001E5F8F">
      <w:r>
        <w:t>Jul 12 10:48:27 main rsyslogd: action 'action-8-builtin:omfile' suspended (module 'builtin:omfile'), retry 0. There should be messages before this one giving the reason for suspension. [v8.2001.0 try https://www.rsyslog.com/e/2007 ]</w:t>
      </w:r>
    </w:p>
    <w:p w14:paraId="5352FD8F" w14:textId="77777777" w:rsidR="001E5F8F" w:rsidRDefault="001E5F8F" w:rsidP="001E5F8F">
      <w:r>
        <w:t>Jul 12 10:48:27 main rsyslogd: action 'action-8-builtin:omfile' suspended (module 'builtin:omfile'), next retry is Tue Jul 12 10:48:57 2022, retry nbr 0. There should be messages before this one giving the reason for suspension. [v8.2001.0 try https://www.rsyslog.com/e/2007 ]</w:t>
      </w:r>
    </w:p>
    <w:p w14:paraId="31D649AA" w14:textId="77777777" w:rsidR="001E5F8F" w:rsidRDefault="001E5F8F" w:rsidP="001E5F8F">
      <w:r>
        <w:t>Jul 12 10:48:56 main tomcat9[290]: * INFO  2022-07-12T10:48:56,005 Import done: 00:00:00.056 (Clock.java [tomcat-http-4]) IDZgEALrqQutZvpeBRZ3NtXCJzCvJs0091kxrsArEGCHM=</w:t>
      </w:r>
    </w:p>
    <w:p w14:paraId="04D4DC1F" w14:textId="77777777" w:rsidR="001E5F8F" w:rsidRDefault="001E5F8F" w:rsidP="001E5F8F">
      <w:r>
        <w:t>Jul 12 10:53:37 main tomcat9[290]: * INFO  2022-07-12T10:53:37,794 Import done: 00:00:00.075 (Clock.java [tomcat-http-9]) ID+qtRQwZMoXFoKruiSoMHgivSx1nACZ7AAcDELapZTEY=</w:t>
      </w:r>
    </w:p>
    <w:p w14:paraId="750D512C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1AF002DE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04AAB81F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24663CF4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013D1F42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20E4C673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039DE859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5BE750A5" w14:textId="77777777" w:rsidR="001E5F8F" w:rsidRDefault="001E5F8F" w:rsidP="001E5F8F">
      <w:r>
        <w:lastRenderedPageBreak/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540DB5E0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2D073223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081B2170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13DE8C6C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5BBDD0B1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1BFBFEC1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2D68ED88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2D6D55D2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568223D7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59A5E50B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4C50AD17" w14:textId="77777777" w:rsidR="001E5F8F" w:rsidRDefault="001E5F8F" w:rsidP="001E5F8F">
      <w:r>
        <w:t>Jul 12 10:53:37 main rsyslogd: action 'action-8-builtin:omfile' resumed (module 'builtin:omfile') [v8.2001.0 try https://www.rsyslog.com/e/2359 ]</w:t>
      </w:r>
    </w:p>
    <w:p w14:paraId="4E0D19E1" w14:textId="77777777" w:rsidR="001E5F8F" w:rsidRDefault="001E5F8F" w:rsidP="001E5F8F">
      <w:r>
        <w:t>Jul 12 10:53:37 main rsyslogd: action 'action-8-builtin:omfile' suspended (module 'builtin:omfile'), retry 0. There should be messages before this one giving the reason for suspension. [v8.2001.0 try https://www.rsyslog.com/e/2007 ]</w:t>
      </w:r>
    </w:p>
    <w:p w14:paraId="67A6B45D" w14:textId="77777777" w:rsidR="001E5F8F" w:rsidRDefault="001E5F8F" w:rsidP="001E5F8F">
      <w:r>
        <w:t>Jul 12 10:53:37 main rsyslogd: action 'action-8-builtin:omfile' suspended (module 'builtin:omfile'), next retry is Tue Jul 12 10:54:07 2022, retry nbr 0. There should be messages before this one giving the reason for suspension. [v8.2001.0 try https://www.rsyslog.com/e/2007 ]</w:t>
      </w:r>
    </w:p>
    <w:p w14:paraId="016235A5" w14:textId="77777777" w:rsidR="001E5F8F" w:rsidRDefault="001E5F8F" w:rsidP="001E5F8F">
      <w:r>
        <w:lastRenderedPageBreak/>
        <w:t>Jul 12 10:58:39 main tomcat9[290]: * INFO  2022-07-12T10:58:39,371 Import done: 00:00:00.072 (Clock.java [tomcat-http-5]) ID+qtRQwZMoXFoKruiSoMHgivSx1nACZ7AAcDELapZTEY=</w:t>
      </w:r>
    </w:p>
    <w:p w14:paraId="2FB0B6F6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2967C1CD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0C82B0ED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0CCA2EF5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43782756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7389E485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0C10B569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780C309E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06B21570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78ED1CDC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3B792673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31C4CD70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660A1C59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2CEE7A4B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53D661AB" w14:textId="77777777" w:rsidR="001E5F8F" w:rsidRDefault="001E5F8F" w:rsidP="001E5F8F">
      <w:r>
        <w:lastRenderedPageBreak/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626DAF77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24F159F9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5A1574F4" w14:textId="77777777" w:rsidR="001E5F8F" w:rsidRDefault="001E5F8F" w:rsidP="001E5F8F">
      <w:r>
        <w:t>Jul 12 10:58:39 main rsyslogd: action 'action-8-builtin:omfile' resumed (module 'builtin:omfile') [v8.2001.0 try https://www.rsyslog.com/e/2359 ]</w:t>
      </w:r>
    </w:p>
    <w:p w14:paraId="0434AA22" w14:textId="77777777" w:rsidR="001E5F8F" w:rsidRDefault="001E5F8F" w:rsidP="001E5F8F">
      <w:r>
        <w:t>Jul 12 10:58:39 main rsyslogd: action 'action-8-builtin:omfile' suspended (module 'builtin:omfile'), retry 0. There should be messages before this one giving the reason for suspension. [v8.2001.0 try https://www.rsyslog.com/e/2007 ]</w:t>
      </w:r>
    </w:p>
    <w:p w14:paraId="736F86A2" w14:textId="77777777" w:rsidR="001E5F8F" w:rsidRDefault="001E5F8F" w:rsidP="001E5F8F">
      <w:r>
        <w:t>Jul 12 10:58:39 main rsyslogd: action 'action-8-builtin:omfile' suspended (module 'builtin:omfile'), next retry is Tue Jul 12 10:59:09 2022, retry nbr 0. There should be messages before this one giving the reason for suspension. [v8.2001.0 try https://www.rsyslog.com/e/2007 ]</w:t>
      </w:r>
    </w:p>
    <w:p w14:paraId="188CDC1B" w14:textId="77777777" w:rsidR="001E5F8F" w:rsidRDefault="001E5F8F" w:rsidP="001E5F8F">
      <w:r>
        <w:t>Jul 12 11:01:05 main tomcat9[290]: * INFO  2022-07-12T11:01:05,230 Import done: 00:00:00.062 (Clock.java [tomcat-http-4]) ID+qtRQwZMoXFoKruiSoMHgivSx1nACZ7AAcDELapZTEY=</w:t>
      </w:r>
    </w:p>
    <w:p w14:paraId="6EE4B6F8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574C4D04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25337549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42273B66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761E95A3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0E5F8966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0226D936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2767A737" w14:textId="77777777" w:rsidR="001E5F8F" w:rsidRDefault="001E5F8F" w:rsidP="001E5F8F">
      <w:r>
        <w:lastRenderedPageBreak/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4E869E1B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1D6C5A56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60D257A1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007892C9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2CA3CD96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2312BF8C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214B2ADA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5BB7A5E1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2F637F2B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17126F4A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3944151E" w14:textId="77777777" w:rsidR="001E5F8F" w:rsidRDefault="001E5F8F" w:rsidP="001E5F8F">
      <w:r>
        <w:t>Jul 12 11:01:05 main rsyslogd: action 'action-8-builtin:omfile' resumed (module 'builtin:omfile') [v8.2001.0 try https://www.rsyslog.com/e/2359 ]</w:t>
      </w:r>
    </w:p>
    <w:p w14:paraId="03EAF253" w14:textId="77777777" w:rsidR="001E5F8F" w:rsidRDefault="001E5F8F" w:rsidP="001E5F8F">
      <w:r>
        <w:t>Jul 12 11:01:05 main rsyslogd: action 'action-8-builtin:omfile' suspended (module 'builtin:omfile'), retry 0. There should be messages before this one giving the reason for suspension. [v8.2001.0 try https://www.rsyslog.com/e/2007 ]</w:t>
      </w:r>
    </w:p>
    <w:p w14:paraId="675F0622" w14:textId="77777777" w:rsidR="001E5F8F" w:rsidRDefault="001E5F8F" w:rsidP="001E5F8F">
      <w:r>
        <w:t>Jul 12 11:01:05 main rsyslogd: action 'action-8-builtin:omfile' suspended (module 'builtin:omfile'), next retry is Tue Jul 12 11:01:35 2022, retry nbr 0. There should be messages before this one giving the reason for suspension. [v8.2001.0 try https://www.rsyslog.com/e/2007 ]</w:t>
      </w:r>
    </w:p>
    <w:p w14:paraId="437B3818" w14:textId="77777777" w:rsidR="001E5F8F" w:rsidRDefault="001E5F8F" w:rsidP="001E5F8F">
      <w:r>
        <w:lastRenderedPageBreak/>
        <w:t>Jul 12 11:02:26 main tomcat9[290]: * INFO  2022-07-12T11:02:26,503 Import done: 00:00:00.058 (Clock.java [tomcat-http-9]) ID0ZlIGYjh2p19uhErfiJxULtRKXF8W5HvGCcR+JXcEFc=</w:t>
      </w:r>
    </w:p>
    <w:p w14:paraId="6923C037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1B91F378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4936153D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3AD9AC69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4BB81D86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71516E4D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5C016AE5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3D6EB4D3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5B1BD020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550C54C8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551D71D8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65A5489A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10DF33AF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5DCE7E17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55C81710" w14:textId="77777777" w:rsidR="001E5F8F" w:rsidRDefault="001E5F8F" w:rsidP="001E5F8F">
      <w:r>
        <w:lastRenderedPageBreak/>
        <w:t>Jul 12 11:02:26 main rsyslogd: action 'action-8-builtin:omfile' resumed (module 'builtin:omfile') [v8.2001.0 try https://www.rsyslog.com/e/2359 ]</w:t>
      </w:r>
    </w:p>
    <w:p w14:paraId="7829B16D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7288A306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7EE303E7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6619B651" w14:textId="77777777" w:rsidR="001E5F8F" w:rsidRDefault="001E5F8F" w:rsidP="001E5F8F">
      <w:r>
        <w:t>Jul 12 11:02:26 main rsyslogd: action 'action-8-builtin:omfile' resumed (module 'builtin:omfile') [v8.2001.0 try https://www.rsyslog.com/e/2359 ]</w:t>
      </w:r>
    </w:p>
    <w:p w14:paraId="037435F1" w14:textId="77777777" w:rsidR="001E5F8F" w:rsidRDefault="001E5F8F" w:rsidP="001E5F8F">
      <w:r>
        <w:t>Jul 12 11:02:26 main rsyslogd: action 'action-8-builtin:omfile' suspended (module 'builtin:omfile'), retry 0. There should be messages before this one giving the reason for suspension. [v8.2001.0 try https://www.rsyslog.com/e/2007 ]</w:t>
      </w:r>
    </w:p>
    <w:p w14:paraId="1C462356" w14:textId="77777777" w:rsidR="001E5F8F" w:rsidRDefault="001E5F8F" w:rsidP="001E5F8F">
      <w:r>
        <w:t>Jul 12 11:02:26 main rsyslogd: action 'action-8-builtin:omfile' suspended (module 'builtin:omfile'), next retry is Tue Jul 12 11:02:56 2022, retry nbr 0. There should be messages before this one giving the reason for suspension. [v8.2001.0 try https://www.rsyslog.com/e/2007 ]</w:t>
      </w:r>
    </w:p>
    <w:p w14:paraId="49C66A57" w14:textId="77777777" w:rsidR="001E5F8F" w:rsidRDefault="001E5F8F" w:rsidP="001E5F8F">
      <w:r>
        <w:t>Jul 12 11:03:18 main tomcat9[290]: * INFO  2022-07-12T11:03:18,369 Import done: 00:00:00.058 (Clock.java [tomcat-http-7]) ID0ZlIGYjh2p19uhErfiJxULtRKXF8W5HvGCcR+JXcEFc=</w:t>
      </w:r>
    </w:p>
    <w:p w14:paraId="5BEA6C1D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4B426C93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4E4C2DA6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5B8028DF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5EACDE9B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28E4DA38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6E945E1F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4CEBCBEA" w14:textId="77777777" w:rsidR="001E5F8F" w:rsidRDefault="001E5F8F" w:rsidP="001E5F8F">
      <w:r>
        <w:lastRenderedPageBreak/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0CFAA534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06A08387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56E27808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4923A844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77FB1EFA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77E05AB2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750464DC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449E320D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03F2E662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187CDFEC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09A71B8F" w14:textId="77777777" w:rsidR="001E5F8F" w:rsidRDefault="001E5F8F" w:rsidP="001E5F8F">
      <w:r>
        <w:t>Jul 12 11:03:18 main rsyslogd: action 'action-8-builtin:omfile' resumed (module 'builtin:omfile') [v8.2001.0 try https://www.rsyslog.com/e/2359 ]</w:t>
      </w:r>
    </w:p>
    <w:p w14:paraId="6AD8E09D" w14:textId="77777777" w:rsidR="001E5F8F" w:rsidRDefault="001E5F8F" w:rsidP="001E5F8F">
      <w:r>
        <w:t>Jul 12 11:03:18 main rsyslogd: action 'action-8-builtin:omfile' suspended (module 'builtin:omfile'), retry 0. There should be messages before this one giving the reason for suspension. [v8.2001.0 try https://www.rsyslog.com/e/2007 ]</w:t>
      </w:r>
    </w:p>
    <w:p w14:paraId="1D2DD28F" w14:textId="77777777" w:rsidR="001E5F8F" w:rsidRDefault="001E5F8F" w:rsidP="001E5F8F">
      <w:r>
        <w:t>Jul 12 11:03:18 main rsyslogd: action 'action-8-builtin:omfile' suspended (module 'builtin:omfile'), next retry is Tue Jul 12 11:03:48 2022, retry nbr 0. There should be messages before this one giving the reason for suspension. [v8.2001.0 try https://www.rsyslog.com/e/2007 ]</w:t>
      </w:r>
    </w:p>
    <w:p w14:paraId="01F3849B" w14:textId="77777777" w:rsidR="001E5F8F" w:rsidRDefault="001E5F8F" w:rsidP="001E5F8F">
      <w:r>
        <w:lastRenderedPageBreak/>
        <w:t>Jul 12 11:03:37 main tomcat9[290]: * INFO  2022-07-12T11:03:37,279 Import done: 00:00:00.060 (Clock.java [tomcat-http-8]) ID0ZlIGYjh2p19uhErfiJxULtRKXF8W5HvGCcR+JXcEFc=</w:t>
      </w:r>
    </w:p>
    <w:p w14:paraId="7632DAD0" w14:textId="77777777" w:rsidR="001E5F8F" w:rsidRDefault="001E5F8F" w:rsidP="001E5F8F">
      <w:r>
        <w:t>Jul 12 11:17:01 main CRON[4604]: (root) CMD (   cd / &amp;&amp; run-parts --report /etc/cron.hourly)</w:t>
      </w:r>
    </w:p>
    <w:p w14:paraId="180159B9" w14:textId="77777777" w:rsidR="001E5F8F" w:rsidRDefault="001E5F8F" w:rsidP="001E5F8F">
      <w:r>
        <w:t>Jul 12 11:25:36 main tomcat9[290]: * INFO  2022-07-12T11:25:36,413 Import done: 00:00:00.076 (Clock.java [tomcat-http-1]) IDZgEALrqQutZvpeBRZ3NtXCJzCvJs0091kxrsArEGCHM=</w:t>
      </w:r>
    </w:p>
    <w:p w14:paraId="06DBD7DE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3AF501F7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645941E9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4F427809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4403DCCB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633A2452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4890500E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635C0300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5BEBEFA4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05553BDA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31E5C26F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5660E48E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5E2CF952" w14:textId="77777777" w:rsidR="001E5F8F" w:rsidRDefault="001E5F8F" w:rsidP="001E5F8F">
      <w:r>
        <w:lastRenderedPageBreak/>
        <w:t>Jul 12 11:25:36 main rsyslogd: action 'action-8-builtin:omfile' resumed (module 'builtin:omfile') [v8.2001.0 try https://www.rsyslog.com/e/2359 ]</w:t>
      </w:r>
    </w:p>
    <w:p w14:paraId="7E65A18B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1BF33AC6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5D227959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0E9626BF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315937F1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46C3E820" w14:textId="77777777" w:rsidR="001E5F8F" w:rsidRDefault="001E5F8F" w:rsidP="001E5F8F">
      <w:r>
        <w:t>Jul 12 11:25:36 main rsyslogd: action 'action-8-builtin:omfile' resumed (module 'builtin:omfile') [v8.2001.0 try https://www.rsyslog.com/e/2359 ]</w:t>
      </w:r>
    </w:p>
    <w:p w14:paraId="64ACE9B7" w14:textId="77777777" w:rsidR="001E5F8F" w:rsidRDefault="001E5F8F" w:rsidP="001E5F8F">
      <w:r>
        <w:t>Jul 12 11:25:36 main rsyslogd: action 'action-8-builtin:omfile' suspended (module 'builtin:omfile'), retry 0. There should be messages before this one giving the reason for suspension. [v8.2001.0 try https://www.rsyslog.com/e/2007 ]</w:t>
      </w:r>
    </w:p>
    <w:p w14:paraId="588F065E" w14:textId="77777777" w:rsidR="001E5F8F" w:rsidRDefault="001E5F8F" w:rsidP="001E5F8F">
      <w:r>
        <w:t>Jul 12 11:25:36 main rsyslogd: action 'action-8-builtin:omfile' suspended (module 'builtin:omfile'), next retry is Tue Jul 12 11:26:06 2022, retry nbr 0. There should be messages before this one giving the reason for suspension. [v8.2001.0 try https://www.rsyslog.com/e/2007 ]</w:t>
      </w:r>
    </w:p>
    <w:p w14:paraId="01F42BC7" w14:textId="77777777" w:rsidR="001E5F8F" w:rsidRDefault="001E5F8F" w:rsidP="001E5F8F">
      <w:r>
        <w:t>Jul 12 11:26:25 main tomcat9[290]: * INFO  2022-07-12T11:26:25,109 Org unit data set association map SQL: select ou.uid as ou_uid, array_agg(ds.uid) as ds_uid from datasetsource d inner join organisationunit ou on ou.organisationunitid=d.sourceid inner join dataset ds on ds.datasetid=d.datasetid where (ou.path like '/C983g0J6p9m/vuQ77PgIbrW/QypS99QXo93/vBVr2LJgULK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2]) ID+qtRQwZMoXFoKruiSoMHgivSx1nACZ7AAcDELapZTEY=</w:t>
      </w:r>
    </w:p>
    <w:p w14:paraId="0F402CCA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2C02FD67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09C035DB" w14:textId="77777777" w:rsidR="001E5F8F" w:rsidRDefault="001E5F8F" w:rsidP="001E5F8F">
      <w:r>
        <w:lastRenderedPageBreak/>
        <w:t>Jul 12 11:26:25 main rsyslogd: action 'action-8-builtin:omfile' resumed (module 'builtin:omfile') [v8.2001.0 try https://www.rsyslog.com/e/2359 ]</w:t>
      </w:r>
    </w:p>
    <w:p w14:paraId="2DDED971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59489772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50E6D09F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41DE464B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073B7F9F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109B981C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3C271721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42AF263A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545A65B9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2AFD3E34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50481C1E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796B92D2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2EEC8005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41F811DD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64D22127" w14:textId="77777777" w:rsidR="001E5F8F" w:rsidRDefault="001E5F8F" w:rsidP="001E5F8F">
      <w:r>
        <w:lastRenderedPageBreak/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6C4EB526" w14:textId="77777777" w:rsidR="001E5F8F" w:rsidRDefault="001E5F8F" w:rsidP="001E5F8F">
      <w:r>
        <w:t>Jul 12 11:26:25 main rsyslogd: action 'action-8-builtin:omfile' resumed (module 'builtin:omfile') [v8.2001.0 try https://www.rsyslog.com/e/2359 ]</w:t>
      </w:r>
    </w:p>
    <w:p w14:paraId="228866CC" w14:textId="77777777" w:rsidR="001E5F8F" w:rsidRDefault="001E5F8F" w:rsidP="001E5F8F">
      <w:r>
        <w:t>Jul 12 11:26:25 main rsyslogd: action 'action-8-builtin:omfile' suspended (module 'builtin:omfile'), retry 0. There should be messages before this one giving the reason for suspension. [v8.2001.0 try https://www.rsyslog.com/e/2007 ]</w:t>
      </w:r>
    </w:p>
    <w:p w14:paraId="65DC5A7A" w14:textId="77777777" w:rsidR="001E5F8F" w:rsidRDefault="001E5F8F" w:rsidP="001E5F8F">
      <w:r>
        <w:t>Jul 12 11:26:25 main rsyslogd: action 'action-8-builtin:omfile' suspended (module 'builtin:omfile'), next retry is Tue Jul 12 11:26:55 2022, retry nbr 0. There should be messages before this one giving the reason for suspension. [v8.2001.0 try https://www.rsyslog.com/e/2007 ]</w:t>
      </w:r>
    </w:p>
    <w:p w14:paraId="5187E744" w14:textId="77777777" w:rsidR="001E5F8F" w:rsidRDefault="001E5F8F" w:rsidP="001E5F8F">
      <w:r>
        <w:t>Jul 12 11:29:13 main tomcat9[290]: * INFO  2022-07-12T11:29:13,043 Import done: 00:00:00.064 (Clock.java [tomcat-http-2]) IDZgEALrqQutZvpeBRZ3NtXCJzCvJs0091kxrsArEGCHM=</w:t>
      </w:r>
    </w:p>
    <w:p w14:paraId="65BFF996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10D6E030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1E634C1C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626B8A43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52A4201A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7D7077A2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5EAA7B29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4D43B0BB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38DFD1CC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7D804D1B" w14:textId="77777777" w:rsidR="001E5F8F" w:rsidRDefault="001E5F8F" w:rsidP="001E5F8F">
      <w:r>
        <w:lastRenderedPageBreak/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3E1B0862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2E1D6FF2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3A5C504F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0281C5CA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478D76C0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19118F94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51BDD37E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7A67617C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6B13D4A5" w14:textId="77777777" w:rsidR="001E5F8F" w:rsidRDefault="001E5F8F" w:rsidP="001E5F8F">
      <w:r>
        <w:t>Jul 12 11:29:13 main rsyslogd: action 'action-8-builtin:omfile' resumed (module 'builtin:omfile') [v8.2001.0 try https://www.rsyslog.com/e/2359 ]</w:t>
      </w:r>
    </w:p>
    <w:p w14:paraId="72D1AEDB" w14:textId="77777777" w:rsidR="001E5F8F" w:rsidRDefault="001E5F8F" w:rsidP="001E5F8F">
      <w:r>
        <w:t>Jul 12 11:29:13 main rsyslogd: action 'action-8-builtin:omfile' suspended (module 'builtin:omfile'), retry 0. There should be messages before this one giving the reason for suspension. [v8.2001.0 try https://www.rsyslog.com/e/2007 ]</w:t>
      </w:r>
    </w:p>
    <w:p w14:paraId="712DFD91" w14:textId="77777777" w:rsidR="001E5F8F" w:rsidRDefault="001E5F8F" w:rsidP="001E5F8F">
      <w:r>
        <w:t>Jul 12 11:29:13 main rsyslogd: action 'action-8-builtin:omfile' suspended (module 'builtin:omfile'), next retry is Tue Jul 12 11:29:43 2022, retry nbr 0. There should be messages before this one giving the reason for suspension. [v8.2001.0 try https://www.rsyslog.com/e/2007 ]</w:t>
      </w:r>
    </w:p>
    <w:p w14:paraId="0C65A72E" w14:textId="77777777" w:rsidR="001E5F8F" w:rsidRDefault="001E5F8F" w:rsidP="001E5F8F">
      <w:r>
        <w:t>Jul 12 11:38:46 main tomcat9[290]: * INFO  2022-07-12T11:38:46,941 Import done: 00:00:00.082 (Clock.java [tomcat-http-3]) IDZgEALrqQutZvpeBRZ3NtXCJzCvJs0091kxrsArEGCHM=</w:t>
      </w:r>
    </w:p>
    <w:p w14:paraId="32CB3ACC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399B6898" w14:textId="77777777" w:rsidR="001E5F8F" w:rsidRDefault="001E5F8F" w:rsidP="001E5F8F">
      <w:r>
        <w:lastRenderedPageBreak/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1A0869CF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4FCFF4D4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77F03F8E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56C322EB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171F86C9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2F8298B3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4028D009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78C1CE45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3E132793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7FE20BA3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1DE5793B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0768A095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53E526EE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19135826" w14:textId="77777777" w:rsidR="001E5F8F" w:rsidRDefault="001E5F8F" w:rsidP="001E5F8F">
      <w:r>
        <w:lastRenderedPageBreak/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16295B8F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4BAA47CD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5E916EEB" w14:textId="77777777" w:rsidR="001E5F8F" w:rsidRDefault="001E5F8F" w:rsidP="001E5F8F">
      <w:r>
        <w:t>Jul 12 11:38:46 main rsyslogd: action 'action-8-builtin:omfile' resumed (module 'builtin:omfile') [v8.2001.0 try https://www.rsyslog.com/e/2359 ]</w:t>
      </w:r>
    </w:p>
    <w:p w14:paraId="0C591959" w14:textId="77777777" w:rsidR="001E5F8F" w:rsidRDefault="001E5F8F" w:rsidP="001E5F8F">
      <w:r>
        <w:t>Jul 12 11:38:46 main rsyslogd: action 'action-8-builtin:omfile' suspended (module 'builtin:omfile'), retry 0. There should be messages before this one giving the reason for suspension. [v8.2001.0 try https://www.rsyslog.com/e/2007 ]</w:t>
      </w:r>
    </w:p>
    <w:p w14:paraId="512E14FE" w14:textId="77777777" w:rsidR="001E5F8F" w:rsidRDefault="001E5F8F" w:rsidP="001E5F8F">
      <w:r>
        <w:t>Jul 12 11:38:46 main rsyslogd: action 'action-8-builtin:omfile' suspended (module 'builtin:omfile'), next retry is Tue Jul 12 11:39:16 2022, retry nbr 0. There should be messages before this one giving the reason for suspension. [v8.2001.0 try https://www.rsyslog.com/e/2007 ]</w:t>
      </w:r>
    </w:p>
    <w:p w14:paraId="6FE82DCF" w14:textId="77777777" w:rsidR="001E5F8F" w:rsidRDefault="001E5F8F" w:rsidP="001E5F8F">
      <w:r>
        <w:t>Jul 12 11:39:18 main tomcat9[290]: * INFO  2022-07-12T11:39:18,657 Import done: 00:00:00.070 (Clock.java [tomcat-http-2]) IDZgEALrqQutZvpeBRZ3NtXCJzCvJs0091kxrsArEGCHM=</w:t>
      </w:r>
    </w:p>
    <w:p w14:paraId="393260BA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5CB5833B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3A784919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339915AE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12E186A3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70F6C732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4644BAE8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55C325EE" w14:textId="77777777" w:rsidR="001E5F8F" w:rsidRDefault="001E5F8F" w:rsidP="001E5F8F">
      <w:r>
        <w:lastRenderedPageBreak/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3A92F886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3354F716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5D97C8A1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22F8A6D3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3824BA6E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7410D644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44F8D368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18D31B6B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75CF9B27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38802BB8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2819F1C2" w14:textId="77777777" w:rsidR="001E5F8F" w:rsidRDefault="001E5F8F" w:rsidP="001E5F8F">
      <w:r>
        <w:t>Jul 12 11:39:18 main rsyslogd: action 'action-8-builtin:omfile' resumed (module 'builtin:omfile') [v8.2001.0 try https://www.rsyslog.com/e/2359 ]</w:t>
      </w:r>
    </w:p>
    <w:p w14:paraId="065C76FF" w14:textId="77777777" w:rsidR="001E5F8F" w:rsidRDefault="001E5F8F" w:rsidP="001E5F8F">
      <w:r>
        <w:t>Jul 12 11:39:18 main rsyslogd: action 'action-8-builtin:omfile' suspended (module 'builtin:omfile'), retry 0. There should be messages before this one giving the reason for suspension. [v8.2001.0 try https://www.rsyslog.com/e/2007 ]</w:t>
      </w:r>
    </w:p>
    <w:p w14:paraId="244DCE1C" w14:textId="77777777" w:rsidR="001E5F8F" w:rsidRDefault="001E5F8F" w:rsidP="001E5F8F">
      <w:r>
        <w:t>Jul 12 11:39:18 main rsyslogd: action 'action-8-builtin:omfile' suspended (module 'builtin:omfile'), next retry is Tue Jul 12 11:39:48 2022, retry nbr 0. There should be messages before this one giving the reason for suspension. [v8.2001.0 try https://www.rsyslog.com/e/2007 ]</w:t>
      </w:r>
    </w:p>
    <w:p w14:paraId="57E8C7DC" w14:textId="77777777" w:rsidR="001E5F8F" w:rsidRDefault="001E5F8F" w:rsidP="001E5F8F">
      <w:r>
        <w:lastRenderedPageBreak/>
        <w:t>Jul 12 11:40:04 main tomcat9[290]: * INFO  2022-07-12T11:40:04,740 Import done: 00:00:00.076 (Clock.java [tomcat-http-3]) IDZgEALrqQutZvpeBRZ3NtXCJzCvJs0091kxrsArEGCHM=</w:t>
      </w:r>
    </w:p>
    <w:p w14:paraId="18482BE6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23C8DC64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6BBBA6E4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18FE6C5F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73902F95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7D7E545F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7277BA6B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76378916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4B9318B0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6526EFFA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21D13412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71C75FBE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08B0E7A0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05B29250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2EA3A87B" w14:textId="77777777" w:rsidR="001E5F8F" w:rsidRDefault="001E5F8F" w:rsidP="001E5F8F">
      <w:r>
        <w:lastRenderedPageBreak/>
        <w:t>Jul 12 11:40:04 main rsyslogd: action 'action-8-builtin:omfile' resumed (module 'builtin:omfile') [v8.2001.0 try https://www.rsyslog.com/e/2359 ]</w:t>
      </w:r>
    </w:p>
    <w:p w14:paraId="578350F9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63C63593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46022F6E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5CE25F6F" w14:textId="77777777" w:rsidR="001E5F8F" w:rsidRDefault="001E5F8F" w:rsidP="001E5F8F">
      <w:r>
        <w:t>Jul 12 11:40:04 main rsyslogd: action 'action-8-builtin:omfile' resumed (module 'builtin:omfile') [v8.2001.0 try https://www.rsyslog.com/e/2359 ]</w:t>
      </w:r>
    </w:p>
    <w:p w14:paraId="7374024F" w14:textId="77777777" w:rsidR="001E5F8F" w:rsidRDefault="001E5F8F" w:rsidP="001E5F8F">
      <w:r>
        <w:t>Jul 12 11:40:04 main rsyslogd: action 'action-8-builtin:omfile' suspended (module 'builtin:omfile'), retry 0. There should be messages before this one giving the reason for suspension. [v8.2001.0 try https://www.rsyslog.com/e/2007 ]</w:t>
      </w:r>
    </w:p>
    <w:p w14:paraId="44897A7F" w14:textId="77777777" w:rsidR="001E5F8F" w:rsidRDefault="001E5F8F" w:rsidP="001E5F8F">
      <w:r>
        <w:t>Jul 12 11:40:04 main rsyslogd: action 'action-8-builtin:omfile' suspended (module 'builtin:omfile'), next retry is Tue Jul 12 11:40:34 2022, retry nbr 0. There should be messages before this one giving the reason for suspension. [v8.2001.0 try https://www.rsyslog.com/e/2007 ]</w:t>
      </w:r>
    </w:p>
    <w:p w14:paraId="692D4642" w14:textId="77777777" w:rsidR="001E5F8F" w:rsidRDefault="001E5F8F" w:rsidP="001E5F8F">
      <w:r>
        <w:t>Jul 12 11:40:53 main tomcat9[290]: * INFO  2022-07-12T11:40:53,403 Import done: 00:00:00.065 (Clock.java [tomcat-http-1]) IDZgEALrqQutZvpeBRZ3NtXCJzCvJs0091kxrsArEGCHM=</w:t>
      </w:r>
    </w:p>
    <w:p w14:paraId="08ED2FF1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0E54DB7D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687500F5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6BB299D5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3DC4709F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34216180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7FA627E3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24553F1B" w14:textId="77777777" w:rsidR="001E5F8F" w:rsidRDefault="001E5F8F" w:rsidP="001E5F8F">
      <w:r>
        <w:lastRenderedPageBreak/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7562AA39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65294E7B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7CB4B599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3BA7A485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295F5890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49D54269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15619588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5BB23EA6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601A41A4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6A551A86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5DE780BD" w14:textId="77777777" w:rsidR="001E5F8F" w:rsidRDefault="001E5F8F" w:rsidP="001E5F8F">
      <w:r>
        <w:t>Jul 12 11:40:53 main rsyslogd: action 'action-8-builtin:omfile' resumed (module 'builtin:omfile') [v8.2001.0 try https://www.rsyslog.com/e/2359 ]</w:t>
      </w:r>
    </w:p>
    <w:p w14:paraId="1542A862" w14:textId="77777777" w:rsidR="001E5F8F" w:rsidRDefault="001E5F8F" w:rsidP="001E5F8F">
      <w:r>
        <w:t>Jul 12 11:40:53 main rsyslogd: action 'action-8-builtin:omfile' suspended (module 'builtin:omfile'), retry 0. There should be messages before this one giving the reason for suspension. [v8.2001.0 try https://www.rsyslog.com/e/2007 ]</w:t>
      </w:r>
    </w:p>
    <w:p w14:paraId="39426349" w14:textId="77777777" w:rsidR="001E5F8F" w:rsidRDefault="001E5F8F" w:rsidP="001E5F8F">
      <w:r>
        <w:t>Jul 12 11:40:53 main rsyslogd: action 'action-8-builtin:omfile' suspended (module 'builtin:omfile'), next retry is Tue Jul 12 11:41:23 2022, retry nbr 0. There should be messages before this one giving the reason for suspension. [v8.2001.0 try https://www.rsyslog.com/e/2007 ]</w:t>
      </w:r>
    </w:p>
    <w:p w14:paraId="42E7BD63" w14:textId="77777777" w:rsidR="001E5F8F" w:rsidRDefault="001E5F8F" w:rsidP="001E5F8F">
      <w:r>
        <w:lastRenderedPageBreak/>
        <w:t>Jul 12 11:41:35 main tomcat9[290]: * INFO  2022-07-12T11:41:35,788 Import done: 00:00:00.061 (Clock.java [tomcat-http-6]) IDZgEALrqQutZvpeBRZ3NtXCJzCvJs0091kxrsArEGCHM=</w:t>
      </w:r>
    </w:p>
    <w:p w14:paraId="4F595EF3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329C5DE7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33CB47A7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18889841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4B45AD23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4B0FE20B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3B5FA107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5EB16BFF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57890966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3F3A803F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4256C3D5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15A39F25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411CFCF9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1021AE95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77334099" w14:textId="77777777" w:rsidR="001E5F8F" w:rsidRDefault="001E5F8F" w:rsidP="001E5F8F">
      <w:r>
        <w:lastRenderedPageBreak/>
        <w:t>Jul 12 11:41:35 main rsyslogd: action 'action-8-builtin:omfile' resumed (module 'builtin:omfile') [v8.2001.0 try https://www.rsyslog.com/e/2359 ]</w:t>
      </w:r>
    </w:p>
    <w:p w14:paraId="04422FD0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7A30E659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4101CF7B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7D8171EE" w14:textId="77777777" w:rsidR="001E5F8F" w:rsidRDefault="001E5F8F" w:rsidP="001E5F8F">
      <w:r>
        <w:t>Jul 12 11:41:35 main rsyslogd: action 'action-8-builtin:omfile' resumed (module 'builtin:omfile') [v8.2001.0 try https://www.rsyslog.com/e/2359 ]</w:t>
      </w:r>
    </w:p>
    <w:p w14:paraId="69FCA5E7" w14:textId="77777777" w:rsidR="001E5F8F" w:rsidRDefault="001E5F8F" w:rsidP="001E5F8F">
      <w:r>
        <w:t>Jul 12 11:41:35 main rsyslogd: action 'action-8-builtin:omfile' suspended (module 'builtin:omfile'), retry 0. There should be messages before this one giving the reason for suspension. [v8.2001.0 try https://www.rsyslog.com/e/2007 ]</w:t>
      </w:r>
    </w:p>
    <w:p w14:paraId="1C75853B" w14:textId="77777777" w:rsidR="001E5F8F" w:rsidRDefault="001E5F8F" w:rsidP="001E5F8F">
      <w:r>
        <w:t>Jul 12 11:41:35 main rsyslogd: action 'action-8-builtin:omfile' suspended (module 'builtin:omfile'), next retry is Tue Jul 12 11:42:05 2022, retry nbr 0. There should be messages before this one giving the reason for suspension. [v8.2001.0 try https://www.rsyslog.com/e/2007 ]</w:t>
      </w:r>
    </w:p>
    <w:p w14:paraId="6384FB01" w14:textId="77777777" w:rsidR="001E5F8F" w:rsidRDefault="001E5F8F" w:rsidP="001E5F8F">
      <w:r>
        <w:t>Jul 12 11:42:06 main tomcat9[290]: * INFO  2022-07-12T11:42:06,091 Import done: 00:00:00.055 (Clock.java [tomcat-http-4]) IDZgEALrqQutZvpeBRZ3NtXCJzCvJs0091kxrsArEGCHM=</w:t>
      </w:r>
    </w:p>
    <w:p w14:paraId="7F9E35A5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737CE470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1954934D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5CA3B921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1001FDC2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3770BBFE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7AE8C1CE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4E60076D" w14:textId="77777777" w:rsidR="001E5F8F" w:rsidRDefault="001E5F8F" w:rsidP="001E5F8F">
      <w:r>
        <w:lastRenderedPageBreak/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5509C9B9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738C91F9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72C90081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2425493B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4577135B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042E695F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038D16CA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56AFFC7A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3875BDE5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1802D169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3F286D1B" w14:textId="77777777" w:rsidR="001E5F8F" w:rsidRDefault="001E5F8F" w:rsidP="001E5F8F">
      <w:r>
        <w:t>Jul 12 11:42:06 main rsyslogd: action 'action-8-builtin:omfile' resumed (module 'builtin:omfile') [v8.2001.0 try https://www.rsyslog.com/e/2359 ]</w:t>
      </w:r>
    </w:p>
    <w:p w14:paraId="0CEE74FC" w14:textId="77777777" w:rsidR="001E5F8F" w:rsidRDefault="001E5F8F" w:rsidP="001E5F8F">
      <w:r>
        <w:t>Jul 12 11:42:06 main rsyslogd: action 'action-8-builtin:omfile' suspended (module 'builtin:omfile'), retry 0. There should be messages before this one giving the reason for suspension. [v8.2001.0 try https://www.rsyslog.com/e/2007 ]</w:t>
      </w:r>
    </w:p>
    <w:p w14:paraId="330AA8A9" w14:textId="77777777" w:rsidR="001E5F8F" w:rsidRDefault="001E5F8F" w:rsidP="001E5F8F">
      <w:r>
        <w:t>Jul 12 11:42:06 main rsyslogd: action 'action-8-builtin:omfile' suspended (module 'builtin:omfile'), next retry is Tue Jul 12 11:42:36 2022, retry nbr 0. There should be messages before this one giving the reason for suspension. [v8.2001.0 try https://www.rsyslog.com/e/2007 ]</w:t>
      </w:r>
    </w:p>
    <w:p w14:paraId="3AF52F51" w14:textId="77777777" w:rsidR="001E5F8F" w:rsidRDefault="001E5F8F" w:rsidP="001E5F8F">
      <w:r>
        <w:lastRenderedPageBreak/>
        <w:t>Jul 12 11:43:11 main tomcat9[290]: * INFO  2022-07-12T11:43:11,037 Import done: 00:00:00.066 (Clock.java [tomcat-http-8]) IDZgEALrqQutZvpeBRZ3NtXCJzCvJs0091kxrsArEGCHM=</w:t>
      </w:r>
    </w:p>
    <w:p w14:paraId="6B24FAAF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04B1F7A0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3A7565E7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44D33246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753C7BB9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2C634F4F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78E66123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39297AF2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075E59E1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49AAB68C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352A0056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275BB72A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048E8A85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6B64D5FF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167294FF" w14:textId="77777777" w:rsidR="001E5F8F" w:rsidRDefault="001E5F8F" w:rsidP="001E5F8F">
      <w:r>
        <w:lastRenderedPageBreak/>
        <w:t>Jul 12 11:43:11 main rsyslogd: action 'action-8-builtin:omfile' resumed (module 'builtin:omfile') [v8.2001.0 try https://www.rsyslog.com/e/2359 ]</w:t>
      </w:r>
    </w:p>
    <w:p w14:paraId="44CAA9C4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2DDFA7B6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7831ACFB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24C61E68" w14:textId="77777777" w:rsidR="001E5F8F" w:rsidRDefault="001E5F8F" w:rsidP="001E5F8F">
      <w:r>
        <w:t>Jul 12 11:43:11 main rsyslogd: action 'action-8-builtin:omfile' resumed (module 'builtin:omfile') [v8.2001.0 try https://www.rsyslog.com/e/2359 ]</w:t>
      </w:r>
    </w:p>
    <w:p w14:paraId="5F89541F" w14:textId="77777777" w:rsidR="001E5F8F" w:rsidRDefault="001E5F8F" w:rsidP="001E5F8F">
      <w:r>
        <w:t>Jul 12 11:43:11 main rsyslogd: action 'action-8-builtin:omfile' suspended (module 'builtin:omfile'), retry 0. There should be messages before this one giving the reason for suspension. [v8.2001.0 try https://www.rsyslog.com/e/2007 ]</w:t>
      </w:r>
    </w:p>
    <w:p w14:paraId="326D0905" w14:textId="77777777" w:rsidR="001E5F8F" w:rsidRDefault="001E5F8F" w:rsidP="001E5F8F">
      <w:r>
        <w:t>Jul 12 11:43:11 main rsyslogd: action 'action-8-builtin:omfile' suspended (module 'builtin:omfile'), next retry is Tue Jul 12 11:43:41 2022, retry nbr 0. There should be messages before this one giving the reason for suspension. [v8.2001.0 try https://www.rsyslog.com/e/2007 ]</w:t>
      </w:r>
    </w:p>
    <w:p w14:paraId="1BFFE3E7" w14:textId="77777777" w:rsidR="001E5F8F" w:rsidRDefault="001E5F8F" w:rsidP="001E5F8F">
      <w:r>
        <w:t>Jul 12 11:43:39 main tomcat9[290]: * INFO  2022-07-12T11:43:39,248 Import done: 00:00:00.061 (Clock.java [tomcat-http-3]) IDZgEALrqQutZvpeBRZ3NtXCJzCvJs0091kxrsArEGCHM=</w:t>
      </w:r>
    </w:p>
    <w:p w14:paraId="42D6DBA7" w14:textId="77777777" w:rsidR="001E5F8F" w:rsidRDefault="001E5F8F" w:rsidP="001E5F8F">
      <w:r>
        <w:t>Jul 12 11:45:08 main tomcat9[290]: * INFO  2022-07-12T11:45:08,487 Import done: 00:00:00.082 (Clock.java [tomcat-http-4]) IDZgEALrqQutZvpeBRZ3NtXCJzCvJs0091kxrsArEGCHM=</w:t>
      </w:r>
    </w:p>
    <w:p w14:paraId="47B55B20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1375C314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27C991B0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7AE6C1FC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01ACD178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5DEC91E1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57A541CD" w14:textId="77777777" w:rsidR="001E5F8F" w:rsidRDefault="001E5F8F" w:rsidP="001E5F8F">
      <w:r>
        <w:lastRenderedPageBreak/>
        <w:t>Jul 12 11:45:08 main rsyslogd: action 'action-8-builtin:omfile' resumed (module 'builtin:omfile') [v8.2001.0 try https://www.rsyslog.com/e/2359 ]</w:t>
      </w:r>
    </w:p>
    <w:p w14:paraId="79DA36E0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437834AC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758989B7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38752C83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02398153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7322F78F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1F8021D0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119DF285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736D9681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4E33C9EC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33D654B4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407C3B6E" w14:textId="77777777" w:rsidR="001E5F8F" w:rsidRDefault="001E5F8F" w:rsidP="001E5F8F">
      <w:r>
        <w:t>Jul 12 11:45:08 main rsyslogd: action 'action-8-builtin:omfile' resumed (module 'builtin:omfile') [v8.2001.0 try https://www.rsyslog.com/e/2359 ]</w:t>
      </w:r>
    </w:p>
    <w:p w14:paraId="7900D415" w14:textId="77777777" w:rsidR="001E5F8F" w:rsidRDefault="001E5F8F" w:rsidP="001E5F8F">
      <w:r>
        <w:t>Jul 12 11:45:08 main rsyslogd: action 'action-8-builtin:omfile' suspended (module 'builtin:omfile'), retry 0. There should be messages before this one giving the reason for suspension. [v8.2001.0 try https://www.rsyslog.com/e/2007 ]</w:t>
      </w:r>
    </w:p>
    <w:p w14:paraId="2FD523C3" w14:textId="77777777" w:rsidR="001E5F8F" w:rsidRDefault="001E5F8F" w:rsidP="001E5F8F">
      <w:r>
        <w:lastRenderedPageBreak/>
        <w:t>Jul 12 11:45:08 main rsyslogd: action 'action-8-builtin:omfile' suspended (module 'builtin:omfile'), next retry is Tue Jul 12 11:45:38 2022, retry nbr 0. There should be messages before this one giving the reason for suspension. [v8.2001.0 try https://www.rsyslog.com/e/2007 ]</w:t>
      </w:r>
    </w:p>
    <w:p w14:paraId="1EC9CCAE" w14:textId="77777777" w:rsidR="001E5F8F" w:rsidRDefault="001E5F8F" w:rsidP="001E5F8F">
      <w:r>
        <w:t>Jul 12 11:45:40 main tomcat9[290]: * INFO  2022-07-12T11:45:40,436 Import done: 00:00:00.060 (Clock.java [tomcat-http-2]) IDZgEALrqQutZvpeBRZ3NtXCJzCvJs0091kxrsArEGCHM=</w:t>
      </w:r>
    </w:p>
    <w:p w14:paraId="3EBDE4B6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15FBE81F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7C04A41B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59189E83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2085E76D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4C0C0049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0373D980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0E6BA2F9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5257E905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1193585C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5CB17858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1F62A748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26B82A6F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02409D6C" w14:textId="77777777" w:rsidR="001E5F8F" w:rsidRDefault="001E5F8F" w:rsidP="001E5F8F">
      <w:r>
        <w:lastRenderedPageBreak/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03E3FB73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5C321BA2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095AF0CF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00D4ED06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0395BF06" w14:textId="77777777" w:rsidR="001E5F8F" w:rsidRDefault="001E5F8F" w:rsidP="001E5F8F">
      <w:r>
        <w:t>Jul 12 11:45:40 main rsyslogd: action 'action-8-builtin:omfile' resumed (module 'builtin:omfile') [v8.2001.0 try https://www.rsyslog.com/e/2359 ]</w:t>
      </w:r>
    </w:p>
    <w:p w14:paraId="22CDF35E" w14:textId="77777777" w:rsidR="001E5F8F" w:rsidRDefault="001E5F8F" w:rsidP="001E5F8F">
      <w:r>
        <w:t>Jul 12 11:45:40 main rsyslogd: action 'action-8-builtin:omfile' suspended (module 'builtin:omfile'), retry 0. There should be messages before this one giving the reason for suspension. [v8.2001.0 try https://www.rsyslog.com/e/2007 ]</w:t>
      </w:r>
    </w:p>
    <w:p w14:paraId="51FE263C" w14:textId="77777777" w:rsidR="001E5F8F" w:rsidRDefault="001E5F8F" w:rsidP="001E5F8F">
      <w:r>
        <w:t>Jul 12 11:45:40 main rsyslogd: action 'action-8-builtin:omfile' suspended (module 'builtin:omfile'), next retry is Tue Jul 12 11:46:10 2022, retry nbr 0. There should be messages before this one giving the reason for suspension. [v8.2001.0 try https://www.rsyslog.com/e/2007 ]</w:t>
      </w:r>
    </w:p>
    <w:p w14:paraId="1E0DB87C" w14:textId="77777777" w:rsidR="001E5F8F" w:rsidRDefault="001E5F8F" w:rsidP="001E5F8F">
      <w:r>
        <w:t>Jul 12 11:48:14 main tomcat9[290]: * INFO  2022-07-12T11:48:14,969 Import done: 00:00:00.070 (Clock.java [tomcat-http-9]) IDZgEALrqQutZvpeBRZ3NtXCJzCvJs0091kxrsArEGCHM=</w:t>
      </w:r>
    </w:p>
    <w:p w14:paraId="0F6B1F67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1BA0684B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73CDCFB9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39A6DB2D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513327A3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32846D56" w14:textId="77777777" w:rsidR="001E5F8F" w:rsidRDefault="001E5F8F" w:rsidP="001E5F8F">
      <w:r>
        <w:lastRenderedPageBreak/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1D633CE8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032460C2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25A0A91A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1F840DE3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281573DD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5A0ABA2D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689548D5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4217F037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2B6749D8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3488B178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7B0D25CD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4270282D" w14:textId="77777777" w:rsidR="001E5F8F" w:rsidRDefault="001E5F8F" w:rsidP="001E5F8F">
      <w:r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63C2262E" w14:textId="77777777" w:rsidR="001E5F8F" w:rsidRDefault="001E5F8F" w:rsidP="001E5F8F">
      <w:r>
        <w:t>Jul 12 11:48:14 main rsyslogd: action 'action-8-builtin:omfile' resumed (module 'builtin:omfile') [v8.2001.0 try https://www.rsyslog.com/e/2359 ]</w:t>
      </w:r>
    </w:p>
    <w:p w14:paraId="2A3F98C4" w14:textId="77777777" w:rsidR="001E5F8F" w:rsidRDefault="001E5F8F" w:rsidP="001E5F8F">
      <w:r>
        <w:lastRenderedPageBreak/>
        <w:t>Jul 12 11:48:14 main rsyslogd: action 'action-8-builtin:omfile' suspended (module 'builtin:omfile'), retry 0. There should be messages before this one giving the reason for suspension. [v8.2001.0 try https://www.rsyslog.com/e/2007 ]</w:t>
      </w:r>
    </w:p>
    <w:p w14:paraId="64D459D0" w14:textId="77777777" w:rsidR="001E5F8F" w:rsidRDefault="001E5F8F" w:rsidP="001E5F8F">
      <w:r>
        <w:t>Jul 12 11:48:14 main rsyslogd: action 'action-8-builtin:omfile' suspended (module 'builtin:omfile'), next retry is Tue Jul 12 11:48:44 2022, retry nbr 0. There should be messages before this one giving the reason for suspension. [v8.2001.0 try https://www.rsyslog.com/e/2007 ]</w:t>
      </w:r>
    </w:p>
    <w:p w14:paraId="41866CC2" w14:textId="77777777" w:rsidR="001E5F8F" w:rsidRDefault="001E5F8F" w:rsidP="001E5F8F">
      <w:r>
        <w:t>Jul 12 11:48:44 main tomcat9[290]: * INFO  2022-07-12T11:48:44,641 Import done: 00:00:00.057 (Clock.java [tomcat-http-8]) IDZgEALrqQutZvpeBRZ3NtXCJzCvJs0091kxrsArEGCHM=</w:t>
      </w:r>
    </w:p>
    <w:p w14:paraId="5D073367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784BE9F4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135B394B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2DB1AB45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14043250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000ADC0B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3BA82F38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3E284B0A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2AD3A1FD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13FA3B35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01BE20FF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760487B6" w14:textId="77777777" w:rsidR="001E5F8F" w:rsidRDefault="001E5F8F" w:rsidP="001E5F8F">
      <w:r>
        <w:lastRenderedPageBreak/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26D7505A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2D324139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7BFCE7D8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305735E4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1CBB3F60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567B0DA8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49C7C052" w14:textId="77777777" w:rsidR="001E5F8F" w:rsidRDefault="001E5F8F" w:rsidP="001E5F8F">
      <w:r>
        <w:t>Jul 12 11:48:44 main rsyslogd: action 'action-8-builtin:omfile' resumed (module 'builtin:omfile') [v8.2001.0 try https://www.rsyslog.com/e/2359 ]</w:t>
      </w:r>
    </w:p>
    <w:p w14:paraId="0F29DEE9" w14:textId="77777777" w:rsidR="001E5F8F" w:rsidRDefault="001E5F8F" w:rsidP="001E5F8F">
      <w:r>
        <w:t>Jul 12 11:48:44 main rsyslogd: action 'action-8-builtin:omfile' suspended (module 'builtin:omfile'), retry 0. There should be messages before this one giving the reason for suspension. [v8.2001.0 try https://www.rsyslog.com/e/2007 ]</w:t>
      </w:r>
    </w:p>
    <w:p w14:paraId="5459514F" w14:textId="77777777" w:rsidR="001E5F8F" w:rsidRDefault="001E5F8F" w:rsidP="001E5F8F">
      <w:r>
        <w:t>Jul 12 11:48:44 main rsyslogd: action 'action-8-builtin:omfile' suspended (module 'builtin:omfile'), next retry is Tue Jul 12 11:49:14 2022, retry nbr 0. There should be messages before this one giving the reason for suspension. [v8.2001.0 try https://www.rsyslog.com/e/2007 ]</w:t>
      </w:r>
    </w:p>
    <w:p w14:paraId="0191142D" w14:textId="77777777" w:rsidR="001E5F8F" w:rsidRDefault="001E5F8F" w:rsidP="001E5F8F">
      <w:r>
        <w:t>Jul 12 11:49:29 main tomcat9[290]: * INFO  2022-07-12T11:49:29,084 Import done: 00:00:00.064 (Clock.java [tomcat-http-10]) IDZgEALrqQutZvpeBRZ3NtXCJzCvJs0091kxrsArEGCHM=</w:t>
      </w:r>
    </w:p>
    <w:p w14:paraId="35BFB8F9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1727EBE5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71918169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761E9573" w14:textId="77777777" w:rsidR="001E5F8F" w:rsidRDefault="001E5F8F" w:rsidP="001E5F8F">
      <w:r>
        <w:lastRenderedPageBreak/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0E5843CF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6B2E0662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5FB7C18E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27894A6A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58F89893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540237F6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7429BC2B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0024BBBB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1C429D06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428EA97A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76087B51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3E6FD600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63719657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17A1675E" w14:textId="77777777" w:rsidR="001E5F8F" w:rsidRDefault="001E5F8F" w:rsidP="001E5F8F">
      <w:r>
        <w:lastRenderedPageBreak/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260739DF" w14:textId="77777777" w:rsidR="001E5F8F" w:rsidRDefault="001E5F8F" w:rsidP="001E5F8F">
      <w:r>
        <w:t>Jul 12 11:49:29 main rsyslogd: action 'action-8-builtin:omfile' resumed (module 'builtin:omfile') [v8.2001.0 try https://www.rsyslog.com/e/2359 ]</w:t>
      </w:r>
    </w:p>
    <w:p w14:paraId="7E43E6BE" w14:textId="77777777" w:rsidR="001E5F8F" w:rsidRDefault="001E5F8F" w:rsidP="001E5F8F">
      <w:r>
        <w:t>Jul 12 11:49:29 main rsyslogd: action 'action-8-builtin:omfile' suspended (module 'builtin:omfile'), retry 0. There should be messages before this one giving the reason for suspension. [v8.2001.0 try https://www.rsyslog.com/e/2007 ]</w:t>
      </w:r>
    </w:p>
    <w:p w14:paraId="0DF7F2D9" w14:textId="77777777" w:rsidR="001E5F8F" w:rsidRDefault="001E5F8F" w:rsidP="001E5F8F">
      <w:r>
        <w:t>Jul 12 11:49:29 main rsyslogd: action 'action-8-builtin:omfile' suspended (module 'builtin:omfile'), next retry is Tue Jul 12 11:49:59 2022, retry nbr 0. There should be messages before this one giving the reason for suspension. [v8.2001.0 try https://www.rsyslog.com/e/2007 ]</w:t>
      </w:r>
    </w:p>
    <w:p w14:paraId="7C2C30FE" w14:textId="77777777" w:rsidR="001E5F8F" w:rsidRDefault="001E5F8F" w:rsidP="001E5F8F">
      <w:r>
        <w:t>Jul 12 11:49:54 main tomcat9[290]: * INFO  2022-07-12T11:49:54,004 Import done: 00:00:00.057 (Clock.java [tomcat-http-4]) IDZgEALrqQutZvpeBRZ3NtXCJzCvJs0091kxrsArEGCHM=</w:t>
      </w:r>
    </w:p>
    <w:p w14:paraId="46606906" w14:textId="77777777" w:rsidR="001E5F8F" w:rsidRDefault="001E5F8F" w:rsidP="001E5F8F">
      <w:r>
        <w:t>Jul 12 11:50:33 main tomcat9[290]: * INFO  2022-07-12T11:50:33,104 Import done: 00:00:00.066 (Clock.java [tomcat-http-10]) IDZgEALrqQutZvpeBRZ3NtXCJzCvJs0091kxrsArEGCHM=</w:t>
      </w:r>
    </w:p>
    <w:p w14:paraId="7BA9E29E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3F67C6A1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0B3BD274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110555F4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14BF32C2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060AEA09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6BC11F87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6AE36A16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3169CB80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42B0AA91" w14:textId="77777777" w:rsidR="001E5F8F" w:rsidRDefault="001E5F8F" w:rsidP="001E5F8F">
      <w:r>
        <w:lastRenderedPageBreak/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0E8C57F1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3916752B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2D99CA70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7FF80007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68260879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161FF495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62F6BDCF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2EDCAB8E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62AE3C01" w14:textId="77777777" w:rsidR="001E5F8F" w:rsidRDefault="001E5F8F" w:rsidP="001E5F8F">
      <w:r>
        <w:t>Jul 12 11:50:33 main rsyslogd: action 'action-8-builtin:omfile' resumed (module 'builtin:omfile') [v8.2001.0 try https://www.rsyslog.com/e/2359 ]</w:t>
      </w:r>
    </w:p>
    <w:p w14:paraId="5140CEE6" w14:textId="77777777" w:rsidR="001E5F8F" w:rsidRDefault="001E5F8F" w:rsidP="001E5F8F">
      <w:r>
        <w:t>Jul 12 11:50:33 main rsyslogd: action 'action-8-builtin:omfile' suspended (module 'builtin:omfile'), retry 0. There should be messages before this one giving the reason for suspension. [v8.2001.0 try https://www.rsyslog.com/e/2007 ]</w:t>
      </w:r>
    </w:p>
    <w:p w14:paraId="3E4E33E8" w14:textId="77777777" w:rsidR="001E5F8F" w:rsidRDefault="001E5F8F" w:rsidP="001E5F8F">
      <w:r>
        <w:t>Jul 12 11:50:33 main rsyslogd: action 'action-8-builtin:omfile' suspended (module 'builtin:omfile'), next retry is Tue Jul 12 11:51:03 2022, retry nbr 0. There should be messages before this one giving the reason for suspension. [v8.2001.0 try https://www.rsyslog.com/e/2007 ]</w:t>
      </w:r>
    </w:p>
    <w:p w14:paraId="592A29C4" w14:textId="77777777" w:rsidR="001E5F8F" w:rsidRDefault="001E5F8F" w:rsidP="001E5F8F">
      <w:r>
        <w:t>Jul 12 11:51:01 main tomcat9[290]: * INFO  2022-07-12T11:51:01,213 Import done: 00:00:00.064 (Clock.java [tomcat-http-8]) IDZgEALrqQutZvpeBRZ3NtXCJzCvJs0091kxrsArEGCHM=</w:t>
      </w:r>
    </w:p>
    <w:p w14:paraId="41911FEA" w14:textId="77777777" w:rsidR="001E5F8F" w:rsidRDefault="001E5F8F" w:rsidP="001E5F8F">
      <w:r>
        <w:t>Jul 12 11:51:40 main tomcat9[290]: * INFO  2022-07-12T11:51:40,824 Import done: 00:00:00.070 (Clock.java [tomcat-http-1]) IDZgEALrqQutZvpeBRZ3NtXCJzCvJs0091kxrsArEGCHM=</w:t>
      </w:r>
    </w:p>
    <w:p w14:paraId="77823A6F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5A0899C7" w14:textId="77777777" w:rsidR="001E5F8F" w:rsidRDefault="001E5F8F" w:rsidP="001E5F8F">
      <w:r>
        <w:lastRenderedPageBreak/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17003F09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7F7F0AA4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47C835A1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66BE4BA9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2D697AFF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42A051FE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1B765072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24F8F0B8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7D378B5F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56EAB51F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0533389D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190F840D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0349B63A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3DE077D5" w14:textId="77777777" w:rsidR="001E5F8F" w:rsidRDefault="001E5F8F" w:rsidP="001E5F8F">
      <w:r>
        <w:lastRenderedPageBreak/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6761F906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349B596F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46C2D3A3" w14:textId="77777777" w:rsidR="001E5F8F" w:rsidRDefault="001E5F8F" w:rsidP="001E5F8F">
      <w:r>
        <w:t>Jul 12 11:51:40 main rsyslogd: action 'action-8-builtin:omfile' resumed (module 'builtin:omfile') [v8.2001.0 try https://www.rsyslog.com/e/2359 ]</w:t>
      </w:r>
    </w:p>
    <w:p w14:paraId="3B3DE5AA" w14:textId="77777777" w:rsidR="001E5F8F" w:rsidRDefault="001E5F8F" w:rsidP="001E5F8F">
      <w:r>
        <w:t>Jul 12 11:51:40 main rsyslogd: action 'action-8-builtin:omfile' suspended (module 'builtin:omfile'), retry 0. There should be messages before this one giving the reason for suspension. [v8.2001.0 try https://www.rsyslog.com/e/2007 ]</w:t>
      </w:r>
    </w:p>
    <w:p w14:paraId="50A06F3E" w14:textId="77777777" w:rsidR="001E5F8F" w:rsidRDefault="001E5F8F" w:rsidP="001E5F8F">
      <w:r>
        <w:t>Jul 12 11:51:40 main rsyslogd: action 'action-8-builtin:omfile' suspended (module 'builtin:omfile'), next retry is Tue Jul 12 11:52:10 2022, retry nbr 0. There should be messages before this one giving the reason for suspension. [v8.2001.0 try https://www.rsyslog.com/e/2007 ]</w:t>
      </w:r>
    </w:p>
    <w:p w14:paraId="35D8781D" w14:textId="77777777" w:rsidR="001E5F8F" w:rsidRDefault="001E5F8F" w:rsidP="001E5F8F">
      <w:r>
        <w:t>Jul 12 11:52:09 main tomcat9[290]: * INFO  2022-07-12T11:52:09,727 Import done: 00:00:00.059 (Clock.java [tomcat-http-3]) IDZgEALrqQutZvpeBRZ3NtXCJzCvJs0091kxrsArEGCHM=</w:t>
      </w:r>
    </w:p>
    <w:p w14:paraId="4C84BB2A" w14:textId="77777777" w:rsidR="001E5F8F" w:rsidRDefault="001E5F8F" w:rsidP="001E5F8F">
      <w:r>
        <w:t>Jul 12 11:53:17 main tomcat9[290]: * INFO  2022-07-12T11:53:17,363 Import done: 00:00:00.073 (Clock.java [tomcat-http-8]) IDZgEALrqQutZvpeBRZ3NtXCJzCvJs0091kxrsArEGCHM=</w:t>
      </w:r>
    </w:p>
    <w:p w14:paraId="1B0D10CD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5F4A5A71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427C9650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409F5F2B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3D12C1DF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13A46C45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25DA47E5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4204D1D7" w14:textId="77777777" w:rsidR="001E5F8F" w:rsidRDefault="001E5F8F" w:rsidP="001E5F8F">
      <w:r>
        <w:lastRenderedPageBreak/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4DF3010B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7E7BD7F6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7018F7D1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08E80C15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49243E8C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0E804E30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6B444C4B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362FD6AD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644B8762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4095A0F4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474C8F20" w14:textId="77777777" w:rsidR="001E5F8F" w:rsidRDefault="001E5F8F" w:rsidP="001E5F8F">
      <w:r>
        <w:t>Jul 12 11:53:17 main rsyslogd: action 'action-8-builtin:omfile' resumed (module 'builtin:omfile') [v8.2001.0 try https://www.rsyslog.com/e/2359 ]</w:t>
      </w:r>
    </w:p>
    <w:p w14:paraId="5F1B9A56" w14:textId="77777777" w:rsidR="001E5F8F" w:rsidRDefault="001E5F8F" w:rsidP="001E5F8F">
      <w:r>
        <w:t>Jul 12 11:53:17 main rsyslogd: action 'action-8-builtin:omfile' suspended (module 'builtin:omfile'), retry 0. There should be messages before this one giving the reason for suspension. [v8.2001.0 try https://www.rsyslog.com/e/2007 ]</w:t>
      </w:r>
    </w:p>
    <w:p w14:paraId="40FCBBAB" w14:textId="77777777" w:rsidR="001E5F8F" w:rsidRDefault="001E5F8F" w:rsidP="001E5F8F">
      <w:r>
        <w:t>Jul 12 11:53:17 main rsyslogd: action 'action-8-builtin:omfile' suspended (module 'builtin:omfile'), next retry is Tue Jul 12 11:53:47 2022, retry nbr 0. There should be messages before this one giving the reason for suspension. [v8.2001.0 try https://www.rsyslog.com/e/2007 ]</w:t>
      </w:r>
    </w:p>
    <w:p w14:paraId="3AB87493" w14:textId="77777777" w:rsidR="001E5F8F" w:rsidRDefault="001E5F8F" w:rsidP="001E5F8F">
      <w:r>
        <w:lastRenderedPageBreak/>
        <w:t>Jul 12 11:53:50 main tomcat9[290]: * INFO  2022-07-12T11:53:50,562 Import done: 00:00:00.075 (Clock.java [tomcat-http-9]) IDZgEALrqQutZvpeBRZ3NtXCJzCvJs0091kxrsArEGCHM=</w:t>
      </w:r>
    </w:p>
    <w:p w14:paraId="515D02FE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7848B112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17BE07D6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703F5FCD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4A4B2B1E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40C1EA40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6A44769C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5F8724F3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5EA155CB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6E652C94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3A6C0FD2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5EA7AE0C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61CCFC7E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0FFF4A77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4FD85ECB" w14:textId="77777777" w:rsidR="001E5F8F" w:rsidRDefault="001E5F8F" w:rsidP="001E5F8F">
      <w:r>
        <w:lastRenderedPageBreak/>
        <w:t>Jul 12 11:53:50 main rsyslogd: action 'action-8-builtin:omfile' resumed (module 'builtin:omfile') [v8.2001.0 try https://www.rsyslog.com/e/2359 ]</w:t>
      </w:r>
    </w:p>
    <w:p w14:paraId="3AB967FD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75D7315E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5B8DE8E5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6E2C7BDF" w14:textId="77777777" w:rsidR="001E5F8F" w:rsidRDefault="001E5F8F" w:rsidP="001E5F8F">
      <w:r>
        <w:t>Jul 12 11:53:50 main rsyslogd: action 'action-8-builtin:omfile' resumed (module 'builtin:omfile') [v8.2001.0 try https://www.rsyslog.com/e/2359 ]</w:t>
      </w:r>
    </w:p>
    <w:p w14:paraId="3B98FC51" w14:textId="77777777" w:rsidR="001E5F8F" w:rsidRDefault="001E5F8F" w:rsidP="001E5F8F">
      <w:r>
        <w:t>Jul 12 11:53:50 main rsyslogd: action 'action-8-builtin:omfile' suspended (module 'builtin:omfile'), retry 0. There should be messages before this one giving the reason for suspension. [v8.2001.0 try https://www.rsyslog.com/e/2007 ]</w:t>
      </w:r>
    </w:p>
    <w:p w14:paraId="77149540" w14:textId="77777777" w:rsidR="001E5F8F" w:rsidRDefault="001E5F8F" w:rsidP="001E5F8F">
      <w:r>
        <w:t>Jul 12 11:53:50 main rsyslogd: action 'action-8-builtin:omfile' suspended (module 'builtin:omfile'), next retry is Tue Jul 12 11:54:20 2022, retry nbr 0. There should be messages before this one giving the reason for suspension. [v8.2001.0 try https://www.rsyslog.com/e/2007 ]</w:t>
      </w:r>
    </w:p>
    <w:p w14:paraId="6BAEB2AE" w14:textId="77777777" w:rsidR="001E5F8F" w:rsidRDefault="001E5F8F" w:rsidP="001E5F8F">
      <w:r>
        <w:t>Jul 12 11:55:12 main tomcat9[290]: * INFO  2022-07-12T11:55:12,236 Import done: 00:00:00.064 (Clock.java [tomcat-http-7]) IDZgEALrqQutZvpeBRZ3NtXCJzCvJs0091kxrsArEGCHM=</w:t>
      </w:r>
    </w:p>
    <w:p w14:paraId="2809B5EC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1794EA31" w14:textId="77777777" w:rsidR="001E5F8F" w:rsidRDefault="001E5F8F" w:rsidP="001E5F8F">
      <w:r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46E909E8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752DD448" w14:textId="77777777" w:rsidR="001E5F8F" w:rsidRDefault="001E5F8F" w:rsidP="001E5F8F">
      <w:r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7A35C789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7C34DCDC" w14:textId="77777777" w:rsidR="001E5F8F" w:rsidRDefault="001E5F8F" w:rsidP="001E5F8F">
      <w:r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1309DB23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7C2880E3" w14:textId="77777777" w:rsidR="001E5F8F" w:rsidRDefault="001E5F8F" w:rsidP="001E5F8F">
      <w:r>
        <w:lastRenderedPageBreak/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38E586FE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587881EF" w14:textId="77777777" w:rsidR="001E5F8F" w:rsidRDefault="001E5F8F" w:rsidP="001E5F8F">
      <w:r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221D887D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6209F501" w14:textId="77777777" w:rsidR="001E5F8F" w:rsidRDefault="001E5F8F" w:rsidP="001E5F8F">
      <w:r>
        <w:t>Jul 12 11:55:12 main rsyslogd: message repeated 2 times: [ action 'action-8-builtin:omfile' resumed (module 'builtin:omfile') [v8.2001.0 try https://www.rsyslog.com/e/2359 ]]</w:t>
      </w:r>
    </w:p>
    <w:p w14:paraId="33092026" w14:textId="77777777" w:rsidR="001E5F8F" w:rsidRDefault="001E5F8F" w:rsidP="001E5F8F">
      <w:r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00232428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5F2EB78B" w14:textId="77777777" w:rsidR="001E5F8F" w:rsidRDefault="001E5F8F" w:rsidP="001E5F8F">
      <w:r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1E44455D" w14:textId="77777777" w:rsidR="001E5F8F" w:rsidRDefault="001E5F8F" w:rsidP="001E5F8F">
      <w:r>
        <w:t>Jul 12 11:55:12 main rsyslogd: action 'action-8-builtin:omfile' resumed (module 'builtin:omfile') [v8.2001.0 try https://www.rsyslog.com/e/2359 ]</w:t>
      </w:r>
    </w:p>
    <w:p w14:paraId="3C25B7EF" w14:textId="77777777" w:rsidR="001E5F8F" w:rsidRDefault="001E5F8F" w:rsidP="001E5F8F">
      <w:r>
        <w:t>Jul 12 11:55:12 main rsyslogd: action 'action-8-builtin:omfile' suspended (module 'builtin:omfile'), retry 0. There should be messages before this one giving the reason for suspension. [v8.2001.0 try https://www.rsyslog.com/e/2007 ]</w:t>
      </w:r>
    </w:p>
    <w:p w14:paraId="0E0E19AE" w14:textId="77777777" w:rsidR="001E5F8F" w:rsidRDefault="001E5F8F" w:rsidP="001E5F8F">
      <w:r>
        <w:t>Jul 12 11:55:12 main rsyslogd: action 'action-8-builtin:omfile' suspended (module 'builtin:omfile'), next retry is Tue Jul 12 11:55:42 2022, retry nbr 0. There should be messages before this one giving the reason for suspension. [v8.2001.0 try https://www.rsyslog.com/e/2007 ]</w:t>
      </w:r>
    </w:p>
    <w:p w14:paraId="4DFBD11F" w14:textId="77777777" w:rsidR="001E5F8F" w:rsidRDefault="001E5F8F" w:rsidP="001E5F8F">
      <w:r>
        <w:t>Jul 12 11:55:44 main tomcat9[290]: * INFO  2022-07-12T11:55:44,028 Import done: 00:00:00.062 (Clock.java [tomcat-http-10]) IDZgEALrqQutZvpeBRZ3NtXCJzCvJs0091kxrsArEGCHM=</w:t>
      </w:r>
    </w:p>
    <w:p w14:paraId="509272D8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1D4CA77B" w14:textId="77777777" w:rsidR="001E5F8F" w:rsidRDefault="001E5F8F" w:rsidP="001E5F8F">
      <w:r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20C1D973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47BFDA5B" w14:textId="77777777" w:rsidR="001E5F8F" w:rsidRDefault="001E5F8F" w:rsidP="001E5F8F">
      <w:r>
        <w:lastRenderedPageBreak/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2628BD23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03ECA6A9" w14:textId="77777777" w:rsidR="001E5F8F" w:rsidRDefault="001E5F8F" w:rsidP="001E5F8F">
      <w:r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28C244B0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3FD1DC9E" w14:textId="77777777" w:rsidR="001E5F8F" w:rsidRDefault="001E5F8F" w:rsidP="001E5F8F">
      <w:r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71097A94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13B07029" w14:textId="77777777" w:rsidR="001E5F8F" w:rsidRDefault="001E5F8F" w:rsidP="001E5F8F">
      <w:r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72CB9A0D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07E1D7AB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7E1B60CE" w14:textId="77777777" w:rsidR="001E5F8F" w:rsidRDefault="001E5F8F" w:rsidP="001E5F8F">
      <w:r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7B5DCD0C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58903C45" w14:textId="77777777" w:rsidR="001E5F8F" w:rsidRDefault="001E5F8F" w:rsidP="001E5F8F">
      <w:r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30650719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2ECE105E" w14:textId="77777777" w:rsidR="001E5F8F" w:rsidRDefault="001E5F8F" w:rsidP="001E5F8F">
      <w:r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3256A829" w14:textId="77777777" w:rsidR="001E5F8F" w:rsidRDefault="001E5F8F" w:rsidP="001E5F8F">
      <w:r>
        <w:t>Jul 12 11:55:44 main rsyslogd: action 'action-8-builtin:omfile' resumed (module 'builtin:omfile') [v8.2001.0 try https://www.rsyslog.com/e/2359 ]</w:t>
      </w:r>
    </w:p>
    <w:p w14:paraId="417E07B5" w14:textId="77777777" w:rsidR="001E5F8F" w:rsidRDefault="001E5F8F" w:rsidP="001E5F8F">
      <w:r>
        <w:lastRenderedPageBreak/>
        <w:t>Jul 12 11:55:44 main rsyslogd: action 'action-8-builtin:omfile' suspended (module 'builtin:omfile'), retry 0. There should be messages before this one giving the reason for suspension. [v8.2001.0 try https://www.rsyslog.com/e/2007 ]</w:t>
      </w:r>
    </w:p>
    <w:p w14:paraId="1AFA8A4A" w14:textId="77777777" w:rsidR="001E5F8F" w:rsidRDefault="001E5F8F" w:rsidP="001E5F8F">
      <w:r>
        <w:t>Jul 12 11:55:44 main rsyslogd: action 'action-8-builtin:omfile' suspended (module 'builtin:omfile'), next retry is Tue Jul 12 11:56:14 2022, retry nbr 0. There should be messages before this one giving the reason for suspension. [v8.2001.0 try https://www.rsyslog.com/e/2007 ]</w:t>
      </w:r>
    </w:p>
    <w:p w14:paraId="18980311" w14:textId="77777777" w:rsidR="001E5F8F" w:rsidRDefault="001E5F8F" w:rsidP="001E5F8F">
      <w:r>
        <w:t>Jul 12 11:58:36 main tomcat9[290]: * INFO  2022-07-12T11:58:36,921 Import done: 00:00:00.062 (Clock.java [tomcat-http-2]) IDZgEALrqQutZvpeBRZ3NtXCJzCvJs0091kxrsArEGCHM=</w:t>
      </w:r>
    </w:p>
    <w:p w14:paraId="1ABA4FE9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789861FA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08F3A6D7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065432B1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672966B2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3A55B5EC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0530F0DC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4194DE65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0724A48F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23C9A997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0A7BBCB5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48031DBB" w14:textId="77777777" w:rsidR="001E5F8F" w:rsidRDefault="001E5F8F" w:rsidP="001E5F8F">
      <w:r>
        <w:lastRenderedPageBreak/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3A986EB1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04DB5B64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6E4DABB2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34C0B77D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604BF892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5D8BE1CA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5A61D9AC" w14:textId="77777777" w:rsidR="001E5F8F" w:rsidRDefault="001E5F8F" w:rsidP="001E5F8F">
      <w:r>
        <w:t>Jul 12 11:58:36 main rsyslogd: action 'action-8-builtin:omfile' resumed (module 'builtin:omfile') [v8.2001.0 try https://www.rsyslog.com/e/2359 ]</w:t>
      </w:r>
    </w:p>
    <w:p w14:paraId="76E88CC6" w14:textId="77777777" w:rsidR="001E5F8F" w:rsidRDefault="001E5F8F" w:rsidP="001E5F8F">
      <w:r>
        <w:t>Jul 12 11:58:36 main rsyslogd: action 'action-8-builtin:omfile' suspended (module 'builtin:omfile'), retry 0. There should be messages before this one giving the reason for suspension. [v8.2001.0 try https://www.rsyslog.com/e/2007 ]</w:t>
      </w:r>
    </w:p>
    <w:p w14:paraId="526D7A58" w14:textId="77777777" w:rsidR="001E5F8F" w:rsidRDefault="001E5F8F" w:rsidP="001E5F8F">
      <w:r>
        <w:t>Jul 12 11:58:36 main rsyslogd: action 'action-8-builtin:omfile' suspended (module 'builtin:omfile'), next retry is Tue Jul 12 11:59:06 2022, retry nbr 0. There should be messages before this one giving the reason for suspension. [v8.2001.0 try https://www.rsyslog.com/e/2007 ]</w:t>
      </w:r>
    </w:p>
    <w:p w14:paraId="4CFB69E5" w14:textId="77777777" w:rsidR="001E5F8F" w:rsidRDefault="001E5F8F" w:rsidP="001E5F8F">
      <w:r>
        <w:t>Jul 12 11:59:06 main tomcat9[290]: * INFO  2022-07-12T11:59:06,959 Import done: 00:00:00.061 (Clock.java [tomcat-http-3]) IDZgEALrqQutZvpeBRZ3NtXCJzCvJs0091kxrsArEGCHM=</w:t>
      </w:r>
    </w:p>
    <w:p w14:paraId="641A4D8E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601E38D8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0277A4C4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42F8B511" w14:textId="77777777" w:rsidR="001E5F8F" w:rsidRDefault="001E5F8F" w:rsidP="001E5F8F">
      <w:r>
        <w:lastRenderedPageBreak/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5A471A0E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74BF6380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6D590C39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0C36E81D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31734853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2EAA5CF0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58BC3349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47085807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2625DC96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158C2A61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3D429472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3E459EA6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0FE419DA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3CC087FA" w14:textId="77777777" w:rsidR="001E5F8F" w:rsidRDefault="001E5F8F" w:rsidP="001E5F8F">
      <w:r>
        <w:lastRenderedPageBreak/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412D5C1C" w14:textId="77777777" w:rsidR="001E5F8F" w:rsidRDefault="001E5F8F" w:rsidP="001E5F8F">
      <w:r>
        <w:t>Jul 12 11:59:06 main rsyslogd: action 'action-8-builtin:omfile' resumed (module 'builtin:omfile') [v8.2001.0 try https://www.rsyslog.com/e/2359 ]</w:t>
      </w:r>
    </w:p>
    <w:p w14:paraId="0433734B" w14:textId="77777777" w:rsidR="001E5F8F" w:rsidRDefault="001E5F8F" w:rsidP="001E5F8F">
      <w:r>
        <w:t>Jul 12 11:59:06 main rsyslogd: action 'action-8-builtin:omfile' suspended (module 'builtin:omfile'), retry 0. There should be messages before this one giving the reason for suspension. [v8.2001.0 try https://www.rsyslog.com/e/2007 ]</w:t>
      </w:r>
    </w:p>
    <w:p w14:paraId="44DAC4E9" w14:textId="77777777" w:rsidR="001E5F8F" w:rsidRDefault="001E5F8F" w:rsidP="001E5F8F">
      <w:r>
        <w:t>Jul 12 11:59:06 main rsyslogd: action 'action-8-builtin:omfile' suspended (module 'builtin:omfile'), next retry is Tue Jul 12 11:59:36 2022, retry nbr 0. There should be messages before this one giving the reason for suspension. [v8.2001.0 try https://www.rsyslog.com/e/2007 ]</w:t>
      </w:r>
    </w:p>
    <w:p w14:paraId="17C0EF1F" w14:textId="77777777" w:rsidR="001E5F8F" w:rsidRDefault="001E5F8F" w:rsidP="001E5F8F">
      <w:r>
        <w:t>Jul 12 11:59:47 main tomcat9[290]: * INFO  2022-07-12T11:59:47,014 Import done: 00:00:00.056 (Clock.java [tomcat-http-1]) IDZgEALrqQutZvpeBRZ3NtXCJzCvJs0091kxrsArEGCHM=</w:t>
      </w:r>
    </w:p>
    <w:p w14:paraId="5FA22EE2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6BED7DE6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1103CCAE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59CFE6E2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17D9445F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0520A2F1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5017B464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38704D0D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4748B4B4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4B493415" w14:textId="77777777" w:rsidR="001E5F8F" w:rsidRDefault="001E5F8F" w:rsidP="001E5F8F">
      <w:r>
        <w:lastRenderedPageBreak/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525FE989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448F19CA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40DD3F3D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02CFCD5F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7906708D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0718D687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5EEAA27A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6A680D51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34D3C4F4" w14:textId="77777777" w:rsidR="001E5F8F" w:rsidRDefault="001E5F8F" w:rsidP="001E5F8F">
      <w:r>
        <w:t>Jul 12 11:59:47 main rsyslogd: action 'action-8-builtin:omfile' resumed (module 'builtin:omfile') [v8.2001.0 try https://www.rsyslog.com/e/2359 ]</w:t>
      </w:r>
    </w:p>
    <w:p w14:paraId="3B378707" w14:textId="77777777" w:rsidR="001E5F8F" w:rsidRDefault="001E5F8F" w:rsidP="001E5F8F">
      <w:r>
        <w:t>Jul 12 11:59:47 main rsyslogd: action 'action-8-builtin:omfile' suspended (module 'builtin:omfile'), retry 0. There should be messages before this one giving the reason for suspension. [v8.2001.0 try https://www.rsyslog.com/e/2007 ]</w:t>
      </w:r>
    </w:p>
    <w:p w14:paraId="5C43EED5" w14:textId="77777777" w:rsidR="001E5F8F" w:rsidRDefault="001E5F8F" w:rsidP="001E5F8F">
      <w:r>
        <w:t>Jul 12 11:59:47 main rsyslogd: action 'action-8-builtin:omfile' suspended (module 'builtin:omfile'), next retry is Tue Jul 12 12:00:17 2022, retry nbr 0. There should be messages before this one giving the reason for suspension. [v8.2001.0 try https://www.rsyslog.com/e/2007 ]</w:t>
      </w:r>
    </w:p>
    <w:p w14:paraId="352E52AC" w14:textId="77777777" w:rsidR="001E5F8F" w:rsidRDefault="001E5F8F" w:rsidP="001E5F8F">
      <w:r>
        <w:t>Jul 12 12:00:16 main tomcat9[290]: * INFO  2022-07-12T12:00:16,941 Import done: 00:00:00.065 (Clock.java [tomcat-http-8]) IDZgEALrqQutZvpeBRZ3NtXCJzCvJs0091kxrsArEGCHM=</w:t>
      </w:r>
    </w:p>
    <w:p w14:paraId="4D265C89" w14:textId="77777777" w:rsidR="001E5F8F" w:rsidRDefault="001E5F8F" w:rsidP="001E5F8F">
      <w:r>
        <w:t>Jul 12 12:00:59 main tomcat9[290]: * INFO  2022-07-12T12:00:59,050 Import done: 00:00:00.055 (Clock.java [tomcat-http-5]) IDZgEALrqQutZvpeBRZ3NtXCJzCvJs0091kxrsArEGCHM=</w:t>
      </w:r>
    </w:p>
    <w:p w14:paraId="53B8DB9F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75CE3328" w14:textId="77777777" w:rsidR="001E5F8F" w:rsidRDefault="001E5F8F" w:rsidP="001E5F8F">
      <w:r>
        <w:lastRenderedPageBreak/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028D81EB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09BDB591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4DEB4110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552BD4EC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0D9455A7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0EA69B12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2897CC3F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62834408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60D5DB1E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0744038A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57487F5A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134A7EB5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2BEBA585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0A39A8E6" w14:textId="77777777" w:rsidR="001E5F8F" w:rsidRDefault="001E5F8F" w:rsidP="001E5F8F">
      <w:r>
        <w:lastRenderedPageBreak/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61114144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6E01B301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523D1D61" w14:textId="77777777" w:rsidR="001E5F8F" w:rsidRDefault="001E5F8F" w:rsidP="001E5F8F">
      <w:r>
        <w:t>Jul 12 12:00:59 main rsyslogd: action 'action-8-builtin:omfile' resumed (module 'builtin:omfile') [v8.2001.0 try https://www.rsyslog.com/e/2359 ]</w:t>
      </w:r>
    </w:p>
    <w:p w14:paraId="0D9D015C" w14:textId="77777777" w:rsidR="001E5F8F" w:rsidRDefault="001E5F8F" w:rsidP="001E5F8F">
      <w:r>
        <w:t>Jul 12 12:00:59 main rsyslogd: action 'action-8-builtin:omfile' suspended (module 'builtin:omfile'), retry 0. There should be messages before this one giving the reason for suspension. [v8.2001.0 try https://www.rsyslog.com/e/2007 ]</w:t>
      </w:r>
    </w:p>
    <w:p w14:paraId="5B49E835" w14:textId="77777777" w:rsidR="001E5F8F" w:rsidRDefault="001E5F8F" w:rsidP="001E5F8F">
      <w:r>
        <w:t>Jul 12 12:00:59 main rsyslogd: action 'action-8-builtin:omfile' suspended (module 'builtin:omfile'), next retry is Tue Jul 12 12:01:29 2022, retry nbr 0. There should be messages before this one giving the reason for suspension. [v8.2001.0 try https://www.rsyslog.com/e/2007 ]</w:t>
      </w:r>
    </w:p>
    <w:p w14:paraId="3D5E2587" w14:textId="77777777" w:rsidR="001E5F8F" w:rsidRDefault="001E5F8F" w:rsidP="001E5F8F">
      <w:r>
        <w:t>Jul 12 12:01:37 main tomcat9[290]: * INFO  2022-07-12T12:01:37,798 Import done: 00:00:00.060 (Clock.java [tomcat-http-5]) IDZgEALrqQutZvpeBRZ3NtXCJzCvJs0091kxrsArEGCHM=</w:t>
      </w:r>
    </w:p>
    <w:p w14:paraId="5FD27193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275C03D3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100B6CF4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215F8211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680D8D35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6AEF0B95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6F9C5175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5AEDD8EF" w14:textId="77777777" w:rsidR="001E5F8F" w:rsidRDefault="001E5F8F" w:rsidP="001E5F8F">
      <w:r>
        <w:lastRenderedPageBreak/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71A82429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5A8022D8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00C58C51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35A4BCB8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0BE8A8A7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779ACA62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085308E4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7488CCE5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3F2964A1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32063CA5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34515CB6" w14:textId="77777777" w:rsidR="001E5F8F" w:rsidRDefault="001E5F8F" w:rsidP="001E5F8F">
      <w:r>
        <w:t>Jul 12 12:01:37 main rsyslogd: action 'action-8-builtin:omfile' resumed (module 'builtin:omfile') [v8.2001.0 try https://www.rsyslog.com/e/2359 ]</w:t>
      </w:r>
    </w:p>
    <w:p w14:paraId="305E72A2" w14:textId="77777777" w:rsidR="001E5F8F" w:rsidRDefault="001E5F8F" w:rsidP="001E5F8F">
      <w:r>
        <w:t>Jul 12 12:01:37 main rsyslogd: action 'action-8-builtin:omfile' suspended (module 'builtin:omfile'), retry 0. There should be messages before this one giving the reason for suspension. [v8.2001.0 try https://www.rsyslog.com/e/2007 ]</w:t>
      </w:r>
    </w:p>
    <w:p w14:paraId="32607364" w14:textId="77777777" w:rsidR="001E5F8F" w:rsidRDefault="001E5F8F" w:rsidP="001E5F8F">
      <w:r>
        <w:t>Jul 12 12:01:37 main rsyslogd: action 'action-8-builtin:omfile' suspended (module 'builtin:omfile'), next retry is Tue Jul 12 12:02:07 2022, retry nbr 0. There should be messages before this one giving the reason for suspension. [v8.2001.0 try https://www.rsyslog.com/e/2007 ]</w:t>
      </w:r>
    </w:p>
    <w:p w14:paraId="39378232" w14:textId="77777777" w:rsidR="001E5F8F" w:rsidRDefault="001E5F8F" w:rsidP="001E5F8F">
      <w:r>
        <w:lastRenderedPageBreak/>
        <w:t>Jul 12 12:02:03 main tomcat9[290]: * INFO  2022-07-12T12:02:03,631 Authentication event AuthenticationSuccessEvent username cnwadike ip 10.10.10.1 sessionId 63d761470dff1245a2b6145966bd8a865d52c13fc290139509c9e4d585d1106c  (AuthenticationLoggerListener.java [tomcat-http-3]) IDY9dhRw3/EkWithRZZr2Khl1SwT/CkBOVCcnk1YXREGw=</w:t>
      </w:r>
    </w:p>
    <w:p w14:paraId="218A7ADA" w14:textId="77777777" w:rsidR="001E5F8F" w:rsidRDefault="001E5F8F" w:rsidP="001E5F8F">
      <w:r>
        <w:t>Jul 12 12:02:04 main tomcat9[290]: * INFO  2022-07-12T12:02:04,343 Org unit data set association map SQL: select ou.uid as ou_uid, array_agg(ds.uid) as ds_uid from datasetsource d inner join organisationunit ou on ou.organisationunitid=d.sourceid inner join dataset ds on ds.datasetid=d.datasetid where (ou.path like '/C983g0J6p9m/vuQ77PgIbrW/QypS99QXo93/vBVr2LJgULK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2]) ID+qtRQwZMoXFoKruiSoMHgivSx1nACZ7AAcDELapZTEY=</w:t>
      </w:r>
    </w:p>
    <w:p w14:paraId="5897C9FF" w14:textId="77777777" w:rsidR="001E5F8F" w:rsidRDefault="001E5F8F" w:rsidP="001E5F8F">
      <w:r>
        <w:t>Jul 12 12:17:01 main CRON[4699]: (root) CMD (   cd / &amp;&amp; run-parts --report /etc/cron.hourly)</w:t>
      </w:r>
    </w:p>
    <w:p w14:paraId="522D1C71" w14:textId="77777777" w:rsidR="001E5F8F" w:rsidRDefault="001E5F8F" w:rsidP="001E5F8F">
      <w:r>
        <w:t>Jul 12 12:17:13 main tomcat9[290]: * INFO  2022-07-12T12:17:13,962 Authentication event AuthenticationSuccessEvent username nadiele ip 10.10.10.1 sessionId 83a5aba12417089e8d61d18faa4c7c1ee3f9f0053096f3d969bd2267c9d437c9  (AuthenticationLoggerListener.java [tomcat-http-5]) ID1hft5fU9usSAYN/bU+5m+zfXhNlJHulaIV1HRgkytrM=</w:t>
      </w:r>
    </w:p>
    <w:p w14:paraId="27A90EF7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1BAFF37F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481D19D7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1F752A9E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6CF0BD3F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6A990F86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0CF5686A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3DB37117" w14:textId="77777777" w:rsidR="001E5F8F" w:rsidRDefault="001E5F8F" w:rsidP="001E5F8F">
      <w:r>
        <w:lastRenderedPageBreak/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28065D3E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1733DDDB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3BD2D53A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224AF487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3093AC72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2C4B5D3E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6244E678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084A665C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294585F4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6B30B3C2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466D1CAD" w14:textId="77777777" w:rsidR="001E5F8F" w:rsidRDefault="001E5F8F" w:rsidP="001E5F8F">
      <w:r>
        <w:t>Jul 12 12:17:13 main rsyslogd: action 'action-8-builtin:omfile' resumed (module 'builtin:omfile') [v8.2001.0 try https://www.rsyslog.com/e/2359 ]</w:t>
      </w:r>
    </w:p>
    <w:p w14:paraId="62F1F4C8" w14:textId="77777777" w:rsidR="001E5F8F" w:rsidRDefault="001E5F8F" w:rsidP="001E5F8F">
      <w:r>
        <w:t>Jul 12 12:17:13 main rsyslogd: action 'action-8-builtin:omfile' suspended (module 'builtin:omfile'), retry 0. There should be messages before this one giving the reason for suspension. [v8.2001.0 try https://www.rsyslog.com/e/2007 ]</w:t>
      </w:r>
    </w:p>
    <w:p w14:paraId="774897FC" w14:textId="77777777" w:rsidR="001E5F8F" w:rsidRDefault="001E5F8F" w:rsidP="001E5F8F">
      <w:r>
        <w:t>Jul 12 12:17:13 main rsyslogd: action 'action-8-builtin:omfile' suspended (module 'builtin:omfile'), next retry is Tue Jul 12 12:17:43 2022, retry nbr 0. There should be messages before this one giving the reason for suspension. [v8.2001.0 try https://www.rsyslog.com/e/2007 ]</w:t>
      </w:r>
    </w:p>
    <w:p w14:paraId="36FB9E00" w14:textId="77777777" w:rsidR="001E5F8F" w:rsidRDefault="001E5F8F" w:rsidP="001E5F8F">
      <w:r>
        <w:lastRenderedPageBreak/>
        <w:t>Jul 12 12:17:17 main tomcat9[290]: * INFO  2022-07-12T12:17:17,919 Org unit data set association map SQL: select ou.uid as ou_uid, array_agg(ds.uid) as ds_uid from datasetsource d inner join organisationunit ou on ou.organisationunitid=d.sourceid inner join dataset ds on ds.datasetid=d.datasetid where (ou.path like '/C983g0J6p9m/eOGyQIeUGFq/lWwvrvQWLBA/rcxEshrO589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1]) ID5VoWqCi9gT018UeeYIxNx5G1OhDyDGtsrDlaXf4GYUM=</w:t>
      </w:r>
    </w:p>
    <w:p w14:paraId="6DE93ECA" w14:textId="77777777" w:rsidR="001E5F8F" w:rsidRDefault="001E5F8F" w:rsidP="001E5F8F">
      <w:r>
        <w:t>Jul 12 12:19:54 main tomcat9[290]: * INFO  2022-07-12T12:19:54,385 Org unit data set association map SQL: select ou.uid as ou_uid, array_agg(ds.uid) as ds_uid from datasetsource d inner join organisationunit ou on ou.organisationunitid=d.sourceid inner join dataset ds on ds.datasetid=d.datasetid where (ou.path like '/C983g0J6p9m/vuQ77PgIbrW/QypS99QXo93/vBVr2LJgULK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6]) ID+qtRQwZMoXFoKruiSoMHgivSx1nACZ7AAcDELapZTEY=</w:t>
      </w:r>
    </w:p>
    <w:p w14:paraId="281AAE97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22A89D37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39A40FF6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6605270F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6EB84A5B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2F097215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186A4E32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4146A157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4DA863E4" w14:textId="77777777" w:rsidR="001E5F8F" w:rsidRDefault="001E5F8F" w:rsidP="001E5F8F">
      <w:r>
        <w:lastRenderedPageBreak/>
        <w:t>Jul 12 12:19:54 main rsyslogd: action 'action-8-builtin:omfile' resumed (module 'builtin:omfile') [v8.2001.0 try https://www.rsyslog.com/e/2359 ]</w:t>
      </w:r>
    </w:p>
    <w:p w14:paraId="500D0123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1DF1775B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537C9727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6DBF9CBD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6AECFC3D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20959A7C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2654574C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0CA5C6B2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4EC44419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5A755E14" w14:textId="77777777" w:rsidR="001E5F8F" w:rsidRDefault="001E5F8F" w:rsidP="001E5F8F">
      <w:r>
        <w:t>Jul 12 12:19:54 main rsyslogd: action 'action-8-builtin:omfile' resumed (module 'builtin:omfile') [v8.2001.0 try https://www.rsyslog.com/e/2359 ]</w:t>
      </w:r>
    </w:p>
    <w:p w14:paraId="63A70DCA" w14:textId="77777777" w:rsidR="001E5F8F" w:rsidRDefault="001E5F8F" w:rsidP="001E5F8F">
      <w:r>
        <w:t>Jul 12 12:19:54 main rsyslogd: action 'action-8-builtin:omfile' suspended (module 'builtin:omfile'), retry 0. There should be messages before this one giving the reason for suspension. [v8.2001.0 try https://www.rsyslog.com/e/2007 ]</w:t>
      </w:r>
    </w:p>
    <w:p w14:paraId="1AC8E723" w14:textId="77777777" w:rsidR="001E5F8F" w:rsidRDefault="001E5F8F" w:rsidP="001E5F8F">
      <w:r>
        <w:t>Jul 12 12:19:54 main rsyslogd: action 'action-8-builtin:omfile' suspended (module 'builtin:omfile'), next retry is Tue Jul 12 12:20:24 2022, retry nbr 0. There should be messages before this one giving the reason for suspension. [v8.2001.0 try https://www.rsyslog.com/e/2007 ]</w:t>
      </w:r>
    </w:p>
    <w:p w14:paraId="2857DAA5" w14:textId="77777777" w:rsidR="001E5F8F" w:rsidRDefault="001E5F8F" w:rsidP="001E5F8F">
      <w:r>
        <w:t>Jul 12 12:20:08 main tomcat9[290]: * INFO  2022-07-12T12:20:08,213 Starting validation analysis for orgUnit rcxEshrO589, period 2022W27, 1 rules: 00:00:00.000 (Clock.java [tomcat-http-6]) ID5VoWqCi9gT018UeeYIxNx5G1OhDyDGtsrDlaXf4GYUM=</w:t>
      </w:r>
    </w:p>
    <w:p w14:paraId="4D6BB6DF" w14:textId="77777777" w:rsidR="001E5F8F" w:rsidRDefault="001E5F8F" w:rsidP="001E5F8F">
      <w:r>
        <w:lastRenderedPageBreak/>
        <w:t>Jul 12 12:20:08 main tomcat9[290]: * INFO  2022-07-12T12:20:08,222 Initialized validation analysis: 00:00:00.009 (Clock.java [tomcat-http-6]) ID5VoWqCi9gT018UeeYIxNx5G1OhDyDGtsrDlaXf4GYUM=</w:t>
      </w:r>
    </w:p>
    <w:p w14:paraId="38535511" w14:textId="77777777" w:rsidR="001E5F8F" w:rsidRDefault="001E5F8F" w:rsidP="001E5F8F">
      <w:r>
        <w:t>Jul 12 12:20:08 main tomcat9[290]: * INFO  2022-07-12T12:20:08,222 Finished validation analysis, 0 results: 00:00:00.009 (Clock.java [tomcat-http-6]) ID5VoWqCi9gT018UeeYIxNx5G1OhDyDGtsrDlaXf4GYUM=</w:t>
      </w:r>
    </w:p>
    <w:p w14:paraId="6FF32EA9" w14:textId="77777777" w:rsidR="001E5F8F" w:rsidRDefault="001E5F8F" w:rsidP="001E5F8F">
      <w:r>
        <w:t>Jul 12 12:20:08 main tomcat9[290]: * INFO  2022-07-12T12:20:08,225 Validation done for data set: 'Ke3enFCtt16', period: '2022W27', org unit: 'rcxEshrO589', validation rule count: 1, violations found: 0 (ValidationAction.java [tomcat-http-6]) ID5VoWqCi9gT018UeeYIxNx5G1OhDyDGtsrDlaXf4GYUM=</w:t>
      </w:r>
    </w:p>
    <w:p w14:paraId="5F520027" w14:textId="77777777" w:rsidR="001E5F8F" w:rsidRDefault="001E5F8F" w:rsidP="001E5F8F">
      <w:r>
        <w:t>Jul 12 12:20:08 main tomcat9[290]: * INFO  2022-07-12T12:20:08,305 Starting complete data set registration import,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: 00:00:00.000 (Clock.java [tomcat-http-7]) ID5VoWqCi9gT018UeeYIxNx5G1OhDyDGtsrDlaXf4GYUM=</w:t>
      </w:r>
    </w:p>
    <w:p w14:paraId="67DCD49F" w14:textId="77777777" w:rsidR="001E5F8F" w:rsidRDefault="001E5F8F" w:rsidP="001E5F8F">
      <w:r>
        <w:t>Jul 12 12:20:08 main tomcat9[290]: * INFO  2022-07-12T12:20:08,305 Import options: ImportOptions{idSchemes=IdSchemes{idScheme=null, dataElementIdScheme=null, dataElementGroupIdScheme=null, categoryOptionComboIdScheme=null, categoryOptionIdScheme=null, categoryIdScheme=null, orgUnitIdScheme=null, orgUnitGroupIdScheme=null, programIdScheme=null, programStageIdScheme=null, trackedEntityIdScheme=null, trackedEntityAttributeIdScheme=null, dataSetIdScheme=null, attributeOptionComboIdScheme=null, programStageInstanceIdScheme=null}, dryRun=false, preheatCache=null, async=false, importStrategy=CREATE_AND_UPDATE, mergeMode=REPLACE, skipExistingCheck=false, ignoreEmptyCollection=false, sharing=false, skipNotifications=false, datasetAllowsPeriods=false, strictPeriods=false, strictDataElements=false, strictCategoryOptionCombos=false, strictAttributeOptionCombos=false, strictOrganisationUnits=false, requireCategoryOptionCombo=false, requireAttributeOptionCombo=false, force=false, firstRowIsHeader=true, skipLastUpdated=false, skipCache=false, skipDataValueMandatoryValidationCheck=false} (DefaultCompleteDataSetRegistrationExchangeService.java [tomcat-http-7]) ID5VoWqCi9gT018UeeYIxNx5G1OhDyDGtsrDlaXf4GYUM=</w:t>
      </w:r>
    </w:p>
    <w:p w14:paraId="1DD5CCA7" w14:textId="77777777" w:rsidR="001E5F8F" w:rsidRDefault="001E5F8F" w:rsidP="001E5F8F">
      <w:r>
        <w:t xml:space="preserve">Jul 12 12:20:08 main tomcat9[290]: * INFO  2022-07-12T12:20:08,306 Data set scheme: IdScheme{identifiableProperty=UID, attribute=null}, org unit scheme: IdScheme{identifiableProperty=UID, attribute=null}, attribute option combo scheme: </w:t>
      </w:r>
      <w:r>
        <w:lastRenderedPageBreak/>
        <w:t>IdScheme{identifiableProperty=UID, attribute=null} (ImportConfig.java [tomcat-http-7]) ID5VoWqCi9gT018UeeYIxNx5G1OhDyDGtsrDlaXf4GYUM=</w:t>
      </w:r>
    </w:p>
    <w:p w14:paraId="2E18E3EF" w14:textId="77777777" w:rsidR="001E5F8F" w:rsidRDefault="001E5F8F" w:rsidP="001E5F8F">
      <w:r>
        <w:t>Jul 12 12:20:08 main tomcat9[290]: * INFO  2022-07-12T12:20:08,318 No template found (DefaultDataSetNotificationService.java [tomcat-http-7]) ID5VoWqCi9gT018UeeYIxNx5G1OhDyDGtsrDlaXf4GYUM=</w:t>
      </w:r>
    </w:p>
    <w:p w14:paraId="0BED0352" w14:textId="77777777" w:rsidR="001E5F8F" w:rsidRDefault="001E5F8F" w:rsidP="001E5F8F">
      <w:r>
        <w:t>Jul 12 12:20:08 main tomcat9[290]: * INFO  2022-07-12T12:20:08,322 Complete data set registration import done, total: 1, imported: 1, updated: 0, deleted: 0: 00:00:00.017 (Clock.java [tomcat-http-7]) ID5VoWqCi9gT018UeeYIxNx5G1OhDyDGtsrDlaXf4GYUM=</w:t>
      </w:r>
    </w:p>
    <w:p w14:paraId="1EA51CCF" w14:textId="77777777" w:rsidR="001E5F8F" w:rsidRDefault="001E5F8F" w:rsidP="001E5F8F">
      <w:r>
        <w:t>Jul 12 12:26:01 main tomcat9[290]: * WARN  2022-07-12T12:26:01,817 No mapping for GET /main/api/26/completeDataSetRegistrations (DispatcherServlet.java [tomcat-http-6]) ID5VoWqCi9gT018UeeYIxNx5G1OhDyDGtsrDlaXf4GYUM=</w:t>
      </w:r>
    </w:p>
    <w:p w14:paraId="3F4EF7A2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537ED1CD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4343780B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0E611E48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3ED3734B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50FAD47E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41B6D438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1DF83825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568EA813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39D2C96E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66864358" w14:textId="77777777" w:rsidR="001E5F8F" w:rsidRDefault="001E5F8F" w:rsidP="001E5F8F">
      <w:r>
        <w:lastRenderedPageBreak/>
        <w:t>Jul 12 12:26:01 main rsyslogd: action 'action-8-builtin:omfile' resumed (module 'builtin:omfile') [v8.2001.0 try https://www.rsyslog.com/e/2359 ]</w:t>
      </w:r>
    </w:p>
    <w:p w14:paraId="47D284A0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7236B90D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38661A24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400598A4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31BDA2F2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5320EFCF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319CC67F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6677B7FF" w14:textId="77777777" w:rsidR="001E5F8F" w:rsidRDefault="001E5F8F" w:rsidP="001E5F8F">
      <w:r>
        <w:t>Jul 12 12:26:01 main rsyslogd: action 'action-8-builtin:omfile' resumed (module 'builtin:omfile') [v8.2001.0 try https://www.rsyslog.com/e/2359 ]</w:t>
      </w:r>
    </w:p>
    <w:p w14:paraId="19DAA4E1" w14:textId="77777777" w:rsidR="001E5F8F" w:rsidRDefault="001E5F8F" w:rsidP="001E5F8F">
      <w:r>
        <w:t>Jul 12 12:26:01 main rsyslogd: action 'action-8-builtin:omfile' suspended (module 'builtin:omfile'), retry 0. There should be messages before this one giving the reason for suspension. [v8.2001.0 try https://www.rsyslog.com/e/2007 ]</w:t>
      </w:r>
    </w:p>
    <w:p w14:paraId="73F40D26" w14:textId="77777777" w:rsidR="001E5F8F" w:rsidRDefault="001E5F8F" w:rsidP="001E5F8F">
      <w:r>
        <w:t>Jul 12 12:26:01 main rsyslogd: action 'action-8-builtin:omfile' suspended (module 'builtin:omfile'), next retry is Tue Jul 12 12:26:31 2022, retry nbr 0. There should be messages before this one giving the reason for suspension. [v8.2001.0 try https://www.rsyslog.com/e/2007 ]</w:t>
      </w:r>
    </w:p>
    <w:p w14:paraId="74A95A98" w14:textId="77777777" w:rsidR="001E5F8F" w:rsidRDefault="001E5F8F" w:rsidP="001E5F8F">
      <w:r>
        <w:t>Jul 12 12:27:31 main tomcat9[290]: * INFO  2022-07-12T12:27:31,632 Authentication event AuthenticationSuccessEvent username cnwadike  (AuthenticationLoggerListener.java [tomcat-http-1]) ID5VoWqCi9gT018UeeYIxNx5G1OhDyDGtsrDlaXf4GYUM=</w:t>
      </w:r>
    </w:p>
    <w:p w14:paraId="200579B9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0D1B7578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7176261A" w14:textId="77777777" w:rsidR="001E5F8F" w:rsidRDefault="001E5F8F" w:rsidP="001E5F8F">
      <w:r>
        <w:lastRenderedPageBreak/>
        <w:t>Jul 12 12:27:31 main rsyslogd: action 'action-8-builtin:omfile' resumed (module 'builtin:omfile') [v8.2001.0 try https://www.rsyslog.com/e/2359 ]</w:t>
      </w:r>
    </w:p>
    <w:p w14:paraId="5CA0A569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19F691A0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233D70DB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071F5136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577B3B50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2D9F5CD5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55B91904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39018CCA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0B82EF29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391DC033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4563493B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0CFD3B12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69CFE4D3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678A50D6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404C07F2" w14:textId="77777777" w:rsidR="001E5F8F" w:rsidRDefault="001E5F8F" w:rsidP="001E5F8F">
      <w:r>
        <w:lastRenderedPageBreak/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3FD99F76" w14:textId="77777777" w:rsidR="001E5F8F" w:rsidRDefault="001E5F8F" w:rsidP="001E5F8F">
      <w:r>
        <w:t>Jul 12 12:27:31 main rsyslogd: action 'action-8-builtin:omfile' resumed (module 'builtin:omfile') [v8.2001.0 try https://www.rsyslog.com/e/2359 ]</w:t>
      </w:r>
    </w:p>
    <w:p w14:paraId="1AC755D3" w14:textId="77777777" w:rsidR="001E5F8F" w:rsidRDefault="001E5F8F" w:rsidP="001E5F8F">
      <w:r>
        <w:t>Jul 12 12:27:31 main rsyslogd: action 'action-8-builtin:omfile' suspended (module 'builtin:omfile'), retry 0. There should be messages before this one giving the reason for suspension. [v8.2001.0 try https://www.rsyslog.com/e/2007 ]</w:t>
      </w:r>
    </w:p>
    <w:p w14:paraId="6C343EF7" w14:textId="77777777" w:rsidR="001E5F8F" w:rsidRDefault="001E5F8F" w:rsidP="001E5F8F">
      <w:r>
        <w:t>Jul 12 12:27:31 main rsyslogd: action 'action-8-builtin:omfile' suspended (module 'builtin:omfile'), next retry is Tue Jul 12 12:28:01 2022, retry nbr 0. There should be messages before this one giving the reason for suspension. [v8.2001.0 try https://www.rsyslog.com/e/2007 ]</w:t>
      </w:r>
    </w:p>
    <w:p w14:paraId="2B60763A" w14:textId="77777777" w:rsidR="001E5F8F" w:rsidRDefault="001E5F8F" w:rsidP="001E5F8F">
      <w:r>
        <w:t>Jul 12 12:27:33 main tomcat9[290]: * INFO  2022-07-12T12:27:33,771 Authentication event AuthenticationSuccessEvent username cnwadike  (AuthenticationLoggerListener.java [tomcat-http-2]) ID5VoWqCi9gT018UeeYIxNx5G1OhDyDGtsrDlaXf4GYUM=</w:t>
      </w:r>
    </w:p>
    <w:p w14:paraId="2EA46983" w14:textId="77777777" w:rsidR="001E5F8F" w:rsidRDefault="001E5F8F" w:rsidP="001E5F8F">
      <w:r>
        <w:t>Jul 12 12:27:35 main tomcat9[290]: * INFO  2022-07-12T12:27:35,328 Authentication event AuthenticationSuccessEvent username cnwadike  (AuthenticationLoggerListener.java [tomcat-http-7]) ID5VoWqCi9gT018UeeYIxNx5G1OhDyDGtsrDlaXf4GYUM=</w:t>
      </w:r>
    </w:p>
    <w:p w14:paraId="74708347" w14:textId="77777777" w:rsidR="001E5F8F" w:rsidRDefault="001E5F8F" w:rsidP="001E5F8F">
      <w:r>
        <w:t>Jul 12 12:27:39 main tomcat9[290]: * INFO  2022-07-12T12:27:39,521 Authentication event AuthenticationSuccessEvent username cnwadike  (AuthenticationLoggerListener.java [tomcat-http-5]) ID1hft5fU9usSAYN/bU+5m+zfXhNlJHulaIV1HRgkytrM=</w:t>
      </w:r>
    </w:p>
    <w:p w14:paraId="1B693FF1" w14:textId="77777777" w:rsidR="001E5F8F" w:rsidRDefault="001E5F8F" w:rsidP="001E5F8F">
      <w:r>
        <w:t>Jul 12 12:27:41 main tomcat9[290]: * INFO  2022-07-12T12:27:41,584 Authentication event AuthenticationSuccessEvent username cnwadike  (AuthenticationLoggerListener.java [tomcat-http-10]) ID1hft5fU9usSAYN/bU+5m+zfXhNlJHulaIV1HRgkytrM=</w:t>
      </w:r>
    </w:p>
    <w:p w14:paraId="2FC6D1D9" w14:textId="77777777" w:rsidR="001E5F8F" w:rsidRDefault="001E5F8F" w:rsidP="001E5F8F">
      <w:r>
        <w:t>Jul 12 12:27:45 main tomcat9[290]: * INFO  2022-07-12T12:27:45,280 Authentication event AuthenticationSuccessEvent username cnwadike  (AuthenticationLoggerListener.java [tomcat-http-3]) ID5VoWqCi9gT018UeeYIxNx5G1OhDyDGtsrDlaXf4GYUM=</w:t>
      </w:r>
    </w:p>
    <w:p w14:paraId="796D4EBD" w14:textId="77777777" w:rsidR="001E5F8F" w:rsidRDefault="001E5F8F" w:rsidP="001E5F8F">
      <w:r>
        <w:t>Jul 12 12:27:46 main tomcat9[290]: * INFO  2022-07-12T12:27:46,807 Authentication event AuthenticationSuccessEvent username cnwadike  (AuthenticationLoggerListener.java [tomcat-http-9]) ID5VoWqCi9gT018UeeYIxNx5G1OhDyDGtsrDlaXf4GYUM=</w:t>
      </w:r>
    </w:p>
    <w:p w14:paraId="7172B1DA" w14:textId="77777777" w:rsidR="001E5F8F" w:rsidRDefault="001E5F8F" w:rsidP="001E5F8F">
      <w:r>
        <w:t>Jul 12 12:27:50 main tomcat9[290]: * INFO  2022-07-12T12:27:50,400 Authentication event AuthenticationSuccessEvent username cnwadike  (AuthenticationLoggerListener.java [tomcat-http-8]) ID5VoWqCi9gT018UeeYIxNx5G1OhDyDGtsrDlaXf4GYUM=</w:t>
      </w:r>
    </w:p>
    <w:p w14:paraId="581DE883" w14:textId="77777777" w:rsidR="001E5F8F" w:rsidRDefault="001E5F8F" w:rsidP="001E5F8F">
      <w:r>
        <w:t>Jul 12 12:27:52 main tomcat9[290]: * INFO  2022-07-12T12:27:52,380 Authentication event AuthenticationSuccessEvent username cnwadike  (AuthenticationLoggerListener.java [tomcat-http-1]) IDQFJH+AKLZr5nvz0x35IrOqlNCa/zBFoXaqWEaZwZtv8=</w:t>
      </w:r>
    </w:p>
    <w:p w14:paraId="0E6DCE39" w14:textId="77777777" w:rsidR="001E5F8F" w:rsidRDefault="001E5F8F" w:rsidP="001E5F8F">
      <w:r>
        <w:t>Jul 12 12:27:56 main tomcat9[290]: * INFO  2022-07-12T12:27:56,540 Authentication event AuthenticationSuccessEvent username cnwadike  (AuthenticationLoggerListener.java [tomcat-http-4]) ID5VoWqCi9gT018UeeYIxNx5G1OhDyDGtsrDlaXf4GYUM=</w:t>
      </w:r>
    </w:p>
    <w:p w14:paraId="258D1203" w14:textId="77777777" w:rsidR="001E5F8F" w:rsidRDefault="001E5F8F" w:rsidP="001E5F8F">
      <w:r>
        <w:lastRenderedPageBreak/>
        <w:t>Jul 12 12:27:57 main tomcat9[290]: * INFO  2022-07-12T12:27:57,649 Authentication event AuthenticationSuccessEvent username cnwadike  (AuthenticationLoggerListener.java [tomcat-http-2]) ID4cQpO602fKiN0fdnfnA4szPRDT+Rn8TRtGuleX1zxbY=</w:t>
      </w:r>
    </w:p>
    <w:p w14:paraId="2FF8C47F" w14:textId="77777777" w:rsidR="001E5F8F" w:rsidRDefault="001E5F8F" w:rsidP="001E5F8F">
      <w:r>
        <w:t>Jul 12 12:27:59 main tomcat9[290]: * INFO  2022-07-12T12:27:59,842 Authentication event AuthenticationSuccessEvent username cnwadike  (AuthenticationLoggerListener.java [tomcat-http-6]) ID5VoWqCi9gT018UeeYIxNx5G1OhDyDGtsrDlaXf4GYUM=</w:t>
      </w:r>
    </w:p>
    <w:p w14:paraId="759719F2" w14:textId="77777777" w:rsidR="001E5F8F" w:rsidRDefault="001E5F8F" w:rsidP="001E5F8F">
      <w:r>
        <w:t>Jul 12 12:28:01 main tomcat9[290]: * INFO  2022-07-12T12:28:01,354 Authentication event AuthenticationSuccessEvent username cnwadike  (AuthenticationLoggerListener.java [tomcat-http-5]) IDNoZZ9gb4vYVVpZ/BrKDmOtJjPtQvsjYDifrSFHYapcs=</w:t>
      </w:r>
    </w:p>
    <w:p w14:paraId="40CB42A3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50C84C71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2F29741A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6457D63F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18C30FB2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0E3DED38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78C230BE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4CD4DA17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1CBF81F2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79E8CF5E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73683AA9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009F6CCB" w14:textId="77777777" w:rsidR="001E5F8F" w:rsidRDefault="001E5F8F" w:rsidP="001E5F8F">
      <w:r>
        <w:lastRenderedPageBreak/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7F1D63E9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258EDC61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74A9487B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1D4E8F52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69DD0159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5E8994E3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5F21B556" w14:textId="77777777" w:rsidR="001E5F8F" w:rsidRDefault="001E5F8F" w:rsidP="001E5F8F">
      <w:r>
        <w:t>Jul 12 12:28:01 main rsyslogd: action 'action-8-builtin:omfile' resumed (module 'builtin:omfile') [v8.2001.0 try https://www.rsyslog.com/e/2359 ]</w:t>
      </w:r>
    </w:p>
    <w:p w14:paraId="2B367B29" w14:textId="77777777" w:rsidR="001E5F8F" w:rsidRDefault="001E5F8F" w:rsidP="001E5F8F">
      <w:r>
        <w:t>Jul 12 12:28:01 main rsyslogd: action 'action-8-builtin:omfile' suspended (module 'builtin:omfile'), retry 0. There should be messages before this one giving the reason for suspension. [v8.2001.0 try https://www.rsyslog.com/e/2007 ]</w:t>
      </w:r>
    </w:p>
    <w:p w14:paraId="641FA258" w14:textId="77777777" w:rsidR="001E5F8F" w:rsidRDefault="001E5F8F" w:rsidP="001E5F8F">
      <w:r>
        <w:t>Jul 12 12:28:01 main rsyslogd: action 'action-8-builtin:omfile' suspended (module 'builtin:omfile'), next retry is Tue Jul 12 12:28:31 2022, retry nbr 0. There should be messages before this one giving the reason for suspension. [v8.2001.0 try https://www.rsyslog.com/e/2007 ]</w:t>
      </w:r>
    </w:p>
    <w:p w14:paraId="2CA3EAA1" w14:textId="77777777" w:rsidR="001E5F8F" w:rsidRDefault="001E5F8F" w:rsidP="001E5F8F">
      <w:r>
        <w:t>Jul 12 12:28:05 main tomcat9[290]: * INFO  2022-07-12T12:28:05,276 Authentication event AuthenticationSuccessEvent username cnwadike  (AuthenticationLoggerListener.java [tomcat-http-10]) IDN2IrVjugSWSmCEZXaf9pjdZHT5CtkgqdKhonvp4O8y0=</w:t>
      </w:r>
    </w:p>
    <w:p w14:paraId="276CE21B" w14:textId="77777777" w:rsidR="001E5F8F" w:rsidRDefault="001E5F8F" w:rsidP="001E5F8F">
      <w:r>
        <w:t>Jul 12 12:28:06 main tomcat9[290]: * INFO  2022-07-12T12:28:06,854 Authentication event AuthenticationSuccessEvent username cnwadike  (AuthenticationLoggerListener.java [tomcat-http-3]) IDRzF69gZTOMuOPuctc2uWY+lLa7m85dXvrjDqj4AXiwU=</w:t>
      </w:r>
    </w:p>
    <w:p w14:paraId="172AE174" w14:textId="77777777" w:rsidR="001E5F8F" w:rsidRDefault="001E5F8F" w:rsidP="001E5F8F">
      <w:r>
        <w:t>Jul 12 12:28:11 main tomcat9[290]: * INFO  2022-07-12T12:28:11,213 Authentication event AuthenticationSuccessEvent username cnwadike  (AuthenticationLoggerListener.java [tomcat-http-8]) ID/KaL5NjKBcTs7gK3B9dRBC6kbTBqPfYcvazv1WjeGIk=</w:t>
      </w:r>
    </w:p>
    <w:p w14:paraId="6317E918" w14:textId="77777777" w:rsidR="001E5F8F" w:rsidRDefault="001E5F8F" w:rsidP="001E5F8F">
      <w:r>
        <w:lastRenderedPageBreak/>
        <w:t>Jul 12 12:28:12 main tomcat9[290]: * INFO  2022-07-12T12:28:12,097 Authentication event AuthenticationSuccessEvent username cnwadike  (AuthenticationLoggerListener.java [tomcat-http-1]) IDL4tycufglhM6pHTGGpXHCjVD46DVE95s0kkEDusZINw=</w:t>
      </w:r>
    </w:p>
    <w:p w14:paraId="27562246" w14:textId="77777777" w:rsidR="001E5F8F" w:rsidRDefault="001E5F8F" w:rsidP="001E5F8F">
      <w:r>
        <w:t>Jul 12 12:28:13 main tomcat9[290]: * INFO  2022-07-12T12:28:13,276 Authentication event AuthenticationSuccessEvent username cnwadike  (AuthenticationLoggerListener.java [tomcat-http-4]) IDjuzLYtBMCMH5cmVUh8LaxaYU6vQXp9HiXaSpmY88evI=</w:t>
      </w:r>
    </w:p>
    <w:p w14:paraId="2E6DA821" w14:textId="77777777" w:rsidR="001E5F8F" w:rsidRDefault="001E5F8F" w:rsidP="001E5F8F">
      <w:r>
        <w:t>Jul 12 12:28:14 main tomcat9[290]: * INFO  2022-07-12T12:28:14,798 Authentication event AuthenticationSuccessEvent username cnwadike  (AuthenticationLoggerListener.java [tomcat-http-2]) IDLUOyarugetmHlQLdFnV42RPCIBsY9+mpxtdUgAp9t2U=</w:t>
      </w:r>
    </w:p>
    <w:p w14:paraId="3FD7C584" w14:textId="77777777" w:rsidR="001E5F8F" w:rsidRDefault="001E5F8F" w:rsidP="001E5F8F">
      <w:r>
        <w:t>Jul 12 12:28:19 main tomcat9[290]: * INFO  2022-07-12T12:28:19,436 Authentication event AuthenticationSuccessEvent username cnwadike  (AuthenticationLoggerListener.java [tomcat-http-7]) IDaCweahE3MfEl9mO4KGqVG3297nplXZotCGoI+2bI+2E=</w:t>
      </w:r>
    </w:p>
    <w:p w14:paraId="53C13663" w14:textId="77777777" w:rsidR="001E5F8F" w:rsidRDefault="001E5F8F" w:rsidP="001E5F8F">
      <w:r>
        <w:t>Jul 12 12:28:21 main tomcat9[290]: * INFO  2022-07-12T12:28:21,042 Authentication event AuthenticationSuccessEvent username cnwadike  (AuthenticationLoggerListener.java [tomcat-http-6]) IDZi3i9WBtAjxM98dDYXDLHt/lqDGIBDUkFehf5LVCubc=</w:t>
      </w:r>
    </w:p>
    <w:p w14:paraId="36506136" w14:textId="77777777" w:rsidR="001E5F8F" w:rsidRDefault="001E5F8F" w:rsidP="001E5F8F">
      <w:r>
        <w:t>Jul 12 12:28:25 main tomcat9[290]: * INFO  2022-07-12T12:28:25,560 Authentication event AuthenticationSuccessEvent username cnwadike  (AuthenticationLoggerListener.java [tomcat-http-5]) IDMXAa7AlegRE3qtO/6AmGgNt4F6GIY2ZMwtCSF0LK63Q=</w:t>
      </w:r>
    </w:p>
    <w:p w14:paraId="44AE2803" w14:textId="77777777" w:rsidR="001E5F8F" w:rsidRDefault="001E5F8F" w:rsidP="001E5F8F">
      <w:r>
        <w:t>Jul 12 12:28:27 main tomcat9[290]: * INFO  2022-07-12T12:28:27,042 Authentication event AuthenticationSuccessEvent username cnwadike  (AuthenticationLoggerListener.java [tomcat-http-10]) ID6VAn5fkKUPALiqq/DTC5hwKwq8HTkkQFLnD+yWhhhdU=</w:t>
      </w:r>
    </w:p>
    <w:p w14:paraId="6841DB4C" w14:textId="77777777" w:rsidR="001E5F8F" w:rsidRDefault="001E5F8F" w:rsidP="001E5F8F">
      <w:r>
        <w:t>Jul 12 12:28:30 main tomcat9[290]: * INFO  2022-07-12T12:28:30,446 Authentication event AuthenticationSuccessEvent username cnwadike  (AuthenticationLoggerListener.java [tomcat-http-9]) ID5VoWqCi9gT018UeeYIxNx5G1OhDyDGtsrDlaXf4GYUM=</w:t>
      </w:r>
    </w:p>
    <w:p w14:paraId="4186D524" w14:textId="77777777" w:rsidR="001E5F8F" w:rsidRDefault="001E5F8F" w:rsidP="001E5F8F">
      <w:r>
        <w:t>Jul 12 12:28:32 main tomcat9[290]: * INFO  2022-07-12T12:28:32,007 Authentication event AuthenticationSuccessEvent username cnwadike  (AuthenticationLoggerListener.java [tomcat-http-8]) ID7Ng2SmJy1LITp5Rr2lX0hwUNaOPJEr5wHAmnxEz9Nxc=</w:t>
      </w:r>
    </w:p>
    <w:p w14:paraId="6CAB9A72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0E50F57D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52E66971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6C67F442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6B126A81" w14:textId="77777777" w:rsidR="001E5F8F" w:rsidRDefault="001E5F8F" w:rsidP="001E5F8F">
      <w:r>
        <w:lastRenderedPageBreak/>
        <w:t>Jul 12 12:28:32 main rsyslogd: action 'action-8-builtin:omfile' resumed (module 'builtin:omfile') [v8.2001.0 try https://www.rsyslog.com/e/2359 ]</w:t>
      </w:r>
    </w:p>
    <w:p w14:paraId="3C8CD1AC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0154823D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22150DF7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1CC5923A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628783B6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03D4CE00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15EF8EF3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224BB58E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4D80C1AE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5F9319C9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29510B3D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2528E71F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2D376070" w14:textId="77777777" w:rsidR="001E5F8F" w:rsidRDefault="001E5F8F" w:rsidP="001E5F8F">
      <w:r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407B69CD" w14:textId="77777777" w:rsidR="001E5F8F" w:rsidRDefault="001E5F8F" w:rsidP="001E5F8F">
      <w:r>
        <w:t>Jul 12 12:28:32 main rsyslogd: action 'action-8-builtin:omfile' resumed (module 'builtin:omfile') [v8.2001.0 try https://www.rsyslog.com/e/2359 ]</w:t>
      </w:r>
    </w:p>
    <w:p w14:paraId="5996B164" w14:textId="77777777" w:rsidR="001E5F8F" w:rsidRDefault="001E5F8F" w:rsidP="001E5F8F">
      <w:r>
        <w:lastRenderedPageBreak/>
        <w:t>Jul 12 12:28:32 main rsyslogd: action 'action-8-builtin:omfile' suspended (module 'builtin:omfile'), retry 0. There should be messages before this one giving the reason for suspension. [v8.2001.0 try https://www.rsyslog.com/e/2007 ]</w:t>
      </w:r>
    </w:p>
    <w:p w14:paraId="052033F4" w14:textId="77777777" w:rsidR="001E5F8F" w:rsidRDefault="001E5F8F" w:rsidP="001E5F8F">
      <w:r>
        <w:t>Jul 12 12:28:32 main rsyslogd: action 'action-8-builtin:omfile' suspended (module 'builtin:omfile'), next retry is Tue Jul 12 12:29:02 2022, retry nbr 0. There should be messages before this one giving the reason for suspension. [v8.2001.0 try https://www.rsyslog.com/e/2007 ]</w:t>
      </w:r>
    </w:p>
    <w:p w14:paraId="3F75DD53" w14:textId="77777777" w:rsidR="001E5F8F" w:rsidRDefault="001E5F8F" w:rsidP="001E5F8F">
      <w:r>
        <w:t>Jul 12 12:28:36 main tomcat9[290]: * INFO  2022-07-12T12:28:36,928 Authentication event AuthenticationSuccessEvent username cnwadike  (AuthenticationLoggerListener.java [tomcat-http-1]) ID+weE0YYm1P77XtAZohU2TlYOiTNYuG3S+gTX85qyvC0=</w:t>
      </w:r>
    </w:p>
    <w:p w14:paraId="27B89025" w14:textId="77777777" w:rsidR="001E5F8F" w:rsidRDefault="001E5F8F" w:rsidP="001E5F8F">
      <w:r>
        <w:t>Jul 12 12:28:38 main tomcat9[290]: * INFO  2022-07-12T12:28:38,102 Authentication event AuthenticationSuccessEvent username cnwadike  (AuthenticationLoggerListener.java [tomcat-http-4]) IDIgV7RUFKWFyF2x5rVyojMbgIFYWCNzzUUZRiTiSsyGQ=</w:t>
      </w:r>
    </w:p>
    <w:p w14:paraId="6E7EB0DB" w14:textId="77777777" w:rsidR="001E5F8F" w:rsidRDefault="001E5F8F" w:rsidP="001E5F8F">
      <w:r>
        <w:t>Jul 12 12:28:39 main tomcat9[290]: * INFO  2022-07-12T12:28:39,583 Authentication event AuthenticationSuccessEvent username cnwadike  (AuthenticationLoggerListener.java [tomcat-http-2]) ID82DDJUnFQRtB0Hn646ZmkF1pTfiBUs8eQ6v2Un/vkNg=</w:t>
      </w:r>
    </w:p>
    <w:p w14:paraId="0D53C476" w14:textId="77777777" w:rsidR="001E5F8F" w:rsidRDefault="001E5F8F" w:rsidP="001E5F8F">
      <w:r>
        <w:t>Jul 12 12:28:41 main tomcat9[290]: * INFO  2022-07-12T12:28:41,252 Authentication event AuthenticationSuccessEvent username cnwadike  (AuthenticationLoggerListener.java [tomcat-http-7]) IDU2b2aj6lTsxhaixDgOZeIdipnNNtw9PPxZB14c24cu4=</w:t>
      </w:r>
    </w:p>
    <w:p w14:paraId="61A4A2EE" w14:textId="77777777" w:rsidR="001E5F8F" w:rsidRDefault="001E5F8F" w:rsidP="001E5F8F">
      <w:r>
        <w:t>Jul 12 12:28:45 main tomcat9[290]: * INFO  2022-07-12T12:28:45,453 Authentication event AuthenticationSuccessEvent username cnwadike  (AuthenticationLoggerListener.java [tomcat-http-6]) IDQzwVDQyEM/qHgF1k7Zrr82Tf5Fn/MIMybWp0PlYdZYM=</w:t>
      </w:r>
    </w:p>
    <w:p w14:paraId="040B69EB" w14:textId="77777777" w:rsidR="001E5F8F" w:rsidRDefault="001E5F8F" w:rsidP="001E5F8F">
      <w:r>
        <w:t>Jul 12 12:28:47 main tomcat9[290]: * INFO  2022-07-12T12:28:47,189 Authentication event AuthenticationSuccessEvent username cnwadike  (AuthenticationLoggerListener.java [tomcat-http-5]) IDbHa6LQMx41y0Yflg9tuKwfNyOaRYtnEeqREQVvVeIhM=</w:t>
      </w:r>
    </w:p>
    <w:p w14:paraId="44EB0D99" w14:textId="77777777" w:rsidR="001E5F8F" w:rsidRDefault="001E5F8F" w:rsidP="001E5F8F">
      <w:r>
        <w:t>Jul 12 12:28:51 main tomcat9[290]: * INFO  2022-07-12T12:28:51,812 Authentication event AuthenticationSuccessEvent username cnwadike  (AuthenticationLoggerListener.java [tomcat-http-10]) IDXidPxeiISZSbPrUXUzuRzK7eU5lZMHQ8HcF9J9AyRu4=</w:t>
      </w:r>
    </w:p>
    <w:p w14:paraId="08758D63" w14:textId="77777777" w:rsidR="001E5F8F" w:rsidRDefault="001E5F8F" w:rsidP="001E5F8F">
      <w:r>
        <w:t>Jul 12 12:28:53 main tomcat9[290]: * INFO  2022-07-12T12:28:53,438 Authentication event AuthenticationSuccessEvent username cnwadike  (AuthenticationLoggerListener.java [tomcat-http-3]) IDxCOLcMPT3uqmwA+nt6xJ+eYfP+5hwneNzIezp4rkfoY=</w:t>
      </w:r>
    </w:p>
    <w:p w14:paraId="20BDCA89" w14:textId="77777777" w:rsidR="001E5F8F" w:rsidRDefault="001E5F8F" w:rsidP="001E5F8F">
      <w:r>
        <w:t>Jul 12 12:28:57 main tomcat9[290]: * INFO  2022-07-12T12:28:57,878 Authentication event AuthenticationSuccessEvent username cnwadike  (AuthenticationLoggerListener.java [tomcat-http-9]) ID6lTZOSrbp5elIHNKYaYvY53OOAG6Qk29BmbpIdblKeU=</w:t>
      </w:r>
    </w:p>
    <w:p w14:paraId="2C0FACC2" w14:textId="77777777" w:rsidR="001E5F8F" w:rsidRDefault="001E5F8F" w:rsidP="001E5F8F">
      <w:r>
        <w:t>Jul 12 12:28:59 main tomcat9[290]: * INFO  2022-07-12T12:28:59,450 Authentication event AuthenticationSuccessEvent username cnwadike  (AuthenticationLoggerListener.java [tomcat-http-8]) IDrNtIqIgKIUUqkqqhrdc5qvldThzPYhYG575Z22BZfAo=</w:t>
      </w:r>
    </w:p>
    <w:p w14:paraId="706350C9" w14:textId="77777777" w:rsidR="001E5F8F" w:rsidRDefault="001E5F8F" w:rsidP="001E5F8F">
      <w:r>
        <w:lastRenderedPageBreak/>
        <w:t>Jul 12 12:29:04 main tomcat9[290]: * INFO  2022-07-12T12:29:04,414 Authentication event AuthenticationSuccessEvent username cnwadike  (AuthenticationLoggerListener.java [tomcat-http-1]) IDYOzeo/pWRwmV+efcuX/BAHujEAxWlP0lvO3rep+1fb4=</w:t>
      </w:r>
    </w:p>
    <w:p w14:paraId="2D1F25B5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1EF65FCE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6CC62D83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09CCE5F7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149EF373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30EE3787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3DD50B16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31172B0D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60DB6651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5BF10E09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49B45C97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2750E739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65C32B6E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0B65FDDF" w14:textId="77777777" w:rsidR="001E5F8F" w:rsidRDefault="001E5F8F" w:rsidP="001E5F8F">
      <w:r>
        <w:lastRenderedPageBreak/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62C8FE7F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53D8279A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26741424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4E3570B6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7331C277" w14:textId="77777777" w:rsidR="001E5F8F" w:rsidRDefault="001E5F8F" w:rsidP="001E5F8F">
      <w:r>
        <w:t>Jul 12 12:29:04 main rsyslogd: action 'action-8-builtin:omfile' resumed (module 'builtin:omfile') [v8.2001.0 try https://www.rsyslog.com/e/2359 ]</w:t>
      </w:r>
    </w:p>
    <w:p w14:paraId="56FE52F4" w14:textId="77777777" w:rsidR="001E5F8F" w:rsidRDefault="001E5F8F" w:rsidP="001E5F8F">
      <w:r>
        <w:t>Jul 12 12:29:04 main rsyslogd: action 'action-8-builtin:omfile' suspended (module 'builtin:omfile'), retry 0. There should be messages before this one giving the reason for suspension. [v8.2001.0 try https://www.rsyslog.com/e/2007 ]</w:t>
      </w:r>
    </w:p>
    <w:p w14:paraId="75C14111" w14:textId="77777777" w:rsidR="001E5F8F" w:rsidRDefault="001E5F8F" w:rsidP="001E5F8F">
      <w:r>
        <w:t>Jul 12 12:29:04 main rsyslogd: action 'action-8-builtin:omfile' suspended (module 'builtin:omfile'), next retry is Tue Jul 12 12:29:34 2022, retry nbr 0. There should be messages before this one giving the reason for suspension. [v8.2001.0 try https://www.rsyslog.com/e/2007 ]</w:t>
      </w:r>
    </w:p>
    <w:p w14:paraId="11EA0EA2" w14:textId="77777777" w:rsidR="001E5F8F" w:rsidRDefault="001E5F8F" w:rsidP="001E5F8F">
      <w:r>
        <w:t>Jul 12 12:29:06 main tomcat9[290]: * INFO  2022-07-12T12:29:06,236 Authentication event AuthenticationSuccessEvent username cnwadike  (AuthenticationLoggerListener.java [tomcat-http-4]) IDCB9N468iId0L4DDO8v91/M64M0pUNfb2VVVrmca3jbQ=</w:t>
      </w:r>
    </w:p>
    <w:p w14:paraId="5B400E3A" w14:textId="77777777" w:rsidR="001E5F8F" w:rsidRDefault="001E5F8F" w:rsidP="001E5F8F">
      <w:r>
        <w:t>Jul 12 12:29:10 main tomcat9[290]: * INFO  2022-07-12T12:29:10,981 Authentication event AuthenticationSuccessEvent username cnwadike  (AuthenticationLoggerListener.java [tomcat-http-7]) ID1yQmjXGwgXhmUjcXfM1axGSfA4DbA2qaaVJT7H46mD0=</w:t>
      </w:r>
    </w:p>
    <w:p w14:paraId="436EBBCF" w14:textId="77777777" w:rsidR="001E5F8F" w:rsidRDefault="001E5F8F" w:rsidP="001E5F8F">
      <w:r>
        <w:t>Jul 12 12:29:12 main tomcat9[290]: * INFO  2022-07-12T12:29:12,291 Authentication event AuthenticationSuccessEvent username cnwadike  (AuthenticationLoggerListener.java [tomcat-http-6]) IDmQSjqzorIeF/xXqk+SapcRBXI+aEhwCYHypNp+2i0+E=</w:t>
      </w:r>
    </w:p>
    <w:p w14:paraId="0A27CDE4" w14:textId="77777777" w:rsidR="001E5F8F" w:rsidRDefault="001E5F8F" w:rsidP="001E5F8F">
      <w:r>
        <w:t>Jul 12 12:29:15 main tomcat9[290]: * INFO  2022-07-12T12:29:15,697 Authentication event AuthenticationSuccessEvent username cnwadike  (AuthenticationLoggerListener.java [tomcat-http-5]) IDl1q3+vHoyOueqpNv2r1Wnin4i3qYMNs/ToNb5OTFt44=</w:t>
      </w:r>
    </w:p>
    <w:p w14:paraId="34126790" w14:textId="77777777" w:rsidR="001E5F8F" w:rsidRDefault="001E5F8F" w:rsidP="001E5F8F">
      <w:r>
        <w:t>Jul 12 12:29:18 main tomcat9[290]: * INFO  2022-07-12T12:29:18,621 Authentication event AuthenticationSuccessEvent username cnwadike  (AuthenticationLoggerListener.java [tomcat-http-10]) IDFqG3RqfHiuSSyxblfvx9HjrSP4s9KiiVfWvGn5tKFZo=</w:t>
      </w:r>
    </w:p>
    <w:p w14:paraId="411BE0F2" w14:textId="77777777" w:rsidR="001E5F8F" w:rsidRDefault="001E5F8F" w:rsidP="001E5F8F">
      <w:r>
        <w:lastRenderedPageBreak/>
        <w:t>Jul 12 12:29:24 main tomcat9[290]: * INFO  2022-07-12T12:29:24,001 Authentication event AuthenticationSuccessEvent username cnwadike  (AuthenticationLoggerListener.java [tomcat-http-3]) IDNXPym3MreDckRIsRIgo1HL6rwuAtYecpNNZOE+dLB8I=</w:t>
      </w:r>
    </w:p>
    <w:p w14:paraId="65917163" w14:textId="77777777" w:rsidR="001E5F8F" w:rsidRDefault="001E5F8F" w:rsidP="001E5F8F">
      <w:r>
        <w:t>Jul 12 12:29:25 main tomcat9[290]: * INFO  2022-07-12T12:29:25,431 Authentication event AuthenticationSuccessEvent username cnwadike  (AuthenticationLoggerListener.java [tomcat-http-9]) IDCc8iOtq3d1N+M5UhH+aSUZifEPIMALpdoK1IRkv0Y4M=</w:t>
      </w:r>
    </w:p>
    <w:p w14:paraId="17B7DC20" w14:textId="77777777" w:rsidR="001E5F8F" w:rsidRDefault="001E5F8F" w:rsidP="001E5F8F">
      <w:r>
        <w:t>Jul 12 12:29:31 main tomcat9[290]: * INFO  2022-07-12T12:29:31,541 Authentication event AuthenticationSuccessEvent username cnwadike  (AuthenticationLoggerListener.java [tomcat-http-1]) IDqSLAu76v+uD0btYonB7Zn9tmrYWgvQuZYAxSwdEbjvs=</w:t>
      </w:r>
    </w:p>
    <w:p w14:paraId="03848674" w14:textId="77777777" w:rsidR="001E5F8F" w:rsidRDefault="001E5F8F" w:rsidP="001E5F8F">
      <w:r>
        <w:t>Jul 12 12:29:33 main tomcat9[290]: * INFO  2022-07-12T12:29:33,074 Authentication event AuthenticationSuccessEvent username cnwadike  (AuthenticationLoggerListener.java [tomcat-http-4]) ID2t/1ih919+hWzX9YDzDyiNmKpn6G6EF+282c9TtR83M=</w:t>
      </w:r>
    </w:p>
    <w:p w14:paraId="0E26C6EB" w14:textId="77777777" w:rsidR="001E5F8F" w:rsidRDefault="001E5F8F" w:rsidP="001E5F8F">
      <w:r>
        <w:t>Jul 12 12:29:37 main tomcat9[290]: * INFO  2022-07-12T12:29:37,824 Authentication event AuthenticationSuccessEvent username cnwadike  (AuthenticationLoggerListener.java [tomcat-http-2]) ID5VoWqCi9gT018UeeYIxNx5G1OhDyDGtsrDlaXf4GYUM=</w:t>
      </w:r>
    </w:p>
    <w:p w14:paraId="00A9D062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0DABFD1F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1A1A469D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7D13A46D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7597D24F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5C6C07B9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37713B1E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0DF5D1DB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2A807DE0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1E69C083" w14:textId="77777777" w:rsidR="001E5F8F" w:rsidRDefault="001E5F8F" w:rsidP="001E5F8F">
      <w:r>
        <w:lastRenderedPageBreak/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5A0B15AA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764AFDCF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35F7F359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043F6EA2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1083F367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311D72E3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51CD3858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48F7658E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55FFCD67" w14:textId="77777777" w:rsidR="001E5F8F" w:rsidRDefault="001E5F8F" w:rsidP="001E5F8F">
      <w:r>
        <w:t>Jul 12 12:29:37 main rsyslogd: action 'action-8-builtin:omfile' resumed (module 'builtin:omfile') [v8.2001.0 try https://www.rsyslog.com/e/2359 ]</w:t>
      </w:r>
    </w:p>
    <w:p w14:paraId="5177D9EF" w14:textId="77777777" w:rsidR="001E5F8F" w:rsidRDefault="001E5F8F" w:rsidP="001E5F8F">
      <w:r>
        <w:t>Jul 12 12:29:37 main rsyslogd: action 'action-8-builtin:omfile' suspended (module 'builtin:omfile'), retry 0. There should be messages before this one giving the reason for suspension. [v8.2001.0 try https://www.rsyslog.com/e/2007 ]</w:t>
      </w:r>
    </w:p>
    <w:p w14:paraId="7DF086C7" w14:textId="77777777" w:rsidR="001E5F8F" w:rsidRDefault="001E5F8F" w:rsidP="001E5F8F">
      <w:r>
        <w:t>Jul 12 12:29:37 main rsyslogd: action 'action-8-builtin:omfile' suspended (module 'builtin:omfile'), next retry is Tue Jul 12 12:30:07 2022, retry nbr 0. There should be messages before this one giving the reason for suspension. [v8.2001.0 try https://www.rsyslog.com/e/2007 ]</w:t>
      </w:r>
    </w:p>
    <w:p w14:paraId="0F6F8226" w14:textId="77777777" w:rsidR="001E5F8F" w:rsidRDefault="001E5F8F" w:rsidP="001E5F8F">
      <w:r>
        <w:t>Jul 12 12:29:39 main tomcat9[290]: * INFO  2022-07-12T12:29:39,545 Authentication event AuthenticationSuccessEvent username cnwadike  (AuthenticationLoggerListener.java [tomcat-http-7]) IDJmzkdXGh/9+5jCCkxxXK4TtasWjHTWOdyaW0+GA8zUU=</w:t>
      </w:r>
    </w:p>
    <w:p w14:paraId="43E0970A" w14:textId="77777777" w:rsidR="001E5F8F" w:rsidRDefault="001E5F8F" w:rsidP="001E5F8F">
      <w:r>
        <w:t>Jul 12 12:29:45 main tomcat9[290]: * INFO  2022-07-12T12:29:45,247 Authentication event AuthenticationSuccessEvent username cnwadike  (AuthenticationLoggerListener.java [tomcat-http-6]) IDhOUhp2+RJ2FfYKmvark4dNumhjM7f10xYuwcXyWg+5o=</w:t>
      </w:r>
    </w:p>
    <w:p w14:paraId="1A0F2D0E" w14:textId="77777777" w:rsidR="001E5F8F" w:rsidRDefault="001E5F8F" w:rsidP="001E5F8F">
      <w:r>
        <w:lastRenderedPageBreak/>
        <w:t>Jul 12 12:29:47 main tomcat9[290]: * INFO  2022-07-12T12:29:47,775 Authentication event AuthenticationSuccessEvent username cnwadike  (AuthenticationLoggerListener.java [tomcat-http-5]) IDk15MpdZ9IBJvQD78iHUzpqwo4Yv9qzM/YM/S3bMAzwA=</w:t>
      </w:r>
    </w:p>
    <w:p w14:paraId="5340446E" w14:textId="77777777" w:rsidR="001E5F8F" w:rsidRDefault="001E5F8F" w:rsidP="001E5F8F">
      <w:r>
        <w:t>Jul 12 12:29:49 main tomcat9[290]: * INFO  2022-07-12T12:29:49,783 Authentication event AuthenticationSuccessEvent username cnwadike  (AuthenticationLoggerListener.java [tomcat-http-10]) IDTPwsFwh4G8DLwxEbAAbw04MSHwwZ6vbbtdm4mxDxbkI=</w:t>
      </w:r>
    </w:p>
    <w:p w14:paraId="638E21B3" w14:textId="77777777" w:rsidR="001E5F8F" w:rsidRDefault="001E5F8F" w:rsidP="001E5F8F">
      <w:r>
        <w:t>Jul 12 12:29:51 main tomcat9[290]: * INFO  2022-07-12T12:29:51,975 Authentication event AuthenticationSuccessEvent username cnwadike  (AuthenticationLoggerListener.java [tomcat-http-3]) IDBtCb1X4tbrK5j5XGrFkZY/eKodjyWisQD5uxSEyNz/s=</w:t>
      </w:r>
    </w:p>
    <w:p w14:paraId="5EAFC5E3" w14:textId="77777777" w:rsidR="001E5F8F" w:rsidRDefault="001E5F8F" w:rsidP="001E5F8F">
      <w:r>
        <w:t>Jul 12 12:29:59 main tomcat9[290]: * INFO  2022-07-12T12:29:59,512 Authentication event AuthenticationSuccessEvent username cnwadike  (AuthenticationLoggerListener.java [tomcat-http-9]) IDqKOkA1hzeu5qaRAYflh091x2fgshvGEIgMl3DVzk/no=</w:t>
      </w:r>
    </w:p>
    <w:p w14:paraId="18478AF5" w14:textId="77777777" w:rsidR="001E5F8F" w:rsidRDefault="001E5F8F" w:rsidP="001E5F8F">
      <w:r>
        <w:t>Jul 12 12:30:00 main tomcat9[290]: * INFO  2022-07-12T12:30:00,894 Authentication event AuthenticationSuccessEvent username cnwadike  (AuthenticationLoggerListener.java [tomcat-http-8]) IDRjC6temkZ9ghWzmVRuz8wHSMI9xUb618yhCFRFhXeGM=</w:t>
      </w:r>
    </w:p>
    <w:p w14:paraId="0BAA854A" w14:textId="77777777" w:rsidR="001E5F8F" w:rsidRDefault="001E5F8F" w:rsidP="001E5F8F">
      <w:r>
        <w:t>Jul 12 12:30:04 main tomcat9[290]: * INFO  2022-07-12T12:30:04,480 Authentication event AuthenticationSuccessEvent username cnwadike  (AuthenticationLoggerListener.java [tomcat-http-1]) IDxn39WpVEo/d8Ue/st9lEQgW8C9AMhx6i31bcu65MFEE=</w:t>
      </w:r>
    </w:p>
    <w:p w14:paraId="27C828C6" w14:textId="77777777" w:rsidR="001E5F8F" w:rsidRDefault="001E5F8F" w:rsidP="001E5F8F">
      <w:r>
        <w:t>Jul 12 12:30:05 main tomcat9[290]: * INFO  2022-07-12T12:30:05,956 Authentication event AuthenticationSuccessEvent username cnwadike  (AuthenticationLoggerListener.java [tomcat-http-4]) IDr2vrggqXa3FonS/XgJq05DaG8ugrKXh3PqYavfV033g=</w:t>
      </w:r>
    </w:p>
    <w:p w14:paraId="44D0F2F2" w14:textId="77777777" w:rsidR="001E5F8F" w:rsidRDefault="001E5F8F" w:rsidP="001E5F8F">
      <w:r>
        <w:t>Jul 12 12:30:09 main tomcat9[290]: * INFO  2022-07-12T12:30:09,797 Authentication event AuthenticationSuccessEvent username cnwadike  (AuthenticationLoggerListener.java [tomcat-http-2]) IDnxDBLMiIrEAbFjSuZ89hkP7pewIXlr/NqRjBdh7nFWk=</w:t>
      </w:r>
    </w:p>
    <w:p w14:paraId="1F04FE8A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1DA5B8B2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79AB3FDB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39BDA16E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3AE6CFF4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43C4990F" w14:textId="77777777" w:rsidR="001E5F8F" w:rsidRDefault="001E5F8F" w:rsidP="001E5F8F">
      <w:r>
        <w:lastRenderedPageBreak/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6830B0FC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2F0299E6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11D6EB0B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7D03BA57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1310A866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01191039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399012E7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67320A99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05CD7D5B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374EC382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63AF1596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4EDC00A5" w14:textId="77777777" w:rsidR="001E5F8F" w:rsidRDefault="001E5F8F" w:rsidP="001E5F8F">
      <w:r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69119C05" w14:textId="77777777" w:rsidR="001E5F8F" w:rsidRDefault="001E5F8F" w:rsidP="001E5F8F">
      <w:r>
        <w:t>Jul 12 12:30:09 main rsyslogd: action 'action-8-builtin:omfile' resumed (module 'builtin:omfile') [v8.2001.0 try https://www.rsyslog.com/e/2359 ]</w:t>
      </w:r>
    </w:p>
    <w:p w14:paraId="639B631A" w14:textId="77777777" w:rsidR="001E5F8F" w:rsidRDefault="001E5F8F" w:rsidP="001E5F8F">
      <w:r>
        <w:lastRenderedPageBreak/>
        <w:t>Jul 12 12:30:09 main rsyslogd: action 'action-8-builtin:omfile' suspended (module 'builtin:omfile'), retry 0. There should be messages before this one giving the reason for suspension. [v8.2001.0 try https://www.rsyslog.com/e/2007 ]</w:t>
      </w:r>
    </w:p>
    <w:p w14:paraId="5B35BCE0" w14:textId="77777777" w:rsidR="001E5F8F" w:rsidRDefault="001E5F8F" w:rsidP="001E5F8F">
      <w:r>
        <w:t>Jul 12 12:30:09 main rsyslogd: action 'action-8-builtin:omfile' suspended (module 'builtin:omfile'), next retry is Tue Jul 12 12:30:39 2022, retry nbr 0. There should be messages before this one giving the reason for suspension. [v8.2001.0 try https://www.rsyslog.com/e/2007 ]</w:t>
      </w:r>
    </w:p>
    <w:p w14:paraId="379BD4D0" w14:textId="77777777" w:rsidR="001E5F8F" w:rsidRDefault="001E5F8F" w:rsidP="001E5F8F">
      <w:r>
        <w:t>Jul 12 12:30:15 main tomcat9[290]: * INFO  2022-07-12T12:30:15,767 Authentication event AuthenticationSuccessEvent username cnwadike  (AuthenticationLoggerListener.java [tomcat-http-7]) ID0U9hQ5tW8G+6nibClBi9v8tsRlL9g/n40CKXjfKjkC8=</w:t>
      </w:r>
    </w:p>
    <w:p w14:paraId="703FF791" w14:textId="77777777" w:rsidR="001E5F8F" w:rsidRDefault="001E5F8F" w:rsidP="001E5F8F">
      <w:r>
        <w:t>Jul 12 12:30:19 main tomcat9[290]: * INFO  2022-07-12T12:30:19,037 Authentication event AuthenticationSuccessEvent username cnwadike  (AuthenticationLoggerListener.java [tomcat-http-6]) IDQAIYFqLQ9wuCw+2OxmUp+xpQVD4tjte2ikLExFyhFyQ=</w:t>
      </w:r>
    </w:p>
    <w:p w14:paraId="610964DE" w14:textId="77777777" w:rsidR="001E5F8F" w:rsidRDefault="001E5F8F" w:rsidP="001E5F8F">
      <w:r>
        <w:t>Jul 12 12:30:20 main tomcat9[290]: * INFO  2022-07-12T12:30:20,350 Authentication event AuthenticationSuccessEvent username cnwadike  (AuthenticationLoggerListener.java [tomcat-http-5]) IDj4uPyhW2ZdEuPaEeu/4D0+eyTuZeFtsIGz8WRD+bc2k=</w:t>
      </w:r>
    </w:p>
    <w:p w14:paraId="406F87C4" w14:textId="77777777" w:rsidR="001E5F8F" w:rsidRDefault="001E5F8F" w:rsidP="001E5F8F">
      <w:r>
        <w:t>Jul 12 12:30:23 main tomcat9[290]: * INFO  2022-07-12T12:30:23,828 Authentication event AuthenticationSuccessEvent username cnwadike  (AuthenticationLoggerListener.java [tomcat-http-10]) IDfaVdYbYHGPSu7AJ5uwB85TB2iutKTfdE+DmH7w5OYIo=</w:t>
      </w:r>
    </w:p>
    <w:p w14:paraId="11B8525B" w14:textId="77777777" w:rsidR="001E5F8F" w:rsidRDefault="001E5F8F" w:rsidP="001E5F8F">
      <w:r>
        <w:t>Jul 12 12:30:25 main tomcat9[290]: * INFO  2022-07-12T12:30:25,794 Authentication event AuthenticationSuccessEvent username cnwadike  (AuthenticationLoggerListener.java [tomcat-http-3]) IDDWtC5dvg5mw6kvN4x51viY9d9uGa13LKjk1QHPbXqW8=</w:t>
      </w:r>
    </w:p>
    <w:p w14:paraId="673C32F7" w14:textId="77777777" w:rsidR="001E5F8F" w:rsidRDefault="001E5F8F" w:rsidP="001E5F8F">
      <w:r>
        <w:t>Jul 12 12:30:30 main tomcat9[290]: * INFO  2022-07-12T12:30:30,241 Authentication event AuthenticationSuccessEvent username cnwadike  (AuthenticationLoggerListener.java [tomcat-http-9]) IDpCwLBIa8xr4kqeFd5evuplvT7LUIhoYxzCt3I3TuZKE=</w:t>
      </w:r>
    </w:p>
    <w:p w14:paraId="0B7C19A1" w14:textId="77777777" w:rsidR="001E5F8F" w:rsidRDefault="001E5F8F" w:rsidP="001E5F8F">
      <w:r>
        <w:t>Jul 12 12:30:32 main tomcat9[290]: * INFO  2022-07-12T12:30:32,454 Authentication event AuthenticationSuccessEvent username cnwadike  (AuthenticationLoggerListener.java [tomcat-http-8]) IDltVBa4NWngD3HMsoE6MWeOzI5qGYxTtVqSZLknFG4xM=</w:t>
      </w:r>
    </w:p>
    <w:p w14:paraId="32EFFE8B" w14:textId="77777777" w:rsidR="001E5F8F" w:rsidRDefault="001E5F8F" w:rsidP="001E5F8F">
      <w:r>
        <w:t>Jul 12 12:30:37 main tomcat9[290]: * INFO  2022-07-12T12:30:37,927 Authentication event AuthenticationSuccessEvent username cnwadike  (AuthenticationLoggerListener.java [tomcat-http-1]) IDDEiJOgY/N3BTsFbHYsUfAhcMkTAj2ex55hrrShyPklo=</w:t>
      </w:r>
    </w:p>
    <w:p w14:paraId="3C04F828" w14:textId="77777777" w:rsidR="001E5F8F" w:rsidRDefault="001E5F8F" w:rsidP="001E5F8F">
      <w:r>
        <w:t>Jul 12 12:30:41 main tomcat9[290]: * INFO  2022-07-12T12:30:41,481 Authentication event AuthenticationSuccessEvent username cnwadike  (AuthenticationLoggerListener.java [tomcat-http-4]) IDe34G8WPKOcwQSAa6wUFftcumhweJGtsRmCv5PQIViNs=</w:t>
      </w:r>
    </w:p>
    <w:p w14:paraId="25B0F252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104CFAD3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743F2B9E" w14:textId="77777777" w:rsidR="001E5F8F" w:rsidRDefault="001E5F8F" w:rsidP="001E5F8F">
      <w:r>
        <w:lastRenderedPageBreak/>
        <w:t>Jul 12 12:30:41 main rsyslogd: action 'action-8-builtin:omfile' resumed (module 'builtin:omfile') [v8.2001.0 try https://www.rsyslog.com/e/2359 ]</w:t>
      </w:r>
    </w:p>
    <w:p w14:paraId="36794ABA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6634A500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0CAACC44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0F6B0953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1851669C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05DA1DA8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1BB0653D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59289945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058CCA2E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0534FF96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5D3DCBCC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26C034B1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36B22D23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6C7A7273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3085A4B5" w14:textId="77777777" w:rsidR="001E5F8F" w:rsidRDefault="001E5F8F" w:rsidP="001E5F8F">
      <w:r>
        <w:lastRenderedPageBreak/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120C8235" w14:textId="77777777" w:rsidR="001E5F8F" w:rsidRDefault="001E5F8F" w:rsidP="001E5F8F">
      <w:r>
        <w:t>Jul 12 12:30:41 main rsyslogd: action 'action-8-builtin:omfile' resumed (module 'builtin:omfile') [v8.2001.0 try https://www.rsyslog.com/e/2359 ]</w:t>
      </w:r>
    </w:p>
    <w:p w14:paraId="04EBE58D" w14:textId="77777777" w:rsidR="001E5F8F" w:rsidRDefault="001E5F8F" w:rsidP="001E5F8F">
      <w:r>
        <w:t>Jul 12 12:30:41 main rsyslogd: action 'action-8-builtin:omfile' suspended (module 'builtin:omfile'), retry 0. There should be messages before this one giving the reason for suspension. [v8.2001.0 try https://www.rsyslog.com/e/2007 ]</w:t>
      </w:r>
    </w:p>
    <w:p w14:paraId="68D211D6" w14:textId="77777777" w:rsidR="001E5F8F" w:rsidRDefault="001E5F8F" w:rsidP="001E5F8F">
      <w:r>
        <w:t>Jul 12 12:30:41 main rsyslogd: action 'action-8-builtin:omfile' suspended (module 'builtin:omfile'), next retry is Tue Jul 12 12:31:11 2022, retry nbr 0. There should be messages before this one giving the reason for suspension. [v8.2001.0 try https://www.rsyslog.com/e/2007 ]</w:t>
      </w:r>
    </w:p>
    <w:p w14:paraId="5E0320BF" w14:textId="77777777" w:rsidR="001E5F8F" w:rsidRDefault="001E5F8F" w:rsidP="001E5F8F">
      <w:r>
        <w:t>Jul 12 12:34:01 main tomcat9[290]: * INFO  2022-07-12T12:34:01,034 Authentication event AuthenticationSuccessEvent username ofagbemi ip 10.10.10.1 sessionId 3f73fd4ad064e5e45155b09702637e33d05f729589467819a76d7b7feaf8b063  (AuthenticationLoggerListener.java [tomcat-http-3]) IDDBkaLulYzheC4mnlgpglr55vzVxG1b66tKOjhZegcRU=</w:t>
      </w:r>
    </w:p>
    <w:p w14:paraId="390C2FB4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238EF0F2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3DBE449D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475B0690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0A179FC0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47584FA2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21F3CD40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2115CA19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5BF6DD40" w14:textId="77777777" w:rsidR="001E5F8F" w:rsidRDefault="001E5F8F" w:rsidP="001E5F8F">
      <w:r>
        <w:lastRenderedPageBreak/>
        <w:t>Jul 12 12:34:01 main rsyslogd: action 'action-8-builtin:omfile' resumed (module 'builtin:omfile') [v8.2001.0 try https://www.rsyslog.com/e/2359 ]</w:t>
      </w:r>
    </w:p>
    <w:p w14:paraId="2892B49F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1F27FF78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5C8071EA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469EF73F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5B80128A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5B540C20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42621937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486E3AE8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47D6ADA6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11D08B34" w14:textId="77777777" w:rsidR="001E5F8F" w:rsidRDefault="001E5F8F" w:rsidP="001E5F8F">
      <w:r>
        <w:t>Jul 12 12:34:01 main rsyslogd: action 'action-8-builtin:omfile' resumed (module 'builtin:omfile') [v8.2001.0 try https://www.rsyslog.com/e/2359 ]</w:t>
      </w:r>
    </w:p>
    <w:p w14:paraId="087911D3" w14:textId="77777777" w:rsidR="001E5F8F" w:rsidRDefault="001E5F8F" w:rsidP="001E5F8F">
      <w:r>
        <w:t>Jul 12 12:34:01 main rsyslogd: action 'action-8-builtin:omfile' suspended (module 'builtin:omfile'), retry 0. There should be messages before this one giving the reason for suspension. [v8.2001.0 try https://www.rsyslog.com/e/2007 ]</w:t>
      </w:r>
    </w:p>
    <w:p w14:paraId="27AD8D84" w14:textId="77777777" w:rsidR="001E5F8F" w:rsidRDefault="001E5F8F" w:rsidP="001E5F8F">
      <w:r>
        <w:t>Jul 12 12:34:01 main rsyslogd: action 'action-8-builtin:omfile' suspended (module 'builtin:omfile'), next retry is Tue Jul 12 12:34:31 2022, retry nbr 0. There should be messages before this one giving the reason for suspension. [v8.2001.0 try https://www.rsyslog.com/e/2007 ]</w:t>
      </w:r>
    </w:p>
    <w:p w14:paraId="24E7ACD2" w14:textId="481ACDD4" w:rsidR="000326BC" w:rsidRDefault="001E5F8F" w:rsidP="001E5F8F">
      <w:r>
        <w:t xml:space="preserve">Jul 12 12:34:04 main tomcat9[290]: * INFO  2022-07-12T12:34:04,955 Org unit data set association map SQL: select ou.uid as ou_uid, array_agg(ds.uid) as ds_uid from datasetsource d inner join organisationunit ou on ou.organisationunitid=d.sourceid inner join dataset ds on ds.datasetid=d.datasetid where (ou.path like </w:t>
      </w:r>
      <w:r>
        <w:lastRenderedPageBreak/>
        <w:t>'/C983g0J6p9m/pSFA3V8cWDb/BsZFeL8SiAu/Le9WNiXvSor%' or ou.path like '/C983g0J6p9m/JO1e1eyGeBf/b4DzAHCDTd7/yhOgzyaiqYi%' ) and ds.datasetid in (516631,520716,1088104,416648,1210355,442353,234973,317283,1096722,235399,1034177,549524,549556,907682,548238,549550,440488,548541,235683,549615,235312,511934,1096060,1088080,540558,1103957,1102064) group by ou_uid (HibernateOrganisationUnitStore.java [tomcat-http-7]) ID6OL3tbXA4ZfxBzImliUVqHaPCYAcnhvJFMQv5lNwIII=</w:t>
      </w:r>
    </w:p>
    <w:sectPr w:rsidR="000326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bIwNDAyNTM1MjFT0lEKTi0uzszPAykwrAUAtjYHqCwAAAA="/>
  </w:docVars>
  <w:rsids>
    <w:rsidRoot w:val="001E5F8F"/>
    <w:rsid w:val="00021B3D"/>
    <w:rsid w:val="000326BC"/>
    <w:rsid w:val="001E5F8F"/>
    <w:rsid w:val="002D74BF"/>
    <w:rsid w:val="00352D39"/>
    <w:rsid w:val="003F1916"/>
    <w:rsid w:val="004E1665"/>
    <w:rsid w:val="005775AB"/>
    <w:rsid w:val="00780D69"/>
    <w:rsid w:val="00DD7F9C"/>
    <w:rsid w:val="00DF1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52FD9"/>
  <w15:chartTrackingRefBased/>
  <w15:docId w15:val="{CA6F7A13-8227-488C-9E90-B6553D0CE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1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Heading1BodyCalibri">
    <w:name w:val="Style Heading 1 + +Body (Calibri)"/>
    <w:basedOn w:val="Heading1"/>
    <w:rsid w:val="00021B3D"/>
    <w:pPr>
      <w:keepLines w:val="0"/>
      <w:spacing w:after="60" w:line="360" w:lineRule="auto"/>
      <w:jc w:val="center"/>
    </w:pPr>
    <w:rPr>
      <w:rFonts w:asciiTheme="minorHAnsi" w:eastAsia="Times New Roman" w:hAnsiTheme="minorHAnsi" w:cs="Times New Roman"/>
      <w:b/>
      <w:bCs/>
      <w:color w:val="auto"/>
      <w:kern w:val="3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21B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65</Pages>
  <Words>108938</Words>
  <Characters>620952</Characters>
  <Application>Microsoft Office Word</Application>
  <DocSecurity>0</DocSecurity>
  <Lines>5174</Lines>
  <Paragraphs>1456</Paragraphs>
  <ScaleCrop>false</ScaleCrop>
  <Company/>
  <LinksUpToDate>false</LinksUpToDate>
  <CharactersWithSpaces>72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eanyi Okoye</dc:creator>
  <cp:keywords/>
  <dc:description/>
  <cp:lastModifiedBy>Ifeanyi Okoye</cp:lastModifiedBy>
  <cp:revision>1</cp:revision>
  <dcterms:created xsi:type="dcterms:W3CDTF">2022-07-13T02:26:00Z</dcterms:created>
  <dcterms:modified xsi:type="dcterms:W3CDTF">2022-07-13T02:28:00Z</dcterms:modified>
</cp:coreProperties>
</file>